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F60DA" w14:textId="2ACEF609" w:rsidR="002258C5" w:rsidRPr="00450478" w:rsidRDefault="002258C5" w:rsidP="00ED2851">
      <w:pPr>
        <w:pStyle w:val="Rubrik"/>
        <w:tabs>
          <w:tab w:val="clear" w:pos="4253"/>
          <w:tab w:val="center" w:pos="5954"/>
          <w:tab w:val="right" w:pos="11340"/>
        </w:tabs>
        <w:jc w:val="both"/>
        <w:rPr>
          <w:rFonts w:cs="Arial"/>
          <w:i/>
          <w:sz w:val="22"/>
        </w:rPr>
      </w:pPr>
    </w:p>
    <w:p w14:paraId="0DF3395B" w14:textId="77777777" w:rsidR="00FA332A" w:rsidRDefault="00FA332A" w:rsidP="00FA332A">
      <w:pPr>
        <w:pStyle w:val="Rubrik"/>
        <w:tabs>
          <w:tab w:val="clear" w:pos="4253"/>
          <w:tab w:val="center" w:pos="4962"/>
          <w:tab w:val="right" w:pos="10206"/>
          <w:tab w:val="right" w:pos="11340"/>
        </w:tabs>
        <w:jc w:val="left"/>
        <w:rPr>
          <w:rFonts w:cs="Arial"/>
          <w:sz w:val="20"/>
        </w:rPr>
      </w:pPr>
      <w:r>
        <w:rPr>
          <w:rFonts w:cs="Arial"/>
          <w:sz w:val="20"/>
        </w:rPr>
        <w:t>DPB1</w:t>
      </w:r>
    </w:p>
    <w:p w14:paraId="46EC0757" w14:textId="68F7D225" w:rsidR="002258C5" w:rsidRPr="00703B29" w:rsidRDefault="00FA332A" w:rsidP="00FA332A">
      <w:pPr>
        <w:pStyle w:val="Rubrik"/>
        <w:tabs>
          <w:tab w:val="clear" w:pos="4253"/>
          <w:tab w:val="center" w:pos="4962"/>
          <w:tab w:val="right" w:pos="10206"/>
          <w:tab w:val="right" w:pos="11340"/>
        </w:tabs>
        <w:rPr>
          <w:rFonts w:cs="Arial"/>
          <w:sz w:val="20"/>
        </w:rPr>
      </w:pPr>
      <w:r w:rsidRPr="00703B29">
        <w:rPr>
          <w:rFonts w:cs="Arial"/>
          <w:sz w:val="20"/>
        </w:rPr>
        <w:t>(</w:t>
      </w:r>
      <w:r>
        <w:rPr>
          <w:rFonts w:cs="Arial"/>
          <w:sz w:val="20"/>
        </w:rPr>
        <w:t>101.311-24/04 – 24u/04u</w:t>
      </w:r>
      <w:r w:rsidRPr="00703B29">
        <w:rPr>
          <w:rFonts w:cs="Arial"/>
          <w:sz w:val="20"/>
        </w:rPr>
        <w:t>)</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5F2147">
        <w:rPr>
          <w:rFonts w:cs="Arial"/>
          <w:sz w:val="20"/>
        </w:rPr>
        <w:t xml:space="preserve"> </w:t>
      </w:r>
      <w:r w:rsidR="00D7510C">
        <w:rPr>
          <w:rFonts w:cs="Arial"/>
          <w:sz w:val="20"/>
        </w:rPr>
        <w:t>3S4</w:t>
      </w:r>
      <w:r w:rsidR="00BD04A7">
        <w:rPr>
          <w:rFonts w:cs="Arial"/>
          <w:sz w:val="20"/>
        </w:rPr>
        <w:tab/>
        <w:t xml:space="preserve">Expiry Date: </w:t>
      </w:r>
      <w:r w:rsidR="003E640D">
        <w:rPr>
          <w:rFonts w:cs="Arial"/>
          <w:sz w:val="20"/>
        </w:rPr>
        <w:t>202</w:t>
      </w:r>
      <w:r w:rsidR="00D7510C">
        <w:rPr>
          <w:rFonts w:cs="Arial"/>
          <w:sz w:val="20"/>
        </w:rPr>
        <w:t>7</w:t>
      </w:r>
      <w:r w:rsidR="00260338" w:rsidRPr="00703B29">
        <w:rPr>
          <w:rFonts w:cs="Arial"/>
          <w:sz w:val="20"/>
        </w:rPr>
        <w:t>-</w:t>
      </w:r>
      <w:r w:rsidR="00710075">
        <w:rPr>
          <w:rFonts w:cs="Arial"/>
          <w:sz w:val="20"/>
        </w:rPr>
        <w:t>0</w:t>
      </w:r>
      <w:r w:rsidR="00D7510C">
        <w:rPr>
          <w:rFonts w:cs="Arial"/>
          <w:sz w:val="20"/>
        </w:rPr>
        <w:t>8</w:t>
      </w:r>
      <w:r w:rsidR="00260338" w:rsidRPr="00703B29">
        <w:rPr>
          <w:rFonts w:cs="Arial"/>
          <w:sz w:val="20"/>
        </w:rPr>
        <w:t>-01</w:t>
      </w:r>
    </w:p>
    <w:p w14:paraId="67E25FAE" w14:textId="77777777" w:rsidR="002258C5" w:rsidRPr="00450478" w:rsidRDefault="002258C5" w:rsidP="00ED2851">
      <w:pPr>
        <w:pStyle w:val="Rubrik"/>
        <w:tabs>
          <w:tab w:val="clear" w:pos="4253"/>
          <w:tab w:val="center" w:pos="5954"/>
          <w:tab w:val="right" w:pos="11340"/>
        </w:tabs>
        <w:jc w:val="left"/>
        <w:rPr>
          <w:rFonts w:cs="Arial"/>
          <w:sz w:val="16"/>
        </w:rPr>
      </w:pPr>
    </w:p>
    <w:p w14:paraId="727D968F"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even" r:id="rId10"/>
          <w:footerReference w:type="default" r:id="rId11"/>
          <w:headerReference w:type="first" r:id="rId12"/>
          <w:footerReference w:type="first" r:id="rId13"/>
          <w:pgSz w:w="11907" w:h="16840" w:code="9"/>
          <w:pgMar w:top="754" w:right="567" w:bottom="1701" w:left="1134" w:header="709" w:footer="720" w:gutter="0"/>
          <w:cols w:space="720"/>
          <w:docGrid w:linePitch="360"/>
        </w:sectPr>
      </w:pPr>
    </w:p>
    <w:p w14:paraId="5705F1EB"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Name:__________________</w:t>
      </w:r>
      <w:r w:rsidRPr="00F63E15">
        <w:rPr>
          <w:rFonts w:cs="Arial"/>
          <w:b w:val="0"/>
          <w:sz w:val="18"/>
          <w:szCs w:val="18"/>
        </w:rPr>
        <w:tab/>
      </w:r>
    </w:p>
    <w:p w14:paraId="1A1EBBE2"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Sample ID:______________</w:t>
      </w:r>
      <w:r>
        <w:rPr>
          <w:rFonts w:cs="Arial"/>
          <w:b w:val="0"/>
          <w:sz w:val="18"/>
          <w:szCs w:val="18"/>
        </w:rPr>
        <w:tab/>
      </w:r>
    </w:p>
    <w:p w14:paraId="281A9C14"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ul):_________</w:t>
      </w:r>
      <w:r w:rsidR="00F63E15">
        <w:rPr>
          <w:rFonts w:cs="Arial"/>
          <w:b w:val="0"/>
          <w:sz w:val="18"/>
          <w:szCs w:val="18"/>
        </w:rPr>
        <w:tab/>
      </w:r>
    </w:p>
    <w:p w14:paraId="1FE26FFA"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4CEE92F3" w14:textId="77777777" w:rsidR="00BD04A7" w:rsidRPr="001C202F" w:rsidRDefault="00B2190D"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Date:</w:t>
      </w:r>
      <w:r w:rsidR="00F63E15">
        <w:rPr>
          <w:rFonts w:cs="Arial"/>
          <w:b w:val="0"/>
          <w:sz w:val="18"/>
          <w:szCs w:val="18"/>
        </w:rPr>
        <w:t>_______________</w:t>
      </w:r>
      <w:r w:rsidR="00F63E15">
        <w:rPr>
          <w:rFonts w:cs="Arial"/>
          <w:b w:val="0"/>
          <w:sz w:val="18"/>
          <w:szCs w:val="18"/>
        </w:rPr>
        <w:tab/>
      </w:r>
    </w:p>
    <w:p w14:paraId="778858E7"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Tested By:</w:t>
      </w:r>
      <w:r w:rsidR="00F63E15">
        <w:rPr>
          <w:rFonts w:cs="Arial"/>
          <w:b w:val="0"/>
          <w:sz w:val="18"/>
          <w:szCs w:val="18"/>
        </w:rPr>
        <w:t>_______________</w:t>
      </w:r>
      <w:r w:rsidR="00F63E15">
        <w:rPr>
          <w:rFonts w:cs="Arial"/>
          <w:b w:val="0"/>
          <w:sz w:val="18"/>
          <w:szCs w:val="18"/>
        </w:rPr>
        <w:tab/>
      </w:r>
    </w:p>
    <w:p w14:paraId="44C793F3"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378398D6"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4E8B0F20"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Review Date:_______________</w:t>
      </w:r>
    </w:p>
    <w:p w14:paraId="47D0201B" w14:textId="77777777"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r w:rsidRPr="001C202F">
        <w:rPr>
          <w:rFonts w:cs="Arial"/>
          <w:b w:val="0"/>
          <w:sz w:val="18"/>
          <w:szCs w:val="18"/>
        </w:rPr>
        <w:t>By:</w:t>
      </w:r>
      <w:r w:rsidR="00F63E15">
        <w:rPr>
          <w:rFonts w:cs="Arial"/>
          <w:b w:val="0"/>
          <w:sz w:val="18"/>
          <w:szCs w:val="18"/>
        </w:rPr>
        <w:t>_______________</w:t>
      </w:r>
      <w:r w:rsidR="00F63E15">
        <w:rPr>
          <w:rFonts w:cs="Arial"/>
          <w:b w:val="0"/>
          <w:sz w:val="18"/>
          <w:szCs w:val="18"/>
        </w:rPr>
        <w:tab/>
      </w:r>
      <w:r w:rsidR="00B22BD3">
        <w:rPr>
          <w:rFonts w:cs="Arial"/>
          <w:b w:val="0"/>
          <w:sz w:val="18"/>
          <w:szCs w:val="18"/>
        </w:rPr>
        <w:t>_</w:t>
      </w:r>
      <w:r>
        <w:rPr>
          <w:rFonts w:cs="Arial"/>
          <w:b w:val="0"/>
          <w:sz w:val="18"/>
          <w:szCs w:val="18"/>
        </w:rPr>
        <w:t xml:space="preserve"> </w:t>
      </w:r>
    </w:p>
    <w:p w14:paraId="166C91B7" w14:textId="77777777" w:rsidR="00B22BD3" w:rsidRPr="00E44F7D" w:rsidRDefault="00B22BD3" w:rsidP="00B22BD3">
      <w:pPr>
        <w:pStyle w:val="Rubrik"/>
        <w:tabs>
          <w:tab w:val="clear" w:pos="4253"/>
          <w:tab w:val="center" w:pos="4820"/>
          <w:tab w:val="left" w:pos="7230"/>
        </w:tabs>
        <w:jc w:val="both"/>
        <w:rPr>
          <w:i/>
          <w:sz w:val="18"/>
          <w:szCs w:val="18"/>
        </w:rPr>
      </w:pPr>
      <w:r>
        <w:rPr>
          <w:i/>
          <w:sz w:val="18"/>
          <w:szCs w:val="18"/>
        </w:rPr>
        <w:t>Interpretation:___________</w:t>
      </w:r>
      <w:r>
        <w:rPr>
          <w:i/>
          <w:sz w:val="18"/>
          <w:szCs w:val="18"/>
        </w:rPr>
        <w:tab/>
        <w:t xml:space="preserve">Failed lanes: </w:t>
      </w:r>
      <w:r w:rsidRPr="001B3675">
        <w:rPr>
          <w:b w:val="0"/>
          <w:i/>
          <w:sz w:val="18"/>
          <w:szCs w:val="18"/>
        </w:rPr>
        <w:t>___________</w:t>
      </w:r>
      <w:r>
        <w:rPr>
          <w:i/>
          <w:sz w:val="18"/>
          <w:szCs w:val="18"/>
        </w:rPr>
        <w:t xml:space="preserve"> </w:t>
      </w:r>
      <w:r>
        <w:rPr>
          <w:i/>
          <w:sz w:val="18"/>
          <w:szCs w:val="18"/>
        </w:rPr>
        <w:tab/>
        <w:t xml:space="preserve"> Comments:_________________</w:t>
      </w:r>
      <w:r w:rsidRPr="0033413D">
        <w:rPr>
          <w:i/>
          <w:sz w:val="18"/>
          <w:szCs w:val="18"/>
          <w:u w:val="single"/>
        </w:rPr>
        <w:t xml:space="preserve">      </w:t>
      </w:r>
    </w:p>
    <w:p w14:paraId="5E1ECE27" w14:textId="77777777" w:rsidR="00B22BD3" w:rsidRDefault="00B22BD3" w:rsidP="00AF1C2B">
      <w:pPr>
        <w:tabs>
          <w:tab w:val="center" w:pos="5954"/>
          <w:tab w:val="right" w:pos="11340"/>
        </w:tabs>
        <w:suppressAutoHyphens/>
        <w:jc w:val="both"/>
        <w:rPr>
          <w:rFonts w:ascii="Arial" w:hAnsi="Arial" w:cs="Arial"/>
          <w:b/>
          <w:spacing w:val="-3"/>
          <w:sz w:val="18"/>
          <w:szCs w:val="18"/>
        </w:rPr>
      </w:pPr>
    </w:p>
    <w:p w14:paraId="5ED7A29B" w14:textId="77777777" w:rsidR="00B22BD3" w:rsidRDefault="00B22BD3" w:rsidP="00AF1C2B">
      <w:pPr>
        <w:tabs>
          <w:tab w:val="center" w:pos="5954"/>
          <w:tab w:val="right" w:pos="11340"/>
        </w:tabs>
        <w:suppressAutoHyphens/>
        <w:jc w:val="both"/>
        <w:rPr>
          <w:rFonts w:ascii="Arial" w:hAnsi="Arial" w:cs="Arial"/>
          <w:b/>
          <w:spacing w:val="-3"/>
          <w:sz w:val="18"/>
          <w:szCs w:val="18"/>
        </w:rPr>
      </w:pPr>
    </w:p>
    <w:p w14:paraId="1185F87E" w14:textId="77777777" w:rsidR="00AF1C2B" w:rsidRPr="00E44F7D" w:rsidRDefault="00AF1C2B" w:rsidP="006C2143">
      <w:pPr>
        <w:tabs>
          <w:tab w:val="left" w:pos="8970"/>
        </w:tabs>
        <w:suppressAutoHyphens/>
        <w:jc w:val="both"/>
        <w:rPr>
          <w:rFonts w:ascii="Arial" w:hAnsi="Arial" w:cs="Arial"/>
          <w:b/>
          <w:spacing w:val="-3"/>
          <w:sz w:val="18"/>
          <w:szCs w:val="18"/>
        </w:rPr>
      </w:pPr>
      <w:r>
        <w:rPr>
          <w:rFonts w:ascii="Arial" w:hAnsi="Arial" w:cs="Arial"/>
          <w:b/>
          <w:spacing w:val="-3"/>
          <w:sz w:val="18"/>
          <w:szCs w:val="18"/>
        </w:rPr>
        <w:t>Gel Picture</w:t>
      </w:r>
      <w:r w:rsidR="006C2143">
        <w:rPr>
          <w:rFonts w:ascii="Arial" w:hAnsi="Arial" w:cs="Arial"/>
          <w:b/>
          <w:spacing w:val="-3"/>
          <w:sz w:val="18"/>
          <w:szCs w:val="18"/>
        </w:rPr>
        <w:tab/>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571DAB9F" w14:textId="77777777" w:rsidTr="00AF1C2B">
        <w:trPr>
          <w:trHeight w:val="9190"/>
        </w:trPr>
        <w:tc>
          <w:tcPr>
            <w:tcW w:w="10314" w:type="dxa"/>
            <w:vAlign w:val="center"/>
          </w:tcPr>
          <w:p w14:paraId="5B9AA7A1"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284DCE53"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B22BD3">
          <w:type w:val="continuous"/>
          <w:pgSz w:w="11907" w:h="16840" w:code="9"/>
          <w:pgMar w:top="755" w:right="567" w:bottom="1701" w:left="1134" w:header="709" w:footer="720" w:gutter="0"/>
          <w:pgNumType w:start="1"/>
          <w:cols w:space="720"/>
          <w:docGrid w:linePitch="360"/>
        </w:sectPr>
      </w:pPr>
    </w:p>
    <w:p w14:paraId="4BF11EA4" w14:textId="286D1B44" w:rsidR="00BD04A7" w:rsidRPr="00A96203" w:rsidRDefault="00656077" w:rsidP="00A96203">
      <w:pPr>
        <w:tabs>
          <w:tab w:val="center" w:pos="5954"/>
          <w:tab w:val="right" w:pos="11340"/>
        </w:tabs>
        <w:suppressAutoHyphens/>
        <w:jc w:val="both"/>
        <w:rPr>
          <w:rFonts w:ascii="Arial" w:hAnsi="Arial" w:cs="Arial"/>
          <w:b/>
          <w:spacing w:val="-3"/>
          <w:sz w:val="18"/>
          <w:szCs w:val="18"/>
        </w:rPr>
        <w:sectPr w:rsidR="00BD04A7" w:rsidRPr="00A96203" w:rsidSect="00FC3D4A">
          <w:headerReference w:type="even" r:id="rId14"/>
          <w:pgSz w:w="11907" w:h="16840" w:code="9"/>
          <w:pgMar w:top="323" w:right="567" w:bottom="1701" w:left="1134" w:header="300" w:footer="720" w:gutter="0"/>
          <w:cols w:space="720"/>
          <w:docGrid w:linePitch="360"/>
        </w:sectPr>
      </w:pPr>
      <w:r w:rsidRPr="00656077">
        <w:lastRenderedPageBreak/>
        <w:drawing>
          <wp:anchor distT="0" distB="0" distL="114300" distR="114300" simplePos="0" relativeHeight="251681792" behindDoc="0" locked="0" layoutInCell="1" allowOverlap="1" wp14:anchorId="7611ADCC" wp14:editId="078177AC">
            <wp:simplePos x="0" y="0"/>
            <wp:positionH relativeFrom="page">
              <wp:posOffset>628015</wp:posOffset>
            </wp:positionH>
            <wp:positionV relativeFrom="paragraph">
              <wp:posOffset>976630</wp:posOffset>
            </wp:positionV>
            <wp:extent cx="6264000" cy="1440000"/>
            <wp:effectExtent l="0" t="0" r="3810" b="8255"/>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64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41A2" w:rsidRPr="00135F4A">
        <w:rPr>
          <w:noProof/>
        </w:rPr>
        <w:drawing>
          <wp:anchor distT="0" distB="0" distL="114300" distR="114300" simplePos="0" relativeHeight="251680768" behindDoc="0" locked="0" layoutInCell="1" allowOverlap="1" wp14:anchorId="1FE6B0DD" wp14:editId="0B744B82">
            <wp:simplePos x="0" y="0"/>
            <wp:positionH relativeFrom="page">
              <wp:posOffset>628015</wp:posOffset>
            </wp:positionH>
            <wp:positionV relativeFrom="page">
              <wp:posOffset>849630</wp:posOffset>
            </wp:positionV>
            <wp:extent cx="6264000" cy="1047600"/>
            <wp:effectExtent l="0" t="0" r="381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64000" cy="104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7F5E0F" w14:textId="1FBA7D97" w:rsidR="006479D6" w:rsidRPr="0033413D" w:rsidRDefault="00656077" w:rsidP="006479D6">
      <w:pPr>
        <w:pStyle w:val="Rubrik"/>
        <w:jc w:val="both"/>
        <w:rPr>
          <w:i/>
          <w:sz w:val="18"/>
          <w:szCs w:val="18"/>
        </w:rPr>
        <w:sectPr w:rsidR="006479D6" w:rsidRPr="0033413D" w:rsidSect="00525CD5">
          <w:type w:val="continuous"/>
          <w:pgSz w:w="11907" w:h="16840" w:code="9"/>
          <w:pgMar w:top="1815" w:right="567" w:bottom="1701" w:left="1134" w:header="709" w:footer="720" w:gutter="0"/>
          <w:pgNumType w:start="1"/>
          <w:cols w:space="720"/>
          <w:docGrid w:linePitch="360"/>
        </w:sectPr>
      </w:pPr>
      <w:r w:rsidRPr="00656077">
        <w:drawing>
          <wp:anchor distT="0" distB="0" distL="114300" distR="114300" simplePos="0" relativeHeight="251683840" behindDoc="0" locked="0" layoutInCell="1" allowOverlap="1" wp14:anchorId="306B4D72" wp14:editId="705296A8">
            <wp:simplePos x="0" y="0"/>
            <wp:positionH relativeFrom="page">
              <wp:posOffset>628015</wp:posOffset>
            </wp:positionH>
            <wp:positionV relativeFrom="paragraph">
              <wp:posOffset>2734310</wp:posOffset>
            </wp:positionV>
            <wp:extent cx="6264000" cy="1436400"/>
            <wp:effectExtent l="0" t="0" r="3810" b="0"/>
            <wp:wrapSquare wrapText="bothSides"/>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64000" cy="143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6077">
        <w:drawing>
          <wp:anchor distT="0" distB="0" distL="114300" distR="114300" simplePos="0" relativeHeight="251682816" behindDoc="0" locked="0" layoutInCell="1" allowOverlap="1" wp14:anchorId="7441C08D" wp14:editId="0CD8B2DE">
            <wp:simplePos x="0" y="0"/>
            <wp:positionH relativeFrom="page">
              <wp:posOffset>628015</wp:posOffset>
            </wp:positionH>
            <wp:positionV relativeFrom="paragraph">
              <wp:posOffset>1383665</wp:posOffset>
            </wp:positionV>
            <wp:extent cx="6264000" cy="1310400"/>
            <wp:effectExtent l="0" t="0" r="3810" b="4445"/>
            <wp:wrapSquare wrapText="bothSides"/>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64000" cy="131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C1FBAC" w14:textId="46289045" w:rsidR="00656077" w:rsidRPr="001D41A2" w:rsidRDefault="00656077" w:rsidP="006479D6">
      <w:pPr>
        <w:suppressAutoHyphens/>
        <w:jc w:val="both"/>
        <w:rPr>
          <w:rFonts w:ascii="Arial" w:hAnsi="Arial" w:cs="Arial"/>
          <w:b/>
          <w:spacing w:val="-2"/>
          <w:sz w:val="18"/>
          <w:szCs w:val="18"/>
          <w:u w:val="single"/>
        </w:rPr>
      </w:pPr>
    </w:p>
    <w:p w14:paraId="6E7E25D5" w14:textId="07960F4B" w:rsidR="00E47F61" w:rsidRPr="00A06D98" w:rsidRDefault="00E47F61" w:rsidP="009D7398">
      <w:pPr>
        <w:tabs>
          <w:tab w:val="center" w:pos="5954"/>
          <w:tab w:val="right" w:pos="11340"/>
        </w:tabs>
        <w:suppressAutoHyphens/>
        <w:jc w:val="both"/>
        <w:rPr>
          <w:rFonts w:ascii="Arial" w:hAnsi="Arial" w:cs="Arial"/>
          <w:spacing w:val="-2"/>
          <w:sz w:val="14"/>
          <w:szCs w:val="14"/>
          <w:u w:val="single"/>
        </w:rPr>
      </w:pPr>
      <w:r w:rsidRPr="00A06D98">
        <w:rPr>
          <w:rFonts w:ascii="Arial" w:hAnsi="Arial" w:cs="Arial"/>
          <w:spacing w:val="-2"/>
          <w:sz w:val="14"/>
          <w:szCs w:val="14"/>
          <w:u w:val="single"/>
        </w:rPr>
        <w:t>Abbreviations</w:t>
      </w:r>
    </w:p>
    <w:p w14:paraId="0E7B0791" w14:textId="400CA28F" w:rsidR="009D7398" w:rsidRPr="00A06D98" w:rsidRDefault="009D7398" w:rsidP="009D7398">
      <w:pPr>
        <w:tabs>
          <w:tab w:val="center" w:pos="5954"/>
          <w:tab w:val="right" w:pos="11340"/>
        </w:tabs>
        <w:suppressAutoHyphens/>
        <w:jc w:val="both"/>
        <w:rPr>
          <w:rFonts w:ascii="Arial" w:hAnsi="Arial" w:cs="Arial"/>
          <w:spacing w:val="-2"/>
          <w:sz w:val="14"/>
          <w:szCs w:val="14"/>
        </w:rPr>
      </w:pPr>
      <w:r w:rsidRPr="00A06D98">
        <w:rPr>
          <w:rFonts w:ascii="Arial" w:hAnsi="Arial" w:cs="Arial"/>
          <w:spacing w:val="-2"/>
          <w:sz w:val="14"/>
          <w:szCs w:val="14"/>
        </w:rPr>
        <w:t>ICB</w:t>
      </w:r>
      <w:r w:rsidR="00E47F61" w:rsidRPr="00A06D98">
        <w:rPr>
          <w:rFonts w:ascii="Arial" w:hAnsi="Arial" w:cs="Arial"/>
          <w:spacing w:val="-2"/>
          <w:sz w:val="14"/>
          <w:szCs w:val="14"/>
        </w:rPr>
        <w:t xml:space="preserve">: </w:t>
      </w:r>
      <w:r w:rsidRPr="00A06D98">
        <w:rPr>
          <w:rFonts w:ascii="Arial" w:hAnsi="Arial" w:cs="Arial"/>
          <w:spacing w:val="-2"/>
          <w:sz w:val="14"/>
          <w:szCs w:val="14"/>
        </w:rPr>
        <w:t>Internal Control Band</w:t>
      </w:r>
    </w:p>
    <w:p w14:paraId="20DDF2B6" w14:textId="1902B962" w:rsidR="009D7398" w:rsidRPr="00A06D98" w:rsidRDefault="009D7398" w:rsidP="009D7398">
      <w:pPr>
        <w:suppressAutoHyphens/>
        <w:jc w:val="both"/>
        <w:rPr>
          <w:rFonts w:ascii="Arial" w:hAnsi="Arial" w:cs="Arial"/>
          <w:spacing w:val="-2"/>
          <w:sz w:val="14"/>
          <w:szCs w:val="14"/>
          <w:vertAlign w:val="superscript"/>
        </w:rPr>
      </w:pPr>
      <w:r w:rsidRPr="00A06D98">
        <w:rPr>
          <w:rFonts w:ascii="Arial" w:hAnsi="Arial" w:cs="Arial"/>
          <w:spacing w:val="-2"/>
          <w:sz w:val="14"/>
          <w:szCs w:val="14"/>
        </w:rPr>
        <w:t>AmpS</w:t>
      </w:r>
      <w:r w:rsidR="00E47F61" w:rsidRPr="00A06D98">
        <w:rPr>
          <w:rFonts w:ascii="Arial" w:hAnsi="Arial" w:cs="Arial"/>
          <w:spacing w:val="-2"/>
          <w:sz w:val="14"/>
          <w:szCs w:val="14"/>
        </w:rPr>
        <w:t>:</w:t>
      </w:r>
      <w:r w:rsidRPr="00A06D98">
        <w:rPr>
          <w:rFonts w:ascii="Arial" w:hAnsi="Arial" w:cs="Arial"/>
          <w:spacing w:val="-2"/>
          <w:sz w:val="14"/>
          <w:szCs w:val="14"/>
        </w:rPr>
        <w:t xml:space="preserve"> Amplicon Size</w:t>
      </w:r>
    </w:p>
    <w:p w14:paraId="007A2175" w14:textId="1D7E542E" w:rsidR="00A01C62" w:rsidRPr="001D41A2" w:rsidRDefault="00A01C62" w:rsidP="006479D6">
      <w:pPr>
        <w:suppressAutoHyphens/>
        <w:jc w:val="both"/>
        <w:rPr>
          <w:rFonts w:ascii="Arial" w:hAnsi="Arial" w:cs="Arial"/>
          <w:b/>
          <w:spacing w:val="-2"/>
          <w:sz w:val="18"/>
          <w:szCs w:val="18"/>
        </w:rPr>
      </w:pPr>
    </w:p>
    <w:p w14:paraId="208064E6" w14:textId="2CD3F61C" w:rsidR="006479D6" w:rsidRDefault="006479D6" w:rsidP="006479D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78AB9FFF" w14:textId="4BEB9627" w:rsidR="006479D6" w:rsidRPr="001D41A2" w:rsidRDefault="006479D6" w:rsidP="006C2143">
      <w:pPr>
        <w:suppressAutoHyphens/>
        <w:ind w:right="283"/>
        <w:jc w:val="both"/>
        <w:rPr>
          <w:rFonts w:ascii="Arial" w:hAnsi="Arial" w:cs="Arial"/>
          <w:spacing w:val="-2"/>
          <w:sz w:val="18"/>
          <w:szCs w:val="18"/>
        </w:rPr>
      </w:pPr>
      <w:r w:rsidRPr="001D41A2">
        <w:rPr>
          <w:rFonts w:ascii="Arial" w:hAnsi="Arial" w:cs="Arial"/>
          <w:spacing w:val="-2"/>
          <w:sz w:val="18"/>
          <w:szCs w:val="18"/>
        </w:rPr>
        <w:t>Product sizes are approximate. For detailed information, see the lot-specific Specifi</w:t>
      </w:r>
      <w:r w:rsidR="008F055B" w:rsidRPr="001D41A2">
        <w:rPr>
          <w:rFonts w:ascii="Arial" w:hAnsi="Arial" w:cs="Arial"/>
          <w:spacing w:val="-2"/>
          <w:sz w:val="18"/>
          <w:szCs w:val="18"/>
        </w:rPr>
        <w:t>ci</w:t>
      </w:r>
      <w:r w:rsidRPr="001D41A2">
        <w:rPr>
          <w:rFonts w:ascii="Arial" w:hAnsi="Arial" w:cs="Arial"/>
          <w:spacing w:val="-2"/>
          <w:sz w:val="18"/>
          <w:szCs w:val="18"/>
        </w:rPr>
        <w:t>ty Table and Interpretation Table.</w:t>
      </w:r>
    </w:p>
    <w:p w14:paraId="6B25EEAC" w14:textId="5FBA79F5" w:rsidR="006479D6" w:rsidRPr="001D41A2" w:rsidRDefault="006479D6" w:rsidP="006C2143">
      <w:pPr>
        <w:suppressAutoHyphens/>
        <w:ind w:right="283"/>
        <w:jc w:val="both"/>
        <w:rPr>
          <w:rFonts w:ascii="Arial" w:hAnsi="Arial" w:cs="Arial"/>
          <w:spacing w:val="-2"/>
          <w:sz w:val="18"/>
          <w:szCs w:val="18"/>
        </w:rPr>
      </w:pPr>
      <w:r w:rsidRPr="001D41A2">
        <w:rPr>
          <w:rFonts w:ascii="Arial" w:hAnsi="Arial" w:cs="Arial"/>
          <w:spacing w:val="-2"/>
          <w:sz w:val="18"/>
          <w:szCs w:val="18"/>
        </w:rPr>
        <w:t xml:space="preserve">This table is intended as a guide. For interpretation always use the Interpretation Table and/or </w:t>
      </w:r>
      <w:r w:rsidR="00402C50" w:rsidRPr="001D41A2">
        <w:rPr>
          <w:rFonts w:ascii="Arial" w:hAnsi="Arial" w:cs="Arial"/>
          <w:spacing w:val="-2"/>
          <w:sz w:val="18"/>
          <w:szCs w:val="18"/>
        </w:rPr>
        <w:t>Specificity</w:t>
      </w:r>
      <w:r w:rsidRPr="001D41A2">
        <w:rPr>
          <w:rFonts w:ascii="Arial" w:hAnsi="Arial" w:cs="Arial"/>
          <w:spacing w:val="-2"/>
          <w:sz w:val="18"/>
          <w:szCs w:val="18"/>
        </w:rPr>
        <w:t xml:space="preserve"> Table.</w:t>
      </w:r>
    </w:p>
    <w:p w14:paraId="29423233" w14:textId="4B0D455C" w:rsidR="006479D6" w:rsidRPr="001D41A2" w:rsidRDefault="006479D6" w:rsidP="001D41A2">
      <w:pPr>
        <w:suppressAutoHyphens/>
        <w:ind w:left="-142" w:right="283"/>
        <w:jc w:val="both"/>
        <w:rPr>
          <w:rFonts w:ascii="Arial" w:hAnsi="Arial" w:cs="Arial"/>
          <w:spacing w:val="-2"/>
          <w:sz w:val="18"/>
          <w:szCs w:val="18"/>
        </w:rPr>
      </w:pPr>
    </w:p>
    <w:p w14:paraId="6B8C8FCA" w14:textId="5BC02576" w:rsidR="00730EBA" w:rsidRPr="001D41A2" w:rsidRDefault="00730EBA" w:rsidP="001D41A2">
      <w:pPr>
        <w:pStyle w:val="Brdtext2"/>
        <w:tabs>
          <w:tab w:val="clear" w:pos="0"/>
          <w:tab w:val="left" w:pos="142"/>
        </w:tabs>
        <w:ind w:right="-1"/>
        <w:rPr>
          <w:rFonts w:cs="Arial"/>
          <w:spacing w:val="0"/>
          <w:sz w:val="18"/>
          <w:szCs w:val="18"/>
        </w:rPr>
      </w:pPr>
      <w:r w:rsidRPr="001D41A2">
        <w:rPr>
          <w:rFonts w:cs="Arial"/>
          <w:spacing w:val="0"/>
          <w:sz w:val="18"/>
          <w:szCs w:val="18"/>
        </w:rPr>
        <w:t>HLA-specific PCR products shorter than 125 base pairs have a lower intensity and are less sharp than longer PCR products.</w:t>
      </w:r>
    </w:p>
    <w:p w14:paraId="3B18FB4D" w14:textId="77777777" w:rsidR="001D41A2" w:rsidRPr="001D41A2" w:rsidRDefault="001D41A2" w:rsidP="001D41A2">
      <w:pPr>
        <w:pStyle w:val="Beskrivning"/>
        <w:spacing w:after="0"/>
        <w:ind w:right="-567"/>
        <w:rPr>
          <w:rFonts w:ascii="Arial" w:hAnsi="Arial" w:cs="Arial"/>
          <w:i w:val="0"/>
          <w:iCs w:val="0"/>
          <w:color w:val="000000" w:themeColor="text1"/>
        </w:rPr>
      </w:pPr>
      <w:bookmarkStart w:id="0" w:name="_Hlk56001165"/>
      <w:bookmarkStart w:id="1" w:name="_Hlk55482036"/>
      <w:r w:rsidRPr="001D41A2">
        <w:rPr>
          <w:rFonts w:ascii="Arial" w:hAnsi="Arial" w:cs="Arial"/>
          <w:i w:val="0"/>
          <w:iCs w:val="0"/>
          <w:color w:val="000000" w:themeColor="text1"/>
        </w:rPr>
        <w:t>Primer mixes 9, 27, 43, 47, 48, 58 and 82 may give rise to a lower yield of HLA-specific PCR product than the other DPB1 primer mixes.</w:t>
      </w:r>
    </w:p>
    <w:p w14:paraId="5424B84F" w14:textId="50D5F4B1" w:rsidR="001D41A2" w:rsidRPr="001D41A2" w:rsidRDefault="001D41A2" w:rsidP="001D41A2">
      <w:pPr>
        <w:pStyle w:val="Beskrivning"/>
        <w:spacing w:after="0"/>
        <w:ind w:right="-567"/>
        <w:rPr>
          <w:rFonts w:ascii="Arial" w:hAnsi="Arial" w:cs="Arial"/>
          <w:i w:val="0"/>
          <w:iCs w:val="0"/>
          <w:color w:val="000000" w:themeColor="text1"/>
        </w:rPr>
      </w:pPr>
      <w:r w:rsidRPr="001D41A2">
        <w:rPr>
          <w:rFonts w:ascii="Arial" w:hAnsi="Arial" w:cs="Arial"/>
          <w:i w:val="0"/>
          <w:iCs w:val="0"/>
          <w:color w:val="000000" w:themeColor="text1"/>
        </w:rPr>
        <w:t>Primer mixes 3, 12, 26, 37, 41, 45, 65, 80 and 90 have a tendency to give rise to primer oligomer formation.</w:t>
      </w:r>
    </w:p>
    <w:bookmarkEnd w:id="0"/>
    <w:p w14:paraId="672D33FA" w14:textId="486D7A03" w:rsidR="00E74887" w:rsidRPr="001D41A2" w:rsidRDefault="001D41A2" w:rsidP="001D41A2">
      <w:pPr>
        <w:tabs>
          <w:tab w:val="left" w:pos="142"/>
        </w:tabs>
        <w:ind w:right="-1"/>
        <w:rPr>
          <w:rFonts w:ascii="Arial" w:hAnsi="Arial" w:cs="Arial"/>
          <w:color w:val="000000" w:themeColor="text1"/>
          <w:sz w:val="18"/>
          <w:szCs w:val="18"/>
        </w:rPr>
      </w:pPr>
      <w:r w:rsidRPr="001D41A2">
        <w:rPr>
          <w:rFonts w:ascii="Arial" w:hAnsi="Arial" w:cs="Arial"/>
          <w:color w:val="000000" w:themeColor="text1"/>
          <w:sz w:val="18"/>
          <w:szCs w:val="18"/>
          <w:lang w:val="en-GB" w:eastAsia="sv-SE"/>
        </w:rPr>
        <w:t>Primer mixes 23, 25, 32, 38, 41, 42, 45, 49, 50, 62, 66, 68, 74, 84, 85, 86, 89, 93 and 94 may have tendencies of unspecific amplifications, most pronounced in primer mix 89.</w:t>
      </w:r>
    </w:p>
    <w:p w14:paraId="6244EA51" w14:textId="01172495" w:rsidR="00803051" w:rsidRPr="001D41A2" w:rsidRDefault="00803051" w:rsidP="001D41A2">
      <w:pPr>
        <w:tabs>
          <w:tab w:val="left" w:pos="142"/>
        </w:tabs>
        <w:ind w:right="-1"/>
        <w:rPr>
          <w:rFonts w:ascii="Arial" w:hAnsi="Arial" w:cs="Arial"/>
          <w:color w:val="000000" w:themeColor="text1"/>
          <w:sz w:val="18"/>
          <w:szCs w:val="18"/>
        </w:rPr>
      </w:pPr>
      <w:r w:rsidRPr="001D41A2">
        <w:rPr>
          <w:rFonts w:ascii="Arial" w:hAnsi="Arial" w:cs="Arial"/>
          <w:color w:val="000000" w:themeColor="text1"/>
          <w:sz w:val="18"/>
          <w:szCs w:val="18"/>
        </w:rPr>
        <w:t>Primer mix 53 has a tendency of primer oligomer formation and additionally an intense primer cloud due to the high number of primers present in the primer mix.</w:t>
      </w:r>
    </w:p>
    <w:p w14:paraId="3EF43706" w14:textId="2AEE920B" w:rsidR="00803051" w:rsidRPr="001D41A2" w:rsidRDefault="001D41A2" w:rsidP="001D41A2">
      <w:pPr>
        <w:tabs>
          <w:tab w:val="left" w:pos="142"/>
        </w:tabs>
        <w:ind w:right="-1"/>
        <w:rPr>
          <w:rFonts w:ascii="Arial" w:hAnsi="Arial" w:cs="Arial"/>
          <w:sz w:val="18"/>
          <w:szCs w:val="18"/>
        </w:rPr>
      </w:pPr>
      <w:r w:rsidRPr="001D41A2">
        <w:rPr>
          <w:rFonts w:ascii="Arial" w:hAnsi="Arial" w:cs="Arial"/>
          <w:sz w:val="18"/>
          <w:szCs w:val="18"/>
        </w:rPr>
        <w:t>In primer mixes 53 and 86 the positive control band may be weaker than for other DPB1 primer mixes</w:t>
      </w:r>
      <w:r w:rsidR="00803051" w:rsidRPr="001D41A2">
        <w:rPr>
          <w:rFonts w:ascii="Arial" w:hAnsi="Arial" w:cs="Arial"/>
          <w:sz w:val="18"/>
          <w:szCs w:val="18"/>
        </w:rPr>
        <w:t>.</w:t>
      </w:r>
    </w:p>
    <w:p w14:paraId="4C2C8C59" w14:textId="20C94738" w:rsidR="00E74887" w:rsidRPr="001D41A2" w:rsidRDefault="00803051" w:rsidP="001D41A2">
      <w:pPr>
        <w:tabs>
          <w:tab w:val="left" w:pos="0"/>
        </w:tabs>
        <w:rPr>
          <w:rFonts w:ascii="Arial" w:hAnsi="Arial" w:cs="Arial"/>
          <w:sz w:val="18"/>
          <w:szCs w:val="18"/>
        </w:rPr>
      </w:pPr>
      <w:r w:rsidRPr="001D41A2">
        <w:rPr>
          <w:rFonts w:ascii="Arial" w:hAnsi="Arial" w:cs="Arial"/>
          <w:sz w:val="18"/>
          <w:szCs w:val="18"/>
        </w:rPr>
        <w:t>Primer mix 53 may weakly amplify DPB1*104:01 alleles</w:t>
      </w:r>
      <w:bookmarkEnd w:id="1"/>
      <w:r w:rsidR="00E74887" w:rsidRPr="001D41A2">
        <w:rPr>
          <w:rFonts w:ascii="Arial" w:hAnsi="Arial" w:cs="Arial"/>
          <w:sz w:val="18"/>
          <w:szCs w:val="18"/>
        </w:rPr>
        <w:t>.</w:t>
      </w:r>
    </w:p>
    <w:p w14:paraId="20072A9E" w14:textId="77777777" w:rsidR="009846FA" w:rsidRPr="001D41A2" w:rsidRDefault="009846FA" w:rsidP="001D41A2">
      <w:pPr>
        <w:pStyle w:val="Brdtext2"/>
        <w:widowControl/>
        <w:tabs>
          <w:tab w:val="clear" w:pos="0"/>
          <w:tab w:val="clear" w:pos="2016"/>
          <w:tab w:val="clear" w:pos="4032"/>
          <w:tab w:val="clear" w:pos="4608"/>
          <w:tab w:val="clear" w:pos="5040"/>
        </w:tabs>
        <w:ind w:right="-1"/>
        <w:rPr>
          <w:rFonts w:cs="Arial"/>
          <w:spacing w:val="0"/>
          <w:sz w:val="18"/>
          <w:szCs w:val="18"/>
        </w:rPr>
      </w:pPr>
      <w:bookmarkStart w:id="2" w:name="_Hlk102986127"/>
      <w:r w:rsidRPr="001D41A2">
        <w:rPr>
          <w:rFonts w:cs="Arial"/>
          <w:spacing w:val="0"/>
          <w:sz w:val="18"/>
          <w:szCs w:val="18"/>
        </w:rPr>
        <w:t>In primer mix 48 the specific PCR product of 280 base pairs may give rise to a lower yield of HLA-specific PCR product than the other DPB1 primer mixes. Optimized gel electrophoresis run time may need to be considered to ensure separation from the control band.</w:t>
      </w:r>
    </w:p>
    <w:bookmarkEnd w:id="2"/>
    <w:p w14:paraId="472EF2AC" w14:textId="6411049A" w:rsidR="00E0636C" w:rsidRPr="001D41A2" w:rsidRDefault="00730EBA" w:rsidP="00803051">
      <w:pPr>
        <w:pStyle w:val="Brdtext2"/>
        <w:ind w:right="-1"/>
        <w:rPr>
          <w:rFonts w:cs="Arial"/>
          <w:sz w:val="18"/>
          <w:szCs w:val="18"/>
          <w:lang w:val="en-GB"/>
        </w:rPr>
        <w:sectPr w:rsidR="00E0636C" w:rsidRPr="001D41A2" w:rsidSect="00994C93">
          <w:type w:val="continuous"/>
          <w:pgSz w:w="11907" w:h="16840" w:code="9"/>
          <w:pgMar w:top="1701" w:right="1134" w:bottom="1276" w:left="1134" w:header="720" w:footer="143" w:gutter="0"/>
          <w:pgNumType w:start="2"/>
          <w:cols w:space="720"/>
          <w:docGrid w:linePitch="360"/>
        </w:sectPr>
      </w:pPr>
      <w:r w:rsidRPr="001D41A2">
        <w:rPr>
          <w:rFonts w:cs="Arial"/>
          <w:spacing w:val="0"/>
          <w:sz w:val="18"/>
          <w:szCs w:val="18"/>
        </w:rPr>
        <w:t xml:space="preserve">Primer mix 96 contains a negative control, which will amplify </w:t>
      </w:r>
      <w:r w:rsidR="00164361" w:rsidRPr="001D41A2">
        <w:rPr>
          <w:rFonts w:cs="Arial"/>
          <w:spacing w:val="0"/>
          <w:sz w:val="18"/>
          <w:szCs w:val="18"/>
        </w:rPr>
        <w:t>the majority</w:t>
      </w:r>
      <w:r w:rsidRPr="001D41A2">
        <w:rPr>
          <w:rFonts w:cs="Arial"/>
          <w:spacing w:val="0"/>
          <w:sz w:val="18"/>
          <w:szCs w:val="18"/>
        </w:rPr>
        <w:t xml:space="preserve"> of </w:t>
      </w:r>
      <w:r w:rsidR="00164361" w:rsidRPr="001D41A2">
        <w:rPr>
          <w:rFonts w:cs="Arial"/>
          <w:spacing w:val="0"/>
          <w:sz w:val="18"/>
          <w:szCs w:val="18"/>
        </w:rPr>
        <w:t xml:space="preserve">the </w:t>
      </w:r>
      <w:r w:rsidRPr="001D41A2">
        <w:rPr>
          <w:rFonts w:cs="Arial"/>
          <w:spacing w:val="0"/>
          <w:sz w:val="18"/>
          <w:szCs w:val="18"/>
        </w:rPr>
        <w:t xml:space="preserve">HLA amplicons as well as the amplicons generated by the control primer pairs matching the human growth hormone gene. HLA-specific PCR product sizes range from 75 to 200 base pairs and the PCR product generated by the HGH positive control primer pair is </w:t>
      </w:r>
      <w:r w:rsidR="00164361" w:rsidRPr="001D41A2">
        <w:rPr>
          <w:rFonts w:cs="Arial"/>
          <w:spacing w:val="0"/>
          <w:sz w:val="18"/>
          <w:szCs w:val="18"/>
        </w:rPr>
        <w:t>20</w:t>
      </w:r>
      <w:r w:rsidRPr="001D41A2">
        <w:rPr>
          <w:rFonts w:cs="Arial"/>
          <w:spacing w:val="0"/>
          <w:sz w:val="18"/>
          <w:szCs w:val="18"/>
        </w:rPr>
        <w:t>0 base pairs.</w:t>
      </w:r>
    </w:p>
    <w:p w14:paraId="4BAFC31F" w14:textId="3E2A472B" w:rsidR="00253280" w:rsidRPr="009F00DE" w:rsidRDefault="00255072"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sz w:val="18"/>
          <w:szCs w:val="18"/>
        </w:rPr>
      </w:pPr>
      <w:r w:rsidRPr="00255072">
        <w:lastRenderedPageBreak/>
        <w:t xml:space="preserve"> </w:t>
      </w:r>
      <w:r w:rsidR="00CD57CB" w:rsidRPr="00CD57CB">
        <w:t xml:space="preserve"> </w:t>
      </w:r>
      <w:r w:rsidR="00EC583C" w:rsidRPr="00EC583C">
        <w:rPr>
          <w:noProof/>
        </w:rPr>
        <w:drawing>
          <wp:anchor distT="0" distB="0" distL="114300" distR="114300" simplePos="0" relativeHeight="251658240" behindDoc="0" locked="0" layoutInCell="1" allowOverlap="1" wp14:anchorId="0CA2FABA" wp14:editId="34DE6D77">
            <wp:simplePos x="612140" y="1138555"/>
            <wp:positionH relativeFrom="page">
              <wp:align>center</wp:align>
            </wp:positionH>
            <wp:positionV relativeFrom="page">
              <wp:posOffset>1080135</wp:posOffset>
            </wp:positionV>
            <wp:extent cx="9000000" cy="5472000"/>
            <wp:effectExtent l="0" t="0" r="0" b="0"/>
            <wp:wrapSquare wrapText="bothSides"/>
            <wp:docPr id="27" name="Bildobjekt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00000" cy="54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0077">
        <w:br w:type="page"/>
      </w:r>
      <w:r w:rsidR="00EC583C" w:rsidRPr="00EC583C">
        <w:rPr>
          <w:noProof/>
        </w:rPr>
        <w:drawing>
          <wp:anchor distT="0" distB="0" distL="114300" distR="114300" simplePos="0" relativeHeight="251659264" behindDoc="0" locked="0" layoutInCell="1" allowOverlap="1" wp14:anchorId="750BA271" wp14:editId="61B8289E">
            <wp:simplePos x="0" y="0"/>
            <wp:positionH relativeFrom="page">
              <wp:posOffset>847090</wp:posOffset>
            </wp:positionH>
            <wp:positionV relativeFrom="page">
              <wp:posOffset>1080135</wp:posOffset>
            </wp:positionV>
            <wp:extent cx="9000000" cy="5594400"/>
            <wp:effectExtent l="0" t="0" r="0" b="6350"/>
            <wp:wrapSquare wrapText="bothSides"/>
            <wp:docPr id="28" name="Bildobjekt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000000" cy="559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57CB" w:rsidRPr="00CD57CB">
        <w:t xml:space="preserve"> </w:t>
      </w:r>
      <w:r w:rsidR="00B40077">
        <w:br w:type="page"/>
      </w:r>
    </w:p>
    <w:p w14:paraId="30DD5581" w14:textId="18A2A756" w:rsidR="0015458A" w:rsidRDefault="002F7513" w:rsidP="00266DFB">
      <w:pPr>
        <w:pStyle w:val="Sidfot"/>
        <w:tabs>
          <w:tab w:val="clear" w:pos="4153"/>
          <w:tab w:val="clear" w:pos="8306"/>
          <w:tab w:val="left" w:pos="-567"/>
        </w:tabs>
        <w:ind w:right="-962"/>
        <w:jc w:val="both"/>
        <w:rPr>
          <w:rFonts w:ascii="Arial" w:hAnsi="Arial" w:cs="Arial"/>
          <w:b/>
          <w:sz w:val="18"/>
          <w:szCs w:val="18"/>
          <w:vertAlign w:val="superscript"/>
        </w:rPr>
      </w:pPr>
      <w:r w:rsidRPr="002F7513">
        <w:rPr>
          <w:noProof/>
        </w:rPr>
        <w:drawing>
          <wp:anchor distT="0" distB="0" distL="114300" distR="114300" simplePos="0" relativeHeight="251660288" behindDoc="0" locked="0" layoutInCell="1" allowOverlap="1" wp14:anchorId="67754A47" wp14:editId="7457AF23">
            <wp:simplePos x="1078302" y="1138687"/>
            <wp:positionH relativeFrom="page">
              <wp:align>center</wp:align>
            </wp:positionH>
            <wp:positionV relativeFrom="page">
              <wp:posOffset>1080135</wp:posOffset>
            </wp:positionV>
            <wp:extent cx="9000000" cy="5565600"/>
            <wp:effectExtent l="0" t="0" r="0" b="0"/>
            <wp:wrapSquare wrapText="bothSides"/>
            <wp:docPr id="30" name="Bildobjekt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000000" cy="556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3625F627" w14:textId="5A9DE85D" w:rsidR="0015458A" w:rsidRDefault="005771E4" w:rsidP="00266DFB">
      <w:pPr>
        <w:pStyle w:val="Sidfot"/>
        <w:tabs>
          <w:tab w:val="clear" w:pos="4153"/>
          <w:tab w:val="clear" w:pos="8306"/>
          <w:tab w:val="left" w:pos="-567"/>
        </w:tabs>
        <w:ind w:right="-962"/>
        <w:jc w:val="both"/>
        <w:rPr>
          <w:rFonts w:ascii="Arial" w:hAnsi="Arial" w:cs="Arial"/>
          <w:b/>
          <w:sz w:val="18"/>
          <w:szCs w:val="18"/>
          <w:vertAlign w:val="superscript"/>
        </w:rPr>
      </w:pPr>
      <w:r w:rsidRPr="005771E4">
        <w:rPr>
          <w:noProof/>
        </w:rPr>
        <w:drawing>
          <wp:anchor distT="0" distB="0" distL="114300" distR="114300" simplePos="0" relativeHeight="251661312" behindDoc="0" locked="0" layoutInCell="1" allowOverlap="1" wp14:anchorId="5091712B" wp14:editId="18D6F83C">
            <wp:simplePos x="1078302" y="1138687"/>
            <wp:positionH relativeFrom="page">
              <wp:align>center</wp:align>
            </wp:positionH>
            <wp:positionV relativeFrom="page">
              <wp:posOffset>1043940</wp:posOffset>
            </wp:positionV>
            <wp:extent cx="9000000" cy="5662800"/>
            <wp:effectExtent l="0" t="0" r="0" b="0"/>
            <wp:wrapSquare wrapText="bothSides"/>
            <wp:docPr id="32" name="Bildobjek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000000" cy="566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69610A29" w14:textId="30D2475B" w:rsidR="0015458A" w:rsidRDefault="00DF0A5E" w:rsidP="00266DFB">
      <w:pPr>
        <w:pStyle w:val="Sidfot"/>
        <w:tabs>
          <w:tab w:val="clear" w:pos="4153"/>
          <w:tab w:val="clear" w:pos="8306"/>
          <w:tab w:val="left" w:pos="-567"/>
        </w:tabs>
        <w:ind w:right="-962"/>
        <w:jc w:val="both"/>
        <w:rPr>
          <w:rFonts w:ascii="Arial" w:hAnsi="Arial" w:cs="Arial"/>
          <w:b/>
          <w:sz w:val="18"/>
          <w:szCs w:val="18"/>
          <w:vertAlign w:val="superscript"/>
        </w:rPr>
      </w:pPr>
      <w:r w:rsidRPr="00DF0A5E">
        <w:rPr>
          <w:noProof/>
        </w:rPr>
        <w:drawing>
          <wp:anchor distT="0" distB="0" distL="114300" distR="114300" simplePos="0" relativeHeight="251662336" behindDoc="0" locked="0" layoutInCell="1" allowOverlap="1" wp14:anchorId="5E065C95" wp14:editId="2594E8CD">
            <wp:simplePos x="0" y="0"/>
            <wp:positionH relativeFrom="page">
              <wp:posOffset>875665</wp:posOffset>
            </wp:positionH>
            <wp:positionV relativeFrom="page">
              <wp:posOffset>997321</wp:posOffset>
            </wp:positionV>
            <wp:extent cx="8942400" cy="5731200"/>
            <wp:effectExtent l="0" t="0" r="0" b="3175"/>
            <wp:wrapSquare wrapText="bothSides"/>
            <wp:docPr id="34" name="Bildobjek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942400" cy="573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4ACFB87C" w14:textId="13F33189" w:rsidR="0015458A" w:rsidRDefault="00A26FF2" w:rsidP="00266DFB">
      <w:pPr>
        <w:pStyle w:val="Sidfot"/>
        <w:tabs>
          <w:tab w:val="clear" w:pos="4153"/>
          <w:tab w:val="clear" w:pos="8306"/>
          <w:tab w:val="left" w:pos="-567"/>
        </w:tabs>
        <w:ind w:right="-962"/>
        <w:jc w:val="both"/>
        <w:rPr>
          <w:rFonts w:ascii="Arial" w:hAnsi="Arial" w:cs="Arial"/>
          <w:b/>
          <w:sz w:val="18"/>
          <w:szCs w:val="18"/>
          <w:vertAlign w:val="superscript"/>
        </w:rPr>
      </w:pPr>
      <w:r w:rsidRPr="00A26FF2">
        <w:rPr>
          <w:noProof/>
        </w:rPr>
        <w:drawing>
          <wp:anchor distT="0" distB="0" distL="114300" distR="114300" simplePos="0" relativeHeight="251663360" behindDoc="0" locked="0" layoutInCell="1" allowOverlap="1" wp14:anchorId="2E873FB9" wp14:editId="6A69FF68">
            <wp:simplePos x="1078302" y="1138687"/>
            <wp:positionH relativeFrom="page">
              <wp:align>center</wp:align>
            </wp:positionH>
            <wp:positionV relativeFrom="page">
              <wp:posOffset>1080135</wp:posOffset>
            </wp:positionV>
            <wp:extent cx="9000000" cy="5371200"/>
            <wp:effectExtent l="0" t="0" r="0" b="1270"/>
            <wp:wrapSquare wrapText="bothSides"/>
            <wp:docPr id="35" name="Bildobjekt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000000" cy="537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58A">
        <w:rPr>
          <w:rFonts w:ascii="Arial" w:hAnsi="Arial" w:cs="Arial"/>
          <w:b/>
          <w:sz w:val="18"/>
          <w:szCs w:val="18"/>
          <w:vertAlign w:val="superscript"/>
        </w:rPr>
        <w:br w:type="page"/>
      </w:r>
    </w:p>
    <w:p w14:paraId="1DE554FA" w14:textId="2F6D84F3" w:rsidR="00C4571D" w:rsidRDefault="002835EB" w:rsidP="00266DFB">
      <w:pPr>
        <w:pStyle w:val="Sidfot"/>
        <w:tabs>
          <w:tab w:val="clear" w:pos="4153"/>
          <w:tab w:val="clear" w:pos="8306"/>
          <w:tab w:val="left" w:pos="-567"/>
        </w:tabs>
        <w:ind w:right="-962"/>
        <w:jc w:val="both"/>
      </w:pPr>
      <w:r w:rsidRPr="002835EB">
        <w:rPr>
          <w:noProof/>
        </w:rPr>
        <w:drawing>
          <wp:anchor distT="0" distB="0" distL="114300" distR="114300" simplePos="0" relativeHeight="251664384" behindDoc="0" locked="0" layoutInCell="1" allowOverlap="1" wp14:anchorId="0C8B56FA" wp14:editId="1095F9CB">
            <wp:simplePos x="1078302" y="1138687"/>
            <wp:positionH relativeFrom="page">
              <wp:align>center</wp:align>
            </wp:positionH>
            <wp:positionV relativeFrom="page">
              <wp:posOffset>1043940</wp:posOffset>
            </wp:positionV>
            <wp:extent cx="9000000" cy="5558400"/>
            <wp:effectExtent l="0" t="0" r="0" b="4445"/>
            <wp:wrapSquare wrapText="bothSides"/>
            <wp:docPr id="37" name="Bildobjek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F9ABD4" w14:textId="09EF53F5" w:rsidR="00C4571D" w:rsidRDefault="00F332C0" w:rsidP="00266DFB">
      <w:pPr>
        <w:pStyle w:val="Sidfot"/>
        <w:tabs>
          <w:tab w:val="clear" w:pos="4153"/>
          <w:tab w:val="clear" w:pos="8306"/>
          <w:tab w:val="left" w:pos="-567"/>
        </w:tabs>
        <w:ind w:right="-962"/>
        <w:jc w:val="both"/>
        <w:rPr>
          <w:rFonts w:ascii="Arial" w:hAnsi="Arial" w:cs="Arial"/>
          <w:b/>
          <w:sz w:val="18"/>
          <w:szCs w:val="18"/>
          <w:vertAlign w:val="superscript"/>
        </w:rPr>
      </w:pPr>
      <w:r w:rsidRPr="00F332C0">
        <w:rPr>
          <w:noProof/>
        </w:rPr>
        <w:drawing>
          <wp:anchor distT="0" distB="0" distL="114300" distR="114300" simplePos="0" relativeHeight="251665408" behindDoc="0" locked="0" layoutInCell="1" allowOverlap="1" wp14:anchorId="60E8491B" wp14:editId="245BFA2D">
            <wp:simplePos x="1078302" y="1138687"/>
            <wp:positionH relativeFrom="page">
              <wp:align>center</wp:align>
            </wp:positionH>
            <wp:positionV relativeFrom="page">
              <wp:posOffset>1043940</wp:posOffset>
            </wp:positionV>
            <wp:extent cx="9000000" cy="5360400"/>
            <wp:effectExtent l="0" t="0" r="0" b="0"/>
            <wp:wrapSquare wrapText="bothSides"/>
            <wp:docPr id="39" name="Bildobjekt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000000" cy="536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571D">
        <w:rPr>
          <w:rFonts w:ascii="Arial" w:hAnsi="Arial" w:cs="Arial"/>
          <w:b/>
          <w:sz w:val="18"/>
          <w:szCs w:val="18"/>
          <w:vertAlign w:val="superscript"/>
        </w:rPr>
        <w:br w:type="page"/>
      </w:r>
    </w:p>
    <w:p w14:paraId="4F87DC01" w14:textId="00B1F0C2" w:rsidR="00A5612E" w:rsidRDefault="009A66A1" w:rsidP="001948B3">
      <w:pPr>
        <w:pStyle w:val="Sidfot"/>
        <w:tabs>
          <w:tab w:val="clear" w:pos="4153"/>
          <w:tab w:val="clear" w:pos="8306"/>
          <w:tab w:val="left" w:pos="-567"/>
        </w:tabs>
        <w:ind w:right="-962"/>
        <w:jc w:val="both"/>
        <w:rPr>
          <w:rFonts w:ascii="Arial" w:hAnsi="Arial" w:cs="Arial"/>
          <w:b/>
          <w:sz w:val="18"/>
          <w:szCs w:val="18"/>
          <w:vertAlign w:val="superscript"/>
        </w:rPr>
      </w:pPr>
      <w:r w:rsidRPr="009A66A1">
        <w:rPr>
          <w:noProof/>
        </w:rPr>
        <w:drawing>
          <wp:anchor distT="0" distB="0" distL="114300" distR="114300" simplePos="0" relativeHeight="251666432" behindDoc="0" locked="0" layoutInCell="1" allowOverlap="1" wp14:anchorId="4FF628FA" wp14:editId="15A23DD4">
            <wp:simplePos x="1078302" y="1138687"/>
            <wp:positionH relativeFrom="page">
              <wp:align>center</wp:align>
            </wp:positionH>
            <wp:positionV relativeFrom="page">
              <wp:posOffset>1043940</wp:posOffset>
            </wp:positionV>
            <wp:extent cx="9000000" cy="5274000"/>
            <wp:effectExtent l="0" t="0" r="0" b="3175"/>
            <wp:wrapSquare wrapText="bothSides"/>
            <wp:docPr id="41" name="Bildobjekt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000000" cy="527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571D">
        <w:rPr>
          <w:rFonts w:ascii="Arial" w:hAnsi="Arial" w:cs="Arial"/>
          <w:b/>
          <w:sz w:val="18"/>
          <w:szCs w:val="18"/>
          <w:vertAlign w:val="superscript"/>
        </w:rPr>
        <w:br w:type="page"/>
      </w:r>
    </w:p>
    <w:p w14:paraId="71CB1139" w14:textId="26ACDD00" w:rsidR="00A5612E" w:rsidRDefault="001466B2" w:rsidP="001948B3">
      <w:pPr>
        <w:pStyle w:val="Sidfot"/>
        <w:tabs>
          <w:tab w:val="clear" w:pos="4153"/>
          <w:tab w:val="clear" w:pos="8306"/>
          <w:tab w:val="left" w:pos="-567"/>
        </w:tabs>
        <w:ind w:right="-962"/>
        <w:jc w:val="both"/>
        <w:rPr>
          <w:rFonts w:ascii="Arial" w:hAnsi="Arial" w:cs="Arial"/>
          <w:b/>
          <w:sz w:val="18"/>
          <w:szCs w:val="18"/>
          <w:vertAlign w:val="superscript"/>
        </w:rPr>
      </w:pPr>
      <w:r w:rsidRPr="001466B2">
        <w:rPr>
          <w:noProof/>
        </w:rPr>
        <w:drawing>
          <wp:anchor distT="0" distB="0" distL="114300" distR="114300" simplePos="0" relativeHeight="251667456" behindDoc="0" locked="0" layoutInCell="1" allowOverlap="1" wp14:anchorId="7E8D922F" wp14:editId="0FD458EA">
            <wp:simplePos x="1078302" y="1138687"/>
            <wp:positionH relativeFrom="page">
              <wp:align>center</wp:align>
            </wp:positionH>
            <wp:positionV relativeFrom="page">
              <wp:posOffset>1008380</wp:posOffset>
            </wp:positionV>
            <wp:extent cx="8946000" cy="5662800"/>
            <wp:effectExtent l="0" t="0" r="7620" b="0"/>
            <wp:wrapSquare wrapText="bothSides"/>
            <wp:docPr id="43" name="Bildobjekt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946000" cy="566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1A00FE" w14:textId="0FA82E21" w:rsidR="00A5612E" w:rsidRDefault="003773F0" w:rsidP="001948B3">
      <w:pPr>
        <w:pStyle w:val="Sidfot"/>
        <w:tabs>
          <w:tab w:val="clear" w:pos="4153"/>
          <w:tab w:val="clear" w:pos="8306"/>
          <w:tab w:val="left" w:pos="-567"/>
        </w:tabs>
        <w:ind w:right="-962"/>
        <w:jc w:val="both"/>
        <w:rPr>
          <w:rFonts w:ascii="Arial" w:hAnsi="Arial" w:cs="Arial"/>
          <w:b/>
          <w:sz w:val="18"/>
          <w:szCs w:val="18"/>
          <w:vertAlign w:val="superscript"/>
        </w:rPr>
      </w:pPr>
      <w:r w:rsidRPr="003773F0">
        <w:drawing>
          <wp:anchor distT="0" distB="0" distL="114300" distR="114300" simplePos="0" relativeHeight="251684864" behindDoc="0" locked="0" layoutInCell="1" allowOverlap="1" wp14:anchorId="0E3A84D5" wp14:editId="51B98F11">
            <wp:simplePos x="1082650" y="1133856"/>
            <wp:positionH relativeFrom="page">
              <wp:align>center</wp:align>
            </wp:positionH>
            <wp:positionV relativeFrom="page">
              <wp:posOffset>1008380</wp:posOffset>
            </wp:positionV>
            <wp:extent cx="9000000" cy="5673600"/>
            <wp:effectExtent l="0" t="0" r="0" b="3810"/>
            <wp:wrapSquare wrapText="bothSides"/>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000000" cy="567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F9D0D4" w14:textId="14AE2389" w:rsidR="00A5612E" w:rsidRDefault="003773F0" w:rsidP="001948B3">
      <w:pPr>
        <w:pStyle w:val="Sidfot"/>
        <w:tabs>
          <w:tab w:val="clear" w:pos="4153"/>
          <w:tab w:val="clear" w:pos="8306"/>
          <w:tab w:val="left" w:pos="-567"/>
        </w:tabs>
        <w:ind w:right="-962"/>
        <w:jc w:val="both"/>
        <w:rPr>
          <w:rFonts w:ascii="Arial" w:hAnsi="Arial" w:cs="Arial"/>
          <w:b/>
          <w:sz w:val="18"/>
          <w:szCs w:val="18"/>
          <w:vertAlign w:val="superscript"/>
        </w:rPr>
      </w:pPr>
      <w:r w:rsidRPr="003773F0">
        <w:drawing>
          <wp:anchor distT="0" distB="0" distL="114300" distR="114300" simplePos="0" relativeHeight="251685888" behindDoc="0" locked="0" layoutInCell="1" allowOverlap="1" wp14:anchorId="1675F9A6" wp14:editId="0AEF31E2">
            <wp:simplePos x="1082650" y="1133856"/>
            <wp:positionH relativeFrom="page">
              <wp:align>center</wp:align>
            </wp:positionH>
            <wp:positionV relativeFrom="page">
              <wp:posOffset>1008380</wp:posOffset>
            </wp:positionV>
            <wp:extent cx="9000000" cy="5562000"/>
            <wp:effectExtent l="0" t="0" r="0" b="635"/>
            <wp:wrapSquare wrapText="bothSides"/>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000000" cy="556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BA30B5" w14:textId="29575C10" w:rsidR="00A5612E" w:rsidRDefault="00101F06" w:rsidP="001948B3">
      <w:pPr>
        <w:pStyle w:val="Sidfot"/>
        <w:tabs>
          <w:tab w:val="clear" w:pos="4153"/>
          <w:tab w:val="clear" w:pos="8306"/>
          <w:tab w:val="left" w:pos="-567"/>
        </w:tabs>
        <w:ind w:right="-962"/>
        <w:jc w:val="both"/>
        <w:rPr>
          <w:noProof/>
        </w:rPr>
      </w:pPr>
      <w:r w:rsidRPr="00101F06">
        <w:rPr>
          <w:noProof/>
        </w:rPr>
        <w:drawing>
          <wp:anchor distT="0" distB="0" distL="114300" distR="114300" simplePos="0" relativeHeight="251670528" behindDoc="0" locked="0" layoutInCell="1" allowOverlap="1" wp14:anchorId="7967DE8F" wp14:editId="49646F24">
            <wp:simplePos x="1078302" y="1138687"/>
            <wp:positionH relativeFrom="page">
              <wp:align>center</wp:align>
            </wp:positionH>
            <wp:positionV relativeFrom="page">
              <wp:posOffset>1008380</wp:posOffset>
            </wp:positionV>
            <wp:extent cx="9000000" cy="5662800"/>
            <wp:effectExtent l="0" t="0" r="0" b="0"/>
            <wp:wrapSquare wrapText="bothSides"/>
            <wp:docPr id="49" name="Bildobjekt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000000" cy="566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262C6F" w14:textId="5ADC896E" w:rsidR="00835A82" w:rsidRDefault="003C6B05" w:rsidP="001948B3">
      <w:pPr>
        <w:pStyle w:val="Sidfot"/>
        <w:tabs>
          <w:tab w:val="clear" w:pos="4153"/>
          <w:tab w:val="clear" w:pos="8306"/>
          <w:tab w:val="left" w:pos="-567"/>
        </w:tabs>
        <w:ind w:right="-962"/>
        <w:jc w:val="both"/>
        <w:rPr>
          <w:noProof/>
        </w:rPr>
      </w:pPr>
      <w:r w:rsidRPr="003C6B05">
        <w:drawing>
          <wp:anchor distT="0" distB="0" distL="114300" distR="114300" simplePos="0" relativeHeight="251686912" behindDoc="0" locked="0" layoutInCell="1" allowOverlap="1" wp14:anchorId="3C9EF2B2" wp14:editId="0A8F6BF3">
            <wp:simplePos x="0" y="0"/>
            <wp:positionH relativeFrom="page">
              <wp:posOffset>847090</wp:posOffset>
            </wp:positionH>
            <wp:positionV relativeFrom="page">
              <wp:posOffset>1036650</wp:posOffset>
            </wp:positionV>
            <wp:extent cx="9000000" cy="5475600"/>
            <wp:effectExtent l="0" t="0" r="0" b="0"/>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00000" cy="547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14822D" w14:textId="66393BEC" w:rsidR="00835A82" w:rsidRDefault="005841C7" w:rsidP="001948B3">
      <w:pPr>
        <w:pStyle w:val="Sidfot"/>
        <w:tabs>
          <w:tab w:val="clear" w:pos="4153"/>
          <w:tab w:val="clear" w:pos="8306"/>
          <w:tab w:val="left" w:pos="-567"/>
        </w:tabs>
        <w:ind w:right="-962"/>
        <w:jc w:val="both"/>
        <w:rPr>
          <w:noProof/>
        </w:rPr>
      </w:pPr>
      <w:r w:rsidRPr="005841C7">
        <w:rPr>
          <w:noProof/>
        </w:rPr>
        <w:drawing>
          <wp:anchor distT="0" distB="0" distL="114300" distR="114300" simplePos="0" relativeHeight="251672576" behindDoc="0" locked="0" layoutInCell="1" allowOverlap="1" wp14:anchorId="3CBCC73E" wp14:editId="0B37E8AD">
            <wp:simplePos x="1078302" y="1138687"/>
            <wp:positionH relativeFrom="page">
              <wp:align>center</wp:align>
            </wp:positionH>
            <wp:positionV relativeFrom="page">
              <wp:posOffset>1008380</wp:posOffset>
            </wp:positionV>
            <wp:extent cx="9000000" cy="5558400"/>
            <wp:effectExtent l="0" t="0" r="0" b="4445"/>
            <wp:wrapSquare wrapText="bothSides"/>
            <wp:docPr id="52" name="Bildobjekt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17BC3E" w14:textId="0E4D0B44" w:rsidR="00835A82" w:rsidRDefault="005A2732" w:rsidP="001948B3">
      <w:pPr>
        <w:pStyle w:val="Sidfot"/>
        <w:tabs>
          <w:tab w:val="clear" w:pos="4153"/>
          <w:tab w:val="clear" w:pos="8306"/>
          <w:tab w:val="left" w:pos="-567"/>
        </w:tabs>
        <w:ind w:right="-962"/>
        <w:jc w:val="both"/>
        <w:rPr>
          <w:noProof/>
        </w:rPr>
      </w:pPr>
      <w:r w:rsidRPr="005A2732">
        <w:rPr>
          <w:noProof/>
        </w:rPr>
        <w:drawing>
          <wp:anchor distT="0" distB="0" distL="114300" distR="114300" simplePos="0" relativeHeight="251673600" behindDoc="0" locked="0" layoutInCell="1" allowOverlap="1" wp14:anchorId="3CB5F2B1" wp14:editId="01EDD100">
            <wp:simplePos x="1078302" y="1138687"/>
            <wp:positionH relativeFrom="page">
              <wp:align>center</wp:align>
            </wp:positionH>
            <wp:positionV relativeFrom="page">
              <wp:posOffset>1043940</wp:posOffset>
            </wp:positionV>
            <wp:extent cx="9000000" cy="5360400"/>
            <wp:effectExtent l="0" t="0" r="0" b="0"/>
            <wp:wrapSquare wrapText="bothSides"/>
            <wp:docPr id="54" name="Bildobjekt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000000" cy="536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9B470B" w14:textId="02215A9A" w:rsidR="00835A82" w:rsidRDefault="006D20DC" w:rsidP="001948B3">
      <w:pPr>
        <w:pStyle w:val="Sidfot"/>
        <w:tabs>
          <w:tab w:val="clear" w:pos="4153"/>
          <w:tab w:val="clear" w:pos="8306"/>
          <w:tab w:val="left" w:pos="-567"/>
        </w:tabs>
        <w:ind w:right="-962"/>
        <w:jc w:val="both"/>
        <w:rPr>
          <w:noProof/>
        </w:rPr>
      </w:pPr>
      <w:r w:rsidRPr="006D20DC">
        <w:rPr>
          <w:noProof/>
        </w:rPr>
        <w:drawing>
          <wp:anchor distT="0" distB="0" distL="114300" distR="114300" simplePos="0" relativeHeight="251674624" behindDoc="0" locked="0" layoutInCell="1" allowOverlap="1" wp14:anchorId="44F708D5" wp14:editId="034259B5">
            <wp:simplePos x="1078302" y="1138687"/>
            <wp:positionH relativeFrom="page">
              <wp:align>center</wp:align>
            </wp:positionH>
            <wp:positionV relativeFrom="page">
              <wp:posOffset>1080135</wp:posOffset>
            </wp:positionV>
            <wp:extent cx="9000000" cy="5461200"/>
            <wp:effectExtent l="0" t="0" r="0" b="6350"/>
            <wp:wrapSquare wrapText="bothSides"/>
            <wp:docPr id="56" name="Bildobjek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000000" cy="54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76D7ED" w14:textId="31CB1B80" w:rsidR="00835A82" w:rsidRDefault="00875732" w:rsidP="001948B3">
      <w:pPr>
        <w:pStyle w:val="Sidfot"/>
        <w:tabs>
          <w:tab w:val="clear" w:pos="4153"/>
          <w:tab w:val="clear" w:pos="8306"/>
          <w:tab w:val="left" w:pos="-567"/>
        </w:tabs>
        <w:ind w:right="-962"/>
        <w:jc w:val="both"/>
        <w:rPr>
          <w:noProof/>
        </w:rPr>
      </w:pPr>
      <w:r w:rsidRPr="00875732">
        <w:rPr>
          <w:noProof/>
        </w:rPr>
        <w:drawing>
          <wp:anchor distT="0" distB="0" distL="114300" distR="114300" simplePos="0" relativeHeight="251675648" behindDoc="0" locked="0" layoutInCell="1" allowOverlap="1" wp14:anchorId="2BA05C0F" wp14:editId="6761581F">
            <wp:simplePos x="1078302" y="1138687"/>
            <wp:positionH relativeFrom="page">
              <wp:align>center</wp:align>
            </wp:positionH>
            <wp:positionV relativeFrom="page">
              <wp:posOffset>1043940</wp:posOffset>
            </wp:positionV>
            <wp:extent cx="9000000" cy="5461200"/>
            <wp:effectExtent l="0" t="0" r="0" b="6350"/>
            <wp:wrapSquare wrapText="bothSides"/>
            <wp:docPr id="58" name="Bildobjekt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000000" cy="54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DD006B" w14:textId="2C24D0A0" w:rsidR="00835A82" w:rsidRDefault="00396044" w:rsidP="001948B3">
      <w:pPr>
        <w:pStyle w:val="Sidfot"/>
        <w:tabs>
          <w:tab w:val="clear" w:pos="4153"/>
          <w:tab w:val="clear" w:pos="8306"/>
          <w:tab w:val="left" w:pos="-567"/>
        </w:tabs>
        <w:ind w:right="-962"/>
        <w:jc w:val="both"/>
        <w:rPr>
          <w:noProof/>
        </w:rPr>
      </w:pPr>
      <w:r w:rsidRPr="00396044">
        <w:rPr>
          <w:noProof/>
        </w:rPr>
        <w:drawing>
          <wp:anchor distT="0" distB="0" distL="114300" distR="114300" simplePos="0" relativeHeight="251676672" behindDoc="0" locked="0" layoutInCell="1" allowOverlap="1" wp14:anchorId="1CB10420" wp14:editId="19EEF1CB">
            <wp:simplePos x="1078302" y="1138687"/>
            <wp:positionH relativeFrom="page">
              <wp:align>center</wp:align>
            </wp:positionH>
            <wp:positionV relativeFrom="page">
              <wp:posOffset>1043940</wp:posOffset>
            </wp:positionV>
            <wp:extent cx="9000000" cy="5558400"/>
            <wp:effectExtent l="0" t="0" r="0" b="4445"/>
            <wp:wrapSquare wrapText="bothSides"/>
            <wp:docPr id="60" name="Bildobjekt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1CA6D0" w14:textId="2E0F240A" w:rsidR="00835A82" w:rsidRDefault="00396044" w:rsidP="001948B3">
      <w:pPr>
        <w:pStyle w:val="Sidfot"/>
        <w:tabs>
          <w:tab w:val="clear" w:pos="4153"/>
          <w:tab w:val="clear" w:pos="8306"/>
          <w:tab w:val="left" w:pos="-567"/>
        </w:tabs>
        <w:ind w:right="-962"/>
        <w:jc w:val="both"/>
        <w:rPr>
          <w:noProof/>
        </w:rPr>
      </w:pPr>
      <w:r w:rsidRPr="00396044">
        <w:rPr>
          <w:noProof/>
        </w:rPr>
        <w:drawing>
          <wp:anchor distT="0" distB="0" distL="114300" distR="114300" simplePos="0" relativeHeight="251677696" behindDoc="0" locked="0" layoutInCell="1" allowOverlap="1" wp14:anchorId="0FCF03CB" wp14:editId="504D222E">
            <wp:simplePos x="1078302" y="1138687"/>
            <wp:positionH relativeFrom="page">
              <wp:align>center</wp:align>
            </wp:positionH>
            <wp:positionV relativeFrom="page">
              <wp:posOffset>1043940</wp:posOffset>
            </wp:positionV>
            <wp:extent cx="9000000" cy="5558400"/>
            <wp:effectExtent l="0" t="0" r="0" b="4445"/>
            <wp:wrapSquare wrapText="bothSides"/>
            <wp:docPr id="62" name="Bildobjekt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000000" cy="55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26606" w14:textId="2C3DE0D5" w:rsidR="00835A82" w:rsidRDefault="00396044" w:rsidP="001948B3">
      <w:pPr>
        <w:pStyle w:val="Sidfot"/>
        <w:tabs>
          <w:tab w:val="clear" w:pos="4153"/>
          <w:tab w:val="clear" w:pos="8306"/>
          <w:tab w:val="left" w:pos="-567"/>
        </w:tabs>
        <w:ind w:right="-962"/>
        <w:jc w:val="both"/>
        <w:rPr>
          <w:noProof/>
        </w:rPr>
      </w:pPr>
      <w:r w:rsidRPr="00396044">
        <w:rPr>
          <w:noProof/>
        </w:rPr>
        <w:drawing>
          <wp:anchor distT="0" distB="0" distL="114300" distR="114300" simplePos="0" relativeHeight="251678720" behindDoc="0" locked="0" layoutInCell="1" allowOverlap="1" wp14:anchorId="61808E01" wp14:editId="338B0FAA">
            <wp:simplePos x="1078302" y="1138687"/>
            <wp:positionH relativeFrom="page">
              <wp:align>center</wp:align>
            </wp:positionH>
            <wp:positionV relativeFrom="page">
              <wp:posOffset>1080135</wp:posOffset>
            </wp:positionV>
            <wp:extent cx="9000000" cy="5169600"/>
            <wp:effectExtent l="0" t="0" r="0" b="0"/>
            <wp:wrapSquare wrapText="bothSides"/>
            <wp:docPr id="64" name="Bildobjekt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000000" cy="516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AEC1C4" w14:textId="6DCD0D6F" w:rsidR="00835A82" w:rsidRPr="00216A7B" w:rsidRDefault="00396044" w:rsidP="001948B3">
      <w:pPr>
        <w:pStyle w:val="Sidfot"/>
        <w:tabs>
          <w:tab w:val="clear" w:pos="4153"/>
          <w:tab w:val="clear" w:pos="8306"/>
          <w:tab w:val="left" w:pos="-567"/>
        </w:tabs>
        <w:ind w:right="-962"/>
        <w:jc w:val="both"/>
        <w:rPr>
          <w:noProof/>
        </w:rPr>
      </w:pPr>
      <w:r w:rsidRPr="00396044">
        <w:rPr>
          <w:noProof/>
        </w:rPr>
        <w:drawing>
          <wp:anchor distT="0" distB="0" distL="114300" distR="114300" simplePos="0" relativeHeight="251679744" behindDoc="0" locked="0" layoutInCell="1" allowOverlap="1" wp14:anchorId="48B34744" wp14:editId="1E0B8319">
            <wp:simplePos x="1078302" y="1138687"/>
            <wp:positionH relativeFrom="page">
              <wp:align>center</wp:align>
            </wp:positionH>
            <wp:positionV relativeFrom="page">
              <wp:posOffset>1043940</wp:posOffset>
            </wp:positionV>
            <wp:extent cx="9000000" cy="1224000"/>
            <wp:effectExtent l="0" t="0" r="0" b="0"/>
            <wp:wrapSquare wrapText="bothSides"/>
            <wp:docPr id="65" name="Bildobjekt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0000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82E3DD" w14:textId="4D83A0BD" w:rsidR="00FB2A48" w:rsidRPr="00266DFB" w:rsidRDefault="00FB2A48" w:rsidP="001948B3">
      <w:pPr>
        <w:pStyle w:val="Sidfot"/>
        <w:tabs>
          <w:tab w:val="clear" w:pos="4153"/>
          <w:tab w:val="clear" w:pos="8306"/>
          <w:tab w:val="left" w:pos="-567"/>
        </w:tabs>
        <w:ind w:right="-962"/>
        <w:jc w:val="both"/>
        <w:rPr>
          <w:rFonts w:ascii="Arial" w:hAnsi="Arial" w:cs="Arial"/>
          <w:sz w:val="18"/>
          <w:szCs w:val="18"/>
          <w:lang w:val="en-US"/>
        </w:rPr>
      </w:pPr>
      <w:r w:rsidRPr="00266DFB">
        <w:rPr>
          <w:rFonts w:ascii="Arial" w:hAnsi="Arial" w:cs="Arial"/>
          <w:b/>
          <w:sz w:val="18"/>
          <w:szCs w:val="18"/>
          <w:vertAlign w:val="superscript"/>
        </w:rPr>
        <w:t>1</w:t>
      </w:r>
      <w:r w:rsidRPr="00266DFB">
        <w:rPr>
          <w:rFonts w:ascii="Arial" w:hAnsi="Arial" w:cs="Arial"/>
          <w:sz w:val="18"/>
          <w:szCs w:val="18"/>
        </w:rPr>
        <w:t xml:space="preserve">DPB1 </w:t>
      </w:r>
      <w:r w:rsidR="003355FC" w:rsidRPr="00615771">
        <w:rPr>
          <w:rFonts w:ascii="Arial" w:hAnsi="Arial" w:cs="Arial"/>
          <w:sz w:val="18"/>
          <w:szCs w:val="18"/>
        </w:rPr>
        <w:t xml:space="preserve">alleles in bold lettering are listed as confirmed alleles on the </w:t>
      </w:r>
      <w:r w:rsidR="003355FC" w:rsidRPr="00615771">
        <w:rPr>
          <w:rFonts w:ascii="Arial" w:hAnsi="Arial" w:cs="Arial"/>
          <w:spacing w:val="-3"/>
          <w:sz w:val="18"/>
          <w:szCs w:val="18"/>
        </w:rPr>
        <w:t xml:space="preserve">on the IMGT/HLA web page </w:t>
      </w:r>
      <w:hyperlink r:id="rId41" w:history="1">
        <w:r w:rsidR="003355FC" w:rsidRPr="00615771">
          <w:rPr>
            <w:rStyle w:val="Hyperlnk"/>
            <w:rFonts w:ascii="Arial" w:hAnsi="Arial" w:cs="Arial"/>
            <w:sz w:val="18"/>
            <w:szCs w:val="18"/>
          </w:rPr>
          <w:t>www.ebi.ac.uk/imgt/hla</w:t>
        </w:r>
      </w:hyperlink>
      <w:r w:rsidR="003355FC">
        <w:rPr>
          <w:rFonts w:ascii="Arial" w:hAnsi="Arial" w:cs="Arial"/>
          <w:sz w:val="18"/>
          <w:szCs w:val="18"/>
        </w:rPr>
        <w:t>, release 3.33.0, July 2018</w:t>
      </w:r>
      <w:r w:rsidR="003355FC" w:rsidRPr="00615771">
        <w:rPr>
          <w:rFonts w:ascii="Arial" w:hAnsi="Arial" w:cs="Arial"/>
          <w:sz w:val="18"/>
          <w:szCs w:val="18"/>
        </w:rPr>
        <w:t>.</w:t>
      </w:r>
    </w:p>
    <w:p w14:paraId="3A6C7DE3" w14:textId="07DBA0FA" w:rsidR="005649DB" w:rsidRPr="00BA34E5" w:rsidRDefault="00FB2A48" w:rsidP="00BA34E5">
      <w:pPr>
        <w:pStyle w:val="Brdtext2"/>
        <w:widowControl/>
        <w:tabs>
          <w:tab w:val="clear" w:pos="0"/>
          <w:tab w:val="clear" w:pos="2016"/>
          <w:tab w:val="clear" w:pos="4032"/>
          <w:tab w:val="clear" w:pos="4608"/>
          <w:tab w:val="clear" w:pos="5040"/>
        </w:tabs>
        <w:rPr>
          <w:rFonts w:cs="Arial"/>
          <w:spacing w:val="-3"/>
          <w:sz w:val="18"/>
          <w:szCs w:val="18"/>
        </w:rPr>
      </w:pPr>
      <w:r w:rsidRPr="00266DFB">
        <w:rPr>
          <w:rFonts w:cs="Arial"/>
          <w:b/>
          <w:spacing w:val="-3"/>
          <w:sz w:val="18"/>
          <w:szCs w:val="18"/>
          <w:vertAlign w:val="superscript"/>
        </w:rPr>
        <w:t>2</w:t>
      </w:r>
      <w:r w:rsidRPr="00266DFB">
        <w:rPr>
          <w:rFonts w:cs="Arial"/>
          <w:spacing w:val="-3"/>
          <w:sz w:val="18"/>
          <w:szCs w:val="18"/>
        </w:rPr>
        <w:t xml:space="preserve">Alleles that have been deleted from or renamed </w:t>
      </w:r>
      <w:r w:rsidRPr="00266DFB">
        <w:rPr>
          <w:rFonts w:cs="Arial"/>
          <w:sz w:val="18"/>
          <w:szCs w:val="18"/>
        </w:rPr>
        <w:t>in the official WHO HLA Nomenclature up to and including the last IMGT/HLA database release can be retrieved from</w:t>
      </w:r>
      <w:r w:rsidR="00A211F9">
        <w:rPr>
          <w:rFonts w:cs="Arial"/>
          <w:sz w:val="18"/>
          <w:szCs w:val="18"/>
        </w:rPr>
        <w:t xml:space="preserve"> the</w:t>
      </w:r>
      <w:r w:rsidRPr="00266DFB">
        <w:rPr>
          <w:rFonts w:cs="Arial"/>
          <w:sz w:val="18"/>
          <w:szCs w:val="18"/>
        </w:rPr>
        <w:t xml:space="preserve"> web page </w:t>
      </w:r>
      <w:hyperlink r:id="rId42" w:history="1">
        <w:r w:rsidRPr="00266DFB">
          <w:rPr>
            <w:rStyle w:val="Hyperlnk"/>
            <w:rFonts w:cs="Arial"/>
            <w:sz w:val="18"/>
            <w:szCs w:val="18"/>
          </w:rPr>
          <w:t>http://hla.alleles.org/alleles/deleted.html</w:t>
        </w:r>
      </w:hyperlink>
      <w:r w:rsidRPr="00266DFB">
        <w:rPr>
          <w:rFonts w:cs="Arial"/>
          <w:spacing w:val="-3"/>
          <w:sz w:val="18"/>
          <w:szCs w:val="18"/>
        </w:rPr>
        <w:t>.</w:t>
      </w:r>
    </w:p>
    <w:p w14:paraId="6F2636D1" w14:textId="0682BBB5" w:rsidR="00253E5A" w:rsidRDefault="00FB2A48" w:rsidP="001948B3">
      <w:pPr>
        <w:pStyle w:val="Sidfot"/>
        <w:tabs>
          <w:tab w:val="clear" w:pos="4153"/>
          <w:tab w:val="clear" w:pos="8306"/>
        </w:tabs>
        <w:ind w:right="425"/>
        <w:jc w:val="both"/>
        <w:rPr>
          <w:rFonts w:ascii="Arial" w:hAnsi="Arial" w:cs="Arial"/>
          <w:sz w:val="18"/>
          <w:szCs w:val="18"/>
        </w:rPr>
      </w:pPr>
      <w:r w:rsidRPr="007F0C4D">
        <w:rPr>
          <w:rFonts w:ascii="Arial" w:hAnsi="Arial" w:cs="Arial"/>
          <w:b/>
          <w:spacing w:val="-2"/>
          <w:sz w:val="18"/>
          <w:szCs w:val="18"/>
          <w:vertAlign w:val="superscript"/>
        </w:rPr>
        <w:t>3</w:t>
      </w:r>
      <w:r w:rsidR="00253E5A" w:rsidRPr="00BB1B3D">
        <w:rPr>
          <w:rFonts w:ascii="Arial" w:hAnsi="Arial"/>
          <w:sz w:val="18"/>
          <w:szCs w:val="18"/>
        </w:rPr>
        <w:t xml:space="preserve">The following </w:t>
      </w:r>
      <w:r w:rsidR="00253E5A">
        <w:rPr>
          <w:rFonts w:ascii="Arial" w:hAnsi="Arial"/>
          <w:sz w:val="18"/>
          <w:szCs w:val="18"/>
        </w:rPr>
        <w:t>D</w:t>
      </w:r>
      <w:r w:rsidR="00401E55">
        <w:rPr>
          <w:rFonts w:ascii="Arial" w:hAnsi="Arial"/>
          <w:sz w:val="18"/>
          <w:szCs w:val="18"/>
        </w:rPr>
        <w:t>PB</w:t>
      </w:r>
      <w:r w:rsidR="00253E5A">
        <w:rPr>
          <w:rFonts w:ascii="Arial" w:hAnsi="Arial"/>
          <w:sz w:val="18"/>
          <w:szCs w:val="18"/>
        </w:rPr>
        <w:t>1</w:t>
      </w:r>
      <w:r w:rsidR="00253E5A" w:rsidRPr="00BB1B3D">
        <w:rPr>
          <w:rFonts w:ascii="Arial" w:hAnsi="Arial"/>
          <w:sz w:val="18"/>
          <w:szCs w:val="18"/>
        </w:rPr>
        <w:t xml:space="preserve"> primer mixes have two </w:t>
      </w:r>
      <w:r w:rsidR="00253E5A" w:rsidRPr="00BB1B3D">
        <w:rPr>
          <w:rFonts w:ascii="Arial" w:hAnsi="Arial" w:cs="Arial"/>
          <w:sz w:val="18"/>
          <w:szCs w:val="18"/>
        </w:rPr>
        <w:t>or more product sizes:</w:t>
      </w:r>
    </w:p>
    <w:p w14:paraId="099E7D92" w14:textId="77777777" w:rsidR="003A3486" w:rsidRDefault="003A3486" w:rsidP="001948B3">
      <w:pPr>
        <w:pStyle w:val="Sidfot"/>
        <w:tabs>
          <w:tab w:val="clear" w:pos="4153"/>
          <w:tab w:val="clear" w:pos="8306"/>
        </w:tabs>
        <w:ind w:right="425"/>
        <w:jc w:val="both"/>
        <w:rPr>
          <w:rFonts w:ascii="Arial" w:hAnsi="Arial" w:cs="Arial"/>
          <w:sz w:val="18"/>
          <w:szCs w:val="18"/>
        </w:rPr>
      </w:pPr>
    </w:p>
    <w:tbl>
      <w:tblPr>
        <w:tblStyle w:val="A-SSP"/>
        <w:tblW w:w="13884" w:type="dxa"/>
        <w:jc w:val="center"/>
        <w:tblLayout w:type="fixed"/>
        <w:tblLook w:val="0020" w:firstRow="1" w:lastRow="0" w:firstColumn="0" w:lastColumn="0" w:noHBand="0" w:noVBand="0"/>
      </w:tblPr>
      <w:tblGrid>
        <w:gridCol w:w="845"/>
        <w:gridCol w:w="1417"/>
        <w:gridCol w:w="11622"/>
      </w:tblGrid>
      <w:tr w:rsidR="00216A7B" w:rsidRPr="00216A7B" w14:paraId="2751A154" w14:textId="77777777" w:rsidTr="00826311">
        <w:trPr>
          <w:cnfStyle w:val="100000000000" w:firstRow="1" w:lastRow="0" w:firstColumn="0" w:lastColumn="0" w:oddVBand="0" w:evenVBand="0" w:oddHBand="0" w:evenHBand="0" w:firstRowFirstColumn="0" w:firstRowLastColumn="0" w:lastRowFirstColumn="0" w:lastRowLastColumn="0"/>
          <w:jc w:val="center"/>
        </w:trPr>
        <w:tc>
          <w:tcPr>
            <w:tcW w:w="845" w:type="dxa"/>
          </w:tcPr>
          <w:p w14:paraId="6DCBFD29" w14:textId="77777777" w:rsidR="00216A7B" w:rsidRPr="00216A7B" w:rsidRDefault="00216A7B" w:rsidP="00427A90">
            <w:pPr>
              <w:suppressAutoHyphens/>
              <w:spacing w:before="20"/>
              <w:rPr>
                <w:rFonts w:cs="Arial"/>
                <w:bCs w:val="0"/>
                <w:iCs w:val="0"/>
                <w:color w:val="auto"/>
                <w:spacing w:val="-3"/>
                <w:sz w:val="18"/>
                <w:szCs w:val="18"/>
              </w:rPr>
            </w:pPr>
            <w:r w:rsidRPr="00216A7B">
              <w:rPr>
                <w:rFonts w:cs="Arial"/>
                <w:bCs w:val="0"/>
                <w:iCs w:val="0"/>
                <w:color w:val="auto"/>
                <w:spacing w:val="-3"/>
                <w:sz w:val="18"/>
                <w:szCs w:val="18"/>
              </w:rPr>
              <w:t>Primer Mix</w:t>
            </w:r>
          </w:p>
        </w:tc>
        <w:tc>
          <w:tcPr>
            <w:tcW w:w="1417" w:type="dxa"/>
          </w:tcPr>
          <w:p w14:paraId="45BC0734" w14:textId="120DDEED" w:rsidR="00216A7B" w:rsidRPr="00216A7B" w:rsidRDefault="00216A7B" w:rsidP="00427A90">
            <w:pPr>
              <w:suppressAutoHyphens/>
              <w:spacing w:before="20"/>
              <w:rPr>
                <w:rFonts w:cs="Arial"/>
                <w:bCs w:val="0"/>
                <w:iCs w:val="0"/>
                <w:color w:val="auto"/>
                <w:spacing w:val="-3"/>
                <w:sz w:val="18"/>
                <w:szCs w:val="18"/>
              </w:rPr>
            </w:pPr>
            <w:r w:rsidRPr="00216A7B">
              <w:rPr>
                <w:rFonts w:cs="Arial"/>
                <w:bCs w:val="0"/>
                <w:iCs w:val="0"/>
                <w:color w:val="auto"/>
                <w:spacing w:val="-3"/>
                <w:sz w:val="18"/>
                <w:szCs w:val="18"/>
              </w:rPr>
              <w:t>Size of spec. PCR product</w:t>
            </w:r>
          </w:p>
        </w:tc>
        <w:tc>
          <w:tcPr>
            <w:tcW w:w="11622" w:type="dxa"/>
          </w:tcPr>
          <w:p w14:paraId="4D3FE56F" w14:textId="3E05DB70" w:rsidR="00216A7B" w:rsidRPr="00216A7B" w:rsidRDefault="00216A7B" w:rsidP="00427A90">
            <w:pPr>
              <w:suppressAutoHyphens/>
              <w:spacing w:before="20"/>
              <w:rPr>
                <w:rFonts w:cs="Arial"/>
                <w:bCs w:val="0"/>
                <w:iCs w:val="0"/>
                <w:color w:val="auto"/>
                <w:spacing w:val="-3"/>
                <w:sz w:val="18"/>
                <w:szCs w:val="18"/>
              </w:rPr>
            </w:pPr>
            <w:r w:rsidRPr="00216A7B">
              <w:rPr>
                <w:rFonts w:cs="Arial"/>
                <w:bCs w:val="0"/>
                <w:iCs w:val="0"/>
                <w:color w:val="auto"/>
                <w:spacing w:val="-3"/>
                <w:sz w:val="18"/>
                <w:szCs w:val="18"/>
              </w:rPr>
              <w:t>Amplified DPB1</w:t>
            </w:r>
            <w:r w:rsidRPr="00216A7B">
              <w:rPr>
                <w:rFonts w:cs="Arial"/>
                <w:bCs w:val="0"/>
                <w:iCs w:val="0"/>
                <w:color w:val="auto"/>
                <w:spacing w:val="-3"/>
                <w:sz w:val="18"/>
                <w:szCs w:val="18"/>
                <w:vertAlign w:val="superscript"/>
              </w:rPr>
              <w:t xml:space="preserve"> </w:t>
            </w:r>
            <w:r w:rsidRPr="00216A7B">
              <w:rPr>
                <w:rFonts w:cs="Arial"/>
                <w:bCs w:val="0"/>
                <w:iCs w:val="0"/>
                <w:color w:val="auto"/>
                <w:spacing w:val="-3"/>
                <w:sz w:val="18"/>
                <w:szCs w:val="18"/>
              </w:rPr>
              <w:t>alleles</w:t>
            </w:r>
          </w:p>
        </w:tc>
      </w:tr>
      <w:tr w:rsidR="00216A7B" w:rsidRPr="00216A7B" w14:paraId="64AACDCF"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31FE1F02"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11</w:t>
            </w:r>
          </w:p>
        </w:tc>
        <w:tc>
          <w:tcPr>
            <w:tcW w:w="1417" w:type="dxa"/>
          </w:tcPr>
          <w:p w14:paraId="7CF84FB6" w14:textId="77777777" w:rsidR="00216A7B" w:rsidRPr="00216A7B" w:rsidRDefault="00216A7B" w:rsidP="00427A90">
            <w:pPr>
              <w:rPr>
                <w:rFonts w:cs="Arial"/>
                <w:sz w:val="18"/>
                <w:szCs w:val="18"/>
              </w:rPr>
            </w:pPr>
            <w:r w:rsidRPr="00216A7B">
              <w:rPr>
                <w:rFonts w:cs="Arial"/>
                <w:sz w:val="18"/>
                <w:szCs w:val="18"/>
              </w:rPr>
              <w:t>145 bp</w:t>
            </w:r>
          </w:p>
          <w:p w14:paraId="5619C884" w14:textId="77777777" w:rsidR="00216A7B" w:rsidRPr="00216A7B" w:rsidRDefault="00216A7B" w:rsidP="00427A90">
            <w:pPr>
              <w:rPr>
                <w:rFonts w:cs="Arial"/>
                <w:sz w:val="18"/>
                <w:szCs w:val="18"/>
              </w:rPr>
            </w:pPr>
          </w:p>
          <w:p w14:paraId="362E5D59" w14:textId="77777777" w:rsidR="00216A7B" w:rsidRPr="00216A7B" w:rsidRDefault="00216A7B" w:rsidP="00427A90">
            <w:pPr>
              <w:rPr>
                <w:rFonts w:cs="Arial"/>
                <w:sz w:val="18"/>
                <w:szCs w:val="18"/>
              </w:rPr>
            </w:pPr>
            <w:r w:rsidRPr="00216A7B">
              <w:rPr>
                <w:rFonts w:cs="Arial"/>
                <w:sz w:val="18"/>
                <w:szCs w:val="18"/>
              </w:rPr>
              <w:t>185 bp</w:t>
            </w:r>
          </w:p>
        </w:tc>
        <w:tc>
          <w:tcPr>
            <w:tcW w:w="11622" w:type="dxa"/>
          </w:tcPr>
          <w:p w14:paraId="7FE651B8" w14:textId="77777777" w:rsidR="00216A7B" w:rsidRPr="00216A7B" w:rsidRDefault="00216A7B" w:rsidP="00427A90">
            <w:pPr>
              <w:rPr>
                <w:rFonts w:cs="Arial"/>
                <w:sz w:val="18"/>
                <w:szCs w:val="18"/>
              </w:rPr>
            </w:pPr>
            <w:r w:rsidRPr="00216A7B">
              <w:rPr>
                <w:rFonts w:cs="Arial"/>
                <w:sz w:val="18"/>
                <w:szCs w:val="18"/>
              </w:rPr>
              <w:t>*69:01:01:01-69:01:01:02, 136:01, 179:01, 207:01:01-207:01:02, 303:01, 309:01, 322:01, 458:01:01-458:01:02, 644:01, 659:01, 930:01, 1109:01, 1329:01</w:t>
            </w:r>
          </w:p>
          <w:p w14:paraId="41DA097D" w14:textId="77777777" w:rsidR="00216A7B" w:rsidRPr="00216A7B" w:rsidRDefault="00216A7B" w:rsidP="00427A90">
            <w:pPr>
              <w:rPr>
                <w:rFonts w:cs="Arial"/>
                <w:sz w:val="18"/>
                <w:szCs w:val="18"/>
              </w:rPr>
            </w:pPr>
            <w:r w:rsidRPr="00216A7B">
              <w:rPr>
                <w:rFonts w:cs="Arial"/>
                <w:sz w:val="18"/>
                <w:szCs w:val="18"/>
              </w:rPr>
              <w:t>*02:01:02:01-02:01:42, 02:01:44-02:01:69, 04:01:01:01-04:01:06, 04:01:08-04:01:10, 04:01:12-04:01:63, 04:01:65-04:01:72, 04:02:01:01-04:02:25, 23:01:01:01-23:01:03, 24:01, 32:01, 33:01:01:01-33:01:01:05, 41:01:01:01-41:01:02, 46:01:01:01-46:01:02, 47:01:01:01-47:01:01:03, 51:01:01:01-51:01:01:02, 59:01, 60:01, 66:01, 71:01:01-71:01:02, 72:01:01:01-72:01:01:03, 73:01, 75:01, 77:01, 80:01, 81:01:01:01-81:01:02, 82:01, 83:01, 86:01, 94:01, 99:01, 105:01:01:01-105:01:02, 108:01, 109:01, 113:01, 115:01, 119:01, 120:01N, 121:01, 123:01, 126:01:01:01-126:01:01:04, 128:01, 129:01, 134:01, 138:01, 141:01, 143:01, 144:01, 145:01, 146:01, 149:01, 151:01, 153:01, 154:01N, 155:01:01-155:01:02, 163:01, 164:01, 169:01, 174:01, 175:01, 176:01, 177:01, 178:01, 179:01, 180:01, 181:01, 183:01, 185:01, 186:01, 187:01, 188:01, 189:01, 190:01, 191:01, 192:01:01-192:01:02, 193:01, 194:01, 195:01, 196:01, 199:01, 200:01, 210:01, 211:01, 212:01, 213:01:01-213:01:02, 214:01, 215:01, 216:01N, 217:01, 218:01N, 219:01, 224:01, 225:01, 227:01:01-227:01:02, 228:01, 229:01, 231:01, 232:01, 233:01, 235:01, 236:01:01-236:01:02, 237:01, 238:01, 239:01, 240:01, 252:01, 253:01, 254:01, 255:01, 256:01, 257:01, 258:01, 260:01, 261:01, 262:01, 263:01, 271:01, 272:01, 273:01, 275:01, 276:01, 278:01, 281:01, 282:01, 283:01, 286:01, 294:01, 297:01, 298:01, 302:01, 303:01, 306:01, 307:01, 308:01, 309:01, 310:01, 311:01, 318:01, 319:01, 320:01, 321:01, 322:01, 323:01, 334:01:01-334:01:02, 335:01, 336:01, 338:01, 339:01, 341:01, 342:01, 344:01, 350:01, 352:01:01-352:01:02:02, 355:01, 356:01, 357:01N, 359:01, 360:01, 364:01, 365:01, 366:01, 367:01, 368:01, 369:01, 372:01, 373:01, 374:01, 375:01, 376:01, 377:01, 378:01, 380:01, 381:01, 382:01N, 392:01, 396:01, 397:01, 399:01, 401:01:01N-401:01:02N, 402:01, 414:01:01:01-414:01:01:03, 415:01, 416:01:01:01-416:01:03, 418:01, 419:01, 420:01, 421:01, 423:01:01-423:01:02, 424:01, 425:01, 426:01, 427:01, 428:01, 429:01, 430:01, 432:01, 433:01, 434:01, 435:01, 443:01, 444:01, 451:01, 452:01, 453:01, 455:01N, 456:01, 457:01, 459:01, 461:01, 463:01:01:01-463:01:01:03, 464:01, 465:01, 468:01, 469:01, 475:01, 476:01, 477:01, 479:01, 485:01, 486:01, 487:01, 488:01, 489:01, 494:01, 497:01, 500:01, 501:01, 502:01, 508:01, 510:01, 511:01, 520:01, 521:01, 522:01, 523:01:01-523:01:02, 524:01, 525:01, 528:01, 529:01, 534:01, 537:01, 539:01, 540:01, 549:01, 551:01N, 553:01, 554:01, 555:01, 556:01, 557:01, 559:01, 569:01, 570:01N, 571:01, 574:01, 575:01, 576:01, 577:01, 578:01, 579:01, 581:01, 582:01, 583:01, 586:01, 591:01, 592:01, 593:01, 594:01, 595:01, 596:01, 601:01, 602:01, 603:01, 604:01, 605:01, 606:01, 607:01, 614:01, 615:01, 617:01, 618:01, 620:01, 622:01, 624:01, 625:01:01-625:01:02, 626:01, 627:01, 628:01, 637:01, 639:01, 640:01, 641:01, 642:01, 643:01, 646:01, 647:01, 655:01, 656:01, 658:01, 659:01, 660:01, 665:01:01-665:01:02, 666:01, 670:01, 674:01, 677:01, 678:01, 679:01, 680:01, 681:01, 682:01, 683:01, 685:01, 687:01, 690:01, 692:01, 693:01N, 694:01, 696:01N, 699:01, 700:01N, 701:01:01:01-701:01:01:02, 702:01, 722:01, 723:01, 724:01N, 725:01, 726:01, 730:01, 731:01, 734:01, 735:01, 736:01, 739:01, 740:01, 741:01, 742:01, 743:01N, 747:01, 748:01N, 750:01, 751:01, 753:01, 754:01N, 755:01, 756:01N, 757:01, 758:01, 759:01, 761:01, 762:01, 763:01, 765:01, 767:01, 769:01, 770:01, 771:01, 772:01, 773:01, 774:01, 775:01, 776:01, 777:01N, 780:01, 781:01, 782:01, 783:01, 784:01, 786:01:01N-786:01:02N, 787:01, 788:01, 795:01:01-795:01:02, 796:01, 799:01, 803:01, 804:01, 805:01, 806:01:01:01-806:01:01:02, 808:01, 809:01, 811:01, 812:01, 813:01, 814:01, 817:01, 818:01, 819:01, 820:01, 823:01, 824:01:01-824:01:02, 826:01, 827:01, 828:01, 831:01N, 836:01, 837:01, 838:01N, 840:01, 841:01, 842:01, 843:01, 844:01N, 845:01, 849:01, 850:01, 852:01, 857:01, 858:01, 859:01, 861:01, 863:01, 867:01N, 868:01N, 869:01N, 871:01N, 872:01N, 874:01N, 875:01N, 877:01N, 878:01N, 880:01, 881:01, 882:01, 884:01, 885:01, 887:01, 889:01, 890:01, 894:01N, 895:01, 911:01N, 915:01, 919:01N, 921:01, 925:01N, 926:01, 927:01, 932:01, 933:01, 936:01Q, 939:01, 954:01, 955:01, 957:01, 958:01, 959:01N, 963:01, 964:01, 966:01, 967:01, 972:01, 973:01, 974:01N, 975:01, 978:01, 981:01, 985:01N, 987:01, 988:01, 989:01, 992:01, 993:01, 997:01, 1001:01, 1002:01, 1003:01, 1004:01, 1005:01, 1010:01, 1011:01, 1013:01, 1016:01, 1020:01, 1023:01, 1025:01, 1028:01, 1031:01, 1033:01, 1035:01, 1036:01, 1037:01, 1040:01, 1042:01, 1044:01N, 1048:01, 1051:01, 1053:01, 1055:01, 1056:01, 1059:01, 1060:01, 1062:01, 1064:01:01-1064:01:02, 1066:01:01-1066:01:02, 1072:01, 1074:01, 1075:01, 1077:01, 1078:01, 1079:01N, 1081:01, 1082:01, 1083:01, 1084:01N, 1085:01, 1086:01, 1089:01, 1091:01, 1094:01, 1097:01, 1100:01, 1102:01, 1104:01, 1106:01, 1107:01, 1108:01, 1110:01, 1112:01N, 1113:01, 1115:01, 1121:01N, 1124:01, 1129:01, 1132:01, 1135:01N, 1138:01, 1139:01, 1144:01, 1146:01, 1148:01Q, 1152:01, 1153:01, 1154:01N, 1155:01, 1159:01, 1160:01, 1161:01, 1163:01, 1164:01, 1167:01, 1171:01, 1173:01, 1174:01, 1175:01, 1176:01, 1177:01, 1179:01, 1181:01, 1184:01, 1191:01N, 1194:01, 1195:01, 1196:01, 1197:01, 1198:01, 1200:01, 1206:01, 1207:01, 1208:01, 1210:01, 1212:01, 1214:01, 1215:01, 1216:01, 1217:01, 1218:01, 1220:01, 1221:01, 1222:01, 1223:01, 1225:01, 1226:01, 1227:01, 1230:01, 1231:01, 1235:01, 1237:01, 1238:01, 1239:01, 1241:01, 1242:01, 1243:01, 1244:01, 1247:01, 1248:01, 1249:01, 1253:01, 1262:01, 1266:01, 1267:01, 1268:01, 1270:01, 1271:01, 1274:01, 1275:01N, 1276:01, 1277:01, 1280:01, 1283:01, 1284:01, 1290:01, 1296:01, 1297:01, 1298:01, 1299:01N, 1300:01, 1301:01, 1304:01, 1307:01, 1308:01, 1309:01, 1312:01, 1315:01, 1316:01, 1317:01Q, 1320:01, 1321:01, 1322:01, 1323:01, 1326:01, 1327:01, 1328:01, 1331:01, 1334:01N, 1335:01, 1343:01, 1344:01, 1345:01, 1346:01, 1347:01, 1352:01, 1356:01, 1357:01N, 1358:01, 1360:01, 1362:01, 1363:01, 1368:01, 1369:01, 1371:01, 1372:01:01:01-1372:01:01:02, 1374:01, 1375:01N, 1377:01, 1379:01, 1380:01, 1381:01, 1383:01, 1385:01, 1387:01, 1390:01, 1391:01, 1393:01, 1398:01N, 1399:01, 1402:01, 1404:01, 1405:01, 1408:01, 1409:01, 1410:01, 1412:01, 1413:01, 1415:01N, 1416:01N, 1417:01, 1419:01, 1420:01, 1423:01N, 1424:01, 1425:01, 1428:01, 1430:01N, 1433:01, 1436:01, 1444:01Q, 1445:01, 1446:01, 1447:01, 1450:01, 1453:01, 1454:01, 1456:01, 1459:01, 1460:01, 1461:01, 1463:01N, 1465:01, 1468:01, 1472:01, 1474:01, 1476:01, 1478:01N, 1479:01, 1482:01N, 1485:01, 1486:01Q, 1495:01, 1503:01, 1507:01</w:t>
            </w:r>
          </w:p>
        </w:tc>
      </w:tr>
      <w:tr w:rsidR="00216A7B" w:rsidRPr="00216A7B" w14:paraId="6DB3F963" w14:textId="77777777" w:rsidTr="00826311">
        <w:trPr>
          <w:cnfStyle w:val="000000010000" w:firstRow="0" w:lastRow="0" w:firstColumn="0" w:lastColumn="0" w:oddVBand="0" w:evenVBand="0" w:oddHBand="0" w:evenHBand="1" w:firstRowFirstColumn="0" w:firstRowLastColumn="0" w:lastRowFirstColumn="0" w:lastRowLastColumn="0"/>
          <w:trHeight w:val="478"/>
          <w:jc w:val="center"/>
        </w:trPr>
        <w:tc>
          <w:tcPr>
            <w:tcW w:w="845" w:type="dxa"/>
          </w:tcPr>
          <w:p w14:paraId="158EE3F0" w14:textId="53FC816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14</w:t>
            </w:r>
          </w:p>
        </w:tc>
        <w:tc>
          <w:tcPr>
            <w:tcW w:w="1417" w:type="dxa"/>
          </w:tcPr>
          <w:p w14:paraId="25CB26E9" w14:textId="77777777" w:rsidR="00216A7B" w:rsidRPr="00216A7B" w:rsidRDefault="00216A7B" w:rsidP="00427A90">
            <w:pPr>
              <w:rPr>
                <w:rFonts w:cs="Arial"/>
                <w:sz w:val="18"/>
                <w:szCs w:val="18"/>
              </w:rPr>
            </w:pPr>
            <w:r w:rsidRPr="00216A7B">
              <w:rPr>
                <w:rFonts w:cs="Arial"/>
                <w:sz w:val="18"/>
                <w:szCs w:val="18"/>
              </w:rPr>
              <w:t xml:space="preserve">105 bp </w:t>
            </w:r>
          </w:p>
          <w:p w14:paraId="7DA07F60" w14:textId="77777777" w:rsidR="00216A7B" w:rsidRPr="00216A7B" w:rsidRDefault="00216A7B" w:rsidP="00427A90">
            <w:pPr>
              <w:rPr>
                <w:rFonts w:cs="Arial"/>
                <w:sz w:val="18"/>
                <w:szCs w:val="18"/>
              </w:rPr>
            </w:pPr>
          </w:p>
          <w:p w14:paraId="114371B3" w14:textId="77777777" w:rsidR="00216A7B" w:rsidRPr="00216A7B" w:rsidRDefault="00216A7B" w:rsidP="00427A90">
            <w:pPr>
              <w:rPr>
                <w:rFonts w:cs="Arial"/>
                <w:sz w:val="18"/>
                <w:szCs w:val="18"/>
              </w:rPr>
            </w:pPr>
          </w:p>
          <w:p w14:paraId="636DA230" w14:textId="77777777" w:rsidR="00216A7B" w:rsidRPr="00216A7B" w:rsidRDefault="00216A7B" w:rsidP="00427A90">
            <w:pPr>
              <w:rPr>
                <w:rFonts w:cs="Arial"/>
                <w:sz w:val="18"/>
                <w:szCs w:val="18"/>
              </w:rPr>
            </w:pPr>
          </w:p>
          <w:p w14:paraId="7FF3F42F" w14:textId="77777777" w:rsidR="00216A7B" w:rsidRPr="00216A7B" w:rsidRDefault="00216A7B" w:rsidP="00427A90">
            <w:pPr>
              <w:rPr>
                <w:rFonts w:cs="Arial"/>
                <w:sz w:val="18"/>
                <w:szCs w:val="18"/>
              </w:rPr>
            </w:pPr>
          </w:p>
          <w:p w14:paraId="4CEBACBA" w14:textId="77777777" w:rsidR="00216A7B" w:rsidRPr="00216A7B" w:rsidRDefault="00216A7B" w:rsidP="00427A90">
            <w:pPr>
              <w:rPr>
                <w:rFonts w:cs="Arial"/>
                <w:sz w:val="18"/>
                <w:szCs w:val="18"/>
              </w:rPr>
            </w:pPr>
          </w:p>
          <w:p w14:paraId="3EEA6635" w14:textId="198CC371" w:rsidR="00216A7B" w:rsidRDefault="00216A7B" w:rsidP="00427A90">
            <w:pPr>
              <w:rPr>
                <w:rFonts w:cs="Arial"/>
                <w:sz w:val="18"/>
                <w:szCs w:val="18"/>
              </w:rPr>
            </w:pPr>
          </w:p>
          <w:p w14:paraId="48328D9B" w14:textId="77777777" w:rsidR="003A3486" w:rsidRPr="00216A7B" w:rsidRDefault="003A3486" w:rsidP="00427A90">
            <w:pPr>
              <w:rPr>
                <w:rFonts w:cs="Arial"/>
                <w:sz w:val="18"/>
                <w:szCs w:val="18"/>
              </w:rPr>
            </w:pPr>
          </w:p>
          <w:p w14:paraId="09164E8A" w14:textId="77777777" w:rsidR="003A3486" w:rsidRPr="00216A7B" w:rsidRDefault="003A3486" w:rsidP="00427A90">
            <w:pPr>
              <w:rPr>
                <w:rFonts w:cs="Arial"/>
                <w:sz w:val="18"/>
                <w:szCs w:val="18"/>
              </w:rPr>
            </w:pPr>
          </w:p>
          <w:p w14:paraId="6CBF027D" w14:textId="77777777" w:rsidR="00216A7B" w:rsidRPr="00216A7B" w:rsidRDefault="00216A7B" w:rsidP="00427A90">
            <w:pPr>
              <w:rPr>
                <w:rFonts w:cs="Arial"/>
                <w:sz w:val="18"/>
                <w:szCs w:val="18"/>
              </w:rPr>
            </w:pPr>
            <w:r w:rsidRPr="00216A7B">
              <w:rPr>
                <w:rFonts w:cs="Arial"/>
                <w:sz w:val="18"/>
                <w:szCs w:val="18"/>
              </w:rPr>
              <w:t>175 bp</w:t>
            </w:r>
          </w:p>
        </w:tc>
        <w:tc>
          <w:tcPr>
            <w:tcW w:w="11622" w:type="dxa"/>
          </w:tcPr>
          <w:p w14:paraId="0E19AE38" w14:textId="77777777" w:rsidR="00216A7B" w:rsidRPr="00216A7B" w:rsidRDefault="00216A7B" w:rsidP="00427A90">
            <w:pPr>
              <w:rPr>
                <w:rFonts w:cs="Arial"/>
                <w:sz w:val="18"/>
                <w:szCs w:val="18"/>
              </w:rPr>
            </w:pPr>
            <w:r w:rsidRPr="00216A7B">
              <w:rPr>
                <w:rFonts w:cs="Arial"/>
                <w:sz w:val="18"/>
                <w:szCs w:val="18"/>
              </w:rPr>
              <w:t>*02:02:01:01-02:02:07, 05:01:01:01-05:01:02, 05:01:04-05:01:19, 21:01:01-21:01:02, 22:01:01:01-22:01:01:02, 36:01, 38:01, 97:01, 100:01, 101:01, 114:01, 135:01:01:01-135:01:01:02, 140:01, 170:01, 171:01, 223:01, 226:01, 300:01, 301:01, 317:01, 330:01, 331:01, 395:01, 406:01, 473:01, 478:01, 495:01, 496:01, 547:01, 550:01, 560:01, 573:01, 587:01, 588:01, 589:01, 590:01, 598:01N, 611:01, 619:01, 638:01, 657:01N, 668:01:01:01-668:01:01:02, 697:01Q, 721:01, 729:01, 744:01, 746:01, 764:01, 766:01, 778:01, 779:01, 790:01, 798:01, 802:01, 847:01, 848:01, 851:01, 860:01, 923:01, 928:01, 929:01, 951:01, 961:01, 962:01, 971:01, 1015:01, 1018:01, 1019:01, 1026:01, 1058:01, 1061:01, 1070:01N, 1095:01, 1099:01, 1117:01, 1118:01, 1119:01, 1120:01, 1143:01, 1156:01:01-1156:01:02, 1172:01, 1180:01, 1186:01, 1188:01, 1190:01, 1199:01, 1209:01, 1213:01, 1229:01, 1240:01, 1257:01, 1272:01, 1273:01, 1289:01, 1291:01N, 1293:01, 1302:01, 1305:01, 1318:01, 1338:01N, 1376:01, 1400:01, 1403:01, 1437:01, 1438:01, 1455:01N, 1457:01, 1462:01, 1473:01, 1477:01, 1481:01, 1483:01, 1491:01, 1492:01, 1493:01, 1497:01, 1498:01, 1500:01N, 1504:01</w:t>
            </w:r>
          </w:p>
          <w:p w14:paraId="0A3D535E" w14:textId="77777777" w:rsidR="00216A7B" w:rsidRPr="00216A7B" w:rsidRDefault="00216A7B" w:rsidP="00427A90">
            <w:pPr>
              <w:rPr>
                <w:rFonts w:cs="Arial"/>
                <w:sz w:val="18"/>
                <w:szCs w:val="18"/>
              </w:rPr>
            </w:pPr>
            <w:r w:rsidRPr="00216A7B">
              <w:rPr>
                <w:rFonts w:cs="Arial"/>
                <w:sz w:val="18"/>
                <w:szCs w:val="18"/>
              </w:rPr>
              <w:t>*21:01:01-21:01:02, 30:01:01:01-30:01:01:02, 36:01, 54:01, 114:01, 390:01, 408:01, 550:01, 715:01, 717:01, 718:01, 746:01, 961:01, 980:01, 1008:01, 1019:01, 1186:01, 1190:01</w:t>
            </w:r>
          </w:p>
        </w:tc>
      </w:tr>
      <w:tr w:rsidR="00216A7B" w:rsidRPr="00216A7B" w14:paraId="0AEC10C5"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024314F" w14:textId="18FC7175"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16</w:t>
            </w:r>
          </w:p>
        </w:tc>
        <w:tc>
          <w:tcPr>
            <w:tcW w:w="1417" w:type="dxa"/>
          </w:tcPr>
          <w:p w14:paraId="67849570" w14:textId="77777777" w:rsidR="00216A7B" w:rsidRPr="00216A7B" w:rsidRDefault="00216A7B" w:rsidP="00427A90">
            <w:pPr>
              <w:rPr>
                <w:rFonts w:cs="Arial"/>
                <w:sz w:val="18"/>
                <w:szCs w:val="18"/>
              </w:rPr>
            </w:pPr>
            <w:r w:rsidRPr="00216A7B">
              <w:rPr>
                <w:rFonts w:cs="Arial"/>
                <w:sz w:val="18"/>
                <w:szCs w:val="18"/>
              </w:rPr>
              <w:t>80 bp</w:t>
            </w:r>
          </w:p>
          <w:p w14:paraId="6465DF8C" w14:textId="77777777" w:rsidR="00216A7B" w:rsidRPr="00216A7B" w:rsidRDefault="00216A7B" w:rsidP="00427A90">
            <w:pPr>
              <w:rPr>
                <w:rFonts w:cs="Arial"/>
                <w:sz w:val="18"/>
                <w:szCs w:val="18"/>
              </w:rPr>
            </w:pPr>
          </w:p>
          <w:p w14:paraId="333DF359" w14:textId="77777777" w:rsidR="00216A7B" w:rsidRPr="00216A7B" w:rsidRDefault="00216A7B" w:rsidP="00427A90">
            <w:pPr>
              <w:rPr>
                <w:rFonts w:cs="Arial"/>
                <w:sz w:val="18"/>
                <w:szCs w:val="18"/>
              </w:rPr>
            </w:pPr>
          </w:p>
          <w:p w14:paraId="6AAD6FFA" w14:textId="77777777" w:rsidR="00216A7B" w:rsidRPr="00216A7B" w:rsidRDefault="00216A7B" w:rsidP="00427A90">
            <w:pPr>
              <w:rPr>
                <w:rFonts w:cs="Arial"/>
                <w:sz w:val="18"/>
                <w:szCs w:val="18"/>
              </w:rPr>
            </w:pPr>
          </w:p>
          <w:p w14:paraId="1AADB113" w14:textId="77777777" w:rsidR="00216A7B" w:rsidRPr="00216A7B" w:rsidRDefault="00216A7B" w:rsidP="00427A90">
            <w:pPr>
              <w:rPr>
                <w:rFonts w:cs="Arial"/>
                <w:sz w:val="18"/>
                <w:szCs w:val="18"/>
              </w:rPr>
            </w:pPr>
          </w:p>
          <w:p w14:paraId="146EE4EC" w14:textId="77777777" w:rsidR="00216A7B" w:rsidRPr="00216A7B" w:rsidRDefault="00216A7B" w:rsidP="00427A90">
            <w:pPr>
              <w:rPr>
                <w:rFonts w:cs="Arial"/>
                <w:sz w:val="18"/>
                <w:szCs w:val="18"/>
              </w:rPr>
            </w:pPr>
          </w:p>
          <w:p w14:paraId="7D50DBFE" w14:textId="77777777" w:rsidR="00216A7B" w:rsidRPr="00216A7B" w:rsidRDefault="00216A7B" w:rsidP="00427A90">
            <w:pPr>
              <w:rPr>
                <w:rFonts w:cs="Arial"/>
                <w:sz w:val="18"/>
                <w:szCs w:val="18"/>
              </w:rPr>
            </w:pPr>
          </w:p>
          <w:p w14:paraId="22148A33" w14:textId="77777777" w:rsidR="00216A7B" w:rsidRPr="00216A7B" w:rsidRDefault="00216A7B" w:rsidP="00427A90">
            <w:pPr>
              <w:rPr>
                <w:rFonts w:cs="Arial"/>
                <w:sz w:val="18"/>
                <w:szCs w:val="18"/>
              </w:rPr>
            </w:pPr>
          </w:p>
          <w:p w14:paraId="090681CD" w14:textId="77777777" w:rsidR="00216A7B" w:rsidRPr="00216A7B" w:rsidRDefault="00216A7B" w:rsidP="00427A90">
            <w:pPr>
              <w:rPr>
                <w:rFonts w:cs="Arial"/>
                <w:sz w:val="18"/>
                <w:szCs w:val="18"/>
              </w:rPr>
            </w:pPr>
          </w:p>
          <w:p w14:paraId="59AE3C96" w14:textId="77777777" w:rsidR="00216A7B" w:rsidRPr="00216A7B" w:rsidRDefault="00216A7B" w:rsidP="00427A90">
            <w:pPr>
              <w:rPr>
                <w:rFonts w:cs="Arial"/>
                <w:sz w:val="18"/>
                <w:szCs w:val="18"/>
              </w:rPr>
            </w:pPr>
          </w:p>
          <w:p w14:paraId="0C57194B" w14:textId="77777777" w:rsidR="00216A7B" w:rsidRPr="00216A7B" w:rsidRDefault="00216A7B" w:rsidP="00427A90">
            <w:pPr>
              <w:rPr>
                <w:rFonts w:cs="Arial"/>
                <w:sz w:val="18"/>
                <w:szCs w:val="18"/>
              </w:rPr>
            </w:pPr>
          </w:p>
          <w:p w14:paraId="0471FAB6" w14:textId="77777777" w:rsidR="00216A7B" w:rsidRPr="00216A7B" w:rsidRDefault="00216A7B" w:rsidP="00427A90">
            <w:pPr>
              <w:rPr>
                <w:rFonts w:cs="Arial"/>
                <w:sz w:val="18"/>
                <w:szCs w:val="18"/>
              </w:rPr>
            </w:pPr>
          </w:p>
          <w:p w14:paraId="23ABCEE4" w14:textId="77777777" w:rsidR="00216A7B" w:rsidRPr="00216A7B" w:rsidRDefault="00216A7B" w:rsidP="00427A90">
            <w:pPr>
              <w:rPr>
                <w:rFonts w:cs="Arial"/>
                <w:sz w:val="18"/>
                <w:szCs w:val="18"/>
              </w:rPr>
            </w:pPr>
          </w:p>
          <w:p w14:paraId="112CD234" w14:textId="77777777" w:rsidR="00216A7B" w:rsidRPr="00216A7B" w:rsidRDefault="00216A7B" w:rsidP="00427A90">
            <w:pPr>
              <w:rPr>
                <w:rFonts w:cs="Arial"/>
                <w:sz w:val="18"/>
                <w:szCs w:val="18"/>
              </w:rPr>
            </w:pPr>
          </w:p>
          <w:p w14:paraId="7F88D267" w14:textId="77777777" w:rsidR="00216A7B" w:rsidRPr="00216A7B" w:rsidRDefault="00216A7B" w:rsidP="00427A90">
            <w:pPr>
              <w:rPr>
                <w:rFonts w:cs="Arial"/>
                <w:sz w:val="18"/>
                <w:szCs w:val="18"/>
              </w:rPr>
            </w:pPr>
          </w:p>
          <w:p w14:paraId="3EFCBE7E" w14:textId="77777777" w:rsidR="00216A7B" w:rsidRPr="00216A7B" w:rsidRDefault="00216A7B" w:rsidP="00427A90">
            <w:pPr>
              <w:rPr>
                <w:rFonts w:cs="Arial"/>
                <w:sz w:val="18"/>
                <w:szCs w:val="18"/>
              </w:rPr>
            </w:pPr>
          </w:p>
          <w:p w14:paraId="0124B208" w14:textId="77777777" w:rsidR="00216A7B" w:rsidRPr="00216A7B" w:rsidRDefault="00216A7B" w:rsidP="00427A90">
            <w:pPr>
              <w:rPr>
                <w:rFonts w:cs="Arial"/>
                <w:sz w:val="18"/>
                <w:szCs w:val="18"/>
              </w:rPr>
            </w:pPr>
          </w:p>
          <w:p w14:paraId="77CE909B" w14:textId="77777777" w:rsidR="00216A7B" w:rsidRPr="00216A7B" w:rsidRDefault="00216A7B" w:rsidP="00427A90">
            <w:pPr>
              <w:rPr>
                <w:rFonts w:cs="Arial"/>
                <w:sz w:val="18"/>
                <w:szCs w:val="18"/>
              </w:rPr>
            </w:pPr>
          </w:p>
          <w:p w14:paraId="4A8E70E3" w14:textId="77777777" w:rsidR="00216A7B" w:rsidRPr="00216A7B" w:rsidRDefault="00216A7B" w:rsidP="00427A90">
            <w:pPr>
              <w:rPr>
                <w:rFonts w:cs="Arial"/>
                <w:sz w:val="18"/>
                <w:szCs w:val="18"/>
              </w:rPr>
            </w:pPr>
          </w:p>
          <w:p w14:paraId="558D8D1B" w14:textId="77777777" w:rsidR="00216A7B" w:rsidRPr="00216A7B" w:rsidRDefault="00216A7B" w:rsidP="00427A90">
            <w:pPr>
              <w:rPr>
                <w:rFonts w:cs="Arial"/>
                <w:sz w:val="18"/>
                <w:szCs w:val="18"/>
              </w:rPr>
            </w:pPr>
          </w:p>
          <w:p w14:paraId="326B1A14" w14:textId="77777777" w:rsidR="00216A7B" w:rsidRPr="00216A7B" w:rsidRDefault="00216A7B" w:rsidP="00427A90">
            <w:pPr>
              <w:rPr>
                <w:rFonts w:cs="Arial"/>
                <w:sz w:val="18"/>
                <w:szCs w:val="18"/>
              </w:rPr>
            </w:pPr>
          </w:p>
          <w:p w14:paraId="51D43FDD" w14:textId="77777777" w:rsidR="00216A7B" w:rsidRPr="00216A7B" w:rsidRDefault="00216A7B" w:rsidP="00427A90">
            <w:pPr>
              <w:rPr>
                <w:rFonts w:cs="Arial"/>
                <w:sz w:val="18"/>
                <w:szCs w:val="18"/>
              </w:rPr>
            </w:pPr>
          </w:p>
          <w:p w14:paraId="56A2EFE1" w14:textId="77777777" w:rsidR="00216A7B" w:rsidRPr="00216A7B" w:rsidRDefault="00216A7B" w:rsidP="00427A90">
            <w:pPr>
              <w:rPr>
                <w:rFonts w:cs="Arial"/>
                <w:sz w:val="18"/>
                <w:szCs w:val="18"/>
              </w:rPr>
            </w:pPr>
          </w:p>
          <w:p w14:paraId="76069C3A" w14:textId="52E10B19" w:rsidR="00216A7B" w:rsidRDefault="00216A7B" w:rsidP="00427A90">
            <w:pPr>
              <w:rPr>
                <w:rFonts w:cs="Arial"/>
                <w:sz w:val="18"/>
                <w:szCs w:val="18"/>
              </w:rPr>
            </w:pPr>
          </w:p>
          <w:p w14:paraId="1E7397B3" w14:textId="77777777" w:rsidR="00826311" w:rsidRPr="00216A7B" w:rsidRDefault="00826311" w:rsidP="00427A90">
            <w:pPr>
              <w:rPr>
                <w:rFonts w:cs="Arial"/>
                <w:sz w:val="18"/>
                <w:szCs w:val="18"/>
              </w:rPr>
            </w:pPr>
          </w:p>
          <w:p w14:paraId="76A456AD" w14:textId="77777777" w:rsidR="00216A7B" w:rsidRPr="00216A7B" w:rsidRDefault="00216A7B" w:rsidP="00427A90">
            <w:pPr>
              <w:rPr>
                <w:rFonts w:cs="Arial"/>
                <w:sz w:val="18"/>
                <w:szCs w:val="18"/>
              </w:rPr>
            </w:pPr>
            <w:r w:rsidRPr="00216A7B">
              <w:rPr>
                <w:rFonts w:cs="Arial"/>
                <w:sz w:val="18"/>
                <w:szCs w:val="18"/>
              </w:rPr>
              <w:t xml:space="preserve">165 bp </w:t>
            </w:r>
          </w:p>
          <w:p w14:paraId="199E238F" w14:textId="77777777" w:rsidR="00216A7B" w:rsidRPr="00216A7B" w:rsidRDefault="00216A7B" w:rsidP="00427A90">
            <w:pPr>
              <w:rPr>
                <w:rFonts w:cs="Arial"/>
                <w:sz w:val="18"/>
                <w:szCs w:val="18"/>
              </w:rPr>
            </w:pPr>
            <w:r w:rsidRPr="00216A7B">
              <w:rPr>
                <w:rFonts w:cs="Arial"/>
                <w:sz w:val="18"/>
                <w:szCs w:val="18"/>
              </w:rPr>
              <w:t>210 bp</w:t>
            </w:r>
          </w:p>
        </w:tc>
        <w:tc>
          <w:tcPr>
            <w:tcW w:w="11622" w:type="dxa"/>
          </w:tcPr>
          <w:p w14:paraId="050175E4" w14:textId="77777777" w:rsidR="00216A7B" w:rsidRPr="00216A7B" w:rsidRDefault="00216A7B" w:rsidP="00427A90">
            <w:pPr>
              <w:rPr>
                <w:rFonts w:cs="Arial"/>
                <w:sz w:val="18"/>
                <w:szCs w:val="18"/>
              </w:rPr>
            </w:pPr>
            <w:r w:rsidRPr="00216A7B">
              <w:rPr>
                <w:rFonts w:cs="Arial"/>
                <w:sz w:val="18"/>
                <w:szCs w:val="18"/>
              </w:rPr>
              <w:t>*03:01:01:01-03:01:28, 04:02:01:01-04:02:25, 14:01:01:01-14:01:14, 18:01:01:01-18:01:04, 20:01:01:01-20:01:05, 25:01, 28:01:01:01-28:01:01:02, 35:01:01, 45:01, 49:01:01:01-49:01:01:03, 50:01, 51:01:01:01-51:01:01:02, 53:01, 57:01, 59:01, 60:01, 61:01N, 68:01, 70:01, 73:01, 75:01, 76:01, 77:01, 78:01, 79:01, 80:01, 82:01, 83:01, 91:01:01:01-91:01:02, 92:01, 98:01, 104:01:01:01-104:01:06, 105:01:01:01-105:01:02, 108:01, 111:01, 116:01, 119:01, 122:01, 124:01:01:01-124:01:02:03, 129:01, 130:01, 132:01, 143:01, 144:01, 153:01, 164:01, 183:01, 184:01, 185:01, 197:01, 203:01:01-203:01:02, 210:01, 214:01, 219:01, 221:01, 222:01, 242:01, 243:01, 248:01, 252:01, 256:01, 257:01, 259:01, 260:01, 263:01, 270:01, 271:01, 274:01, 285:01, 286:01, 292:01, 293:01, 296:01, 307:01, 308:01, 312:01, 316:01, 321:01, 329:01, 338:01, 342:01, 351:01, 355:01, 363:01, 364:01, 365:01, 368:01, 369:01, 373:01, 374:01, 379:01, 380:01, 383:01, 385:01, 391:01, 394:01, 402:01, 404:01, 405:01, 409:01, 420:01, 424:01, 429:01, 431:01, 439:01, 442:01, 443:01, 445:01, 446:01, 463:01:01:01-463:01:01:03, 466:01, 472:01, 477:01, 484:01</w:t>
            </w:r>
            <w:r w:rsidRPr="00216A7B">
              <w:rPr>
                <w:rFonts w:cs="Arial"/>
                <w:sz w:val="18"/>
                <w:szCs w:val="18"/>
                <w:vertAlign w:val="superscript"/>
              </w:rPr>
              <w:t>w</w:t>
            </w:r>
            <w:r w:rsidRPr="00216A7B">
              <w:rPr>
                <w:rFonts w:cs="Arial"/>
                <w:sz w:val="18"/>
                <w:szCs w:val="18"/>
              </w:rPr>
              <w:t>, 488:01, 491:01, 492:01, 494:01, 498:01, 499:01, 506:01, 507:01N, 508:01, 509:01, 525:01, 532:01, 536:01, 539:01, 540:01, 545:01, 548:01, 549:01</w:t>
            </w:r>
            <w:r w:rsidRPr="00216A7B">
              <w:rPr>
                <w:rFonts w:cs="Arial"/>
                <w:sz w:val="18"/>
                <w:szCs w:val="18"/>
                <w:vertAlign w:val="superscript"/>
              </w:rPr>
              <w:t>w</w:t>
            </w:r>
            <w:r w:rsidRPr="00216A7B">
              <w:rPr>
                <w:rFonts w:cs="Arial"/>
                <w:sz w:val="18"/>
                <w:szCs w:val="18"/>
              </w:rPr>
              <w:t>, 568:01, 571:01, 572:01, 574:01, 577:01, 586:01, 594:01, 595:01, 596:01, 605:01, 606:01, 610:01, 613:01, 620:01, 621:01, 624:01, 627:01, 629:01, 645:01, 646:01, 647:01, 648:01:01:01-648:01:01:02, 651:01, 664:01, 665:01:01-665:01:02, 669:01, 671:01, 674:01, 675:01, 676:01, 688:01, 689:01, 690:01, 691:01N, 693:01N, 701:01:01:01-701:01:01:02, 704:01, 705:01, 706:01, 712:01N, 724:01N, 725:01, 726:01, 727:01, 728:01, 730:01, 731:01, 734:01, 735:01, 736:01, 741:01, 752:01, 759:01, 760:01, 762:01, 763:01, 775:01, 776:01, 777:01N, 782:01, 792:01N, 794:01N, 801:01, 805:01, 809:01, 817:01, 818:01, 823:01, 829:01, 832:01, 834:01, 839:01, 841:01, 854:01, 855:01, 858:01, 876:01N, 881:01, 883:01, 885:01, 887:01, 891:01, 892:01, 897:01, 898:01, 900:01, 905:01, 917:01N, 918:01, 925:01N, 927:01, 933:01, 935:01Q, 936:01Q, 938:01, 941:01N, 942:01, 943:01, 946:01, 948:01, 949:01, 950:01N, 952:01, 954:01, 958:01, 959:01N, 970:01, 981:01, 983:01, 985:01N, 986:01N, 987:01, 990:01, 994:01, 995:01N, 1000:01, 1005:01, 1013:01, 1014:01, 1020:01, 1021:01, 1025:01, 1027:01, 1030:01, 1031:01, 1035:01, 1037:01, 1039:01, 1041:01N, 1049:01, 1071:01, 1072:01, 1075:01, 1083:01, 1084:01N, 1085:01, 1090:01, 1092:01Q, 1093:01, 1098:01N, 1103:01, 1104:01, 1106:01, 1110:01, 1114:01, 1116:01, 1124:01, 1125:01, 1130:01, 1134:01, 1142:01, 1150:01, 1153:01, 1157:01, 1165:01, 1171:01, 1174:01, 1187:01, 1194:01, 1197:01, 1201:01, 1202:01N, 1210:01, 1211:01, 1224:01, 1228:01N, 1235:01, 1236:01, 1239:01, 1245:01, 1246:01, 1254:01, 1263:01, 1267:01, 1269:01N, 1270:01, 1280:01, 1281:01, 1283:01, 1285:01N, 1286:01, 1295:01, 1319:01, 1324:01, 1331:01, 1339:01, 1340:01, 1346:01, 1348:01, 1354:01, 1355:01, 1359:01, 1365:01, 1371:01, 1373:01, 1375:01N, 1380:01, 1382:01, 1384:01, 1388:01, 1389:01, 1395:01, 1396:01, 1398:01N, 1401:01, 1404:01, 1407:01, 1410:01, 1414:01, 1418:01, 1422:01, 1424:01, 1425:01, 1426:01, 1429:01, 1439:01N, 1442:01N, 1445:01, 1460:01, 1466:01, 1469:01, 1479:01, 1480:01, 1482:01N, 1485:01, 1487:01N, 1494:01, 1502:01, 1505:01, 1507:01</w:t>
            </w:r>
          </w:p>
          <w:p w14:paraId="24145078" w14:textId="77777777" w:rsidR="00216A7B" w:rsidRPr="00216A7B" w:rsidRDefault="00216A7B" w:rsidP="00427A90">
            <w:pPr>
              <w:rPr>
                <w:rFonts w:cs="Arial"/>
                <w:sz w:val="18"/>
                <w:szCs w:val="18"/>
              </w:rPr>
            </w:pPr>
            <w:r w:rsidRPr="00216A7B">
              <w:rPr>
                <w:rFonts w:cs="Arial"/>
                <w:sz w:val="18"/>
                <w:szCs w:val="18"/>
              </w:rPr>
              <w:t>*99:01, 220:01, 1138:01</w:t>
            </w:r>
          </w:p>
          <w:p w14:paraId="3A5FDE9D" w14:textId="77777777" w:rsidR="00216A7B" w:rsidRPr="00216A7B" w:rsidRDefault="00216A7B" w:rsidP="00427A90">
            <w:pPr>
              <w:rPr>
                <w:rFonts w:cs="Arial"/>
                <w:sz w:val="18"/>
                <w:szCs w:val="18"/>
              </w:rPr>
            </w:pPr>
            <w:r w:rsidRPr="00216A7B">
              <w:rPr>
                <w:rFonts w:cs="Arial"/>
                <w:sz w:val="18"/>
                <w:szCs w:val="18"/>
              </w:rPr>
              <w:t>*127:01</w:t>
            </w:r>
          </w:p>
        </w:tc>
      </w:tr>
      <w:tr w:rsidR="00216A7B" w:rsidRPr="00216A7B" w14:paraId="318DE18A" w14:textId="77777777" w:rsidTr="00826311">
        <w:trPr>
          <w:cnfStyle w:val="000000010000" w:firstRow="0" w:lastRow="0" w:firstColumn="0" w:lastColumn="0" w:oddVBand="0" w:evenVBand="0" w:oddHBand="0" w:evenHBand="1" w:firstRowFirstColumn="0" w:firstRowLastColumn="0" w:lastRowFirstColumn="0" w:lastRowLastColumn="0"/>
          <w:trHeight w:val="74"/>
          <w:jc w:val="center"/>
        </w:trPr>
        <w:tc>
          <w:tcPr>
            <w:tcW w:w="845" w:type="dxa"/>
          </w:tcPr>
          <w:p w14:paraId="5B281A70" w14:textId="27995BB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3</w:t>
            </w:r>
          </w:p>
        </w:tc>
        <w:tc>
          <w:tcPr>
            <w:tcW w:w="1417" w:type="dxa"/>
          </w:tcPr>
          <w:p w14:paraId="2C8B326D" w14:textId="77777777" w:rsidR="00216A7B" w:rsidRPr="00216A7B" w:rsidRDefault="00216A7B" w:rsidP="00427A90">
            <w:pPr>
              <w:rPr>
                <w:rFonts w:cs="Arial"/>
                <w:sz w:val="18"/>
                <w:szCs w:val="18"/>
              </w:rPr>
            </w:pPr>
            <w:r w:rsidRPr="00216A7B">
              <w:rPr>
                <w:rFonts w:cs="Arial"/>
                <w:sz w:val="18"/>
                <w:szCs w:val="18"/>
              </w:rPr>
              <w:t xml:space="preserve">145 bp </w:t>
            </w:r>
          </w:p>
          <w:p w14:paraId="731A3D1C" w14:textId="77777777" w:rsidR="00216A7B" w:rsidRPr="00216A7B" w:rsidRDefault="00216A7B" w:rsidP="00427A90">
            <w:pPr>
              <w:rPr>
                <w:rFonts w:cs="Arial"/>
                <w:sz w:val="18"/>
                <w:szCs w:val="18"/>
              </w:rPr>
            </w:pPr>
            <w:r w:rsidRPr="00216A7B">
              <w:rPr>
                <w:rFonts w:cs="Arial"/>
                <w:sz w:val="18"/>
                <w:szCs w:val="18"/>
              </w:rPr>
              <w:t xml:space="preserve"> </w:t>
            </w:r>
          </w:p>
          <w:p w14:paraId="50A7603E" w14:textId="77777777" w:rsidR="00216A7B" w:rsidRPr="00216A7B" w:rsidRDefault="00216A7B" w:rsidP="00427A90">
            <w:pPr>
              <w:rPr>
                <w:rFonts w:cs="Arial"/>
                <w:sz w:val="18"/>
                <w:szCs w:val="18"/>
              </w:rPr>
            </w:pPr>
          </w:p>
          <w:p w14:paraId="40241B24" w14:textId="77777777" w:rsidR="00216A7B" w:rsidRPr="00216A7B" w:rsidRDefault="00216A7B" w:rsidP="00427A90">
            <w:pPr>
              <w:rPr>
                <w:rFonts w:cs="Arial"/>
                <w:sz w:val="18"/>
                <w:szCs w:val="18"/>
              </w:rPr>
            </w:pPr>
          </w:p>
          <w:p w14:paraId="44320E24" w14:textId="77777777" w:rsidR="00216A7B" w:rsidRPr="00216A7B" w:rsidRDefault="00216A7B" w:rsidP="00427A90">
            <w:pPr>
              <w:rPr>
                <w:rFonts w:cs="Arial"/>
                <w:sz w:val="18"/>
                <w:szCs w:val="18"/>
              </w:rPr>
            </w:pPr>
          </w:p>
          <w:p w14:paraId="4F5561A8" w14:textId="77777777" w:rsidR="00216A7B" w:rsidRPr="00216A7B" w:rsidRDefault="00216A7B" w:rsidP="00427A90">
            <w:pPr>
              <w:rPr>
                <w:rFonts w:cs="Arial"/>
                <w:sz w:val="18"/>
                <w:szCs w:val="18"/>
              </w:rPr>
            </w:pPr>
          </w:p>
          <w:p w14:paraId="1990370F" w14:textId="77777777" w:rsidR="00216A7B" w:rsidRPr="00216A7B" w:rsidRDefault="00216A7B" w:rsidP="00427A90">
            <w:pPr>
              <w:rPr>
                <w:rFonts w:cs="Arial"/>
                <w:sz w:val="18"/>
                <w:szCs w:val="18"/>
              </w:rPr>
            </w:pPr>
          </w:p>
          <w:p w14:paraId="4000D380" w14:textId="77777777" w:rsidR="00826311" w:rsidRPr="00216A7B" w:rsidRDefault="00826311" w:rsidP="00427A90">
            <w:pPr>
              <w:rPr>
                <w:rFonts w:cs="Arial"/>
                <w:sz w:val="18"/>
                <w:szCs w:val="18"/>
              </w:rPr>
            </w:pPr>
          </w:p>
          <w:p w14:paraId="55FB1191" w14:textId="77777777" w:rsidR="00216A7B" w:rsidRPr="00216A7B" w:rsidRDefault="00216A7B" w:rsidP="00427A90">
            <w:pPr>
              <w:rPr>
                <w:rFonts w:cs="Arial"/>
                <w:sz w:val="18"/>
                <w:szCs w:val="18"/>
              </w:rPr>
            </w:pPr>
            <w:r w:rsidRPr="00216A7B">
              <w:rPr>
                <w:rFonts w:cs="Arial"/>
                <w:sz w:val="18"/>
                <w:szCs w:val="18"/>
              </w:rPr>
              <w:t>210 bp</w:t>
            </w:r>
          </w:p>
        </w:tc>
        <w:tc>
          <w:tcPr>
            <w:tcW w:w="11622" w:type="dxa"/>
          </w:tcPr>
          <w:p w14:paraId="245BA1E1" w14:textId="41ACE808" w:rsidR="00216A7B" w:rsidRPr="00216A7B" w:rsidRDefault="00216A7B" w:rsidP="00427A90">
            <w:pPr>
              <w:rPr>
                <w:rFonts w:cs="Arial"/>
                <w:sz w:val="18"/>
                <w:szCs w:val="18"/>
              </w:rPr>
            </w:pPr>
            <w:r w:rsidRPr="00216A7B">
              <w:rPr>
                <w:rFonts w:cs="Arial"/>
                <w:sz w:val="18"/>
                <w:szCs w:val="18"/>
              </w:rPr>
              <w:t>*05:01:01:01-05:01:19, 34:01:01:01-34:01:02, 36:01, 38:01, 62:01, 63:01, 97:01, 100:01, 112:01, 114:01, 116:01, 135:01:01:01-135:01:01:02, 140:01, 170:01, 171:01, 223:01, 226:01, 227:01:03, 300:01, 301:01, 317:01, 330:01, 331:01, 333:01, 394:01, 395:01, 473:01, 484:01, 495:01, 560:01, 573:01, 580:01, 587:01, 589:01, 598:01N, 599:01, 611:01, 619:01, 638:01, 657:01N, 668:01:01:01-668:01:01:02, 697:01Q, 729:01, 744:01, 764:01, 778:01, 790:01, 798:01, 802:01, 835:01:01:01-835:01:01:03, 847:01, 848:01, 851:01, 860:01, 898:01, 913:01, 923:01, 929:01, 951:01, 961:01, 962:01, 971:01, 994:01, 1015:01, 1018:01, 1058:01, 1061:01, 1070:01N, 1095:01, 1099:01, 1117:01, 1118:01, 1119:01, 1120:01, 1143:01, 1156:01:01-1156:01:02, 1172:01, 1180:01, 1199:01, 1213:01, 1240:01, 1257:01, 1272:01, 1273:01, 1289:01, 1291:01N, 1293:01,</w:t>
            </w:r>
            <w:r w:rsidR="00826311">
              <w:rPr>
                <w:rFonts w:cs="Arial"/>
                <w:sz w:val="18"/>
                <w:szCs w:val="18"/>
              </w:rPr>
              <w:t xml:space="preserve"> </w:t>
            </w:r>
            <w:r w:rsidRPr="00216A7B">
              <w:rPr>
                <w:rFonts w:cs="Arial"/>
                <w:sz w:val="18"/>
                <w:szCs w:val="18"/>
              </w:rPr>
              <w:t>1302:01, 1305:01, 1318:01, 1337:01, 1338:01N, 1400:01, 1438:01, 1455:01N, 1457:01, 1462:01, 1473:01, 1477:01, 1481:01, 1483:01, 1491:01, 1493:01, 1497:01, 1500:01N, 1504:01</w:t>
            </w:r>
          </w:p>
          <w:p w14:paraId="6A5DF506" w14:textId="77777777" w:rsidR="00216A7B" w:rsidRPr="00216A7B" w:rsidRDefault="00216A7B" w:rsidP="00427A90">
            <w:pPr>
              <w:rPr>
                <w:rFonts w:cs="Arial"/>
                <w:sz w:val="18"/>
                <w:szCs w:val="18"/>
              </w:rPr>
            </w:pPr>
            <w:r w:rsidRPr="00216A7B">
              <w:rPr>
                <w:rFonts w:cs="Arial"/>
                <w:sz w:val="18"/>
                <w:szCs w:val="18"/>
              </w:rPr>
              <w:t>*127:01, 383:01</w:t>
            </w:r>
          </w:p>
        </w:tc>
      </w:tr>
      <w:tr w:rsidR="00216A7B" w:rsidRPr="00216A7B" w14:paraId="2E16A09C"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B12365D"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4</w:t>
            </w:r>
          </w:p>
        </w:tc>
        <w:tc>
          <w:tcPr>
            <w:tcW w:w="1417" w:type="dxa"/>
          </w:tcPr>
          <w:p w14:paraId="74BC4F58" w14:textId="77777777" w:rsidR="00216A7B" w:rsidRPr="00216A7B" w:rsidRDefault="00216A7B" w:rsidP="00427A90">
            <w:pPr>
              <w:rPr>
                <w:rFonts w:cs="Arial"/>
                <w:sz w:val="18"/>
                <w:szCs w:val="18"/>
              </w:rPr>
            </w:pPr>
            <w:r w:rsidRPr="00216A7B">
              <w:rPr>
                <w:rFonts w:cs="Arial"/>
                <w:sz w:val="18"/>
                <w:szCs w:val="18"/>
              </w:rPr>
              <w:t xml:space="preserve">195 bp </w:t>
            </w:r>
          </w:p>
          <w:p w14:paraId="773CE0B2" w14:textId="77777777" w:rsidR="00216A7B" w:rsidRPr="00216A7B" w:rsidRDefault="00216A7B" w:rsidP="00427A90">
            <w:pPr>
              <w:rPr>
                <w:rFonts w:cs="Arial"/>
                <w:sz w:val="18"/>
                <w:szCs w:val="18"/>
              </w:rPr>
            </w:pPr>
            <w:r w:rsidRPr="00216A7B">
              <w:rPr>
                <w:rFonts w:cs="Arial"/>
                <w:sz w:val="18"/>
                <w:szCs w:val="18"/>
              </w:rPr>
              <w:t>265 bp</w:t>
            </w:r>
          </w:p>
        </w:tc>
        <w:tc>
          <w:tcPr>
            <w:tcW w:w="11622" w:type="dxa"/>
          </w:tcPr>
          <w:p w14:paraId="0B207FD9" w14:textId="77777777" w:rsidR="00216A7B" w:rsidRPr="00216A7B" w:rsidRDefault="00216A7B" w:rsidP="00427A90">
            <w:pPr>
              <w:rPr>
                <w:rFonts w:cs="Arial"/>
                <w:sz w:val="18"/>
                <w:szCs w:val="18"/>
              </w:rPr>
            </w:pPr>
            <w:r w:rsidRPr="00216A7B">
              <w:rPr>
                <w:rFonts w:cs="Arial"/>
                <w:sz w:val="18"/>
                <w:szCs w:val="18"/>
              </w:rPr>
              <w:t>*101:01</w:t>
            </w:r>
          </w:p>
          <w:p w14:paraId="78D5687E" w14:textId="77777777" w:rsidR="00216A7B" w:rsidRPr="00216A7B" w:rsidRDefault="00216A7B" w:rsidP="00427A90">
            <w:pPr>
              <w:rPr>
                <w:rFonts w:cs="Arial"/>
                <w:sz w:val="18"/>
                <w:szCs w:val="18"/>
              </w:rPr>
            </w:pPr>
            <w:r w:rsidRPr="00216A7B">
              <w:rPr>
                <w:rFonts w:cs="Arial"/>
                <w:sz w:val="18"/>
                <w:szCs w:val="18"/>
              </w:rPr>
              <w:t>*05:01:01:01-05:01:19, 08:01, 16:01:01:01-16:01:03, 19:01:01:01-19:01:02, 22:01:01:01-22:01:01:02, 31:01:01:01-31:01:01:02, 38:01, 57:01, 63:01, 65:01:01-65:01:02, 68:01, 84:01, 97:01, 102:01, 103:01, 106:01, 135:01:01:01-135:01:01:02, 140:01, 147:01, 150:01, 152:01, 165:01, 166:01, 170:01, 171:01, 173:01, 182:01, 184:01, 226:01, 234:01, 259:01, 277:01, 284:01, 285:01, 300:01, 301:01, 304:01, 305:01, 317:01, 331:01, 337:01, 340:01, 358:01, 379:01, 395:01, 398:01, 400:01, 422:01, 442:01, 466:01, 473:01, 495:01, 527:01, 533:01, 535:01, 538:01, 558:01, 560:01, 573:01, 587:01, 588:01, 598:01N, 611:01, 619:01, 638:01, 648:01:01:01-648:01:01:02, 652:01, 653:01, 657:01N, 668:01:01:01-668:01:01:02, 684:01, 697:01Q, 720:01, 729:01, 740:01, 744:01, 764:01, 778:01, 785:01, 789:01, 790:01, 798:01, 802:01, 847:01, 848:01, 851:01, 860:01, 864:01, 886:01, 898:01, 904:01, 922:01, 923:01, 929:01, 940:01, 944:01, 945:01, 951:01, 965:01:01:01-965:01:01:02, 968:01, 971:01, 976:01, 982:01, 994:01, 1015:01, 1018:01, 1026:01, 1058:01, 1061:01, 1095:01, 1099:01, 1101:01, 1117:01, 1118:01, 1119:01, 1120:01, 1140:01, 1143:01, 1150:01, 1156:01:01-1156:01:02, 1172:01, 1180:01, 1189:01, 1199:01, 1213:01, 1224:01, 1229:01, 1240:01, 1255:01, 1257:01, 1272:01, 1273:01, 1282:01, 1289:01, 1291:01N, 1293:01, 1302:01, 1305:01, 1318:01, 1338:01N, 1349:01, 1366:01, 1386:01, 1400:01, 1438:01, 1449:01N, 1455:01N, 1457:01, 1462:01, 1473:01, 1477:01, 1481:01, 1491:01, 1492:01, 1497:01, 1500:01N, 1504:01</w:t>
            </w:r>
          </w:p>
        </w:tc>
      </w:tr>
      <w:tr w:rsidR="00216A7B" w:rsidRPr="00216A7B" w14:paraId="07322753"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4B18B2C" w14:textId="41603686"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5</w:t>
            </w:r>
          </w:p>
        </w:tc>
        <w:tc>
          <w:tcPr>
            <w:tcW w:w="1417" w:type="dxa"/>
          </w:tcPr>
          <w:p w14:paraId="7A34CE21" w14:textId="77777777" w:rsidR="00216A7B" w:rsidRPr="00216A7B" w:rsidRDefault="00216A7B" w:rsidP="00427A90">
            <w:pPr>
              <w:rPr>
                <w:rFonts w:cs="Arial"/>
                <w:sz w:val="18"/>
                <w:szCs w:val="18"/>
              </w:rPr>
            </w:pPr>
            <w:r w:rsidRPr="00216A7B">
              <w:rPr>
                <w:rFonts w:cs="Arial"/>
                <w:sz w:val="18"/>
                <w:szCs w:val="18"/>
              </w:rPr>
              <w:t xml:space="preserve">200 bp </w:t>
            </w:r>
          </w:p>
          <w:p w14:paraId="56D4BC33" w14:textId="77777777" w:rsidR="00216A7B" w:rsidRPr="00216A7B" w:rsidRDefault="00216A7B" w:rsidP="00427A90">
            <w:pPr>
              <w:rPr>
                <w:rFonts w:cs="Arial"/>
                <w:sz w:val="18"/>
                <w:szCs w:val="18"/>
              </w:rPr>
            </w:pPr>
          </w:p>
          <w:p w14:paraId="3A44E63E" w14:textId="77777777" w:rsidR="00216A7B" w:rsidRPr="00216A7B" w:rsidRDefault="00216A7B" w:rsidP="00427A90">
            <w:pPr>
              <w:rPr>
                <w:rFonts w:cs="Arial"/>
                <w:sz w:val="18"/>
                <w:szCs w:val="18"/>
              </w:rPr>
            </w:pPr>
          </w:p>
          <w:p w14:paraId="004199B7" w14:textId="77777777" w:rsidR="00216A7B" w:rsidRPr="00216A7B" w:rsidRDefault="00216A7B" w:rsidP="00427A90">
            <w:pPr>
              <w:rPr>
                <w:rFonts w:cs="Arial"/>
                <w:sz w:val="18"/>
                <w:szCs w:val="18"/>
              </w:rPr>
            </w:pPr>
          </w:p>
          <w:p w14:paraId="6FB2B601" w14:textId="77777777" w:rsidR="00216A7B" w:rsidRPr="00216A7B" w:rsidRDefault="00216A7B" w:rsidP="00427A90">
            <w:pPr>
              <w:rPr>
                <w:rFonts w:cs="Arial"/>
                <w:sz w:val="18"/>
                <w:szCs w:val="18"/>
              </w:rPr>
            </w:pPr>
          </w:p>
          <w:p w14:paraId="35FD2ADE" w14:textId="77777777" w:rsidR="00216A7B" w:rsidRPr="00216A7B" w:rsidRDefault="00216A7B" w:rsidP="00427A90">
            <w:pPr>
              <w:rPr>
                <w:rFonts w:cs="Arial"/>
                <w:sz w:val="18"/>
                <w:szCs w:val="18"/>
              </w:rPr>
            </w:pPr>
          </w:p>
          <w:p w14:paraId="4C625B18" w14:textId="77777777" w:rsidR="00216A7B" w:rsidRPr="00216A7B" w:rsidRDefault="00216A7B" w:rsidP="00427A90">
            <w:pPr>
              <w:rPr>
                <w:rFonts w:cs="Arial"/>
                <w:sz w:val="18"/>
                <w:szCs w:val="18"/>
              </w:rPr>
            </w:pPr>
          </w:p>
          <w:p w14:paraId="20D3E7A3" w14:textId="77777777" w:rsidR="00216A7B" w:rsidRPr="00216A7B" w:rsidRDefault="00216A7B" w:rsidP="00427A90">
            <w:pPr>
              <w:rPr>
                <w:rFonts w:cs="Arial"/>
                <w:sz w:val="18"/>
                <w:szCs w:val="18"/>
              </w:rPr>
            </w:pPr>
          </w:p>
          <w:p w14:paraId="7C6A2995" w14:textId="77777777" w:rsidR="00216A7B" w:rsidRPr="00216A7B" w:rsidRDefault="00216A7B" w:rsidP="00427A90">
            <w:pPr>
              <w:rPr>
                <w:rFonts w:cs="Arial"/>
                <w:sz w:val="18"/>
                <w:szCs w:val="18"/>
              </w:rPr>
            </w:pPr>
            <w:r w:rsidRPr="00216A7B">
              <w:rPr>
                <w:rFonts w:cs="Arial"/>
                <w:sz w:val="18"/>
                <w:szCs w:val="18"/>
              </w:rPr>
              <w:t>265 bp</w:t>
            </w:r>
          </w:p>
        </w:tc>
        <w:tc>
          <w:tcPr>
            <w:tcW w:w="11622" w:type="dxa"/>
          </w:tcPr>
          <w:p w14:paraId="5D87724B" w14:textId="77777777" w:rsidR="00216A7B" w:rsidRPr="00216A7B" w:rsidRDefault="00216A7B" w:rsidP="00427A90">
            <w:pPr>
              <w:rPr>
                <w:rFonts w:cs="Arial"/>
                <w:sz w:val="18"/>
                <w:szCs w:val="18"/>
              </w:rPr>
            </w:pPr>
            <w:r w:rsidRPr="00216A7B">
              <w:rPr>
                <w:rFonts w:cs="Arial"/>
                <w:sz w:val="18"/>
                <w:szCs w:val="18"/>
              </w:rPr>
              <w:t>*05:01:01:01-05:01:19, 21:01:01-21:01:02, 22:01:01:01-22:01:01:02, 36:01, 38:01, 44:01, 58:01, 63:01, 97:01, 114:01, 135:01:01:01-135:01:01:02, 140:01, 170:01, 171:01, 220:01, 223:01, 226:01, 265:01, 300:01, 301:01, 317:01, 331:01, 384:01, 394:01, 395:01, 473:01, 495:01, 550:01, 560:01, 563:01, 573:01, 587:01, 588:01, 598:01N, 599:01, 611:01, 619:01, 630:01, 638:01, 657:01N, 668:01:01:01-668:01:01:02, 697:01Q, 729:01, 744:01, 746:01, 764:01, 778:01, 789:01, 790:01, 798:01, 802:01, 847:01, 848:01, 851:01, 860:01, 898:01, 923:01, 929:01, 951:01, 971:01, 994:01, 1015:01, 1018:01, 1019:01, 1026:01, 1058:01, 1061:01, 1095:01, 1099:01, 1117:01, 1118:01, 1119:01, 1120:01, 1143:01, 1156:01:01-1156:01:02, 1172:01, 1180:01, 1186:01, 1190:01, 1199:01, 1213:01, 1229:01, 1240:01, 1257:01, 1272:01, 1273:01, 1289:01, 1291:01N, 1293:01, 1302:01, 1305:01, 1318:01, 1338:01N, 1400:01, 1438:01, 1455:01N, 1457:01, 1462:01, 1473:01, 1477:01, 1481:01, 1491:01, 1492:01, 1497:01, 1500:01N, 1504:01</w:t>
            </w:r>
          </w:p>
          <w:p w14:paraId="30389ED5" w14:textId="77777777" w:rsidR="00216A7B" w:rsidRPr="00216A7B" w:rsidRDefault="00216A7B" w:rsidP="00427A90">
            <w:pPr>
              <w:rPr>
                <w:rFonts w:cs="Arial"/>
                <w:sz w:val="18"/>
                <w:szCs w:val="18"/>
              </w:rPr>
            </w:pPr>
            <w:r w:rsidRPr="00216A7B">
              <w:rPr>
                <w:rFonts w:cs="Arial"/>
                <w:sz w:val="18"/>
                <w:szCs w:val="18"/>
              </w:rPr>
              <w:t>*70:01</w:t>
            </w:r>
          </w:p>
        </w:tc>
      </w:tr>
      <w:tr w:rsidR="00216A7B" w:rsidRPr="00216A7B" w14:paraId="3A699649"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A1B5BBE" w14:textId="3EC832DD"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6</w:t>
            </w:r>
            <w:r w:rsidRPr="00216A7B">
              <w:rPr>
                <w:rStyle w:val="PIfotnoterChar"/>
                <w:rFonts w:cs="Arial"/>
                <w:i/>
              </w:rPr>
              <w:t xml:space="preserve"> </w:t>
            </w:r>
          </w:p>
        </w:tc>
        <w:tc>
          <w:tcPr>
            <w:tcW w:w="1417" w:type="dxa"/>
          </w:tcPr>
          <w:p w14:paraId="769B5186" w14:textId="77777777" w:rsidR="00216A7B" w:rsidRPr="00216A7B" w:rsidRDefault="00216A7B" w:rsidP="00427A90">
            <w:pPr>
              <w:rPr>
                <w:rFonts w:cs="Arial"/>
                <w:sz w:val="18"/>
                <w:szCs w:val="18"/>
              </w:rPr>
            </w:pPr>
            <w:r w:rsidRPr="00216A7B">
              <w:rPr>
                <w:rFonts w:cs="Arial"/>
                <w:sz w:val="18"/>
                <w:szCs w:val="18"/>
              </w:rPr>
              <w:t xml:space="preserve">75 bp </w:t>
            </w:r>
          </w:p>
          <w:p w14:paraId="3F938926" w14:textId="77777777" w:rsidR="00216A7B" w:rsidRPr="00216A7B" w:rsidRDefault="00216A7B" w:rsidP="00427A90">
            <w:pPr>
              <w:rPr>
                <w:rFonts w:cs="Arial"/>
                <w:sz w:val="18"/>
                <w:szCs w:val="18"/>
              </w:rPr>
            </w:pPr>
          </w:p>
          <w:p w14:paraId="1A01603B" w14:textId="77777777" w:rsidR="00216A7B" w:rsidRPr="00216A7B" w:rsidRDefault="00216A7B" w:rsidP="00427A90">
            <w:pPr>
              <w:rPr>
                <w:rFonts w:cs="Arial"/>
                <w:sz w:val="18"/>
                <w:szCs w:val="18"/>
              </w:rPr>
            </w:pPr>
          </w:p>
          <w:p w14:paraId="41D580B7" w14:textId="77777777" w:rsidR="00216A7B" w:rsidRPr="00216A7B" w:rsidRDefault="00216A7B" w:rsidP="00427A90">
            <w:pPr>
              <w:rPr>
                <w:rFonts w:cs="Arial"/>
                <w:sz w:val="18"/>
                <w:szCs w:val="18"/>
              </w:rPr>
            </w:pPr>
          </w:p>
          <w:p w14:paraId="36B7B8AF" w14:textId="77777777" w:rsidR="00216A7B" w:rsidRPr="00216A7B" w:rsidRDefault="00216A7B" w:rsidP="00427A90">
            <w:pPr>
              <w:rPr>
                <w:rFonts w:cs="Arial"/>
                <w:sz w:val="18"/>
                <w:szCs w:val="18"/>
              </w:rPr>
            </w:pPr>
          </w:p>
          <w:p w14:paraId="4134E100" w14:textId="77777777" w:rsidR="00216A7B" w:rsidRPr="00216A7B" w:rsidRDefault="00216A7B" w:rsidP="00427A90">
            <w:pPr>
              <w:rPr>
                <w:rFonts w:cs="Arial"/>
                <w:sz w:val="18"/>
                <w:szCs w:val="18"/>
              </w:rPr>
            </w:pPr>
          </w:p>
          <w:p w14:paraId="24A88528" w14:textId="77777777" w:rsidR="00216A7B" w:rsidRPr="00216A7B" w:rsidRDefault="00216A7B" w:rsidP="00427A90">
            <w:pPr>
              <w:rPr>
                <w:rFonts w:cs="Arial"/>
                <w:sz w:val="18"/>
                <w:szCs w:val="18"/>
              </w:rPr>
            </w:pPr>
          </w:p>
          <w:p w14:paraId="439F4762" w14:textId="77777777" w:rsidR="00216A7B" w:rsidRPr="00216A7B" w:rsidRDefault="00216A7B" w:rsidP="00427A90">
            <w:pPr>
              <w:rPr>
                <w:rFonts w:cs="Arial"/>
                <w:sz w:val="18"/>
                <w:szCs w:val="18"/>
              </w:rPr>
            </w:pPr>
          </w:p>
          <w:p w14:paraId="5082648D" w14:textId="77777777" w:rsidR="00216A7B" w:rsidRPr="00216A7B" w:rsidRDefault="00216A7B" w:rsidP="00427A90">
            <w:pPr>
              <w:rPr>
                <w:rFonts w:cs="Arial"/>
                <w:sz w:val="18"/>
                <w:szCs w:val="18"/>
              </w:rPr>
            </w:pPr>
            <w:r w:rsidRPr="00216A7B">
              <w:rPr>
                <w:rFonts w:cs="Arial"/>
                <w:sz w:val="18"/>
                <w:szCs w:val="18"/>
              </w:rPr>
              <w:t>205 bp</w:t>
            </w:r>
          </w:p>
        </w:tc>
        <w:tc>
          <w:tcPr>
            <w:tcW w:w="11622" w:type="dxa"/>
          </w:tcPr>
          <w:p w14:paraId="16F23518" w14:textId="77777777" w:rsidR="00216A7B" w:rsidRPr="00216A7B" w:rsidRDefault="00216A7B" w:rsidP="00427A90">
            <w:pPr>
              <w:rPr>
                <w:rFonts w:cs="Arial"/>
                <w:sz w:val="18"/>
                <w:szCs w:val="18"/>
              </w:rPr>
            </w:pPr>
            <w:r w:rsidRPr="00216A7B">
              <w:rPr>
                <w:rFonts w:cs="Arial"/>
                <w:sz w:val="18"/>
                <w:szCs w:val="18"/>
              </w:rPr>
              <w:t>*06:01:01:01-06:01:06, 09:01:01:01-09:01:07, 17:01:01:01-17:01:05, 29:01, 44:01, 46:01:01:01-46:01:02, 64:01N, 86:01, 88:01, 101:01, 131:01:01:01-131:01:03, 152:01, 156:01, 157:01, 161:01N, 166:01, 168:01, 182:01, 208:01, 234:01, 235:01, 241:01, 245:01, 249:01, 251:01, 266:01, 287:01, 288:01, 289:01, 332:01, 343:01, 361:01, 384:01, 386:01, 407:01, 413:01, 447:01, 460:01, 504:01, 505:01, 530:01, 546:01, 555:01, 566:01, 567:01, 581:01, 601:01, 630:01, 662:01, 684:01, 698:01, 714:01, 719:01, 737:01, 738:01N, 797:01, 815:01, 833:01, 846:01, 899:01, 906:01, 909:01, 914:01, 920:01, 944:01, 956:01, 977:01, 1009:01, 1017:01, 1022:01, 1032:01, 1043:01, 1047:01, 1052:01, 1067:01, 1087:01, 1111:01, 1127:01, 1128:01, 1149:01, 1158:01, 1178:01, 1182:01, 1203:01, 1233:01, 1251:01, 1258:01, 1259:01, 1265:01, 1278:01, 1303:01, 1311:01, 1313:01, 1330:01, 1366:01, 1367:01, 1378:01, 1394:01, 1397:01, 1411:01, 1431:01:01-1431:01:02, 1432:01, 1435:01, 1440:01N, 1448:01, 1452:01, 1458:01, 1467:01, 1471:01, 1474:01, 1475:01, 1488:01N</w:t>
            </w:r>
          </w:p>
          <w:p w14:paraId="64EB8566" w14:textId="77777777" w:rsidR="00216A7B" w:rsidRPr="00216A7B" w:rsidRDefault="00216A7B" w:rsidP="00427A90">
            <w:pPr>
              <w:rPr>
                <w:rFonts w:cs="Arial"/>
                <w:sz w:val="18"/>
                <w:szCs w:val="18"/>
              </w:rPr>
            </w:pPr>
            <w:r w:rsidRPr="00216A7B">
              <w:rPr>
                <w:rFonts w:cs="Arial"/>
                <w:sz w:val="18"/>
                <w:szCs w:val="18"/>
              </w:rPr>
              <w:t>*123:01</w:t>
            </w:r>
          </w:p>
        </w:tc>
      </w:tr>
      <w:tr w:rsidR="00216A7B" w:rsidRPr="00216A7B" w14:paraId="76508BF5" w14:textId="77777777" w:rsidTr="00826311">
        <w:trPr>
          <w:cnfStyle w:val="000000010000" w:firstRow="0" w:lastRow="0" w:firstColumn="0" w:lastColumn="0" w:oddVBand="0" w:evenVBand="0" w:oddHBand="0" w:evenHBand="1" w:firstRowFirstColumn="0" w:firstRowLastColumn="0" w:lastRowFirstColumn="0" w:lastRowLastColumn="0"/>
          <w:trHeight w:val="2604"/>
          <w:jc w:val="center"/>
        </w:trPr>
        <w:tc>
          <w:tcPr>
            <w:tcW w:w="845" w:type="dxa"/>
          </w:tcPr>
          <w:p w14:paraId="7FB74E80" w14:textId="46969D1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 xml:space="preserve">27 </w:t>
            </w:r>
          </w:p>
        </w:tc>
        <w:tc>
          <w:tcPr>
            <w:tcW w:w="1417" w:type="dxa"/>
          </w:tcPr>
          <w:p w14:paraId="364B787D" w14:textId="77777777" w:rsidR="00216A7B" w:rsidRPr="00216A7B" w:rsidRDefault="00216A7B" w:rsidP="00427A90">
            <w:pPr>
              <w:rPr>
                <w:rFonts w:cs="Arial"/>
                <w:sz w:val="18"/>
                <w:szCs w:val="18"/>
              </w:rPr>
            </w:pPr>
            <w:r w:rsidRPr="00216A7B">
              <w:rPr>
                <w:rFonts w:cs="Arial"/>
                <w:sz w:val="18"/>
                <w:szCs w:val="18"/>
              </w:rPr>
              <w:t>95 bp</w:t>
            </w:r>
          </w:p>
          <w:p w14:paraId="085A3425" w14:textId="77777777" w:rsidR="00216A7B" w:rsidRPr="00216A7B" w:rsidRDefault="00216A7B" w:rsidP="00427A90">
            <w:pPr>
              <w:rPr>
                <w:rFonts w:cs="Arial"/>
                <w:sz w:val="18"/>
                <w:szCs w:val="18"/>
              </w:rPr>
            </w:pPr>
          </w:p>
          <w:p w14:paraId="078F3607" w14:textId="77777777" w:rsidR="00216A7B" w:rsidRPr="00216A7B" w:rsidRDefault="00216A7B" w:rsidP="00427A90">
            <w:pPr>
              <w:rPr>
                <w:rFonts w:cs="Arial"/>
                <w:sz w:val="18"/>
                <w:szCs w:val="18"/>
              </w:rPr>
            </w:pPr>
          </w:p>
          <w:p w14:paraId="1C186211" w14:textId="77777777" w:rsidR="00216A7B" w:rsidRPr="00216A7B" w:rsidRDefault="00216A7B" w:rsidP="00427A90">
            <w:pPr>
              <w:rPr>
                <w:rFonts w:cs="Arial"/>
                <w:sz w:val="18"/>
                <w:szCs w:val="18"/>
              </w:rPr>
            </w:pPr>
          </w:p>
          <w:p w14:paraId="6E76F081" w14:textId="77777777" w:rsidR="00216A7B" w:rsidRPr="00216A7B" w:rsidRDefault="00216A7B" w:rsidP="00427A90">
            <w:pPr>
              <w:rPr>
                <w:rFonts w:cs="Arial"/>
                <w:sz w:val="18"/>
                <w:szCs w:val="18"/>
              </w:rPr>
            </w:pPr>
          </w:p>
          <w:p w14:paraId="63F565E5" w14:textId="77777777" w:rsidR="00216A7B" w:rsidRPr="00216A7B" w:rsidRDefault="00216A7B" w:rsidP="00427A90">
            <w:pPr>
              <w:rPr>
                <w:rFonts w:cs="Arial"/>
                <w:sz w:val="18"/>
                <w:szCs w:val="18"/>
              </w:rPr>
            </w:pPr>
          </w:p>
          <w:p w14:paraId="5852E4B9" w14:textId="77777777" w:rsidR="00216A7B" w:rsidRPr="00216A7B" w:rsidRDefault="00216A7B" w:rsidP="00427A90">
            <w:pPr>
              <w:rPr>
                <w:rFonts w:cs="Arial"/>
                <w:sz w:val="18"/>
                <w:szCs w:val="18"/>
              </w:rPr>
            </w:pPr>
          </w:p>
          <w:p w14:paraId="7E3DEBE2" w14:textId="77777777" w:rsidR="00216A7B" w:rsidRPr="00216A7B" w:rsidRDefault="00216A7B" w:rsidP="00427A90">
            <w:pPr>
              <w:rPr>
                <w:rFonts w:cs="Arial"/>
                <w:sz w:val="18"/>
                <w:szCs w:val="18"/>
              </w:rPr>
            </w:pPr>
          </w:p>
          <w:p w14:paraId="288F3224" w14:textId="77777777" w:rsidR="00216A7B" w:rsidRPr="00216A7B" w:rsidRDefault="00216A7B" w:rsidP="00427A90">
            <w:pPr>
              <w:rPr>
                <w:rFonts w:cs="Arial"/>
                <w:sz w:val="18"/>
                <w:szCs w:val="18"/>
              </w:rPr>
            </w:pPr>
            <w:r w:rsidRPr="00216A7B">
              <w:rPr>
                <w:rFonts w:cs="Arial"/>
                <w:sz w:val="18"/>
                <w:szCs w:val="18"/>
              </w:rPr>
              <w:t>215 bp</w:t>
            </w:r>
          </w:p>
          <w:p w14:paraId="18835E6E" w14:textId="77777777" w:rsidR="00216A7B" w:rsidRPr="00216A7B" w:rsidRDefault="00216A7B" w:rsidP="00427A90">
            <w:pPr>
              <w:rPr>
                <w:rFonts w:cs="Arial"/>
                <w:sz w:val="18"/>
                <w:szCs w:val="18"/>
              </w:rPr>
            </w:pPr>
            <w:r w:rsidRPr="00216A7B">
              <w:rPr>
                <w:rFonts w:cs="Arial"/>
                <w:sz w:val="18"/>
                <w:szCs w:val="18"/>
              </w:rPr>
              <w:t>240 bp</w:t>
            </w:r>
          </w:p>
        </w:tc>
        <w:tc>
          <w:tcPr>
            <w:tcW w:w="11622" w:type="dxa"/>
          </w:tcPr>
          <w:p w14:paraId="294A83B2" w14:textId="77777777" w:rsidR="00216A7B" w:rsidRPr="00216A7B" w:rsidRDefault="00216A7B" w:rsidP="00427A90">
            <w:pPr>
              <w:rPr>
                <w:rFonts w:cs="Arial"/>
                <w:sz w:val="18"/>
                <w:szCs w:val="18"/>
              </w:rPr>
            </w:pPr>
            <w:r w:rsidRPr="00216A7B">
              <w:rPr>
                <w:rFonts w:cs="Arial"/>
                <w:sz w:val="18"/>
                <w:szCs w:val="18"/>
              </w:rPr>
              <w:t>*06:01:01:01-06:01:06, 17:01:01:01-17:01:05, 20:01:01:01-20:01:05, 46:01:01:01-46:01:02, 64:01N, 69:01:01:01-69:01:01:02, 80:01, 86:01, 91:01:01:01-91:01:02, 98:01, 108:01, 130:01, 131:01:01:01-131:01:03, 152:01, 156:01, 161:01N, 164:01, 166:01, 168:01, 182:01, 197:01, 205:01, 208:01, 214:01, 235:01, 241:01, 245:01, 251:01, 259:01, 287:01, 292:01, 332:01, 343:01, 355:01, 361:01, 379:01, 384:01, 407:01, 413:01, 447:01, 460:01, 484:01, 530:01, 540:01, 546:01, 555:01, 566:01, 567:01, 581:01, 601:01, 613:01, 662:01, 684:01, 689:01, 698:01, 719:01, 737:01, 738:01N, 762:01, 846:01, 905:01, 906:01, 914:01, 920:01, 944:01, 956:01, 994:01, 1017:01, 1022:01, 1032:01, 1047:01, 1052:01, 1067:01, 1087:01, 1104:01, 1111:01, 1127:01, 1158:01, 1174:01, 1203:01, 1211:01, 1233:01, 1251:01, 1259:01, 1265:01, 1278:01, 1311:01, 1330:01, 1367:01, 1389:01, 1394:01, 1397:01, 1411:01, 1422:01, 1426:01, 1431:01:01-1431:01:02, 1435:01, 1440:01N, 1448:01, 1458:01, 1471:01, 1475:01, 1502:01</w:t>
            </w:r>
          </w:p>
          <w:p w14:paraId="2AAB03CF" w14:textId="77777777" w:rsidR="00216A7B" w:rsidRPr="00216A7B" w:rsidRDefault="00216A7B" w:rsidP="00427A90">
            <w:pPr>
              <w:rPr>
                <w:rFonts w:cs="Arial"/>
                <w:sz w:val="18"/>
                <w:szCs w:val="18"/>
              </w:rPr>
            </w:pPr>
            <w:r w:rsidRPr="00216A7B">
              <w:rPr>
                <w:rFonts w:cs="Arial"/>
                <w:sz w:val="18"/>
                <w:szCs w:val="18"/>
              </w:rPr>
              <w:t>*169:01, 252:01, 582:01, 772:01</w:t>
            </w:r>
          </w:p>
          <w:p w14:paraId="7DBDD2E5" w14:textId="77777777" w:rsidR="00216A7B" w:rsidRPr="00216A7B" w:rsidRDefault="00216A7B" w:rsidP="00427A90">
            <w:pPr>
              <w:rPr>
                <w:rFonts w:cs="Arial"/>
                <w:sz w:val="18"/>
                <w:szCs w:val="18"/>
              </w:rPr>
            </w:pPr>
            <w:r w:rsidRPr="00216A7B">
              <w:rPr>
                <w:rFonts w:cs="Arial"/>
                <w:sz w:val="18"/>
                <w:szCs w:val="18"/>
              </w:rPr>
              <w:t>*15:01:01:01-15:01:01:06, 15:01:03-15:01:07, 18:01:01:01-18:01:04, 89:01, 158:01, 198:01, 199:01, 200:01, 219:01, 246:01, 247:01, 290:01, 292:01, 345:01, 347:01, 369:01, 387:01, 471:01, 480:01, 482:01, 493:01, 561:01, 585:01:01:01-585:01:01:02, 608:01, 644:01, 747:01, 768:01, 821:01N, 896:01, 897:01, 900:01, 903:01, 910:01, 942:01, 1047:01, 1054:01, 1165:01, 1192:01, 1201:01, 1250:01, 1252:01, 1277:01, 1336:01, 1350:01N, 1422:01, 1427:01, 1434:01, 1499:01</w:t>
            </w:r>
          </w:p>
        </w:tc>
      </w:tr>
      <w:tr w:rsidR="00216A7B" w:rsidRPr="00216A7B" w14:paraId="67925CFA"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B161E15"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8</w:t>
            </w:r>
          </w:p>
        </w:tc>
        <w:tc>
          <w:tcPr>
            <w:tcW w:w="1417" w:type="dxa"/>
          </w:tcPr>
          <w:p w14:paraId="6A8CCAA4" w14:textId="77777777" w:rsidR="00216A7B" w:rsidRPr="00216A7B" w:rsidRDefault="00216A7B" w:rsidP="00427A90">
            <w:pPr>
              <w:rPr>
                <w:rFonts w:cs="Arial"/>
                <w:sz w:val="18"/>
                <w:szCs w:val="18"/>
              </w:rPr>
            </w:pPr>
            <w:r w:rsidRPr="00216A7B">
              <w:rPr>
                <w:rFonts w:cs="Arial"/>
                <w:sz w:val="18"/>
                <w:szCs w:val="18"/>
              </w:rPr>
              <w:t xml:space="preserve">200 bp </w:t>
            </w:r>
          </w:p>
          <w:p w14:paraId="3646EC91" w14:textId="77777777" w:rsidR="00216A7B" w:rsidRPr="00216A7B" w:rsidRDefault="00216A7B" w:rsidP="00427A90">
            <w:pPr>
              <w:rPr>
                <w:rFonts w:cs="Arial"/>
                <w:sz w:val="18"/>
                <w:szCs w:val="18"/>
              </w:rPr>
            </w:pPr>
          </w:p>
          <w:p w14:paraId="59EE3B3C" w14:textId="77777777" w:rsidR="00216A7B" w:rsidRPr="00216A7B" w:rsidRDefault="00216A7B" w:rsidP="00427A90">
            <w:pPr>
              <w:rPr>
                <w:rFonts w:cs="Arial"/>
                <w:sz w:val="18"/>
                <w:szCs w:val="18"/>
              </w:rPr>
            </w:pPr>
          </w:p>
          <w:p w14:paraId="23634E5B" w14:textId="77777777" w:rsidR="00216A7B" w:rsidRPr="00216A7B" w:rsidRDefault="00216A7B" w:rsidP="00427A90">
            <w:pPr>
              <w:rPr>
                <w:rFonts w:cs="Arial"/>
                <w:sz w:val="18"/>
                <w:szCs w:val="18"/>
              </w:rPr>
            </w:pPr>
          </w:p>
          <w:p w14:paraId="33C1BF91" w14:textId="77777777" w:rsidR="00216A7B" w:rsidRPr="00216A7B" w:rsidRDefault="00216A7B" w:rsidP="00427A90">
            <w:pPr>
              <w:rPr>
                <w:rFonts w:cs="Arial"/>
                <w:sz w:val="18"/>
                <w:szCs w:val="18"/>
              </w:rPr>
            </w:pPr>
          </w:p>
          <w:p w14:paraId="2ADEF498" w14:textId="77777777" w:rsidR="00216A7B" w:rsidRPr="00216A7B" w:rsidRDefault="00216A7B" w:rsidP="00427A90">
            <w:pPr>
              <w:rPr>
                <w:rFonts w:cs="Arial"/>
                <w:sz w:val="18"/>
                <w:szCs w:val="18"/>
              </w:rPr>
            </w:pPr>
          </w:p>
          <w:p w14:paraId="465A39AB" w14:textId="77777777" w:rsidR="00216A7B" w:rsidRPr="00216A7B" w:rsidRDefault="00216A7B" w:rsidP="00427A90">
            <w:pPr>
              <w:rPr>
                <w:rFonts w:cs="Arial"/>
                <w:sz w:val="18"/>
                <w:szCs w:val="18"/>
              </w:rPr>
            </w:pPr>
          </w:p>
          <w:p w14:paraId="0E6335C8" w14:textId="77777777" w:rsidR="00216A7B" w:rsidRPr="00216A7B" w:rsidRDefault="00216A7B" w:rsidP="00427A90">
            <w:pPr>
              <w:rPr>
                <w:rFonts w:cs="Arial"/>
                <w:sz w:val="18"/>
                <w:szCs w:val="18"/>
              </w:rPr>
            </w:pPr>
          </w:p>
          <w:p w14:paraId="0F12F946" w14:textId="77777777" w:rsidR="00216A7B" w:rsidRPr="00216A7B" w:rsidRDefault="00216A7B" w:rsidP="00427A90">
            <w:pPr>
              <w:rPr>
                <w:rFonts w:cs="Arial"/>
                <w:sz w:val="18"/>
                <w:szCs w:val="18"/>
              </w:rPr>
            </w:pPr>
          </w:p>
          <w:p w14:paraId="65F1AE12" w14:textId="77777777" w:rsidR="00216A7B" w:rsidRPr="00216A7B" w:rsidRDefault="00216A7B" w:rsidP="00427A90">
            <w:pPr>
              <w:rPr>
                <w:rFonts w:cs="Arial"/>
                <w:sz w:val="18"/>
                <w:szCs w:val="18"/>
              </w:rPr>
            </w:pPr>
          </w:p>
          <w:p w14:paraId="03AFD8DC" w14:textId="77777777" w:rsidR="00216A7B" w:rsidRPr="00216A7B" w:rsidRDefault="00216A7B" w:rsidP="00427A90">
            <w:pPr>
              <w:rPr>
                <w:rFonts w:cs="Arial"/>
                <w:sz w:val="18"/>
                <w:szCs w:val="18"/>
              </w:rPr>
            </w:pPr>
          </w:p>
          <w:p w14:paraId="0C1F2E1E" w14:textId="77777777" w:rsidR="00216A7B" w:rsidRPr="00216A7B" w:rsidRDefault="00216A7B" w:rsidP="00427A90">
            <w:pPr>
              <w:rPr>
                <w:rFonts w:cs="Arial"/>
                <w:sz w:val="18"/>
                <w:szCs w:val="18"/>
              </w:rPr>
            </w:pPr>
          </w:p>
          <w:p w14:paraId="2338DF3C" w14:textId="77777777" w:rsidR="00216A7B" w:rsidRPr="00216A7B" w:rsidRDefault="00216A7B" w:rsidP="00427A90">
            <w:pPr>
              <w:rPr>
                <w:rFonts w:cs="Arial"/>
                <w:sz w:val="18"/>
                <w:szCs w:val="18"/>
              </w:rPr>
            </w:pPr>
          </w:p>
          <w:p w14:paraId="57D8CC53" w14:textId="77777777" w:rsidR="00216A7B" w:rsidRPr="00216A7B" w:rsidRDefault="00216A7B" w:rsidP="00427A90">
            <w:pPr>
              <w:rPr>
                <w:rFonts w:cs="Arial"/>
                <w:sz w:val="18"/>
                <w:szCs w:val="18"/>
              </w:rPr>
            </w:pPr>
          </w:p>
          <w:p w14:paraId="1ECF8019" w14:textId="77777777" w:rsidR="00216A7B" w:rsidRPr="00216A7B" w:rsidRDefault="00216A7B" w:rsidP="00427A90">
            <w:pPr>
              <w:rPr>
                <w:rFonts w:cs="Arial"/>
                <w:sz w:val="18"/>
                <w:szCs w:val="18"/>
              </w:rPr>
            </w:pPr>
          </w:p>
          <w:p w14:paraId="19720D3A" w14:textId="77777777" w:rsidR="00216A7B" w:rsidRPr="00216A7B" w:rsidRDefault="00216A7B" w:rsidP="00427A90">
            <w:pPr>
              <w:rPr>
                <w:rFonts w:cs="Arial"/>
                <w:sz w:val="18"/>
                <w:szCs w:val="18"/>
              </w:rPr>
            </w:pPr>
            <w:r w:rsidRPr="00216A7B">
              <w:rPr>
                <w:rFonts w:cs="Arial"/>
                <w:sz w:val="18"/>
                <w:szCs w:val="18"/>
              </w:rPr>
              <w:t>260 bp</w:t>
            </w:r>
          </w:p>
        </w:tc>
        <w:tc>
          <w:tcPr>
            <w:tcW w:w="11622" w:type="dxa"/>
          </w:tcPr>
          <w:p w14:paraId="003361FB" w14:textId="77777777" w:rsidR="00216A7B" w:rsidRPr="00216A7B" w:rsidRDefault="00216A7B" w:rsidP="00427A90">
            <w:pPr>
              <w:rPr>
                <w:rFonts w:cs="Arial"/>
                <w:sz w:val="18"/>
                <w:szCs w:val="18"/>
              </w:rPr>
            </w:pPr>
            <w:r w:rsidRPr="00216A7B">
              <w:rPr>
                <w:rFonts w:cs="Arial"/>
                <w:sz w:val="18"/>
                <w:szCs w:val="18"/>
              </w:rPr>
              <w:t>*09:01:01:01-09:01:07, 10:01:01:01-10:01:06, 13:01:01:01-13:01:07, 17:01:01:01-17:01:05, 21:01:01-21:01:02, 26:01:01-26:01:03, 27:01, 30:01:01:01-30:01:01:02, 35:01:01, 36:01, 37:01, 54:01, 55:01:01:01-55:01:03, 58:01, 66:01, 79:01, 85:01:01:01-85:01:02, 86:01, 88:01, 93:01, 98:01, 107:01, 109:01, 110:01, 113:01, 117:01, 125:01, 129:01, 131:01:01:01-131:01:03, 132:01, 133:01:01:01-133:01:01:02, 137:01, 156:01, 157:01, 160:01, 168:01, 206:01, 209:01, 241:01, 244:01, 245:01, 251:01, 265:01, 269:01, 271:01, 287:01, 288:01, 289:01, 294:01, 295:01, 312:01, 313:01, 314:01, 324:01, 325:01, 343:01, 344:01, 361:01, 362:01, 370:01, 384:01, 386:01, 389:01, 390:01, 392:01, 393:01, 407:01, 408:01, 410:01, 412:01, 413:01, 438:01, 447:01, 448:01, 449:01, 460:01, 470:01, 490:01, 503:01, 504:01, 505:01, 514:01, 515:01, 518:01, 519:01, 530:01, 532:01, 540:01, 541:01, 544:01, 550:01, 552:01, 562:01, 563:01, 564:01, 565:01, 597:01, 600:01, 609:01, 612:01, 613:01, 621:01, 623:01, 630:01, 633:01, 634:01, 635:01, 636:01, 650:01, 663:01, 673:01, 698:01, 703:01, 708:01, 709:01, 713:01, 714:01, 716:01, 717:01, 719:01, 738:01N, 746:01, 791:01, 797:01, 815:01, 822:01, 825:01, 846:01, 873:01N, 888:01, 891:01, 893:01, 899:01, 901:01, 902:01, 908:01, 912:01, 920:01, 924:01, 943:01, 947:01, 956:01, 961:01, 977:01, 980:01, 991:01, 996:01, 1007:01, 1008:01, 1009:01, 1017:01, 1019:01, 1027:01, 1032:01, 1034:01, 1043:01, 1045:01N, 1052:01, 1057:01, 1065:01, 1067:01, 1069:01, 1080:01, 1088:01, 1105:01, 1123:01, 1126:01, 1128:01, 1131:01, 1145:01, 1147:01, 1149:01, 1158:01, 1166:01, 1168:01, 1170:01, 1174:01, 1178:01, 1182:01, 1185:01, 1186:01, 1190:01, 1232:01, 1233:01, 1258:01, 1260:01N, 1261:01, 1265:01, 1288:01N, 1294:01, 1303:01, 1306:01, 1313:01, 1333:01, 1342:01, 1353:01, 1367:01, 1370:01, 1378:01, 1394:01, 1397:01, 1431:01:01-1431:01:02, 1432:01, 1435:01, 1440:01N, 1441:01, 1448:01, 1451:01, 1452:01, 1458:01, 1467:01, 1470:01, 1474:01, 1475:01, 1488:01N, 1489:01, 1490:01, 1496:01, 1507:01</w:t>
            </w:r>
          </w:p>
          <w:p w14:paraId="4E427BC0" w14:textId="77777777" w:rsidR="00216A7B" w:rsidRPr="00216A7B" w:rsidRDefault="00216A7B" w:rsidP="00427A90">
            <w:pPr>
              <w:rPr>
                <w:rFonts w:cs="Arial"/>
                <w:sz w:val="18"/>
                <w:szCs w:val="18"/>
              </w:rPr>
            </w:pPr>
            <w:r w:rsidRPr="00216A7B">
              <w:rPr>
                <w:rFonts w:cs="Arial"/>
                <w:sz w:val="18"/>
                <w:szCs w:val="18"/>
              </w:rPr>
              <w:t>*119:01</w:t>
            </w:r>
          </w:p>
        </w:tc>
      </w:tr>
      <w:tr w:rsidR="00216A7B" w:rsidRPr="00216A7B" w14:paraId="7DF613ED"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7505BE14" w14:textId="1B161DC8"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29</w:t>
            </w:r>
          </w:p>
        </w:tc>
        <w:tc>
          <w:tcPr>
            <w:tcW w:w="1417" w:type="dxa"/>
          </w:tcPr>
          <w:p w14:paraId="785A0E9B" w14:textId="77777777" w:rsidR="00216A7B" w:rsidRPr="00216A7B" w:rsidRDefault="00216A7B" w:rsidP="00427A90">
            <w:pPr>
              <w:rPr>
                <w:rFonts w:cs="Arial"/>
                <w:sz w:val="18"/>
                <w:szCs w:val="18"/>
              </w:rPr>
            </w:pPr>
            <w:r w:rsidRPr="00216A7B">
              <w:rPr>
                <w:rFonts w:cs="Arial"/>
                <w:sz w:val="18"/>
                <w:szCs w:val="18"/>
              </w:rPr>
              <w:t>105 bp</w:t>
            </w:r>
          </w:p>
          <w:p w14:paraId="31EF4E90" w14:textId="77777777" w:rsidR="00216A7B" w:rsidRPr="00216A7B" w:rsidRDefault="00216A7B" w:rsidP="00427A90">
            <w:pPr>
              <w:rPr>
                <w:rFonts w:cs="Arial"/>
                <w:sz w:val="18"/>
                <w:szCs w:val="18"/>
              </w:rPr>
            </w:pPr>
            <w:r w:rsidRPr="00216A7B">
              <w:rPr>
                <w:rFonts w:cs="Arial"/>
                <w:sz w:val="18"/>
                <w:szCs w:val="18"/>
              </w:rPr>
              <w:t>160 bp</w:t>
            </w:r>
          </w:p>
          <w:p w14:paraId="44A5C6B3" w14:textId="77777777" w:rsidR="00216A7B" w:rsidRPr="00216A7B" w:rsidRDefault="00216A7B" w:rsidP="00427A90">
            <w:pPr>
              <w:rPr>
                <w:rFonts w:cs="Arial"/>
                <w:sz w:val="18"/>
                <w:szCs w:val="18"/>
              </w:rPr>
            </w:pPr>
            <w:r w:rsidRPr="00216A7B">
              <w:rPr>
                <w:rFonts w:cs="Arial"/>
                <w:sz w:val="18"/>
                <w:szCs w:val="18"/>
              </w:rPr>
              <w:t>220 bp</w:t>
            </w:r>
          </w:p>
        </w:tc>
        <w:tc>
          <w:tcPr>
            <w:tcW w:w="11622" w:type="dxa"/>
          </w:tcPr>
          <w:p w14:paraId="5F3F6AC7" w14:textId="77777777" w:rsidR="00216A7B" w:rsidRPr="00216A7B" w:rsidRDefault="00216A7B" w:rsidP="00427A90">
            <w:pPr>
              <w:rPr>
                <w:rFonts w:cs="Arial"/>
                <w:sz w:val="18"/>
                <w:szCs w:val="18"/>
              </w:rPr>
            </w:pPr>
            <w:r w:rsidRPr="00216A7B">
              <w:rPr>
                <w:rFonts w:cs="Arial"/>
                <w:sz w:val="18"/>
                <w:szCs w:val="18"/>
              </w:rPr>
              <w:t>*141:01, 763:01, 826:01</w:t>
            </w:r>
          </w:p>
          <w:p w14:paraId="1EF02F42" w14:textId="77777777" w:rsidR="00216A7B" w:rsidRPr="00216A7B" w:rsidRDefault="00216A7B" w:rsidP="00427A90">
            <w:pPr>
              <w:rPr>
                <w:rFonts w:cs="Arial"/>
                <w:sz w:val="18"/>
                <w:szCs w:val="18"/>
              </w:rPr>
            </w:pPr>
            <w:r w:rsidRPr="00216A7B">
              <w:rPr>
                <w:rFonts w:cs="Arial"/>
                <w:sz w:val="18"/>
                <w:szCs w:val="18"/>
              </w:rPr>
              <w:t>*617:01, 699:01</w:t>
            </w:r>
          </w:p>
          <w:p w14:paraId="7F51BE14" w14:textId="77777777" w:rsidR="00216A7B" w:rsidRPr="00216A7B" w:rsidRDefault="00216A7B" w:rsidP="00427A90">
            <w:pPr>
              <w:rPr>
                <w:rFonts w:cs="Arial"/>
                <w:sz w:val="18"/>
                <w:szCs w:val="18"/>
              </w:rPr>
            </w:pPr>
            <w:r w:rsidRPr="00216A7B">
              <w:rPr>
                <w:rFonts w:cs="Arial"/>
                <w:sz w:val="18"/>
                <w:szCs w:val="18"/>
              </w:rPr>
              <w:t>*09:01:01:01-09:01:07, 10:01:01:01-10:01:06, 17:01:01:01-17:01:05, 30:01:01:01-30:01:01:02, 54:01, 55:01:01:01-55:01:03, 58:01, 86:01, 113:01, 131:01:01:01-131:01:03, 137:01, 156:01, 157:01, 167:01, 168:01, 241:01, 245:01, 265:01, 266:01, 287:01, 288:01, 289:01, 313:01, 314:01, 324:01, 325:01, 343:01, 344:01, 361:01, 384:01, 386:01, 407:01, 408:01, 410:01, 447:01, 460:01, 470:01, 503:01, 504:01, 505:01, 514:01, 515:01, 530:01, 630:01, 650:01, 673:01, 698:01, 714:01, 716:01, 719:01, 738:01N, 791:01, 797:01, 815:01, 833:01, 846:01, 899:01, 902:01, 908:01, 956:01, 977:01, 1007:01, 1009:01, 1017:01, 1032:01, 1043:01, 1052:01, 1067:01, 1126:01, 1128:01, 1149:01, 1158:01, 1168:01, 1178:01, 1182:01, 1203:01, 1233:01, 1258:01, 1261:01, 1265:01, 1303:01, 1313:01, 1353:01, 1367:01, 1378:01, 1394:01, 1397:01, 1431:01:01-1431:01:02, 1435:01, 1440:01N, 1448:01, 1458:01, 1467:01, 1470:01, 1474:01, 1475:01, 1488:01N, 1490:01</w:t>
            </w:r>
          </w:p>
        </w:tc>
      </w:tr>
      <w:tr w:rsidR="00216A7B" w:rsidRPr="00216A7B" w14:paraId="57A99ADC"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27599EE" w14:textId="3A8136A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1</w:t>
            </w:r>
          </w:p>
        </w:tc>
        <w:tc>
          <w:tcPr>
            <w:tcW w:w="1417" w:type="dxa"/>
          </w:tcPr>
          <w:p w14:paraId="749EE9CB" w14:textId="77777777" w:rsidR="00216A7B" w:rsidRPr="00216A7B" w:rsidRDefault="00216A7B" w:rsidP="00427A90">
            <w:pPr>
              <w:rPr>
                <w:rFonts w:cs="Arial"/>
                <w:sz w:val="18"/>
                <w:szCs w:val="18"/>
              </w:rPr>
            </w:pPr>
            <w:r w:rsidRPr="00216A7B">
              <w:rPr>
                <w:rFonts w:cs="Arial"/>
                <w:sz w:val="18"/>
                <w:szCs w:val="18"/>
              </w:rPr>
              <w:t>120 bp</w:t>
            </w:r>
          </w:p>
          <w:p w14:paraId="0F7C02A5" w14:textId="77777777" w:rsidR="00216A7B" w:rsidRPr="00216A7B" w:rsidRDefault="00216A7B" w:rsidP="00427A90">
            <w:pPr>
              <w:rPr>
                <w:rFonts w:cs="Arial"/>
                <w:sz w:val="18"/>
                <w:szCs w:val="18"/>
              </w:rPr>
            </w:pPr>
          </w:p>
          <w:p w14:paraId="237E1BBB" w14:textId="77777777" w:rsidR="00216A7B" w:rsidRPr="00216A7B" w:rsidRDefault="00216A7B" w:rsidP="00427A90">
            <w:pPr>
              <w:rPr>
                <w:rFonts w:cs="Arial"/>
                <w:sz w:val="18"/>
                <w:szCs w:val="18"/>
              </w:rPr>
            </w:pPr>
          </w:p>
          <w:p w14:paraId="37FA99B8" w14:textId="77777777" w:rsidR="00216A7B" w:rsidRPr="00216A7B" w:rsidRDefault="00216A7B" w:rsidP="00427A90">
            <w:pPr>
              <w:rPr>
                <w:rFonts w:cs="Arial"/>
                <w:sz w:val="18"/>
                <w:szCs w:val="18"/>
              </w:rPr>
            </w:pPr>
          </w:p>
          <w:p w14:paraId="23E7F7F2" w14:textId="77777777" w:rsidR="00216A7B" w:rsidRPr="00216A7B" w:rsidRDefault="00216A7B" w:rsidP="00427A90">
            <w:pPr>
              <w:rPr>
                <w:rFonts w:cs="Arial"/>
                <w:sz w:val="18"/>
                <w:szCs w:val="18"/>
              </w:rPr>
            </w:pPr>
          </w:p>
          <w:p w14:paraId="151FB910" w14:textId="77777777" w:rsidR="00216A7B" w:rsidRPr="00216A7B" w:rsidRDefault="00216A7B" w:rsidP="00427A90">
            <w:pPr>
              <w:rPr>
                <w:rFonts w:cs="Arial"/>
                <w:sz w:val="18"/>
                <w:szCs w:val="18"/>
              </w:rPr>
            </w:pPr>
          </w:p>
          <w:p w14:paraId="7D0B4C7D" w14:textId="77777777" w:rsidR="00216A7B" w:rsidRPr="00216A7B" w:rsidRDefault="00216A7B" w:rsidP="00427A90">
            <w:pPr>
              <w:rPr>
                <w:rFonts w:cs="Arial"/>
                <w:sz w:val="18"/>
                <w:szCs w:val="18"/>
              </w:rPr>
            </w:pPr>
          </w:p>
          <w:p w14:paraId="358241A9" w14:textId="77777777" w:rsidR="00216A7B" w:rsidRPr="00216A7B" w:rsidRDefault="00216A7B" w:rsidP="00427A90">
            <w:pPr>
              <w:rPr>
                <w:rFonts w:cs="Arial"/>
                <w:sz w:val="18"/>
                <w:szCs w:val="18"/>
              </w:rPr>
            </w:pPr>
          </w:p>
          <w:p w14:paraId="611DB9BF" w14:textId="77777777" w:rsidR="00216A7B" w:rsidRPr="00216A7B" w:rsidRDefault="00216A7B" w:rsidP="00427A90">
            <w:pPr>
              <w:rPr>
                <w:rFonts w:cs="Arial"/>
                <w:sz w:val="18"/>
                <w:szCs w:val="18"/>
              </w:rPr>
            </w:pPr>
          </w:p>
          <w:p w14:paraId="4C6BCDEC" w14:textId="77777777" w:rsidR="00216A7B" w:rsidRPr="00216A7B" w:rsidRDefault="00216A7B" w:rsidP="00427A90">
            <w:pPr>
              <w:rPr>
                <w:rFonts w:cs="Arial"/>
                <w:sz w:val="18"/>
                <w:szCs w:val="18"/>
              </w:rPr>
            </w:pPr>
          </w:p>
          <w:p w14:paraId="5EC7A209" w14:textId="77777777" w:rsidR="00216A7B" w:rsidRPr="00216A7B" w:rsidRDefault="00216A7B" w:rsidP="00427A90">
            <w:pPr>
              <w:rPr>
                <w:rFonts w:cs="Arial"/>
                <w:sz w:val="18"/>
                <w:szCs w:val="18"/>
              </w:rPr>
            </w:pPr>
          </w:p>
          <w:p w14:paraId="2BA0222A" w14:textId="77777777" w:rsidR="00216A7B" w:rsidRPr="00216A7B" w:rsidRDefault="00216A7B" w:rsidP="00427A90">
            <w:pPr>
              <w:rPr>
                <w:rFonts w:cs="Arial"/>
                <w:sz w:val="18"/>
                <w:szCs w:val="18"/>
              </w:rPr>
            </w:pPr>
          </w:p>
          <w:p w14:paraId="394B7881" w14:textId="77777777" w:rsidR="00216A7B" w:rsidRPr="00216A7B" w:rsidRDefault="00216A7B" w:rsidP="00427A90">
            <w:pPr>
              <w:rPr>
                <w:rFonts w:cs="Arial"/>
                <w:sz w:val="18"/>
                <w:szCs w:val="18"/>
              </w:rPr>
            </w:pPr>
          </w:p>
          <w:p w14:paraId="1F5ABF23" w14:textId="77777777" w:rsidR="00216A7B" w:rsidRPr="00216A7B" w:rsidRDefault="00216A7B" w:rsidP="00427A90">
            <w:pPr>
              <w:rPr>
                <w:rFonts w:cs="Arial"/>
                <w:sz w:val="18"/>
                <w:szCs w:val="18"/>
              </w:rPr>
            </w:pPr>
          </w:p>
          <w:p w14:paraId="7763661F" w14:textId="77777777" w:rsidR="00216A7B" w:rsidRPr="00216A7B" w:rsidRDefault="00216A7B" w:rsidP="00427A90">
            <w:pPr>
              <w:rPr>
                <w:rFonts w:cs="Arial"/>
                <w:sz w:val="18"/>
                <w:szCs w:val="18"/>
              </w:rPr>
            </w:pPr>
          </w:p>
          <w:p w14:paraId="3B51AD3F" w14:textId="77777777" w:rsidR="00216A7B" w:rsidRPr="00216A7B" w:rsidRDefault="00216A7B" w:rsidP="00427A90">
            <w:pPr>
              <w:rPr>
                <w:rFonts w:cs="Arial"/>
                <w:sz w:val="18"/>
                <w:szCs w:val="18"/>
              </w:rPr>
            </w:pPr>
          </w:p>
          <w:p w14:paraId="477018A3" w14:textId="77777777" w:rsidR="00216A7B" w:rsidRPr="00216A7B" w:rsidRDefault="00216A7B" w:rsidP="00427A90">
            <w:pPr>
              <w:rPr>
                <w:rFonts w:cs="Arial"/>
                <w:sz w:val="18"/>
                <w:szCs w:val="18"/>
              </w:rPr>
            </w:pPr>
          </w:p>
          <w:p w14:paraId="326DFB62" w14:textId="77777777" w:rsidR="00216A7B" w:rsidRPr="00216A7B" w:rsidRDefault="00216A7B" w:rsidP="00427A90">
            <w:pPr>
              <w:rPr>
                <w:rFonts w:cs="Arial"/>
                <w:sz w:val="18"/>
                <w:szCs w:val="18"/>
              </w:rPr>
            </w:pPr>
          </w:p>
          <w:p w14:paraId="4051B418" w14:textId="77777777" w:rsidR="00216A7B" w:rsidRPr="00216A7B" w:rsidRDefault="00216A7B" w:rsidP="00427A90">
            <w:pPr>
              <w:rPr>
                <w:rFonts w:cs="Arial"/>
                <w:sz w:val="18"/>
                <w:szCs w:val="18"/>
              </w:rPr>
            </w:pPr>
          </w:p>
          <w:p w14:paraId="1976E03A" w14:textId="77777777" w:rsidR="00216A7B" w:rsidRPr="00216A7B" w:rsidRDefault="00216A7B" w:rsidP="00427A90">
            <w:pPr>
              <w:rPr>
                <w:rFonts w:cs="Arial"/>
                <w:sz w:val="18"/>
                <w:szCs w:val="18"/>
              </w:rPr>
            </w:pPr>
          </w:p>
          <w:p w14:paraId="0084CCF1" w14:textId="77777777" w:rsidR="00216A7B" w:rsidRPr="00216A7B" w:rsidRDefault="00216A7B" w:rsidP="00427A90">
            <w:pPr>
              <w:rPr>
                <w:rFonts w:cs="Arial"/>
                <w:sz w:val="18"/>
                <w:szCs w:val="18"/>
              </w:rPr>
            </w:pPr>
          </w:p>
          <w:p w14:paraId="01B6F20D" w14:textId="77777777" w:rsidR="00216A7B" w:rsidRPr="00216A7B" w:rsidRDefault="00216A7B" w:rsidP="00427A90">
            <w:pPr>
              <w:rPr>
                <w:rFonts w:cs="Arial"/>
                <w:sz w:val="18"/>
                <w:szCs w:val="18"/>
              </w:rPr>
            </w:pPr>
          </w:p>
          <w:p w14:paraId="62708E8D" w14:textId="77777777" w:rsidR="00216A7B" w:rsidRPr="00216A7B" w:rsidRDefault="00216A7B" w:rsidP="00427A90">
            <w:pPr>
              <w:rPr>
                <w:rFonts w:cs="Arial"/>
                <w:sz w:val="18"/>
                <w:szCs w:val="18"/>
              </w:rPr>
            </w:pPr>
          </w:p>
          <w:p w14:paraId="1319948C" w14:textId="77777777" w:rsidR="00216A7B" w:rsidRPr="00216A7B" w:rsidRDefault="00216A7B" w:rsidP="00427A90">
            <w:pPr>
              <w:rPr>
                <w:rFonts w:cs="Arial"/>
                <w:sz w:val="18"/>
                <w:szCs w:val="18"/>
              </w:rPr>
            </w:pPr>
          </w:p>
          <w:p w14:paraId="57647781" w14:textId="77777777" w:rsidR="00216A7B" w:rsidRPr="00216A7B" w:rsidRDefault="00216A7B" w:rsidP="00427A90">
            <w:pPr>
              <w:rPr>
                <w:rFonts w:cs="Arial"/>
                <w:sz w:val="18"/>
                <w:szCs w:val="18"/>
              </w:rPr>
            </w:pPr>
          </w:p>
          <w:p w14:paraId="444975FE" w14:textId="77777777" w:rsidR="00216A7B" w:rsidRPr="00216A7B" w:rsidRDefault="00216A7B" w:rsidP="00427A90">
            <w:pPr>
              <w:rPr>
                <w:rFonts w:cs="Arial"/>
                <w:sz w:val="18"/>
                <w:szCs w:val="18"/>
              </w:rPr>
            </w:pPr>
          </w:p>
          <w:p w14:paraId="51405ADA" w14:textId="4AA08DB0" w:rsidR="00216A7B" w:rsidRDefault="00216A7B" w:rsidP="00427A90">
            <w:pPr>
              <w:rPr>
                <w:rFonts w:cs="Arial"/>
                <w:sz w:val="18"/>
                <w:szCs w:val="18"/>
              </w:rPr>
            </w:pPr>
          </w:p>
          <w:p w14:paraId="0C686AFD" w14:textId="77777777" w:rsidR="00826311" w:rsidRPr="00216A7B" w:rsidRDefault="00826311" w:rsidP="00427A90">
            <w:pPr>
              <w:rPr>
                <w:rFonts w:cs="Arial"/>
                <w:sz w:val="18"/>
                <w:szCs w:val="18"/>
              </w:rPr>
            </w:pPr>
          </w:p>
          <w:p w14:paraId="71D2F1AE" w14:textId="77777777" w:rsidR="00216A7B" w:rsidRPr="00216A7B" w:rsidRDefault="00216A7B" w:rsidP="00427A90">
            <w:pPr>
              <w:rPr>
                <w:rFonts w:cs="Arial"/>
                <w:sz w:val="18"/>
                <w:szCs w:val="18"/>
              </w:rPr>
            </w:pPr>
          </w:p>
          <w:p w14:paraId="448E8C8F" w14:textId="77777777" w:rsidR="00216A7B" w:rsidRPr="00216A7B" w:rsidRDefault="00216A7B" w:rsidP="00427A90">
            <w:pPr>
              <w:rPr>
                <w:rFonts w:cs="Arial"/>
                <w:sz w:val="18"/>
                <w:szCs w:val="18"/>
              </w:rPr>
            </w:pPr>
            <w:r w:rsidRPr="00216A7B">
              <w:rPr>
                <w:rFonts w:cs="Arial"/>
                <w:sz w:val="18"/>
                <w:szCs w:val="18"/>
              </w:rPr>
              <w:t>215 bp</w:t>
            </w:r>
          </w:p>
        </w:tc>
        <w:tc>
          <w:tcPr>
            <w:tcW w:w="11622" w:type="dxa"/>
          </w:tcPr>
          <w:p w14:paraId="1076E4D2" w14:textId="77777777" w:rsidR="00216A7B" w:rsidRPr="00216A7B" w:rsidRDefault="00216A7B" w:rsidP="00427A90">
            <w:pPr>
              <w:rPr>
                <w:rFonts w:cs="Arial"/>
                <w:sz w:val="18"/>
                <w:szCs w:val="18"/>
              </w:rPr>
            </w:pPr>
            <w:r w:rsidRPr="00216A7B">
              <w:rPr>
                <w:rFonts w:cs="Arial"/>
                <w:sz w:val="18"/>
                <w:szCs w:val="18"/>
              </w:rPr>
              <w:t>*01:01:01:01-01:01:12, 05:01:01:01-05:01:02, 05:01:04-05:01:12, 05:01:14-05:01:19, 08:01, 10:01:01:01-10:01:02, 10:01:04-10:01:06, 11:01:01:01-11:01:07, 13:01:01:01-13:01:07, 16:01:01:01-16:01:03, 19:01:01:01-19:01:02, 21:01:01-21:01:02, 22:01:01:01-22:01:01:02, 25:01, 26:01:01-26:01:03, 27:01, 30:01:01:01-30:01:01:02, 31:01:01:01-31:01:01:02, 36:01, 37:01, 38:01, 45:01, 52:01, 54:01, 55:01:01:01-55:01:03, 56:01, 58:01, 63:01, 65:01:01-65:01:02, 67:01, 68:01, 79:01, 84:01, 85:01:01:01-85:01:02, 87:01, 89:01, 90:01:01-90:01:02, 93:01, 97:01, 102:01, 103:01, 106:01, 107:01, 110:01, 114:01, 118:01, 122:01, 125:01, 127:01, 133:01:01:01-133:01:01:02, 135:01:01:01-135:01:01:02, 136:01, 137:01, 140:01, 142:01, 147:01, 150:01, 159:01N, 162:01:01-162:01:03, 165:01, 167:01, 170:01, 171:01, 173:01, 184:01, 201:01, 202:01, 204:01, 206:01, 207:01:01-207:01:02, 209:01, 220:01, 223:01, 226:01, 244:01, 246:01, 247:01, 250:01, 264:01, 265:01, 267:01, 268:01, 269:01, 277:01, 284:01, 285:01, 291:01, 295:01, 300:01, 301:01, 304:01, 305:01, 312:01, 313:01, 314:01, 315:01, 316:01, 317:01, 324:01, 325:01, 326:01, 327:01, 328:01N, 331:01, 337:01, 340:01, 346:01, 348:01:01-348:01:02, 349:01, 353:01, 358:01, 362:01, 370:01, 371:01, 388:01, 389:01, 390:01, 393:01, 395:01, 398:01, 400:01, 403:01N, 408:01, 410:01, 411:01, 412:01, 417:01:01-417:01:02, 422:01, 436:01, 437:01, 438:01, 448:01, 449:01, 450:01N, 458:01:01-458:01:02, 462:01, 466:01, 470:01, 473:01, 481:01, 483:01, 490:01, 495:01, 503:01, 514:01, 515:01, 516:01, 517:01, 518:01, 519:01, 527:01, 532:01, 533:01, 535:01, 538:01, 542:01, 543:01, 544:01, 550:01, 552:01, 558:01, 560:01, 562:01, 563:01, 564:01, 565:01, 573:01, 587:01, 588:01, 597:01, 598:01N, 599:01, 600:01, 608:01, 609:01, 611:01, 612:01, 616:01, 619:01, 623:01, 631:01, 632:01, 633:01, 634:01, 635:01, 636:01, 638:01, 649:01, 650:01, 652:01, 653:01, 654:01, 657:01N, 661:01N, 667:01, 668:01:01:01-668:01:01:02, 672:01, 673:01, 697:01Q, 703:01, 707:01, 708:01, 709:01, 710:01, 711:01, 713:01, 715:01, 716:01, 717:01, 718:01, 720:01, 729:01, 732:01N, 733:01, 740:01, 744:01, 746:01, 749:01, 764:01, 778:01, 785:01, 789:01, 790:01, 791:01, 798:01, 800:01N, 802:01, 807:01, 810:01, 822:01, 825:01, 832:01, 847:01, 848:01, 851:01, 853:01, 856:01, 860:01, 862:01N, 864:01, 866:01N, 870:01N, 873:01N, 879:01:01:01-879:01:01:03, 886:01, 888:01, 891:01, 892:01, 893:01, 898:01, 901:01, 902:01, 904:01, 907:01:01-907:01:02, 908:01, 912:01, 922:01, 923:01, 924:01, 929:01, 930:01, 931:01, 937:01, 940:01, 945:01, 947:01, 951:01, 953:01, 960:01N, 965:01:01:01-965:01:01:02, 968:01, 969:01, 971:01, 976:01, 979:01, 980:01, 982:01, 984:01N, 991:01, 996:01, 998:01, 999:01, 1006:01, 1007:01, 1008:01, 1012:01, 1015:01, 1018:01, 1019:01, 1024:01, 1026:01, 1034:01, 1038:01Q, 1050:01:01-1050:01:02, 1057:01, 1061:01, 1063:01, 1065:01, 1068:01, 1069:01, 1073:01, 1076:01, 1088:01, 1095:01, 1099:01, 1101:01, 1105:01, 1117:01, 1118:01, 1119:01, 1120:01, 1123:01, 1126:01, 1131:01, 1137:01, 1140:01, 1141:01, 1143:01, 1145:01, 1147:01, 1150:01, 1151:01, 1156:01:01-1156:01:02, 1162:01, 1166:01, 1168:01, 1169:01N, 1170:01, 1172:01, 1180:01, 1183:01, 1185:01, 1186:01, 1189:01, 1190:01, 1199:01, 1204:01, 1205:01, 1213:01, 1224:01, 1229:01, 1232:01, 1234:01, 1240:01, 1255:01, 1256:01N, 1257:01, 1260:01N, 1261:01, 1264:01, 1272:01, 1273:01, 1281:01, 1282:01, 1287:01, 1288:01N, 1289:01, 1291:01N, 1293:01, 1294:01, 1302:01, 1306:01, 1310:01, 1314:01, 1318:01, 1325:01N, 1329:01, 1332:01N, 1333:01, 1338:01N, 1341:01, 1342:01, 1349:01, 1353:01, 1361:01, 1364:01N, 1370:01, 1386:01, 1392:01, 1406:01, 1421:01, 1438:01, 1441:01, 1443:01, 1449:01N, 1451:01, 1455:01N, 1457:01, 1462:01, 1464:01, 1469:01, 1470:01, 1473:01, 1477:01, 1481:01, 1484:01, 1489:01, 1490:01, 1491:01, 1492:01, 1496:01, 1497:01, 1500:01N, 1501:01, 1504:01, 1506:01</w:t>
            </w:r>
          </w:p>
          <w:p w14:paraId="3C34FBB8" w14:textId="77777777" w:rsidR="00216A7B" w:rsidRPr="00216A7B" w:rsidRDefault="00216A7B" w:rsidP="00427A90">
            <w:pPr>
              <w:rPr>
                <w:rFonts w:cs="Arial"/>
                <w:sz w:val="18"/>
                <w:szCs w:val="18"/>
              </w:rPr>
            </w:pPr>
            <w:r w:rsidRPr="00216A7B">
              <w:rPr>
                <w:rFonts w:cs="Arial"/>
                <w:sz w:val="18"/>
                <w:szCs w:val="18"/>
              </w:rPr>
              <w:t>*222:01</w:t>
            </w:r>
          </w:p>
        </w:tc>
      </w:tr>
      <w:tr w:rsidR="00216A7B" w:rsidRPr="00216A7B" w14:paraId="282E8276" w14:textId="77777777" w:rsidTr="00826311">
        <w:trPr>
          <w:cnfStyle w:val="000000010000" w:firstRow="0" w:lastRow="0" w:firstColumn="0" w:lastColumn="0" w:oddVBand="0" w:evenVBand="0" w:oddHBand="0" w:evenHBand="1" w:firstRowFirstColumn="0" w:firstRowLastColumn="0" w:lastRowFirstColumn="0" w:lastRowLastColumn="0"/>
          <w:trHeight w:val="132"/>
          <w:jc w:val="center"/>
        </w:trPr>
        <w:tc>
          <w:tcPr>
            <w:tcW w:w="845" w:type="dxa"/>
          </w:tcPr>
          <w:p w14:paraId="20A6BBAC" w14:textId="11321953"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2</w:t>
            </w:r>
            <w:r w:rsidRPr="00216A7B">
              <w:rPr>
                <w:rStyle w:val="PIfotnoterChar"/>
                <w:rFonts w:cs="Arial"/>
                <w:i/>
              </w:rPr>
              <w:t xml:space="preserve"> </w:t>
            </w:r>
          </w:p>
        </w:tc>
        <w:tc>
          <w:tcPr>
            <w:tcW w:w="1417" w:type="dxa"/>
          </w:tcPr>
          <w:p w14:paraId="377A6F7B" w14:textId="77777777" w:rsidR="00216A7B" w:rsidRPr="00216A7B" w:rsidRDefault="00216A7B" w:rsidP="00427A90">
            <w:pPr>
              <w:rPr>
                <w:rFonts w:cs="Arial"/>
                <w:sz w:val="18"/>
                <w:szCs w:val="18"/>
              </w:rPr>
            </w:pPr>
            <w:r w:rsidRPr="00216A7B">
              <w:rPr>
                <w:rFonts w:cs="Arial"/>
                <w:sz w:val="18"/>
                <w:szCs w:val="18"/>
              </w:rPr>
              <w:t xml:space="preserve">75 bp </w:t>
            </w:r>
          </w:p>
          <w:p w14:paraId="6F138BC9" w14:textId="77777777" w:rsidR="00216A7B" w:rsidRPr="00216A7B" w:rsidRDefault="00216A7B" w:rsidP="00427A90">
            <w:pPr>
              <w:rPr>
                <w:rFonts w:cs="Arial"/>
                <w:sz w:val="18"/>
                <w:szCs w:val="18"/>
              </w:rPr>
            </w:pPr>
            <w:r w:rsidRPr="00216A7B">
              <w:rPr>
                <w:rFonts w:cs="Arial"/>
                <w:sz w:val="18"/>
                <w:szCs w:val="18"/>
              </w:rPr>
              <w:t>200 bp</w:t>
            </w:r>
          </w:p>
          <w:p w14:paraId="5BE69082" w14:textId="77777777" w:rsidR="00216A7B" w:rsidRPr="00216A7B" w:rsidRDefault="00216A7B" w:rsidP="00427A90">
            <w:pPr>
              <w:rPr>
                <w:rFonts w:cs="Arial"/>
                <w:sz w:val="18"/>
                <w:szCs w:val="18"/>
              </w:rPr>
            </w:pPr>
          </w:p>
          <w:p w14:paraId="6FEA75B4" w14:textId="77777777" w:rsidR="00216A7B" w:rsidRPr="00216A7B" w:rsidRDefault="00216A7B" w:rsidP="00427A90">
            <w:pPr>
              <w:rPr>
                <w:rFonts w:cs="Arial"/>
                <w:sz w:val="18"/>
                <w:szCs w:val="18"/>
              </w:rPr>
            </w:pPr>
          </w:p>
          <w:p w14:paraId="10B277E6" w14:textId="77777777" w:rsidR="00216A7B" w:rsidRPr="00216A7B" w:rsidRDefault="00216A7B" w:rsidP="00427A90">
            <w:pPr>
              <w:rPr>
                <w:rFonts w:cs="Arial"/>
                <w:sz w:val="18"/>
                <w:szCs w:val="18"/>
              </w:rPr>
            </w:pPr>
            <w:r w:rsidRPr="00216A7B">
              <w:rPr>
                <w:rFonts w:cs="Arial"/>
                <w:sz w:val="18"/>
                <w:szCs w:val="18"/>
              </w:rPr>
              <w:t>260 bp</w:t>
            </w:r>
          </w:p>
        </w:tc>
        <w:tc>
          <w:tcPr>
            <w:tcW w:w="11622" w:type="dxa"/>
          </w:tcPr>
          <w:p w14:paraId="23FD0207" w14:textId="77777777" w:rsidR="00216A7B" w:rsidRPr="00216A7B" w:rsidRDefault="00216A7B" w:rsidP="00427A90">
            <w:pPr>
              <w:rPr>
                <w:rFonts w:cs="Arial"/>
                <w:sz w:val="18"/>
                <w:szCs w:val="18"/>
              </w:rPr>
            </w:pPr>
            <w:r w:rsidRPr="00216A7B">
              <w:rPr>
                <w:rFonts w:cs="Arial"/>
                <w:sz w:val="18"/>
                <w:szCs w:val="18"/>
              </w:rPr>
              <w:t>*78:01</w:t>
            </w:r>
          </w:p>
          <w:p w14:paraId="3C438329" w14:textId="77777777" w:rsidR="00216A7B" w:rsidRPr="00216A7B" w:rsidRDefault="00216A7B" w:rsidP="00427A90">
            <w:pPr>
              <w:rPr>
                <w:rFonts w:cs="Arial"/>
                <w:sz w:val="18"/>
                <w:szCs w:val="18"/>
              </w:rPr>
            </w:pPr>
            <w:r w:rsidRPr="00216A7B">
              <w:rPr>
                <w:rFonts w:cs="Arial"/>
                <w:sz w:val="18"/>
                <w:szCs w:val="18"/>
              </w:rPr>
              <w:t xml:space="preserve">*11:01:01:01-11:01:07, 130:01, 147:01, 202:01, 203:01:01-203:01:02, 204:01, 205:01, 250:01, 264:01, 268:01, 328:01N, 343:01, 353:01, 370:01, 388:01, 389:01, 405:01, 450:01N, 517:01, 623:01, 649:01, 654:01, 672:01, 707:01, 732:01N, 778:01, 856:01, 907:01:01-907:01:02, 930:01, 937:01, 1063:01, 1147:01, 1204:01, 1211:01, 1234:01, 1264:01, 1330:01, 1364:01N, 1501:01   </w:t>
            </w:r>
          </w:p>
          <w:p w14:paraId="050B93B7" w14:textId="77777777" w:rsidR="00216A7B" w:rsidRPr="00216A7B" w:rsidRDefault="00216A7B" w:rsidP="00427A90">
            <w:pPr>
              <w:rPr>
                <w:rFonts w:cs="Arial"/>
                <w:sz w:val="18"/>
                <w:szCs w:val="18"/>
              </w:rPr>
            </w:pPr>
            <w:r w:rsidRPr="00216A7B">
              <w:rPr>
                <w:rFonts w:cs="Arial"/>
                <w:sz w:val="18"/>
                <w:szCs w:val="18"/>
              </w:rPr>
              <w:t>*223:01, 293:01, 1017:01</w:t>
            </w:r>
          </w:p>
        </w:tc>
      </w:tr>
      <w:tr w:rsidR="00216A7B" w:rsidRPr="00216A7B" w14:paraId="6119307C" w14:textId="77777777" w:rsidTr="00826311">
        <w:trPr>
          <w:cnfStyle w:val="000000100000" w:firstRow="0" w:lastRow="0" w:firstColumn="0" w:lastColumn="0" w:oddVBand="0" w:evenVBand="0" w:oddHBand="1" w:evenHBand="0" w:firstRowFirstColumn="0" w:firstRowLastColumn="0" w:lastRowFirstColumn="0" w:lastRowLastColumn="0"/>
          <w:trHeight w:val="476"/>
          <w:jc w:val="center"/>
        </w:trPr>
        <w:tc>
          <w:tcPr>
            <w:tcW w:w="845" w:type="dxa"/>
          </w:tcPr>
          <w:p w14:paraId="66713CE7" w14:textId="1CDD1B6B" w:rsidR="00216A7B" w:rsidRPr="00216A7B" w:rsidRDefault="00216A7B" w:rsidP="00427A90">
            <w:pPr>
              <w:suppressAutoHyphens/>
              <w:spacing w:beforeLines="20" w:before="48"/>
              <w:rPr>
                <w:rFonts w:cs="Arial"/>
                <w:b/>
                <w:spacing w:val="-3"/>
                <w:sz w:val="18"/>
                <w:szCs w:val="18"/>
                <w:vertAlign w:val="superscript"/>
              </w:rPr>
            </w:pPr>
            <w:r w:rsidRPr="00216A7B">
              <w:rPr>
                <w:rFonts w:cs="Arial"/>
                <w:b/>
                <w:spacing w:val="-3"/>
                <w:sz w:val="18"/>
                <w:szCs w:val="18"/>
              </w:rPr>
              <w:t>33</w:t>
            </w:r>
          </w:p>
        </w:tc>
        <w:tc>
          <w:tcPr>
            <w:tcW w:w="1417" w:type="dxa"/>
          </w:tcPr>
          <w:p w14:paraId="213A531F" w14:textId="77777777" w:rsidR="00216A7B" w:rsidRPr="00216A7B" w:rsidRDefault="00216A7B" w:rsidP="00427A90">
            <w:pPr>
              <w:rPr>
                <w:rFonts w:cs="Arial"/>
                <w:sz w:val="18"/>
                <w:szCs w:val="18"/>
              </w:rPr>
            </w:pPr>
            <w:r w:rsidRPr="00216A7B">
              <w:rPr>
                <w:rFonts w:cs="Arial"/>
                <w:sz w:val="18"/>
                <w:szCs w:val="18"/>
              </w:rPr>
              <w:t>105 bp</w:t>
            </w:r>
          </w:p>
          <w:p w14:paraId="16BAC5C8" w14:textId="77777777" w:rsidR="00216A7B" w:rsidRPr="00216A7B" w:rsidRDefault="00216A7B" w:rsidP="00427A90">
            <w:pPr>
              <w:rPr>
                <w:rFonts w:cs="Arial"/>
                <w:sz w:val="18"/>
                <w:szCs w:val="18"/>
              </w:rPr>
            </w:pPr>
          </w:p>
          <w:p w14:paraId="164257F6" w14:textId="77777777" w:rsidR="00216A7B" w:rsidRPr="00216A7B" w:rsidRDefault="00216A7B" w:rsidP="00427A90">
            <w:pPr>
              <w:rPr>
                <w:rFonts w:cs="Arial"/>
                <w:sz w:val="18"/>
                <w:szCs w:val="18"/>
              </w:rPr>
            </w:pPr>
            <w:r w:rsidRPr="00216A7B">
              <w:rPr>
                <w:rFonts w:cs="Arial"/>
                <w:sz w:val="18"/>
                <w:szCs w:val="18"/>
              </w:rPr>
              <w:t>145 bp</w:t>
            </w:r>
          </w:p>
          <w:p w14:paraId="0A3524BA" w14:textId="77777777" w:rsidR="00216A7B" w:rsidRPr="00216A7B" w:rsidRDefault="00216A7B" w:rsidP="00427A90">
            <w:pPr>
              <w:rPr>
                <w:rFonts w:cs="Arial"/>
                <w:sz w:val="18"/>
                <w:szCs w:val="18"/>
              </w:rPr>
            </w:pPr>
          </w:p>
          <w:p w14:paraId="33CEBB6D" w14:textId="77777777" w:rsidR="00216A7B" w:rsidRPr="00216A7B" w:rsidRDefault="00216A7B" w:rsidP="00427A90">
            <w:pPr>
              <w:rPr>
                <w:rFonts w:cs="Arial"/>
                <w:sz w:val="18"/>
                <w:szCs w:val="18"/>
              </w:rPr>
            </w:pPr>
          </w:p>
          <w:p w14:paraId="1CF925DB" w14:textId="77777777" w:rsidR="00216A7B" w:rsidRPr="00216A7B" w:rsidRDefault="00216A7B" w:rsidP="00427A90">
            <w:pPr>
              <w:rPr>
                <w:rFonts w:cs="Arial"/>
                <w:sz w:val="18"/>
                <w:szCs w:val="18"/>
              </w:rPr>
            </w:pPr>
          </w:p>
          <w:p w14:paraId="2EA4C46E" w14:textId="3EE6EA4E" w:rsidR="00216A7B" w:rsidRDefault="00216A7B" w:rsidP="00427A90">
            <w:pPr>
              <w:rPr>
                <w:rFonts w:cs="Arial"/>
                <w:sz w:val="18"/>
                <w:szCs w:val="18"/>
              </w:rPr>
            </w:pPr>
          </w:p>
          <w:p w14:paraId="3BB780B6" w14:textId="77777777" w:rsidR="00C21249" w:rsidRPr="00216A7B" w:rsidRDefault="00C21249" w:rsidP="00427A90">
            <w:pPr>
              <w:rPr>
                <w:rFonts w:cs="Arial"/>
                <w:sz w:val="18"/>
                <w:szCs w:val="18"/>
              </w:rPr>
            </w:pPr>
          </w:p>
          <w:p w14:paraId="02108263" w14:textId="77777777" w:rsidR="00216A7B" w:rsidRPr="00216A7B" w:rsidRDefault="00216A7B" w:rsidP="00427A90">
            <w:pPr>
              <w:rPr>
                <w:rFonts w:cs="Arial"/>
                <w:sz w:val="18"/>
                <w:szCs w:val="18"/>
              </w:rPr>
            </w:pPr>
            <w:r w:rsidRPr="00216A7B">
              <w:rPr>
                <w:rFonts w:cs="Arial"/>
                <w:sz w:val="18"/>
                <w:szCs w:val="18"/>
              </w:rPr>
              <w:t>195 bp</w:t>
            </w:r>
          </w:p>
        </w:tc>
        <w:tc>
          <w:tcPr>
            <w:tcW w:w="11622" w:type="dxa"/>
          </w:tcPr>
          <w:p w14:paraId="564524A8" w14:textId="77777777" w:rsidR="00216A7B" w:rsidRPr="00216A7B" w:rsidRDefault="00216A7B" w:rsidP="00427A90">
            <w:pPr>
              <w:rPr>
                <w:rFonts w:cs="Arial"/>
                <w:sz w:val="18"/>
                <w:szCs w:val="18"/>
              </w:rPr>
            </w:pPr>
            <w:r w:rsidRPr="00216A7B">
              <w:rPr>
                <w:rFonts w:cs="Arial"/>
                <w:sz w:val="18"/>
                <w:szCs w:val="18"/>
              </w:rPr>
              <w:t>*76:01, 92:01, 156:01, 203:01:01-203:01:02, 205:01, 214:01, 215:01, 287:01, 288:01, 355:01, 363:01, 385:01, 442:01, 536:01, 555:01, 566:01, 1311:01, 1422:01</w:t>
            </w:r>
          </w:p>
          <w:p w14:paraId="359C2789" w14:textId="77777777" w:rsidR="00216A7B" w:rsidRPr="00216A7B" w:rsidRDefault="00216A7B" w:rsidP="00427A90">
            <w:pPr>
              <w:rPr>
                <w:rFonts w:cs="Arial"/>
                <w:sz w:val="18"/>
                <w:szCs w:val="18"/>
              </w:rPr>
            </w:pPr>
            <w:r w:rsidRPr="00216A7B">
              <w:rPr>
                <w:rFonts w:cs="Arial"/>
                <w:sz w:val="18"/>
                <w:szCs w:val="18"/>
              </w:rPr>
              <w:t>*13:01:01:01-13:01:07, 33:01:01:01-33:01:01:05, 81:01:01:01-81:01:02, 107:01, 110:01, 117:01, 133:01:01:01-133:01:01:02, 156:01, 160:01, 172:01, 173:01, 198:01, 206:01, 229:01, 246:01, 247:01, 269:01, 277:01, 287:01, 288:01, 302:01, 304:01, 305:01, 362:01, 389:01, 393:01, 438:01, 449:01, 470:01, 474:01, 503:01, 514:01, 518:01, 519:01, 544:01, 555:01, 561:01, 564:01, 565:01, 566:01, 597:01, 600:01, 609:01, 612:01, 626:01, 631:01, 633:01, 663:01, 703:01, 711:01, 716:01, 720:01, 822:01, 873:01N, 888:01, 893:01, 904:01, 924:01, 947:01, 991:01, 996:01, 1008:01, 1045:01N, 1057:01, 1065:01, 1069:01, 1105:01, 1123:01, 1131:01, 1136:01, 1140:01, 1145:01, 1185:01,  1219:01,1232:01, 1260:01N, 1264:01, 1288:01N, 1294:01, 1306:01, 1311:01, 1333:01, 1342:01, 1349:01, 1370:01, 1383:01, 1451:01, 1489:01</w:t>
            </w:r>
          </w:p>
          <w:p w14:paraId="42A578D4" w14:textId="77777777" w:rsidR="00216A7B" w:rsidRPr="00216A7B" w:rsidRDefault="00216A7B" w:rsidP="00427A90">
            <w:pPr>
              <w:rPr>
                <w:rFonts w:cs="Arial"/>
                <w:sz w:val="18"/>
                <w:szCs w:val="18"/>
              </w:rPr>
            </w:pPr>
            <w:r w:rsidRPr="00216A7B">
              <w:rPr>
                <w:rFonts w:cs="Arial"/>
                <w:sz w:val="18"/>
                <w:szCs w:val="18"/>
              </w:rPr>
              <w:t xml:space="preserve">*123:01, 178:01, 218:01N, 1277:01 </w:t>
            </w:r>
          </w:p>
        </w:tc>
      </w:tr>
      <w:tr w:rsidR="00216A7B" w:rsidRPr="00216A7B" w14:paraId="47D0AC47"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56AFDA24" w14:textId="4A0230D6"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7</w:t>
            </w:r>
          </w:p>
        </w:tc>
        <w:tc>
          <w:tcPr>
            <w:tcW w:w="1417" w:type="dxa"/>
          </w:tcPr>
          <w:p w14:paraId="33506C6C" w14:textId="77777777" w:rsidR="00216A7B" w:rsidRPr="00216A7B" w:rsidRDefault="00216A7B" w:rsidP="00427A90">
            <w:pPr>
              <w:rPr>
                <w:rFonts w:cs="Arial"/>
                <w:sz w:val="18"/>
                <w:szCs w:val="18"/>
              </w:rPr>
            </w:pPr>
            <w:r w:rsidRPr="00216A7B">
              <w:rPr>
                <w:rFonts w:cs="Arial"/>
                <w:sz w:val="18"/>
                <w:szCs w:val="18"/>
              </w:rPr>
              <w:t>160 bp</w:t>
            </w:r>
          </w:p>
          <w:p w14:paraId="2F5C40CE" w14:textId="77777777" w:rsidR="00216A7B" w:rsidRPr="00216A7B" w:rsidRDefault="00216A7B" w:rsidP="00427A90">
            <w:pPr>
              <w:rPr>
                <w:rFonts w:cs="Arial"/>
                <w:sz w:val="18"/>
                <w:szCs w:val="18"/>
              </w:rPr>
            </w:pPr>
          </w:p>
          <w:p w14:paraId="012EE2F3" w14:textId="77777777" w:rsidR="00216A7B" w:rsidRPr="00216A7B" w:rsidRDefault="00216A7B" w:rsidP="00427A90">
            <w:pPr>
              <w:rPr>
                <w:rFonts w:cs="Arial"/>
                <w:sz w:val="18"/>
                <w:szCs w:val="18"/>
              </w:rPr>
            </w:pPr>
          </w:p>
          <w:p w14:paraId="27DA6B39" w14:textId="77777777" w:rsidR="00216A7B" w:rsidRPr="00216A7B" w:rsidRDefault="00216A7B" w:rsidP="00427A90">
            <w:pPr>
              <w:rPr>
                <w:rFonts w:cs="Arial"/>
                <w:sz w:val="18"/>
                <w:szCs w:val="18"/>
              </w:rPr>
            </w:pPr>
          </w:p>
          <w:p w14:paraId="01502DAC" w14:textId="77777777" w:rsidR="00216A7B" w:rsidRPr="00216A7B" w:rsidRDefault="00216A7B" w:rsidP="00427A90">
            <w:pPr>
              <w:rPr>
                <w:rFonts w:cs="Arial"/>
                <w:sz w:val="18"/>
                <w:szCs w:val="18"/>
              </w:rPr>
            </w:pPr>
            <w:r w:rsidRPr="00216A7B">
              <w:rPr>
                <w:rFonts w:cs="Arial"/>
                <w:sz w:val="18"/>
                <w:szCs w:val="18"/>
              </w:rPr>
              <w:t xml:space="preserve">185 bp </w:t>
            </w:r>
          </w:p>
        </w:tc>
        <w:tc>
          <w:tcPr>
            <w:tcW w:w="11622" w:type="dxa"/>
          </w:tcPr>
          <w:p w14:paraId="78DB29B8" w14:textId="5FB1C9FA" w:rsidR="00216A7B" w:rsidRPr="00216A7B" w:rsidRDefault="00216A7B" w:rsidP="00427A90">
            <w:pPr>
              <w:rPr>
                <w:rFonts w:cs="Arial"/>
                <w:sz w:val="18"/>
                <w:szCs w:val="18"/>
              </w:rPr>
            </w:pPr>
            <w:r w:rsidRPr="00216A7B">
              <w:rPr>
                <w:rFonts w:cs="Arial"/>
                <w:sz w:val="18"/>
                <w:szCs w:val="18"/>
              </w:rPr>
              <w:t xml:space="preserve">*13:01:01:01-13:01:07, 107:01, </w:t>
            </w:r>
            <w:r w:rsidR="00C21249" w:rsidRPr="00216A7B">
              <w:rPr>
                <w:rFonts w:cs="Arial"/>
                <w:sz w:val="18"/>
                <w:szCs w:val="18"/>
              </w:rPr>
              <w:t xml:space="preserve">110:01, </w:t>
            </w:r>
            <w:r w:rsidRPr="00216A7B">
              <w:rPr>
                <w:rFonts w:cs="Arial"/>
                <w:sz w:val="18"/>
                <w:szCs w:val="18"/>
              </w:rPr>
              <w:t>133:01:01:01-133:01:01:02, 160:01, 173:01, 246:01, 269:01, 278:01, 304:01, 362:01, 389:01, 393:01, 412:01, 449:01, 503:01, 518:01, 519:01, 538:01, 544:01, 564:01, 565:01, 597:01, 600:01, 612:01, 703:01, 720:01</w:t>
            </w:r>
            <w:r w:rsidRPr="00216A7B">
              <w:rPr>
                <w:rFonts w:cs="Arial"/>
                <w:sz w:val="18"/>
                <w:szCs w:val="18"/>
                <w:lang w:val="sv-SE"/>
              </w:rPr>
              <w:t xml:space="preserve">, </w:t>
            </w:r>
            <w:r w:rsidRPr="00216A7B">
              <w:rPr>
                <w:rFonts w:cs="Arial"/>
                <w:sz w:val="18"/>
                <w:szCs w:val="18"/>
              </w:rPr>
              <w:t>822:01, 873:01N, 888:01, 893:01, 924:01, 947:01, 991:01, 996:01, 1008:01, 1045:01N, 1057:01, 1065:01, 1069:01, 1105:01, 1123:01, 1131:01, 1185:01, 1232:01, 1260:01N, 1264:01, 1288:01N, 1294:01, 1306:01, 1333:01, 1342:01, 1349:01, 1370:01, 1451:01, 1489:01</w:t>
            </w:r>
          </w:p>
          <w:p w14:paraId="0ADC7DBF" w14:textId="77777777" w:rsidR="00216A7B" w:rsidRPr="00216A7B" w:rsidRDefault="00216A7B" w:rsidP="00427A90">
            <w:pPr>
              <w:rPr>
                <w:rFonts w:cs="Arial"/>
                <w:sz w:val="18"/>
                <w:szCs w:val="18"/>
              </w:rPr>
            </w:pPr>
            <w:r w:rsidRPr="00216A7B">
              <w:rPr>
                <w:rFonts w:cs="Arial"/>
                <w:sz w:val="18"/>
                <w:szCs w:val="18"/>
              </w:rPr>
              <w:t>*15:01:01:01-15:01:07, 28:01:01:01-28:01:01:02, 40:01:01:01-40:01:03, 53:01, 74:01, 139:01, 198:01, 290:01, 296:01, 299:01, 345:01, 387:01, 471:01, 482:01, 493:01, 499:01, 512:01, 585:01:01:01-585:01:01:02, 644:01, 683:01</w:t>
            </w:r>
            <w:r w:rsidRPr="00216A7B">
              <w:rPr>
                <w:rFonts w:cs="Arial"/>
                <w:sz w:val="18"/>
                <w:szCs w:val="18"/>
                <w:lang w:val="sv-SE"/>
              </w:rPr>
              <w:t xml:space="preserve">, </w:t>
            </w:r>
            <w:r w:rsidRPr="00216A7B">
              <w:rPr>
                <w:rFonts w:cs="Arial"/>
                <w:sz w:val="18"/>
                <w:szCs w:val="18"/>
              </w:rPr>
              <w:t>695:01, 745:01, 752:01, 768:01, 821:01N, 896:01, 900:01, 903:01, 910:01, 918:01, 1054:01, 1109:01, 1136:01, 1192:01, 1219:01, 1250:01, 1252:01, 1286:01, 1324:01</w:t>
            </w:r>
            <w:r w:rsidRPr="00216A7B">
              <w:rPr>
                <w:rFonts w:cs="Arial"/>
                <w:sz w:val="18"/>
                <w:szCs w:val="18"/>
                <w:lang w:val="sv-SE"/>
              </w:rPr>
              <w:t xml:space="preserve">, </w:t>
            </w:r>
            <w:r w:rsidRPr="00216A7B">
              <w:rPr>
                <w:rFonts w:cs="Arial"/>
                <w:sz w:val="18"/>
                <w:szCs w:val="18"/>
              </w:rPr>
              <w:t>1336:01, 1350:01N, 1422:01, 1434:01, 1499:01</w:t>
            </w:r>
          </w:p>
        </w:tc>
      </w:tr>
      <w:tr w:rsidR="00216A7B" w:rsidRPr="00216A7B" w14:paraId="0455C3B2" w14:textId="77777777" w:rsidTr="00826311">
        <w:trPr>
          <w:cnfStyle w:val="000000100000" w:firstRow="0" w:lastRow="0" w:firstColumn="0" w:lastColumn="0" w:oddVBand="0" w:evenVBand="0" w:oddHBand="1" w:evenHBand="0" w:firstRowFirstColumn="0" w:firstRowLastColumn="0" w:lastRowFirstColumn="0" w:lastRowLastColumn="0"/>
          <w:trHeight w:val="1163"/>
          <w:jc w:val="center"/>
        </w:trPr>
        <w:tc>
          <w:tcPr>
            <w:tcW w:w="845" w:type="dxa"/>
          </w:tcPr>
          <w:p w14:paraId="2B6DF9DC" w14:textId="407CCB9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38</w:t>
            </w:r>
          </w:p>
        </w:tc>
        <w:tc>
          <w:tcPr>
            <w:tcW w:w="1417" w:type="dxa"/>
          </w:tcPr>
          <w:p w14:paraId="35172D23" w14:textId="77777777" w:rsidR="00216A7B" w:rsidRPr="00216A7B" w:rsidRDefault="00216A7B" w:rsidP="00427A90">
            <w:pPr>
              <w:rPr>
                <w:rFonts w:cs="Arial"/>
                <w:sz w:val="18"/>
                <w:szCs w:val="18"/>
              </w:rPr>
            </w:pPr>
            <w:r w:rsidRPr="00216A7B">
              <w:rPr>
                <w:rFonts w:cs="Arial"/>
                <w:sz w:val="18"/>
                <w:szCs w:val="18"/>
              </w:rPr>
              <w:t>95 bp</w:t>
            </w:r>
          </w:p>
          <w:p w14:paraId="552B64BD" w14:textId="77777777" w:rsidR="00216A7B" w:rsidRPr="00216A7B" w:rsidRDefault="00216A7B" w:rsidP="00427A90">
            <w:pPr>
              <w:rPr>
                <w:rFonts w:cs="Arial"/>
                <w:sz w:val="18"/>
                <w:szCs w:val="18"/>
              </w:rPr>
            </w:pPr>
          </w:p>
          <w:p w14:paraId="7CC49C5E" w14:textId="77777777" w:rsidR="00216A7B" w:rsidRPr="00216A7B" w:rsidRDefault="00216A7B" w:rsidP="00427A90">
            <w:pPr>
              <w:rPr>
                <w:rFonts w:cs="Arial"/>
                <w:sz w:val="18"/>
                <w:szCs w:val="18"/>
              </w:rPr>
            </w:pPr>
          </w:p>
          <w:p w14:paraId="3FDC84EC" w14:textId="77777777" w:rsidR="00216A7B" w:rsidRPr="00216A7B" w:rsidRDefault="00216A7B" w:rsidP="00427A90">
            <w:pPr>
              <w:rPr>
                <w:rFonts w:cs="Arial"/>
                <w:sz w:val="18"/>
                <w:szCs w:val="18"/>
              </w:rPr>
            </w:pPr>
          </w:p>
          <w:p w14:paraId="09E43099" w14:textId="77777777" w:rsidR="00216A7B" w:rsidRPr="00216A7B" w:rsidRDefault="00216A7B" w:rsidP="00427A90">
            <w:pPr>
              <w:rPr>
                <w:rFonts w:cs="Arial"/>
                <w:sz w:val="18"/>
                <w:szCs w:val="18"/>
              </w:rPr>
            </w:pPr>
            <w:r w:rsidRPr="00216A7B">
              <w:rPr>
                <w:rFonts w:cs="Arial"/>
                <w:sz w:val="18"/>
                <w:szCs w:val="18"/>
              </w:rPr>
              <w:t>170 bp</w:t>
            </w:r>
          </w:p>
          <w:p w14:paraId="12290F6A" w14:textId="77777777" w:rsidR="00216A7B" w:rsidRPr="00216A7B" w:rsidRDefault="00216A7B" w:rsidP="00427A90">
            <w:pPr>
              <w:rPr>
                <w:rFonts w:cs="Arial"/>
                <w:sz w:val="18"/>
                <w:szCs w:val="18"/>
              </w:rPr>
            </w:pPr>
            <w:r w:rsidRPr="00216A7B">
              <w:rPr>
                <w:rFonts w:cs="Arial"/>
                <w:sz w:val="18"/>
                <w:szCs w:val="18"/>
              </w:rPr>
              <w:t>200 bp</w:t>
            </w:r>
          </w:p>
        </w:tc>
        <w:tc>
          <w:tcPr>
            <w:tcW w:w="11622" w:type="dxa"/>
          </w:tcPr>
          <w:p w14:paraId="74CEEB0E" w14:textId="1B823868" w:rsidR="00216A7B" w:rsidRPr="00216A7B" w:rsidRDefault="00216A7B" w:rsidP="00427A90">
            <w:pPr>
              <w:rPr>
                <w:rFonts w:cs="Arial"/>
                <w:sz w:val="18"/>
                <w:szCs w:val="18"/>
              </w:rPr>
            </w:pPr>
            <w:r w:rsidRPr="00216A7B">
              <w:rPr>
                <w:rFonts w:cs="Arial"/>
                <w:sz w:val="18"/>
                <w:szCs w:val="18"/>
              </w:rPr>
              <w:t xml:space="preserve">*23:01:01:01-23:01:03, 34:01:01:01-34:01:02, 52:01, 55:01:01:01-55:01:03, 58:01, 62:01, 63:01, 67:01, 71:01:01-71:01:02, 87:01, 95:01, 103:01, 112:01, 121:01, 138:01, 201:01, 209:01, 227:01:03, 244:01, 295:01, 314:01, 322:01, 325:01, 333:01, 340:01, 371:01, 392:01, 435:01, 451:01, 458:01:01-458:01:02, 563:01, 576:01, 580:01, 599:01, 635:01, </w:t>
            </w:r>
            <w:r w:rsidR="00C21249">
              <w:rPr>
                <w:rFonts w:cs="Arial"/>
                <w:sz w:val="18"/>
                <w:szCs w:val="18"/>
              </w:rPr>
              <w:t xml:space="preserve">787:01, </w:t>
            </w:r>
            <w:r w:rsidRPr="00216A7B">
              <w:rPr>
                <w:rFonts w:cs="Arial"/>
                <w:sz w:val="18"/>
                <w:szCs w:val="18"/>
              </w:rPr>
              <w:t>789:01, 830:01, 835:01:01:01-835:01:01:03, 908:01, 912:01, 913:01, 972:01, 1078:01, 1096:01, 1133:01, 1170:01, 1329:01, 1337:01, 1353:01, 1399:01, 1427:01</w:t>
            </w:r>
          </w:p>
          <w:p w14:paraId="411C646F" w14:textId="77777777" w:rsidR="00216A7B" w:rsidRPr="00216A7B" w:rsidRDefault="00216A7B" w:rsidP="00427A90">
            <w:pPr>
              <w:rPr>
                <w:rFonts w:cs="Arial"/>
                <w:sz w:val="18"/>
                <w:szCs w:val="18"/>
              </w:rPr>
            </w:pPr>
            <w:r w:rsidRPr="00216A7B">
              <w:rPr>
                <w:rFonts w:cs="Arial"/>
                <w:sz w:val="18"/>
                <w:szCs w:val="18"/>
              </w:rPr>
              <w:t>*186:01, 243:01, 657:01N, 787:01, 1090:01</w:t>
            </w:r>
          </w:p>
          <w:p w14:paraId="7945C2F9" w14:textId="77777777" w:rsidR="00216A7B" w:rsidRPr="00216A7B" w:rsidRDefault="00216A7B" w:rsidP="00427A90">
            <w:pPr>
              <w:rPr>
                <w:rFonts w:cs="Arial"/>
                <w:sz w:val="18"/>
                <w:szCs w:val="18"/>
              </w:rPr>
            </w:pPr>
            <w:r w:rsidRPr="00216A7B">
              <w:rPr>
                <w:rFonts w:cs="Arial"/>
                <w:sz w:val="18"/>
                <w:szCs w:val="18"/>
              </w:rPr>
              <w:t>*185:01, 611:01, 674:01, 1180:01</w:t>
            </w:r>
          </w:p>
        </w:tc>
      </w:tr>
      <w:tr w:rsidR="00216A7B" w:rsidRPr="00216A7B" w14:paraId="5687A3C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CECDA33" w14:textId="69C01B10"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0</w:t>
            </w:r>
          </w:p>
        </w:tc>
        <w:tc>
          <w:tcPr>
            <w:tcW w:w="1417" w:type="dxa"/>
          </w:tcPr>
          <w:p w14:paraId="457BA2BB" w14:textId="77777777" w:rsidR="00216A7B" w:rsidRPr="00216A7B" w:rsidRDefault="00216A7B" w:rsidP="00427A90">
            <w:pPr>
              <w:rPr>
                <w:rFonts w:cs="Arial"/>
                <w:sz w:val="18"/>
                <w:szCs w:val="18"/>
              </w:rPr>
            </w:pPr>
            <w:r w:rsidRPr="00216A7B">
              <w:rPr>
                <w:rFonts w:cs="Arial"/>
                <w:sz w:val="18"/>
                <w:szCs w:val="18"/>
              </w:rPr>
              <w:t>95 bp</w:t>
            </w:r>
          </w:p>
          <w:p w14:paraId="331EAF5C" w14:textId="2F164CA1" w:rsidR="00216A7B" w:rsidRPr="00216A7B" w:rsidRDefault="00216A7B" w:rsidP="00427A90">
            <w:pPr>
              <w:rPr>
                <w:rFonts w:cs="Arial"/>
                <w:sz w:val="18"/>
                <w:szCs w:val="18"/>
              </w:rPr>
            </w:pPr>
            <w:r w:rsidRPr="00216A7B">
              <w:rPr>
                <w:rFonts w:cs="Arial"/>
                <w:sz w:val="18"/>
                <w:szCs w:val="18"/>
              </w:rPr>
              <w:t>1</w:t>
            </w:r>
            <w:r w:rsidR="00C21249">
              <w:rPr>
                <w:rFonts w:cs="Arial"/>
                <w:sz w:val="18"/>
                <w:szCs w:val="18"/>
              </w:rPr>
              <w:t>4</w:t>
            </w:r>
            <w:r w:rsidRPr="00216A7B">
              <w:rPr>
                <w:rFonts w:cs="Arial"/>
                <w:sz w:val="18"/>
                <w:szCs w:val="18"/>
              </w:rPr>
              <w:t>5 bp</w:t>
            </w:r>
          </w:p>
          <w:p w14:paraId="3B3A2494" w14:textId="77777777" w:rsidR="00216A7B" w:rsidRPr="00216A7B" w:rsidRDefault="00216A7B" w:rsidP="00427A90">
            <w:pPr>
              <w:rPr>
                <w:rFonts w:cs="Arial"/>
                <w:sz w:val="18"/>
                <w:szCs w:val="18"/>
              </w:rPr>
            </w:pPr>
            <w:r w:rsidRPr="00216A7B">
              <w:rPr>
                <w:rFonts w:cs="Arial"/>
                <w:sz w:val="18"/>
                <w:szCs w:val="18"/>
              </w:rPr>
              <w:t>180 bp</w:t>
            </w:r>
          </w:p>
          <w:p w14:paraId="409A1888" w14:textId="77777777" w:rsidR="00216A7B" w:rsidRPr="00216A7B" w:rsidRDefault="00216A7B" w:rsidP="00427A90">
            <w:pPr>
              <w:rPr>
                <w:rFonts w:cs="Arial"/>
                <w:sz w:val="18"/>
                <w:szCs w:val="18"/>
              </w:rPr>
            </w:pPr>
            <w:r w:rsidRPr="00216A7B">
              <w:rPr>
                <w:rFonts w:cs="Arial"/>
                <w:sz w:val="18"/>
                <w:szCs w:val="18"/>
              </w:rPr>
              <w:t>230 bp</w:t>
            </w:r>
          </w:p>
        </w:tc>
        <w:tc>
          <w:tcPr>
            <w:tcW w:w="11622" w:type="dxa"/>
          </w:tcPr>
          <w:p w14:paraId="4B93B30E" w14:textId="77777777" w:rsidR="00216A7B" w:rsidRPr="00216A7B" w:rsidRDefault="00216A7B" w:rsidP="00427A90">
            <w:pPr>
              <w:rPr>
                <w:rFonts w:cs="Arial"/>
                <w:sz w:val="18"/>
                <w:szCs w:val="18"/>
              </w:rPr>
            </w:pPr>
            <w:r w:rsidRPr="00216A7B">
              <w:rPr>
                <w:rFonts w:cs="Arial"/>
                <w:sz w:val="18"/>
                <w:szCs w:val="18"/>
              </w:rPr>
              <w:t>*1209:01</w:t>
            </w:r>
          </w:p>
          <w:p w14:paraId="7C490550" w14:textId="77777777" w:rsidR="00216A7B" w:rsidRPr="00216A7B" w:rsidRDefault="00216A7B" w:rsidP="00427A90">
            <w:pPr>
              <w:rPr>
                <w:rFonts w:cs="Arial"/>
                <w:sz w:val="18"/>
                <w:szCs w:val="18"/>
              </w:rPr>
            </w:pPr>
            <w:r w:rsidRPr="00216A7B">
              <w:rPr>
                <w:rFonts w:cs="Arial"/>
                <w:sz w:val="18"/>
                <w:szCs w:val="18"/>
              </w:rPr>
              <w:t>*275:01</w:t>
            </w:r>
          </w:p>
          <w:p w14:paraId="185DB71D" w14:textId="77777777" w:rsidR="00216A7B" w:rsidRPr="00216A7B" w:rsidRDefault="00216A7B" w:rsidP="00427A90">
            <w:pPr>
              <w:rPr>
                <w:rFonts w:cs="Arial"/>
                <w:sz w:val="18"/>
                <w:szCs w:val="18"/>
              </w:rPr>
            </w:pPr>
            <w:r w:rsidRPr="00216A7B">
              <w:rPr>
                <w:rFonts w:cs="Arial"/>
                <w:sz w:val="18"/>
                <w:szCs w:val="18"/>
              </w:rPr>
              <w:t>*30:01:01:01-30:01:01:02, 54:01, 408:01, 715:01</w:t>
            </w:r>
          </w:p>
          <w:p w14:paraId="5E46A07C" w14:textId="77777777" w:rsidR="00216A7B" w:rsidRPr="00216A7B" w:rsidRDefault="00216A7B" w:rsidP="00427A90">
            <w:pPr>
              <w:rPr>
                <w:rFonts w:cs="Arial"/>
                <w:sz w:val="18"/>
                <w:szCs w:val="18"/>
              </w:rPr>
            </w:pPr>
            <w:r w:rsidRPr="00216A7B">
              <w:rPr>
                <w:rFonts w:cs="Arial"/>
                <w:sz w:val="18"/>
                <w:szCs w:val="18"/>
              </w:rPr>
              <w:t>*14:01:01:01-14:01:11, 14:01:13-14:01:14, 35:01:01, 45:01, 66:01, 67:01, 76:01, 91:01:01:01-91:01:02, 98:01, 119:01, 125:01, 129:01, 197:01, 242:01, 243:01, 244:01, 312:01, 383:01, 385:01, 409:01, 445:01, 446:01, 490:01, 491:01, 492:01, 498:01, 503:01, 530:01, 540:01, 572:01, 629:01, 651:01, 671:01, 705:01, 794:01N, 832:01, 834:01, 854:01, 891:01, 892:01, 908:01, 912:01, 949:01, 986:01N, 987:01, 990:01, 1029:01N, 1104:01, 1187:01, 1281:01, 1348:01, 1354:01, 1355:01, 1384:01, 1395:01, 1414:01, 1439:01N, 1466:01, 1480:01</w:t>
            </w:r>
          </w:p>
        </w:tc>
      </w:tr>
      <w:tr w:rsidR="00216A7B" w:rsidRPr="00216A7B" w14:paraId="73BA4927"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6BA9741" w14:textId="20C2D865"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1</w:t>
            </w:r>
            <w:r w:rsidRPr="00216A7B">
              <w:rPr>
                <w:rStyle w:val="PIfotnoterChar"/>
                <w:rFonts w:cs="Arial"/>
                <w:i/>
              </w:rPr>
              <w:t xml:space="preserve"> </w:t>
            </w:r>
          </w:p>
        </w:tc>
        <w:tc>
          <w:tcPr>
            <w:tcW w:w="1417" w:type="dxa"/>
          </w:tcPr>
          <w:p w14:paraId="3F493C5B" w14:textId="77777777" w:rsidR="00216A7B" w:rsidRPr="00216A7B" w:rsidRDefault="00216A7B" w:rsidP="00427A90">
            <w:pPr>
              <w:rPr>
                <w:rFonts w:cs="Arial"/>
                <w:sz w:val="18"/>
                <w:szCs w:val="18"/>
              </w:rPr>
            </w:pPr>
            <w:r w:rsidRPr="00216A7B">
              <w:rPr>
                <w:rFonts w:cs="Arial"/>
                <w:sz w:val="18"/>
                <w:szCs w:val="18"/>
              </w:rPr>
              <w:t>75 bp</w:t>
            </w:r>
          </w:p>
          <w:p w14:paraId="779D3B2F" w14:textId="77777777" w:rsidR="00216A7B" w:rsidRPr="00216A7B" w:rsidRDefault="00216A7B" w:rsidP="00427A90">
            <w:pPr>
              <w:rPr>
                <w:rFonts w:cs="Arial"/>
                <w:sz w:val="18"/>
                <w:szCs w:val="18"/>
              </w:rPr>
            </w:pPr>
            <w:r w:rsidRPr="00216A7B">
              <w:rPr>
                <w:rFonts w:cs="Arial"/>
                <w:sz w:val="18"/>
                <w:szCs w:val="18"/>
              </w:rPr>
              <w:t>225 bp</w:t>
            </w:r>
          </w:p>
          <w:p w14:paraId="65F468E4" w14:textId="77777777" w:rsidR="00216A7B" w:rsidRPr="00216A7B" w:rsidRDefault="00216A7B" w:rsidP="00427A90">
            <w:pPr>
              <w:rPr>
                <w:rFonts w:cs="Arial"/>
                <w:sz w:val="18"/>
                <w:szCs w:val="18"/>
              </w:rPr>
            </w:pPr>
            <w:r w:rsidRPr="00216A7B">
              <w:rPr>
                <w:rFonts w:cs="Arial"/>
                <w:sz w:val="18"/>
                <w:szCs w:val="18"/>
              </w:rPr>
              <w:t xml:space="preserve">250 bp </w:t>
            </w:r>
          </w:p>
          <w:p w14:paraId="0F3AE2DC" w14:textId="77777777" w:rsidR="00216A7B" w:rsidRPr="00216A7B" w:rsidRDefault="00216A7B" w:rsidP="00427A90">
            <w:pPr>
              <w:rPr>
                <w:rFonts w:cs="Arial"/>
                <w:sz w:val="18"/>
                <w:szCs w:val="18"/>
              </w:rPr>
            </w:pPr>
          </w:p>
          <w:p w14:paraId="611DD1FC" w14:textId="77777777" w:rsidR="00216A7B" w:rsidRPr="00216A7B" w:rsidRDefault="00216A7B" w:rsidP="00427A90">
            <w:pPr>
              <w:rPr>
                <w:rFonts w:cs="Arial"/>
                <w:sz w:val="18"/>
                <w:szCs w:val="18"/>
              </w:rPr>
            </w:pPr>
            <w:r w:rsidRPr="00216A7B">
              <w:rPr>
                <w:rFonts w:cs="Arial"/>
                <w:sz w:val="18"/>
                <w:szCs w:val="18"/>
              </w:rPr>
              <w:t>280 bp</w:t>
            </w:r>
          </w:p>
        </w:tc>
        <w:tc>
          <w:tcPr>
            <w:tcW w:w="11622" w:type="dxa"/>
          </w:tcPr>
          <w:p w14:paraId="34405598" w14:textId="77777777" w:rsidR="00216A7B" w:rsidRPr="00216A7B" w:rsidRDefault="00216A7B" w:rsidP="00427A90">
            <w:pPr>
              <w:rPr>
                <w:rFonts w:cs="Arial"/>
                <w:sz w:val="18"/>
                <w:szCs w:val="18"/>
              </w:rPr>
            </w:pPr>
            <w:r w:rsidRPr="00216A7B">
              <w:rPr>
                <w:rFonts w:cs="Arial"/>
                <w:sz w:val="18"/>
                <w:szCs w:val="18"/>
              </w:rPr>
              <w:t>*77:01, 245:01, 559:01, 1095:01, 1205:01, 1393:01</w:t>
            </w:r>
          </w:p>
          <w:p w14:paraId="232068A9" w14:textId="77777777" w:rsidR="00216A7B" w:rsidRPr="00216A7B" w:rsidRDefault="00216A7B" w:rsidP="00427A90">
            <w:pPr>
              <w:rPr>
                <w:rFonts w:cs="Arial"/>
                <w:sz w:val="18"/>
                <w:szCs w:val="18"/>
              </w:rPr>
            </w:pPr>
            <w:r w:rsidRPr="00216A7B">
              <w:rPr>
                <w:rFonts w:cs="Arial"/>
                <w:sz w:val="18"/>
                <w:szCs w:val="18"/>
              </w:rPr>
              <w:t>*154:01N, 1357:01N</w:t>
            </w:r>
          </w:p>
          <w:p w14:paraId="2D5BD6F7" w14:textId="77777777" w:rsidR="00216A7B" w:rsidRPr="00216A7B" w:rsidRDefault="00216A7B" w:rsidP="00427A90">
            <w:pPr>
              <w:rPr>
                <w:rFonts w:cs="Arial"/>
                <w:sz w:val="18"/>
                <w:szCs w:val="18"/>
              </w:rPr>
            </w:pPr>
            <w:r w:rsidRPr="00216A7B">
              <w:rPr>
                <w:rFonts w:cs="Arial"/>
                <w:sz w:val="18"/>
                <w:szCs w:val="18"/>
              </w:rPr>
              <w:t>*31:01:01:01-31:01:01:02, 34:01:01:01-34:01:02, 94:01, 176:01, 484:01, 493:01, 575:01, 580:01, 805:01, 835:01:01:01-835:01:01:03, 843:01, 913:01, 945:01, 1337:01</w:t>
            </w:r>
          </w:p>
          <w:p w14:paraId="375284B8" w14:textId="77777777" w:rsidR="00216A7B" w:rsidRPr="00216A7B" w:rsidRDefault="00216A7B" w:rsidP="00427A90">
            <w:pPr>
              <w:rPr>
                <w:rFonts w:cs="Arial"/>
                <w:sz w:val="18"/>
                <w:szCs w:val="18"/>
              </w:rPr>
            </w:pPr>
            <w:r w:rsidRPr="00216A7B">
              <w:rPr>
                <w:rFonts w:cs="Arial"/>
                <w:sz w:val="18"/>
                <w:szCs w:val="18"/>
              </w:rPr>
              <w:t>*134:01, 177:01, 1296:01</w:t>
            </w:r>
          </w:p>
        </w:tc>
      </w:tr>
      <w:tr w:rsidR="00216A7B" w:rsidRPr="00216A7B" w14:paraId="4B171A72" w14:textId="77777777" w:rsidTr="00826311">
        <w:trPr>
          <w:cnfStyle w:val="000000010000" w:firstRow="0" w:lastRow="0" w:firstColumn="0" w:lastColumn="0" w:oddVBand="0" w:evenVBand="0" w:oddHBand="0" w:evenHBand="1" w:firstRowFirstColumn="0" w:firstRowLastColumn="0" w:lastRowFirstColumn="0" w:lastRowLastColumn="0"/>
          <w:trHeight w:val="761"/>
          <w:jc w:val="center"/>
        </w:trPr>
        <w:tc>
          <w:tcPr>
            <w:tcW w:w="845" w:type="dxa"/>
          </w:tcPr>
          <w:p w14:paraId="4C9553DB" w14:textId="6DF4631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2</w:t>
            </w:r>
          </w:p>
        </w:tc>
        <w:tc>
          <w:tcPr>
            <w:tcW w:w="1417" w:type="dxa"/>
          </w:tcPr>
          <w:p w14:paraId="17BEC79C" w14:textId="77777777" w:rsidR="00216A7B" w:rsidRPr="00216A7B" w:rsidRDefault="00216A7B" w:rsidP="00427A90">
            <w:pPr>
              <w:rPr>
                <w:rFonts w:cs="Arial"/>
                <w:sz w:val="18"/>
                <w:szCs w:val="18"/>
              </w:rPr>
            </w:pPr>
            <w:r w:rsidRPr="00216A7B">
              <w:rPr>
                <w:rFonts w:cs="Arial"/>
                <w:sz w:val="18"/>
                <w:szCs w:val="18"/>
              </w:rPr>
              <w:t xml:space="preserve">140 bp </w:t>
            </w:r>
          </w:p>
          <w:p w14:paraId="0CFC775A" w14:textId="77777777" w:rsidR="00216A7B" w:rsidRPr="00216A7B" w:rsidRDefault="00216A7B" w:rsidP="00427A90">
            <w:pPr>
              <w:rPr>
                <w:rFonts w:cs="Arial"/>
                <w:sz w:val="18"/>
                <w:szCs w:val="18"/>
              </w:rPr>
            </w:pPr>
            <w:r w:rsidRPr="00216A7B">
              <w:rPr>
                <w:rFonts w:cs="Arial"/>
                <w:sz w:val="18"/>
                <w:szCs w:val="18"/>
              </w:rPr>
              <w:t>185 bp</w:t>
            </w:r>
          </w:p>
          <w:p w14:paraId="4C7B7CB4" w14:textId="77777777" w:rsidR="00216A7B" w:rsidRPr="00216A7B" w:rsidRDefault="00216A7B" w:rsidP="00427A90">
            <w:pPr>
              <w:rPr>
                <w:rFonts w:cs="Arial"/>
                <w:sz w:val="18"/>
                <w:szCs w:val="18"/>
              </w:rPr>
            </w:pPr>
            <w:r w:rsidRPr="00216A7B">
              <w:rPr>
                <w:rFonts w:cs="Arial"/>
                <w:sz w:val="18"/>
                <w:szCs w:val="18"/>
              </w:rPr>
              <w:t xml:space="preserve">210 bp </w:t>
            </w:r>
          </w:p>
          <w:p w14:paraId="386BEA65" w14:textId="77777777" w:rsidR="00216A7B" w:rsidRPr="00216A7B" w:rsidRDefault="00216A7B" w:rsidP="00427A90">
            <w:pPr>
              <w:rPr>
                <w:rFonts w:cs="Arial"/>
                <w:sz w:val="18"/>
                <w:szCs w:val="18"/>
              </w:rPr>
            </w:pPr>
            <w:r w:rsidRPr="00216A7B">
              <w:rPr>
                <w:rFonts w:cs="Arial"/>
                <w:sz w:val="18"/>
                <w:szCs w:val="18"/>
              </w:rPr>
              <w:t xml:space="preserve">245 bp </w:t>
            </w:r>
          </w:p>
          <w:p w14:paraId="1F0BF8D7" w14:textId="77777777" w:rsidR="00216A7B" w:rsidRPr="00216A7B" w:rsidRDefault="00216A7B" w:rsidP="00427A90">
            <w:pPr>
              <w:rPr>
                <w:rFonts w:cs="Arial"/>
                <w:sz w:val="18"/>
                <w:szCs w:val="18"/>
              </w:rPr>
            </w:pPr>
            <w:r w:rsidRPr="00216A7B">
              <w:rPr>
                <w:rFonts w:cs="Arial"/>
                <w:sz w:val="18"/>
                <w:szCs w:val="18"/>
              </w:rPr>
              <w:t>285 bp</w:t>
            </w:r>
          </w:p>
        </w:tc>
        <w:tc>
          <w:tcPr>
            <w:tcW w:w="11622" w:type="dxa"/>
          </w:tcPr>
          <w:p w14:paraId="63BA5DF6" w14:textId="77777777" w:rsidR="00216A7B" w:rsidRPr="00216A7B" w:rsidRDefault="00216A7B" w:rsidP="00427A90">
            <w:pPr>
              <w:rPr>
                <w:rFonts w:cs="Arial"/>
                <w:sz w:val="18"/>
                <w:szCs w:val="18"/>
              </w:rPr>
            </w:pPr>
            <w:r w:rsidRPr="00216A7B">
              <w:rPr>
                <w:rFonts w:cs="Arial"/>
                <w:sz w:val="18"/>
                <w:szCs w:val="18"/>
              </w:rPr>
              <w:t>*97:01, 1108:01</w:t>
            </w:r>
          </w:p>
          <w:p w14:paraId="7FB3A4D8" w14:textId="77777777" w:rsidR="00216A7B" w:rsidRPr="00216A7B" w:rsidRDefault="00216A7B" w:rsidP="00427A90">
            <w:pPr>
              <w:rPr>
                <w:rFonts w:cs="Arial"/>
                <w:sz w:val="18"/>
                <w:szCs w:val="18"/>
              </w:rPr>
            </w:pPr>
            <w:r w:rsidRPr="00216A7B">
              <w:rPr>
                <w:rFonts w:cs="Arial"/>
                <w:sz w:val="18"/>
                <w:szCs w:val="18"/>
              </w:rPr>
              <w:t>*32:01</w:t>
            </w:r>
          </w:p>
          <w:p w14:paraId="29C7E3B0" w14:textId="77777777" w:rsidR="00216A7B" w:rsidRPr="00216A7B" w:rsidRDefault="00216A7B" w:rsidP="00427A90">
            <w:pPr>
              <w:rPr>
                <w:rFonts w:cs="Arial"/>
                <w:sz w:val="18"/>
                <w:szCs w:val="18"/>
              </w:rPr>
            </w:pPr>
            <w:r w:rsidRPr="00216A7B">
              <w:rPr>
                <w:rFonts w:cs="Arial"/>
                <w:sz w:val="18"/>
                <w:szCs w:val="18"/>
              </w:rPr>
              <w:t>*176:01, 180:01, 805:01</w:t>
            </w:r>
          </w:p>
          <w:p w14:paraId="74769C18" w14:textId="77777777" w:rsidR="00216A7B" w:rsidRPr="00216A7B" w:rsidRDefault="00216A7B" w:rsidP="00427A90">
            <w:pPr>
              <w:rPr>
                <w:rFonts w:cs="Arial"/>
                <w:sz w:val="18"/>
                <w:szCs w:val="18"/>
              </w:rPr>
            </w:pPr>
            <w:r w:rsidRPr="00216A7B">
              <w:rPr>
                <w:rFonts w:cs="Arial"/>
                <w:sz w:val="18"/>
                <w:szCs w:val="18"/>
              </w:rPr>
              <w:t>*128:01</w:t>
            </w:r>
          </w:p>
          <w:p w14:paraId="054F37AA" w14:textId="77777777" w:rsidR="00216A7B" w:rsidRPr="00216A7B" w:rsidRDefault="00216A7B" w:rsidP="00427A90">
            <w:pPr>
              <w:rPr>
                <w:rFonts w:cs="Arial"/>
                <w:sz w:val="18"/>
                <w:szCs w:val="18"/>
              </w:rPr>
            </w:pPr>
            <w:r w:rsidRPr="00216A7B">
              <w:rPr>
                <w:rFonts w:cs="Arial"/>
                <w:sz w:val="18"/>
                <w:szCs w:val="18"/>
              </w:rPr>
              <w:t>*82:01, 301:01, 339:01, 400:01</w:t>
            </w:r>
          </w:p>
        </w:tc>
      </w:tr>
      <w:tr w:rsidR="00216A7B" w:rsidRPr="00216A7B" w14:paraId="6A4C49EE"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120B798F" w14:textId="602E1334"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4</w:t>
            </w:r>
          </w:p>
        </w:tc>
        <w:tc>
          <w:tcPr>
            <w:tcW w:w="1417" w:type="dxa"/>
          </w:tcPr>
          <w:p w14:paraId="5D431E84" w14:textId="77777777" w:rsidR="00216A7B" w:rsidRPr="00216A7B" w:rsidRDefault="00216A7B" w:rsidP="00427A90">
            <w:pPr>
              <w:rPr>
                <w:rFonts w:cs="Arial"/>
                <w:sz w:val="18"/>
                <w:szCs w:val="18"/>
              </w:rPr>
            </w:pPr>
            <w:r w:rsidRPr="00216A7B">
              <w:rPr>
                <w:rFonts w:cs="Arial"/>
                <w:sz w:val="18"/>
                <w:szCs w:val="18"/>
              </w:rPr>
              <w:t>60 bp</w:t>
            </w:r>
          </w:p>
          <w:p w14:paraId="72F6974D" w14:textId="77777777" w:rsidR="00216A7B" w:rsidRPr="00216A7B" w:rsidRDefault="00216A7B" w:rsidP="00427A90">
            <w:pPr>
              <w:rPr>
                <w:rFonts w:cs="Arial"/>
                <w:sz w:val="18"/>
                <w:szCs w:val="18"/>
              </w:rPr>
            </w:pPr>
            <w:r w:rsidRPr="00216A7B">
              <w:rPr>
                <w:rFonts w:cs="Arial"/>
                <w:sz w:val="18"/>
                <w:szCs w:val="18"/>
              </w:rPr>
              <w:t>115 bp</w:t>
            </w:r>
          </w:p>
          <w:p w14:paraId="79174DA5" w14:textId="77777777" w:rsidR="00216A7B" w:rsidRPr="00216A7B" w:rsidRDefault="00216A7B" w:rsidP="00427A90">
            <w:pPr>
              <w:rPr>
                <w:rFonts w:cs="Arial"/>
                <w:sz w:val="18"/>
                <w:szCs w:val="18"/>
              </w:rPr>
            </w:pPr>
            <w:r w:rsidRPr="00216A7B">
              <w:rPr>
                <w:rFonts w:cs="Arial"/>
                <w:sz w:val="18"/>
                <w:szCs w:val="18"/>
              </w:rPr>
              <w:t>150 bp</w:t>
            </w:r>
          </w:p>
          <w:p w14:paraId="0E0AA9B5" w14:textId="77777777" w:rsidR="00216A7B" w:rsidRPr="00216A7B" w:rsidRDefault="00216A7B" w:rsidP="00427A90">
            <w:pPr>
              <w:rPr>
                <w:rFonts w:cs="Arial"/>
                <w:sz w:val="18"/>
                <w:szCs w:val="18"/>
              </w:rPr>
            </w:pPr>
            <w:r w:rsidRPr="00216A7B">
              <w:rPr>
                <w:rFonts w:cs="Arial"/>
                <w:sz w:val="18"/>
                <w:szCs w:val="18"/>
              </w:rPr>
              <w:t xml:space="preserve">185 bp </w:t>
            </w:r>
          </w:p>
          <w:p w14:paraId="4A1D347C" w14:textId="77777777" w:rsidR="00216A7B" w:rsidRPr="00216A7B" w:rsidRDefault="00216A7B" w:rsidP="00427A90">
            <w:pPr>
              <w:rPr>
                <w:rFonts w:cs="Arial"/>
                <w:sz w:val="18"/>
                <w:szCs w:val="18"/>
              </w:rPr>
            </w:pPr>
            <w:r w:rsidRPr="00216A7B">
              <w:rPr>
                <w:rFonts w:cs="Arial"/>
                <w:sz w:val="18"/>
                <w:szCs w:val="18"/>
              </w:rPr>
              <w:t xml:space="preserve">240 bp </w:t>
            </w:r>
          </w:p>
          <w:p w14:paraId="5D734792" w14:textId="77777777" w:rsidR="00216A7B" w:rsidRPr="00216A7B" w:rsidRDefault="00216A7B" w:rsidP="00427A90">
            <w:pPr>
              <w:rPr>
                <w:rFonts w:cs="Arial"/>
                <w:sz w:val="18"/>
                <w:szCs w:val="18"/>
              </w:rPr>
            </w:pPr>
            <w:r w:rsidRPr="00216A7B">
              <w:rPr>
                <w:rFonts w:cs="Arial"/>
                <w:sz w:val="18"/>
                <w:szCs w:val="18"/>
              </w:rPr>
              <w:t>270 bp</w:t>
            </w:r>
          </w:p>
        </w:tc>
        <w:tc>
          <w:tcPr>
            <w:tcW w:w="11622" w:type="dxa"/>
          </w:tcPr>
          <w:p w14:paraId="4544E36A" w14:textId="77777777" w:rsidR="00216A7B" w:rsidRPr="00216A7B" w:rsidRDefault="00216A7B" w:rsidP="00427A90">
            <w:pPr>
              <w:rPr>
                <w:rFonts w:cs="Arial"/>
                <w:sz w:val="18"/>
                <w:szCs w:val="18"/>
              </w:rPr>
            </w:pPr>
            <w:r w:rsidRPr="00216A7B">
              <w:rPr>
                <w:rFonts w:cs="Arial"/>
                <w:sz w:val="18"/>
                <w:szCs w:val="18"/>
              </w:rPr>
              <w:t>*282:01, 619:01</w:t>
            </w:r>
          </w:p>
          <w:p w14:paraId="7ED5464D" w14:textId="77777777" w:rsidR="00216A7B" w:rsidRPr="00216A7B" w:rsidRDefault="00216A7B" w:rsidP="00427A90">
            <w:pPr>
              <w:rPr>
                <w:rFonts w:cs="Arial"/>
                <w:sz w:val="18"/>
                <w:szCs w:val="18"/>
              </w:rPr>
            </w:pPr>
            <w:r w:rsidRPr="00216A7B">
              <w:rPr>
                <w:rFonts w:cs="Arial"/>
                <w:sz w:val="18"/>
                <w:szCs w:val="18"/>
              </w:rPr>
              <w:t>*99:01, 118:01, 220:01, 437:01, 453:01, 521:01, 1138:01</w:t>
            </w:r>
          </w:p>
          <w:p w14:paraId="56F6EE49" w14:textId="77777777" w:rsidR="00216A7B" w:rsidRPr="00216A7B" w:rsidRDefault="00216A7B" w:rsidP="00427A90">
            <w:pPr>
              <w:rPr>
                <w:rFonts w:cs="Arial"/>
                <w:sz w:val="18"/>
                <w:szCs w:val="18"/>
              </w:rPr>
            </w:pPr>
            <w:r w:rsidRPr="00216A7B">
              <w:rPr>
                <w:rFonts w:cs="Arial"/>
                <w:sz w:val="18"/>
                <w:szCs w:val="18"/>
              </w:rPr>
              <w:t>*38:01, 619:01, 698:01, 815:01, 1099:01</w:t>
            </w:r>
          </w:p>
          <w:p w14:paraId="5A20392A" w14:textId="77777777" w:rsidR="00216A7B" w:rsidRPr="00216A7B" w:rsidRDefault="00216A7B" w:rsidP="00427A90">
            <w:pPr>
              <w:rPr>
                <w:rFonts w:cs="Arial"/>
                <w:sz w:val="18"/>
                <w:szCs w:val="18"/>
              </w:rPr>
            </w:pPr>
            <w:r w:rsidRPr="00216A7B">
              <w:rPr>
                <w:rFonts w:cs="Arial"/>
                <w:sz w:val="18"/>
                <w:szCs w:val="18"/>
              </w:rPr>
              <w:t>*111:01, 118:01, 120:01N, 220:01, 437:01, 1182:01, 1480:01</w:t>
            </w:r>
          </w:p>
          <w:p w14:paraId="213DE783" w14:textId="77777777" w:rsidR="00216A7B" w:rsidRPr="00216A7B" w:rsidRDefault="00216A7B" w:rsidP="00427A90">
            <w:pPr>
              <w:rPr>
                <w:rFonts w:cs="Arial"/>
                <w:sz w:val="18"/>
                <w:szCs w:val="18"/>
              </w:rPr>
            </w:pPr>
            <w:r w:rsidRPr="00216A7B">
              <w:rPr>
                <w:rFonts w:cs="Arial"/>
                <w:sz w:val="18"/>
                <w:szCs w:val="18"/>
              </w:rPr>
              <w:t>*38:01, 241:01, 1099:01, 1130:01</w:t>
            </w:r>
          </w:p>
          <w:p w14:paraId="5EE74B9A" w14:textId="77777777" w:rsidR="00216A7B" w:rsidRPr="00216A7B" w:rsidRDefault="00216A7B" w:rsidP="00427A90">
            <w:pPr>
              <w:rPr>
                <w:rFonts w:cs="Arial"/>
                <w:sz w:val="18"/>
                <w:szCs w:val="18"/>
              </w:rPr>
            </w:pPr>
            <w:r w:rsidRPr="00216A7B">
              <w:rPr>
                <w:rFonts w:cs="Arial"/>
                <w:sz w:val="18"/>
                <w:szCs w:val="18"/>
              </w:rPr>
              <w:t>*64:01N</w:t>
            </w:r>
          </w:p>
        </w:tc>
      </w:tr>
      <w:tr w:rsidR="00216A7B" w:rsidRPr="00216A7B" w14:paraId="75293354"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BBD1A63" w14:textId="5215946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5</w:t>
            </w:r>
            <w:r w:rsidR="00E26B43" w:rsidRPr="00216A7B">
              <w:rPr>
                <w:rFonts w:cs="Arial"/>
                <w:b/>
                <w:spacing w:val="-3"/>
                <w:sz w:val="18"/>
                <w:szCs w:val="18"/>
              </w:rPr>
              <w:t xml:space="preserve"> </w:t>
            </w:r>
          </w:p>
        </w:tc>
        <w:tc>
          <w:tcPr>
            <w:tcW w:w="1417" w:type="dxa"/>
          </w:tcPr>
          <w:p w14:paraId="70AA0328" w14:textId="77777777" w:rsidR="00216A7B" w:rsidRPr="00216A7B" w:rsidRDefault="00216A7B" w:rsidP="00427A90">
            <w:pPr>
              <w:rPr>
                <w:rFonts w:cs="Arial"/>
                <w:sz w:val="18"/>
                <w:szCs w:val="18"/>
              </w:rPr>
            </w:pPr>
            <w:r w:rsidRPr="00216A7B">
              <w:rPr>
                <w:rFonts w:cs="Arial"/>
                <w:sz w:val="18"/>
                <w:szCs w:val="18"/>
              </w:rPr>
              <w:t>120 bp</w:t>
            </w:r>
          </w:p>
          <w:p w14:paraId="76910068" w14:textId="77777777" w:rsidR="00216A7B" w:rsidRPr="00216A7B" w:rsidRDefault="00216A7B" w:rsidP="00427A90">
            <w:pPr>
              <w:rPr>
                <w:rFonts w:cs="Arial"/>
                <w:sz w:val="18"/>
                <w:szCs w:val="18"/>
              </w:rPr>
            </w:pPr>
          </w:p>
          <w:p w14:paraId="33C99190" w14:textId="77777777" w:rsidR="00216A7B" w:rsidRPr="00216A7B" w:rsidRDefault="00216A7B" w:rsidP="00427A90">
            <w:pPr>
              <w:rPr>
                <w:rFonts w:cs="Arial"/>
                <w:sz w:val="18"/>
                <w:szCs w:val="18"/>
              </w:rPr>
            </w:pPr>
            <w:r w:rsidRPr="00216A7B">
              <w:rPr>
                <w:rFonts w:cs="Arial"/>
                <w:sz w:val="18"/>
                <w:szCs w:val="18"/>
              </w:rPr>
              <w:t xml:space="preserve">160 bp </w:t>
            </w:r>
          </w:p>
          <w:p w14:paraId="56E21DD9" w14:textId="77777777" w:rsidR="00216A7B" w:rsidRPr="00216A7B" w:rsidRDefault="00216A7B" w:rsidP="00427A90">
            <w:pPr>
              <w:rPr>
                <w:rFonts w:cs="Arial"/>
                <w:sz w:val="18"/>
                <w:szCs w:val="18"/>
              </w:rPr>
            </w:pPr>
            <w:r w:rsidRPr="00216A7B">
              <w:rPr>
                <w:rFonts w:cs="Arial"/>
                <w:sz w:val="18"/>
                <w:szCs w:val="18"/>
              </w:rPr>
              <w:t xml:space="preserve">190 bp </w:t>
            </w:r>
          </w:p>
          <w:p w14:paraId="59AE82A9" w14:textId="77777777" w:rsidR="00216A7B" w:rsidRPr="00216A7B" w:rsidRDefault="00216A7B" w:rsidP="00427A90">
            <w:pPr>
              <w:rPr>
                <w:rFonts w:cs="Arial"/>
                <w:sz w:val="18"/>
                <w:szCs w:val="18"/>
              </w:rPr>
            </w:pPr>
          </w:p>
          <w:p w14:paraId="16D773D4" w14:textId="77777777" w:rsidR="00216A7B" w:rsidRPr="00216A7B" w:rsidRDefault="00216A7B" w:rsidP="00427A90">
            <w:pPr>
              <w:rPr>
                <w:rFonts w:cs="Arial"/>
                <w:sz w:val="18"/>
                <w:szCs w:val="18"/>
              </w:rPr>
            </w:pPr>
            <w:r w:rsidRPr="00216A7B">
              <w:rPr>
                <w:rFonts w:cs="Arial"/>
                <w:sz w:val="18"/>
                <w:szCs w:val="18"/>
              </w:rPr>
              <w:t xml:space="preserve">240 bp </w:t>
            </w:r>
          </w:p>
        </w:tc>
        <w:tc>
          <w:tcPr>
            <w:tcW w:w="11622" w:type="dxa"/>
          </w:tcPr>
          <w:p w14:paraId="5F97DCE9" w14:textId="77777777" w:rsidR="00216A7B" w:rsidRPr="00216A7B" w:rsidRDefault="00216A7B" w:rsidP="00427A90">
            <w:pPr>
              <w:rPr>
                <w:rFonts w:cs="Arial"/>
                <w:sz w:val="18"/>
                <w:szCs w:val="18"/>
              </w:rPr>
            </w:pPr>
            <w:r w:rsidRPr="00216A7B">
              <w:rPr>
                <w:rFonts w:cs="Arial"/>
                <w:sz w:val="18"/>
                <w:szCs w:val="18"/>
              </w:rPr>
              <w:t>*46:01:01:01-46:01:02, 80:01, 86:01, 108:01, 164:01, 214:01, 235:01, 254:01, 332:01, 355:01, 508:01, 540:01, 555:01, 581:01, 601:01, 620:01, 762:01, 987:01, 1104:01, 1174:01, 1474:01</w:t>
            </w:r>
          </w:p>
          <w:p w14:paraId="6002BE45" w14:textId="77777777" w:rsidR="00216A7B" w:rsidRPr="00216A7B" w:rsidRDefault="00216A7B" w:rsidP="00427A90">
            <w:pPr>
              <w:rPr>
                <w:rFonts w:cs="Arial"/>
                <w:sz w:val="18"/>
                <w:szCs w:val="18"/>
                <w:lang w:val="sv-SE"/>
              </w:rPr>
            </w:pPr>
            <w:r w:rsidRPr="00216A7B">
              <w:rPr>
                <w:rFonts w:cs="Arial"/>
                <w:sz w:val="18"/>
                <w:szCs w:val="18"/>
                <w:lang w:val="sv-SE"/>
              </w:rPr>
              <w:t>*253:01</w:t>
            </w:r>
          </w:p>
          <w:p w14:paraId="644A3EEC" w14:textId="77777777" w:rsidR="00216A7B" w:rsidRPr="00216A7B" w:rsidRDefault="00216A7B" w:rsidP="00427A90">
            <w:pPr>
              <w:rPr>
                <w:rFonts w:cs="Arial"/>
                <w:sz w:val="18"/>
                <w:szCs w:val="18"/>
              </w:rPr>
            </w:pPr>
            <w:r w:rsidRPr="00216A7B">
              <w:rPr>
                <w:rFonts w:cs="Arial"/>
                <w:sz w:val="18"/>
                <w:szCs w:val="18"/>
              </w:rPr>
              <w:t>*39:01:01:01-39:01:03, 49:01:01:01-49:01:01:03, 96:01, 117:01, 158:01, 172:01, 354:01:01-354:01:02, 440:01, 441:01, 474:01, 480:01, 531:01, 561:01, 584:01:01:01-584:01:02:02, 663:01, 916:01, 943:01, 1039:01, 1080:01</w:t>
            </w:r>
          </w:p>
          <w:p w14:paraId="0F5CC61E" w14:textId="77777777" w:rsidR="00216A7B" w:rsidRPr="00216A7B" w:rsidRDefault="00216A7B" w:rsidP="00427A90">
            <w:pPr>
              <w:rPr>
                <w:rFonts w:cs="Arial"/>
                <w:sz w:val="18"/>
                <w:szCs w:val="18"/>
                <w:lang w:val="sv-SE"/>
              </w:rPr>
            </w:pPr>
            <w:r w:rsidRPr="00216A7B">
              <w:rPr>
                <w:rFonts w:cs="Arial"/>
                <w:sz w:val="18"/>
                <w:szCs w:val="18"/>
                <w:lang w:val="sv-SE"/>
              </w:rPr>
              <w:t>*115:01, 240:01, 962:01, 1410:01, 1495:01</w:t>
            </w:r>
          </w:p>
        </w:tc>
      </w:tr>
      <w:tr w:rsidR="00216A7B" w:rsidRPr="00216A7B" w14:paraId="041B65A6"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48A313D4" w14:textId="5B868D3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6</w:t>
            </w:r>
          </w:p>
        </w:tc>
        <w:tc>
          <w:tcPr>
            <w:tcW w:w="1417" w:type="dxa"/>
          </w:tcPr>
          <w:p w14:paraId="0A299F53" w14:textId="20EA6738" w:rsidR="00216A7B" w:rsidRPr="00216A7B" w:rsidRDefault="00216A7B" w:rsidP="00427A90">
            <w:pPr>
              <w:rPr>
                <w:rFonts w:cs="Arial"/>
                <w:sz w:val="18"/>
                <w:szCs w:val="18"/>
              </w:rPr>
            </w:pPr>
            <w:r w:rsidRPr="00216A7B">
              <w:rPr>
                <w:rFonts w:cs="Arial"/>
                <w:sz w:val="18"/>
                <w:szCs w:val="18"/>
              </w:rPr>
              <w:t xml:space="preserve">65 bp </w:t>
            </w:r>
          </w:p>
          <w:p w14:paraId="79D1DD69" w14:textId="77777777" w:rsidR="00216A7B" w:rsidRPr="00216A7B" w:rsidRDefault="00216A7B" w:rsidP="00427A90">
            <w:pPr>
              <w:rPr>
                <w:rFonts w:cs="Arial"/>
                <w:sz w:val="18"/>
                <w:szCs w:val="18"/>
              </w:rPr>
            </w:pPr>
            <w:r w:rsidRPr="00216A7B">
              <w:rPr>
                <w:rFonts w:cs="Arial"/>
                <w:sz w:val="18"/>
                <w:szCs w:val="18"/>
              </w:rPr>
              <w:t>210 bp</w:t>
            </w:r>
          </w:p>
        </w:tc>
        <w:tc>
          <w:tcPr>
            <w:tcW w:w="11622" w:type="dxa"/>
          </w:tcPr>
          <w:p w14:paraId="2E319DCF" w14:textId="77777777" w:rsidR="00216A7B" w:rsidRPr="00216A7B" w:rsidRDefault="00216A7B" w:rsidP="00427A90">
            <w:pPr>
              <w:rPr>
                <w:rFonts w:cs="Arial"/>
                <w:sz w:val="18"/>
                <w:szCs w:val="18"/>
              </w:rPr>
            </w:pPr>
            <w:r w:rsidRPr="00216A7B">
              <w:rPr>
                <w:rFonts w:cs="Arial"/>
                <w:sz w:val="18"/>
                <w:szCs w:val="18"/>
              </w:rPr>
              <w:t>*41:01:01:01-41:01:02, 60:01, 69:01:01:01-69:01:01:02, 83:01, 136:01, 204:01, 205:01, 229:01, 309:01, 581:01, 659:01, 903:01, 1466:01</w:t>
            </w:r>
          </w:p>
          <w:p w14:paraId="407FDBAD" w14:textId="77777777" w:rsidR="00216A7B" w:rsidRPr="00216A7B" w:rsidRDefault="00216A7B" w:rsidP="00427A90">
            <w:pPr>
              <w:rPr>
                <w:rFonts w:cs="Arial"/>
                <w:sz w:val="18"/>
                <w:szCs w:val="18"/>
              </w:rPr>
            </w:pPr>
            <w:r w:rsidRPr="00216A7B">
              <w:rPr>
                <w:rFonts w:cs="Arial"/>
                <w:sz w:val="18"/>
                <w:szCs w:val="18"/>
              </w:rPr>
              <w:t>*41:01:01:01-41:01:02, 60:01, 83:01, 96:01, 147:01, 175:01, 179:01, 229:01, 299:01, 303:01, 309:01, 322:01, 419:01, 429:01, 581:01, 659:01, 1109:01, 1356:01</w:t>
            </w:r>
          </w:p>
        </w:tc>
      </w:tr>
      <w:tr w:rsidR="00216A7B" w:rsidRPr="00216A7B" w14:paraId="73035B1F"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A175711" w14:textId="15EFCC90"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7</w:t>
            </w:r>
          </w:p>
        </w:tc>
        <w:tc>
          <w:tcPr>
            <w:tcW w:w="1417" w:type="dxa"/>
          </w:tcPr>
          <w:p w14:paraId="6436233A" w14:textId="53E511FC" w:rsidR="00216A7B" w:rsidRPr="00216A7B" w:rsidRDefault="00216A7B" w:rsidP="00427A90">
            <w:pPr>
              <w:rPr>
                <w:rFonts w:cs="Arial"/>
                <w:sz w:val="18"/>
                <w:szCs w:val="18"/>
              </w:rPr>
            </w:pPr>
            <w:r w:rsidRPr="00216A7B">
              <w:rPr>
                <w:rFonts w:cs="Arial"/>
                <w:sz w:val="18"/>
                <w:szCs w:val="18"/>
              </w:rPr>
              <w:t xml:space="preserve">165 bp </w:t>
            </w:r>
          </w:p>
          <w:p w14:paraId="0BF244FC" w14:textId="77777777" w:rsidR="00216A7B" w:rsidRPr="00216A7B" w:rsidRDefault="00216A7B" w:rsidP="00427A90">
            <w:pPr>
              <w:rPr>
                <w:rFonts w:cs="Arial"/>
                <w:sz w:val="18"/>
                <w:szCs w:val="18"/>
              </w:rPr>
            </w:pPr>
            <w:r w:rsidRPr="00216A7B">
              <w:rPr>
                <w:rFonts w:cs="Arial"/>
                <w:sz w:val="18"/>
                <w:szCs w:val="18"/>
              </w:rPr>
              <w:t>215 bp</w:t>
            </w:r>
          </w:p>
        </w:tc>
        <w:tc>
          <w:tcPr>
            <w:tcW w:w="11622" w:type="dxa"/>
          </w:tcPr>
          <w:p w14:paraId="74D14754" w14:textId="77777777" w:rsidR="00216A7B" w:rsidRPr="00216A7B" w:rsidRDefault="00216A7B" w:rsidP="00427A90">
            <w:pPr>
              <w:rPr>
                <w:rFonts w:cs="Arial"/>
                <w:sz w:val="18"/>
                <w:szCs w:val="18"/>
              </w:rPr>
            </w:pPr>
            <w:r w:rsidRPr="00216A7B">
              <w:rPr>
                <w:rFonts w:cs="Arial"/>
                <w:sz w:val="18"/>
                <w:szCs w:val="18"/>
              </w:rPr>
              <w:t>*44:01, 114:01, 265:01, 394:01, 495:01, 599:01, 630:01, 746:01, 1229:01, 1492:01</w:t>
            </w:r>
          </w:p>
          <w:p w14:paraId="1BAA6578" w14:textId="77777777" w:rsidR="00216A7B" w:rsidRPr="00216A7B" w:rsidRDefault="00216A7B" w:rsidP="00427A90">
            <w:pPr>
              <w:rPr>
                <w:rFonts w:cs="Arial"/>
                <w:sz w:val="18"/>
                <w:szCs w:val="18"/>
              </w:rPr>
            </w:pPr>
            <w:r w:rsidRPr="00216A7B">
              <w:rPr>
                <w:rFonts w:cs="Arial"/>
                <w:sz w:val="18"/>
                <w:szCs w:val="18"/>
              </w:rPr>
              <w:t>*140:01</w:t>
            </w:r>
          </w:p>
        </w:tc>
      </w:tr>
      <w:tr w:rsidR="00216A7B" w:rsidRPr="00216A7B" w14:paraId="307C7504"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2CBACBF" w14:textId="3356EB4C"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8</w:t>
            </w:r>
          </w:p>
        </w:tc>
        <w:tc>
          <w:tcPr>
            <w:tcW w:w="1417" w:type="dxa"/>
          </w:tcPr>
          <w:p w14:paraId="6785750A" w14:textId="2B8765E3" w:rsidR="00216A7B" w:rsidRPr="00216A7B" w:rsidRDefault="00216A7B" w:rsidP="00427A90">
            <w:pPr>
              <w:rPr>
                <w:rFonts w:cs="Arial"/>
                <w:sz w:val="18"/>
                <w:szCs w:val="18"/>
              </w:rPr>
            </w:pPr>
            <w:r w:rsidRPr="00216A7B">
              <w:rPr>
                <w:rFonts w:cs="Arial"/>
                <w:sz w:val="18"/>
                <w:szCs w:val="18"/>
              </w:rPr>
              <w:t xml:space="preserve">115 bp </w:t>
            </w:r>
          </w:p>
          <w:p w14:paraId="05E7DDD9" w14:textId="77777777" w:rsidR="00216A7B" w:rsidRPr="00216A7B" w:rsidRDefault="00216A7B" w:rsidP="00427A90">
            <w:pPr>
              <w:rPr>
                <w:rFonts w:cs="Arial"/>
                <w:sz w:val="18"/>
                <w:szCs w:val="18"/>
              </w:rPr>
            </w:pPr>
            <w:r w:rsidRPr="00216A7B">
              <w:rPr>
                <w:rFonts w:cs="Arial"/>
                <w:sz w:val="18"/>
                <w:szCs w:val="18"/>
              </w:rPr>
              <w:t xml:space="preserve">210 bp </w:t>
            </w:r>
          </w:p>
          <w:p w14:paraId="2B367FD0" w14:textId="77777777" w:rsidR="00216A7B" w:rsidRPr="00216A7B" w:rsidRDefault="00216A7B" w:rsidP="00427A90">
            <w:pPr>
              <w:rPr>
                <w:rFonts w:cs="Arial"/>
                <w:sz w:val="18"/>
                <w:szCs w:val="18"/>
              </w:rPr>
            </w:pPr>
            <w:r w:rsidRPr="00216A7B">
              <w:rPr>
                <w:rFonts w:cs="Arial"/>
                <w:sz w:val="18"/>
                <w:szCs w:val="18"/>
              </w:rPr>
              <w:t>280 bp</w:t>
            </w:r>
          </w:p>
        </w:tc>
        <w:tc>
          <w:tcPr>
            <w:tcW w:w="11622" w:type="dxa"/>
          </w:tcPr>
          <w:p w14:paraId="68882116" w14:textId="77777777" w:rsidR="00216A7B" w:rsidRPr="00216A7B" w:rsidRDefault="00216A7B" w:rsidP="00427A90">
            <w:pPr>
              <w:rPr>
                <w:rFonts w:cs="Arial"/>
                <w:sz w:val="18"/>
                <w:szCs w:val="18"/>
              </w:rPr>
            </w:pPr>
            <w:r w:rsidRPr="00216A7B">
              <w:rPr>
                <w:rFonts w:cs="Arial"/>
                <w:sz w:val="18"/>
                <w:szCs w:val="18"/>
              </w:rPr>
              <w:t>*56:01, 66:01, 76:01, 92:01, 110:01, 125:01, 156:01, 207:01:01-207:01:02, 288:01, 294:01, 470:01, 566:01, 709:01, 749:01, 930:01, 1281:01</w:t>
            </w:r>
          </w:p>
          <w:p w14:paraId="496A3616" w14:textId="77777777" w:rsidR="00216A7B" w:rsidRPr="00216A7B" w:rsidRDefault="00216A7B" w:rsidP="00427A90">
            <w:pPr>
              <w:rPr>
                <w:rFonts w:cs="Arial"/>
                <w:sz w:val="18"/>
                <w:szCs w:val="18"/>
              </w:rPr>
            </w:pPr>
            <w:r w:rsidRPr="00216A7B">
              <w:rPr>
                <w:rFonts w:cs="Arial"/>
                <w:sz w:val="18"/>
                <w:szCs w:val="18"/>
              </w:rPr>
              <w:t>*61:01N</w:t>
            </w:r>
          </w:p>
          <w:p w14:paraId="0AA9D5D1" w14:textId="77777777" w:rsidR="00216A7B" w:rsidRPr="00216A7B" w:rsidRDefault="00216A7B" w:rsidP="00427A90">
            <w:pPr>
              <w:rPr>
                <w:rFonts w:cs="Arial"/>
                <w:sz w:val="18"/>
                <w:szCs w:val="18"/>
              </w:rPr>
            </w:pPr>
            <w:r w:rsidRPr="00216A7B">
              <w:rPr>
                <w:rFonts w:cs="Arial"/>
                <w:sz w:val="18"/>
                <w:szCs w:val="18"/>
              </w:rPr>
              <w:t>*85:01:01:01-85:01:02, 515:01, 713:01, 901:01, 1034:01, 1441:01, 1496:01</w:t>
            </w:r>
          </w:p>
        </w:tc>
      </w:tr>
      <w:tr w:rsidR="00216A7B" w:rsidRPr="00216A7B" w14:paraId="7F1BFE89"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37E1681" w14:textId="5A838E00"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49</w:t>
            </w:r>
            <w:r w:rsidR="00E26B43" w:rsidRPr="00216A7B">
              <w:rPr>
                <w:rFonts w:cs="Arial"/>
                <w:b/>
                <w:spacing w:val="-3"/>
                <w:sz w:val="18"/>
                <w:szCs w:val="18"/>
              </w:rPr>
              <w:t xml:space="preserve"> </w:t>
            </w:r>
          </w:p>
        </w:tc>
        <w:tc>
          <w:tcPr>
            <w:tcW w:w="1417" w:type="dxa"/>
          </w:tcPr>
          <w:p w14:paraId="1731F4B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95 bp</w:t>
            </w:r>
          </w:p>
          <w:p w14:paraId="566B3EDE" w14:textId="288D9CD3"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30 bp</w:t>
            </w:r>
          </w:p>
          <w:p w14:paraId="6B57AA68"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5 bp</w:t>
            </w:r>
          </w:p>
        </w:tc>
        <w:tc>
          <w:tcPr>
            <w:tcW w:w="11622" w:type="dxa"/>
          </w:tcPr>
          <w:p w14:paraId="0412A97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9:01</w:t>
            </w:r>
          </w:p>
          <w:p w14:paraId="5AFBB9EE" w14:textId="77777777" w:rsidR="00216A7B" w:rsidRPr="00216A7B" w:rsidRDefault="00216A7B" w:rsidP="00427A90">
            <w:pPr>
              <w:pStyle w:val="Slutnotstext"/>
              <w:widowControl/>
              <w:tabs>
                <w:tab w:val="clear" w:pos="-720"/>
              </w:tabs>
              <w:rPr>
                <w:rFonts w:ascii="Arial" w:hAnsi="Arial" w:cs="Arial"/>
                <w:sz w:val="18"/>
                <w:szCs w:val="18"/>
              </w:rPr>
            </w:pPr>
            <w:r w:rsidRPr="00216A7B">
              <w:rPr>
                <w:rFonts w:ascii="Arial" w:hAnsi="Arial" w:cs="Arial"/>
                <w:sz w:val="18"/>
                <w:szCs w:val="18"/>
              </w:rPr>
              <w:t>*198:01, 290:01, 343:01, 354:01:01-354:01:02, 370:01, 375:01, 387:01, 389:01, 522:01, 623:01, 663:01, 903:01, 1039:01, 1147:01, 1230:01</w:t>
            </w:r>
          </w:p>
          <w:p w14:paraId="0618C3C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 xml:space="preserve">*143:01, </w:t>
            </w:r>
            <w:r w:rsidRPr="00216A7B">
              <w:rPr>
                <w:rFonts w:ascii="Arial" w:hAnsi="Arial" w:cs="Arial"/>
                <w:sz w:val="18"/>
                <w:szCs w:val="18"/>
              </w:rPr>
              <w:t>251:01, 552:01, 840:01</w:t>
            </w:r>
          </w:p>
        </w:tc>
      </w:tr>
      <w:tr w:rsidR="00216A7B" w:rsidRPr="00216A7B" w14:paraId="008A0BD3" w14:textId="77777777" w:rsidTr="00826311">
        <w:trPr>
          <w:cnfStyle w:val="000000100000" w:firstRow="0" w:lastRow="0" w:firstColumn="0" w:lastColumn="0" w:oddVBand="0" w:evenVBand="0" w:oddHBand="1" w:evenHBand="0" w:firstRowFirstColumn="0" w:firstRowLastColumn="0" w:lastRowFirstColumn="0" w:lastRowLastColumn="0"/>
          <w:trHeight w:val="1857"/>
          <w:jc w:val="center"/>
        </w:trPr>
        <w:tc>
          <w:tcPr>
            <w:tcW w:w="845" w:type="dxa"/>
          </w:tcPr>
          <w:p w14:paraId="7000CC05" w14:textId="03EB8041" w:rsidR="00216A7B" w:rsidRPr="00216A7B" w:rsidRDefault="00216A7B" w:rsidP="00427A90">
            <w:pPr>
              <w:suppressAutoHyphens/>
              <w:spacing w:beforeLines="20" w:before="48"/>
              <w:rPr>
                <w:rFonts w:cs="Arial"/>
                <w:b/>
                <w:spacing w:val="-3"/>
                <w:sz w:val="18"/>
                <w:szCs w:val="18"/>
                <w:vertAlign w:val="superscript"/>
              </w:rPr>
            </w:pPr>
            <w:r w:rsidRPr="00216A7B">
              <w:rPr>
                <w:rFonts w:cs="Arial"/>
                <w:b/>
                <w:spacing w:val="-3"/>
                <w:sz w:val="18"/>
                <w:szCs w:val="18"/>
              </w:rPr>
              <w:t>50</w:t>
            </w:r>
          </w:p>
        </w:tc>
        <w:tc>
          <w:tcPr>
            <w:tcW w:w="1417" w:type="dxa"/>
          </w:tcPr>
          <w:p w14:paraId="699FDE90" w14:textId="13D80D81"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w:t>
            </w:r>
            <w:r w:rsidR="00C21249">
              <w:rPr>
                <w:rFonts w:ascii="Arial" w:hAnsi="Arial" w:cs="Arial"/>
                <w:spacing w:val="-3"/>
                <w:sz w:val="18"/>
                <w:szCs w:val="18"/>
                <w:lang w:val="en-US" w:eastAsia="sv-SE"/>
              </w:rPr>
              <w:t>6</w:t>
            </w:r>
            <w:r w:rsidRPr="00216A7B">
              <w:rPr>
                <w:rFonts w:ascii="Arial" w:hAnsi="Arial" w:cs="Arial"/>
                <w:spacing w:val="-3"/>
                <w:sz w:val="18"/>
                <w:szCs w:val="18"/>
                <w:lang w:val="en-US" w:eastAsia="sv-SE"/>
              </w:rPr>
              <w:t>0 bp</w:t>
            </w:r>
          </w:p>
          <w:p w14:paraId="352A392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0 bp</w:t>
            </w:r>
          </w:p>
        </w:tc>
        <w:tc>
          <w:tcPr>
            <w:tcW w:w="11622" w:type="dxa"/>
          </w:tcPr>
          <w:p w14:paraId="3CB8807C" w14:textId="77777777" w:rsidR="00216A7B" w:rsidRPr="00216A7B" w:rsidRDefault="00216A7B" w:rsidP="00427A90">
            <w:pPr>
              <w:rPr>
                <w:rFonts w:cs="Arial"/>
                <w:sz w:val="18"/>
                <w:szCs w:val="18"/>
              </w:rPr>
            </w:pPr>
            <w:r w:rsidRPr="00216A7B">
              <w:rPr>
                <w:rFonts w:cs="Arial"/>
                <w:sz w:val="18"/>
                <w:szCs w:val="18"/>
              </w:rPr>
              <w:t>*144:01, 146:01, 542:01, 637:01, 1216:01</w:t>
            </w:r>
          </w:p>
          <w:p w14:paraId="0D25DC88" w14:textId="77777777" w:rsidR="00216A7B" w:rsidRPr="00216A7B" w:rsidRDefault="00216A7B" w:rsidP="00427A90">
            <w:pPr>
              <w:rPr>
                <w:rFonts w:cs="Arial"/>
                <w:sz w:val="18"/>
                <w:szCs w:val="18"/>
              </w:rPr>
            </w:pPr>
            <w:r w:rsidRPr="00216A7B">
              <w:rPr>
                <w:rFonts w:cs="Arial"/>
                <w:sz w:val="18"/>
                <w:szCs w:val="18"/>
              </w:rPr>
              <w:t>*01:01:01:01-01:01:02:03, 01:01:04-01:01:12, 18:01:01:01-18:01:04, 89:01, 90:01:01-90:01:02, 118:01, 122:01, 127:01, 158:01, 159:01N, 162:01:01-162:01:03, 198:01, 199:01, 200:01, 201:01, 220:01, 246:01, 247:01, 248:01, 249:01, 267:01, 290:01, 291:01, 292:01, 315:01, 316:01, 326:01, 327:01, 346:01, 347:01, 369:01, 387:01, 403:01N, 417:01:01-417:01:02, 436:01, 440:01, 462:01, 481:01, 483:01, 536:01, 542:01, 543:01, 561:01, 599:01, 608:01, 616:01, 631:01, 632:01, 661:01N, 667:01, 710:01, 711:01, 733:01, 747:01, 800:01N, 807:01, 810:01, 853:01, 862:01N, 866:01N, 870:01N, 879:01:01:01-879:01:01:03, 897:01, 900:01, 903:01, 931:01, 942:01, 953:01, 960:01N, 969:01, 979:01, 984:01N, 998:01, 999:01, 1006:01, 1012:01, 1024:01, 1038:01Q, 1047:01, 1050:01:01-1050:01:02, 1068:01, 1073:01, 1076:01, 1137:01, 1151:01, 1162:01, 1165:01, 1169:01N, 1183:01, 1201:01, 1205:01, 1256:01N, 1277:01, 1287:01, 1310:01, 1314:01, 1325:01N, 1332:01N, 1341:01, 1361:01, 1392:01, 1406:01, 1427:01, 1443:01, 1464:01, 1484:01, 1506:01</w:t>
            </w:r>
          </w:p>
        </w:tc>
      </w:tr>
      <w:tr w:rsidR="00216A7B" w:rsidRPr="00216A7B" w14:paraId="6399542C"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4AF45CE4"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1</w:t>
            </w:r>
          </w:p>
        </w:tc>
        <w:tc>
          <w:tcPr>
            <w:tcW w:w="1417" w:type="dxa"/>
          </w:tcPr>
          <w:p w14:paraId="1B9C7C5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5D5B991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5 bp</w:t>
            </w:r>
          </w:p>
        </w:tc>
        <w:tc>
          <w:tcPr>
            <w:tcW w:w="11622" w:type="dxa"/>
          </w:tcPr>
          <w:p w14:paraId="63C82FD7" w14:textId="77777777" w:rsidR="00216A7B" w:rsidRPr="00216A7B" w:rsidRDefault="00216A7B" w:rsidP="00427A90">
            <w:pPr>
              <w:rPr>
                <w:rFonts w:cs="Arial"/>
                <w:sz w:val="18"/>
                <w:szCs w:val="18"/>
              </w:rPr>
            </w:pPr>
            <w:r w:rsidRPr="00216A7B">
              <w:rPr>
                <w:rFonts w:cs="Arial"/>
                <w:sz w:val="18"/>
                <w:szCs w:val="18"/>
              </w:rPr>
              <w:t>*145:01, 382:01N</w:t>
            </w:r>
          </w:p>
          <w:p w14:paraId="11E043E5" w14:textId="77777777" w:rsidR="00216A7B" w:rsidRPr="00216A7B" w:rsidRDefault="00216A7B" w:rsidP="00427A90">
            <w:pPr>
              <w:rPr>
                <w:rFonts w:cs="Arial"/>
                <w:sz w:val="18"/>
                <w:szCs w:val="18"/>
              </w:rPr>
            </w:pPr>
            <w:r w:rsidRPr="00216A7B">
              <w:rPr>
                <w:rFonts w:cs="Arial"/>
                <w:sz w:val="18"/>
                <w:szCs w:val="18"/>
              </w:rPr>
              <w:t>*452:01, 570:01N</w:t>
            </w:r>
          </w:p>
        </w:tc>
      </w:tr>
      <w:tr w:rsidR="00216A7B" w:rsidRPr="00216A7B" w14:paraId="202ABFA2"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C3F0DBB"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2</w:t>
            </w:r>
          </w:p>
        </w:tc>
        <w:tc>
          <w:tcPr>
            <w:tcW w:w="1417" w:type="dxa"/>
          </w:tcPr>
          <w:p w14:paraId="69FE681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30 bp</w:t>
            </w:r>
          </w:p>
          <w:p w14:paraId="5FEB49A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6075D16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 bp</w:t>
            </w:r>
          </w:p>
        </w:tc>
        <w:tc>
          <w:tcPr>
            <w:tcW w:w="11622" w:type="dxa"/>
          </w:tcPr>
          <w:p w14:paraId="5003DC8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51:01</w:t>
            </w:r>
          </w:p>
          <w:p w14:paraId="3F2EEB2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511:01</w:t>
            </w:r>
          </w:p>
          <w:p w14:paraId="05FEEF3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5:01, 289:01, 452:01, 570:01N</w:t>
            </w:r>
          </w:p>
        </w:tc>
      </w:tr>
      <w:tr w:rsidR="00216A7B" w:rsidRPr="00216A7B" w14:paraId="1FA89DD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306705C" w14:textId="07B2341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3</w:t>
            </w:r>
          </w:p>
        </w:tc>
        <w:tc>
          <w:tcPr>
            <w:tcW w:w="1417" w:type="dxa"/>
          </w:tcPr>
          <w:p w14:paraId="4911505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90 bp</w:t>
            </w:r>
          </w:p>
          <w:p w14:paraId="3843E80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202A41BF"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5 bp</w:t>
            </w:r>
          </w:p>
          <w:p w14:paraId="1028FC0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0 bp</w:t>
            </w:r>
          </w:p>
        </w:tc>
        <w:tc>
          <w:tcPr>
            <w:tcW w:w="11622" w:type="dxa"/>
          </w:tcPr>
          <w:p w14:paraId="4E810CA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57:01, 321:01, 801:01</w:t>
            </w:r>
          </w:p>
          <w:p w14:paraId="47D053C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1:01, 501:01, 573:01, 595:01</w:t>
            </w:r>
          </w:p>
          <w:p w14:paraId="1E2A56E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91:01, 467:01, 712:01N, 770:01</w:t>
            </w:r>
          </w:p>
          <w:p w14:paraId="5954A77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53:01, 163:01, 242:01</w:t>
            </w:r>
          </w:p>
        </w:tc>
      </w:tr>
      <w:tr w:rsidR="00216A7B" w:rsidRPr="00216A7B" w14:paraId="496A6C9A"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2BC7B14" w14:textId="53915488" w:rsidR="00216A7B" w:rsidRPr="00216A7B" w:rsidRDefault="00216A7B" w:rsidP="00427A90">
            <w:pPr>
              <w:suppressAutoHyphens/>
              <w:spacing w:beforeLines="20" w:before="48"/>
              <w:rPr>
                <w:rFonts w:cs="Arial"/>
                <w:b/>
                <w:spacing w:val="-3"/>
                <w:sz w:val="18"/>
                <w:szCs w:val="18"/>
                <w:vertAlign w:val="superscript"/>
              </w:rPr>
            </w:pPr>
            <w:r w:rsidRPr="00216A7B">
              <w:rPr>
                <w:rFonts w:cs="Arial"/>
                <w:b/>
                <w:spacing w:val="-3"/>
                <w:sz w:val="18"/>
                <w:szCs w:val="18"/>
              </w:rPr>
              <w:t>54</w:t>
            </w:r>
          </w:p>
        </w:tc>
        <w:tc>
          <w:tcPr>
            <w:tcW w:w="1417" w:type="dxa"/>
          </w:tcPr>
          <w:p w14:paraId="33CA81A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15 bp</w:t>
            </w:r>
          </w:p>
          <w:p w14:paraId="7ADD1099" w14:textId="3F31151A"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w:t>
            </w:r>
            <w:r w:rsidR="00C21249">
              <w:rPr>
                <w:rFonts w:ascii="Arial" w:hAnsi="Arial" w:cs="Arial"/>
                <w:spacing w:val="-3"/>
                <w:sz w:val="18"/>
                <w:szCs w:val="18"/>
                <w:lang w:val="en-US" w:eastAsia="sv-SE"/>
              </w:rPr>
              <w:t>60</w:t>
            </w:r>
            <w:r w:rsidRPr="00216A7B">
              <w:rPr>
                <w:rFonts w:ascii="Arial" w:hAnsi="Arial" w:cs="Arial"/>
                <w:spacing w:val="-3"/>
                <w:sz w:val="18"/>
                <w:szCs w:val="18"/>
                <w:lang w:val="en-US" w:eastAsia="sv-SE"/>
              </w:rPr>
              <w:t xml:space="preserve"> bp</w:t>
            </w:r>
          </w:p>
          <w:p w14:paraId="0DD2C67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0 bp</w:t>
            </w:r>
          </w:p>
        </w:tc>
        <w:tc>
          <w:tcPr>
            <w:tcW w:w="11622" w:type="dxa"/>
          </w:tcPr>
          <w:p w14:paraId="444ACFE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1:01N, 505:01, 507:01N, 546:01</w:t>
            </w:r>
          </w:p>
          <w:p w14:paraId="0515B9F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83:01</w:t>
            </w:r>
          </w:p>
          <w:p w14:paraId="2D8B05CE" w14:textId="77777777" w:rsidR="00216A7B" w:rsidRPr="00216A7B" w:rsidRDefault="00216A7B" w:rsidP="00427A90">
            <w:pPr>
              <w:rPr>
                <w:rFonts w:cs="Arial"/>
                <w:spacing w:val="-3"/>
                <w:sz w:val="18"/>
                <w:szCs w:val="18"/>
                <w:lang w:eastAsia="sv-SE"/>
              </w:rPr>
            </w:pPr>
            <w:r w:rsidRPr="00216A7B">
              <w:rPr>
                <w:rFonts w:cs="Arial"/>
                <w:spacing w:val="-3"/>
                <w:sz w:val="18"/>
                <w:szCs w:val="18"/>
                <w:lang w:eastAsia="sv-SE"/>
              </w:rPr>
              <w:t>*04:01:01:24N, 159:01N, 160:01, 328:01N, 454:01, 1045:01N, 1121:01N</w:t>
            </w:r>
          </w:p>
        </w:tc>
      </w:tr>
      <w:tr w:rsidR="00216A7B" w:rsidRPr="00216A7B" w14:paraId="20EF5DB1"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2D535B3"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5</w:t>
            </w:r>
          </w:p>
        </w:tc>
        <w:tc>
          <w:tcPr>
            <w:tcW w:w="1417" w:type="dxa"/>
          </w:tcPr>
          <w:p w14:paraId="1879E12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35 bp</w:t>
            </w:r>
          </w:p>
          <w:p w14:paraId="16BE854F"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5 bp</w:t>
            </w:r>
          </w:p>
          <w:p w14:paraId="260CE4C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0 bp</w:t>
            </w:r>
          </w:p>
        </w:tc>
        <w:tc>
          <w:tcPr>
            <w:tcW w:w="11622" w:type="dxa"/>
          </w:tcPr>
          <w:p w14:paraId="3E84CE36" w14:textId="77777777" w:rsidR="00216A7B" w:rsidRPr="00216A7B" w:rsidRDefault="00216A7B" w:rsidP="00427A90">
            <w:pPr>
              <w:rPr>
                <w:rFonts w:cs="Arial"/>
                <w:sz w:val="18"/>
                <w:szCs w:val="18"/>
              </w:rPr>
            </w:pPr>
            <w:r w:rsidRPr="00216A7B">
              <w:rPr>
                <w:rFonts w:cs="Arial"/>
                <w:sz w:val="18"/>
                <w:szCs w:val="18"/>
              </w:rPr>
              <w:t>*155:01:01-155:01:02</w:t>
            </w:r>
          </w:p>
          <w:p w14:paraId="07E7C570" w14:textId="77777777" w:rsidR="00216A7B" w:rsidRPr="00216A7B" w:rsidRDefault="00216A7B" w:rsidP="00427A90">
            <w:pPr>
              <w:rPr>
                <w:rFonts w:cs="Arial"/>
                <w:sz w:val="18"/>
                <w:szCs w:val="18"/>
              </w:rPr>
            </w:pPr>
            <w:r w:rsidRPr="00216A7B">
              <w:rPr>
                <w:rFonts w:cs="Arial"/>
                <w:sz w:val="18"/>
                <w:szCs w:val="18"/>
              </w:rPr>
              <w:t>*382:01N, 511:01</w:t>
            </w:r>
          </w:p>
          <w:p w14:paraId="618E08AA" w14:textId="77777777" w:rsidR="00216A7B" w:rsidRPr="00216A7B" w:rsidRDefault="00216A7B" w:rsidP="00427A90">
            <w:pPr>
              <w:rPr>
                <w:rFonts w:cs="Arial"/>
                <w:sz w:val="18"/>
                <w:szCs w:val="18"/>
              </w:rPr>
            </w:pPr>
            <w:r w:rsidRPr="00216A7B">
              <w:rPr>
                <w:rFonts w:cs="Arial"/>
                <w:sz w:val="18"/>
                <w:szCs w:val="18"/>
              </w:rPr>
              <w:t>*115:01, 218:01N, 393:01, 1007:01</w:t>
            </w:r>
          </w:p>
        </w:tc>
      </w:tr>
      <w:tr w:rsidR="00216A7B" w:rsidRPr="00216A7B" w14:paraId="03F082D3"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19EA136A"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56</w:t>
            </w:r>
          </w:p>
        </w:tc>
        <w:tc>
          <w:tcPr>
            <w:tcW w:w="1417" w:type="dxa"/>
          </w:tcPr>
          <w:p w14:paraId="43F7814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092679D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241D4E8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30 bp</w:t>
            </w:r>
          </w:p>
          <w:p w14:paraId="1359681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90 bp</w:t>
            </w:r>
          </w:p>
        </w:tc>
        <w:tc>
          <w:tcPr>
            <w:tcW w:w="11622" w:type="dxa"/>
          </w:tcPr>
          <w:p w14:paraId="17509FF9" w14:textId="77777777" w:rsidR="00216A7B" w:rsidRPr="00216A7B" w:rsidRDefault="00216A7B" w:rsidP="00427A90">
            <w:pPr>
              <w:rPr>
                <w:rFonts w:cs="Arial"/>
                <w:sz w:val="18"/>
                <w:szCs w:val="18"/>
              </w:rPr>
            </w:pPr>
            <w:r w:rsidRPr="00216A7B">
              <w:rPr>
                <w:rFonts w:cs="Arial"/>
                <w:sz w:val="18"/>
                <w:szCs w:val="18"/>
              </w:rPr>
              <w:t>*174:01, 658:01</w:t>
            </w:r>
          </w:p>
          <w:p w14:paraId="0B15C5AA" w14:textId="77777777" w:rsidR="00216A7B" w:rsidRPr="00216A7B" w:rsidRDefault="00216A7B" w:rsidP="00427A90">
            <w:pPr>
              <w:rPr>
                <w:rFonts w:cs="Arial"/>
                <w:sz w:val="18"/>
                <w:szCs w:val="18"/>
              </w:rPr>
            </w:pPr>
            <w:r w:rsidRPr="00216A7B">
              <w:rPr>
                <w:rFonts w:cs="Arial"/>
                <w:sz w:val="18"/>
                <w:szCs w:val="18"/>
              </w:rPr>
              <w:t>*84:01, 148:01</w:t>
            </w:r>
          </w:p>
          <w:p w14:paraId="5D4CB2B1" w14:textId="77777777" w:rsidR="00216A7B" w:rsidRPr="00216A7B" w:rsidRDefault="00216A7B" w:rsidP="00427A90">
            <w:pPr>
              <w:rPr>
                <w:rFonts w:cs="Arial"/>
                <w:sz w:val="18"/>
                <w:szCs w:val="18"/>
              </w:rPr>
            </w:pPr>
            <w:r w:rsidRPr="00216A7B">
              <w:rPr>
                <w:rFonts w:cs="Arial"/>
                <w:sz w:val="18"/>
                <w:szCs w:val="18"/>
              </w:rPr>
              <w:t>*170:01, 239:01, 260:01, 487:01,1477:01</w:t>
            </w:r>
          </w:p>
          <w:p w14:paraId="62702962" w14:textId="77777777" w:rsidR="00216A7B" w:rsidRPr="00216A7B" w:rsidRDefault="00216A7B" w:rsidP="00427A90">
            <w:pPr>
              <w:rPr>
                <w:rFonts w:cs="Arial"/>
                <w:sz w:val="18"/>
                <w:szCs w:val="18"/>
              </w:rPr>
            </w:pPr>
            <w:r w:rsidRPr="00216A7B">
              <w:rPr>
                <w:rFonts w:cs="Arial"/>
                <w:sz w:val="18"/>
                <w:szCs w:val="18"/>
              </w:rPr>
              <w:t>*08:01</w:t>
            </w:r>
            <w:r w:rsidRPr="00216A7B">
              <w:rPr>
                <w:rFonts w:cs="Arial"/>
                <w:sz w:val="18"/>
                <w:szCs w:val="18"/>
                <w:vertAlign w:val="superscript"/>
              </w:rPr>
              <w:t>?</w:t>
            </w:r>
            <w:r w:rsidRPr="00216A7B">
              <w:rPr>
                <w:rFonts w:cs="Arial"/>
                <w:sz w:val="18"/>
                <w:szCs w:val="18"/>
              </w:rPr>
              <w:t>, 60:01</w:t>
            </w:r>
            <w:r w:rsidRPr="00216A7B">
              <w:rPr>
                <w:rFonts w:cs="Arial"/>
                <w:sz w:val="18"/>
                <w:szCs w:val="18"/>
                <w:vertAlign w:val="superscript"/>
              </w:rPr>
              <w:t>?</w:t>
            </w:r>
            <w:r w:rsidRPr="00216A7B">
              <w:rPr>
                <w:rFonts w:cs="Arial"/>
                <w:sz w:val="18"/>
                <w:szCs w:val="18"/>
              </w:rPr>
              <w:t>, 62:01</w:t>
            </w:r>
            <w:r w:rsidRPr="00216A7B">
              <w:rPr>
                <w:rFonts w:cs="Arial"/>
                <w:sz w:val="18"/>
                <w:szCs w:val="18"/>
                <w:vertAlign w:val="superscript"/>
              </w:rPr>
              <w:t>?</w:t>
            </w:r>
            <w:r w:rsidRPr="00216A7B">
              <w:rPr>
                <w:rFonts w:cs="Arial"/>
                <w:sz w:val="18"/>
                <w:szCs w:val="18"/>
              </w:rPr>
              <w:t>, 73:01</w:t>
            </w:r>
            <w:r w:rsidRPr="00216A7B">
              <w:rPr>
                <w:rFonts w:cs="Arial"/>
                <w:sz w:val="18"/>
                <w:szCs w:val="18"/>
                <w:vertAlign w:val="superscript"/>
              </w:rPr>
              <w:t>?</w:t>
            </w:r>
            <w:r w:rsidRPr="00216A7B">
              <w:rPr>
                <w:rFonts w:cs="Arial"/>
                <w:sz w:val="18"/>
                <w:szCs w:val="18"/>
              </w:rPr>
              <w:t>, 75:01</w:t>
            </w:r>
            <w:r w:rsidRPr="00216A7B">
              <w:rPr>
                <w:rFonts w:cs="Arial"/>
                <w:sz w:val="18"/>
                <w:szCs w:val="18"/>
                <w:vertAlign w:val="superscript"/>
              </w:rPr>
              <w:t>?</w:t>
            </w:r>
            <w:r w:rsidRPr="00216A7B">
              <w:rPr>
                <w:rFonts w:cs="Arial"/>
                <w:sz w:val="18"/>
                <w:szCs w:val="18"/>
              </w:rPr>
              <w:t>, 102:01</w:t>
            </w:r>
            <w:r w:rsidRPr="00216A7B">
              <w:rPr>
                <w:rFonts w:cs="Arial"/>
                <w:sz w:val="18"/>
                <w:szCs w:val="18"/>
                <w:vertAlign w:val="superscript"/>
              </w:rPr>
              <w:t>?</w:t>
            </w:r>
            <w:r w:rsidRPr="00216A7B">
              <w:rPr>
                <w:rFonts w:cs="Arial"/>
                <w:sz w:val="18"/>
                <w:szCs w:val="18"/>
              </w:rPr>
              <w:t>, 237:01, 722:01</w:t>
            </w:r>
          </w:p>
        </w:tc>
      </w:tr>
      <w:tr w:rsidR="00E26B43" w:rsidRPr="00216A7B" w14:paraId="1354271B"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522EDE6B"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1</w:t>
            </w:r>
          </w:p>
        </w:tc>
        <w:tc>
          <w:tcPr>
            <w:tcW w:w="1417" w:type="dxa"/>
          </w:tcPr>
          <w:p w14:paraId="6B17990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45 bp</w:t>
            </w:r>
          </w:p>
          <w:p w14:paraId="0357239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5 bp</w:t>
            </w:r>
          </w:p>
        </w:tc>
        <w:tc>
          <w:tcPr>
            <w:tcW w:w="11622" w:type="dxa"/>
          </w:tcPr>
          <w:p w14:paraId="556F635B" w14:textId="77777777" w:rsidR="00216A7B" w:rsidRPr="00216A7B" w:rsidRDefault="00216A7B" w:rsidP="00427A90">
            <w:pPr>
              <w:rPr>
                <w:rFonts w:cs="Arial"/>
                <w:sz w:val="18"/>
                <w:szCs w:val="18"/>
                <w:lang w:val="fi-FI"/>
              </w:rPr>
            </w:pPr>
            <w:r w:rsidRPr="00216A7B">
              <w:rPr>
                <w:rFonts w:cs="Arial"/>
                <w:sz w:val="18"/>
                <w:szCs w:val="18"/>
                <w:lang w:val="fi-FI"/>
              </w:rPr>
              <w:t>*168:01</w:t>
            </w:r>
          </w:p>
          <w:p w14:paraId="2D438BBA" w14:textId="77777777" w:rsidR="00216A7B" w:rsidRPr="00216A7B" w:rsidRDefault="00216A7B" w:rsidP="00427A90">
            <w:pPr>
              <w:rPr>
                <w:rFonts w:cs="Arial"/>
                <w:sz w:val="18"/>
                <w:szCs w:val="18"/>
                <w:lang w:val="fi-FI"/>
              </w:rPr>
            </w:pPr>
            <w:r w:rsidRPr="00216A7B">
              <w:rPr>
                <w:rFonts w:cs="Arial"/>
                <w:sz w:val="18"/>
                <w:szCs w:val="18"/>
                <w:lang w:val="fi-FI"/>
              </w:rPr>
              <w:t>*459:01</w:t>
            </w:r>
          </w:p>
        </w:tc>
      </w:tr>
      <w:tr w:rsidR="00E26B43" w:rsidRPr="00216A7B" w14:paraId="706BB95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7B576D1"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3</w:t>
            </w:r>
          </w:p>
        </w:tc>
        <w:tc>
          <w:tcPr>
            <w:tcW w:w="1417" w:type="dxa"/>
          </w:tcPr>
          <w:p w14:paraId="379C2BC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0 bp</w:t>
            </w:r>
          </w:p>
          <w:p w14:paraId="7D487B2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0 bp</w:t>
            </w:r>
          </w:p>
          <w:p w14:paraId="60A9B62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45 bp</w:t>
            </w:r>
          </w:p>
          <w:p w14:paraId="69BCC88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75 bp</w:t>
            </w:r>
          </w:p>
        </w:tc>
        <w:tc>
          <w:tcPr>
            <w:tcW w:w="11622" w:type="dxa"/>
          </w:tcPr>
          <w:p w14:paraId="2AD600E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475:01</w:t>
            </w:r>
          </w:p>
          <w:p w14:paraId="6EEC52B6" w14:textId="77777777" w:rsidR="00216A7B" w:rsidRPr="00216A7B" w:rsidRDefault="00216A7B" w:rsidP="00427A90">
            <w:pPr>
              <w:pStyle w:val="Slutnotstext"/>
              <w:widowControl/>
              <w:tabs>
                <w:tab w:val="clear" w:pos="-720"/>
              </w:tabs>
              <w:rPr>
                <w:rFonts w:ascii="Arial" w:hAnsi="Arial" w:cs="Arial"/>
                <w:sz w:val="18"/>
                <w:szCs w:val="18"/>
                <w:lang w:val="fi-FI"/>
              </w:rPr>
            </w:pPr>
            <w:r w:rsidRPr="00216A7B">
              <w:rPr>
                <w:rFonts w:ascii="Arial" w:hAnsi="Arial" w:cs="Arial"/>
                <w:spacing w:val="-3"/>
                <w:sz w:val="18"/>
                <w:szCs w:val="18"/>
                <w:lang w:val="fi-FI" w:eastAsia="sv-SE"/>
              </w:rPr>
              <w:t xml:space="preserve">*183:01, </w:t>
            </w:r>
            <w:r w:rsidRPr="00216A7B">
              <w:rPr>
                <w:rFonts w:ascii="Arial" w:hAnsi="Arial" w:cs="Arial"/>
                <w:sz w:val="18"/>
                <w:szCs w:val="18"/>
                <w:lang w:val="fi-FI"/>
              </w:rPr>
              <w:t>319:01</w:t>
            </w:r>
          </w:p>
          <w:p w14:paraId="7B2DF8F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6:01N</w:t>
            </w:r>
          </w:p>
          <w:p w14:paraId="2DB413E3"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80:01, 356:01, 539:01</w:t>
            </w:r>
          </w:p>
        </w:tc>
      </w:tr>
      <w:tr w:rsidR="00E26B43" w:rsidRPr="00216A7B" w14:paraId="599C43D7"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6FB127B3"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4</w:t>
            </w:r>
          </w:p>
        </w:tc>
        <w:tc>
          <w:tcPr>
            <w:tcW w:w="1417" w:type="dxa"/>
          </w:tcPr>
          <w:p w14:paraId="7A4CDEC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50 bp</w:t>
            </w:r>
          </w:p>
          <w:p w14:paraId="720AA57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0 bp</w:t>
            </w:r>
          </w:p>
          <w:p w14:paraId="1D7BDE1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tc>
        <w:tc>
          <w:tcPr>
            <w:tcW w:w="11622" w:type="dxa"/>
          </w:tcPr>
          <w:p w14:paraId="720DDCD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7:01, 256:01, 658:01, 1040:01</w:t>
            </w:r>
          </w:p>
          <w:p w14:paraId="18DE7263"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2:01, 475:01</w:t>
            </w:r>
          </w:p>
          <w:p w14:paraId="28D6F5B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6:01</w:t>
            </w:r>
          </w:p>
        </w:tc>
      </w:tr>
      <w:tr w:rsidR="00E26B43" w:rsidRPr="00216A7B" w14:paraId="02D45966"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608485F" w14:textId="156207A0"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5</w:t>
            </w:r>
          </w:p>
        </w:tc>
        <w:tc>
          <w:tcPr>
            <w:tcW w:w="1417" w:type="dxa"/>
          </w:tcPr>
          <w:p w14:paraId="26CD246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0 bp</w:t>
            </w:r>
          </w:p>
          <w:p w14:paraId="26FB411E"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05 bp</w:t>
            </w:r>
          </w:p>
          <w:p w14:paraId="0FFDD55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40 bp</w:t>
            </w:r>
          </w:p>
        </w:tc>
        <w:tc>
          <w:tcPr>
            <w:tcW w:w="11622" w:type="dxa"/>
          </w:tcPr>
          <w:p w14:paraId="54D7568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1:01, 257:01, 258:01</w:t>
            </w:r>
          </w:p>
          <w:p w14:paraId="641E58B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604:01, 1453:01</w:t>
            </w:r>
          </w:p>
          <w:p w14:paraId="7B3D899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8:01, 1066:01</w:t>
            </w:r>
          </w:p>
        </w:tc>
      </w:tr>
      <w:tr w:rsidR="00E26B43" w:rsidRPr="00216A7B" w14:paraId="02B696F5"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7765521"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6</w:t>
            </w:r>
          </w:p>
        </w:tc>
        <w:tc>
          <w:tcPr>
            <w:tcW w:w="1417" w:type="dxa"/>
          </w:tcPr>
          <w:p w14:paraId="01AC99E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5 bp</w:t>
            </w:r>
          </w:p>
          <w:p w14:paraId="5597EA6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5 bp</w:t>
            </w:r>
          </w:p>
          <w:p w14:paraId="4008954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80 bp</w:t>
            </w:r>
          </w:p>
        </w:tc>
        <w:tc>
          <w:tcPr>
            <w:tcW w:w="11622" w:type="dxa"/>
          </w:tcPr>
          <w:p w14:paraId="475881F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76:01, 418:01, 432:01, 697:01Q</w:t>
            </w:r>
          </w:p>
          <w:p w14:paraId="297EC8A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9:01, 260:01, 487:01,1477:01</w:t>
            </w:r>
          </w:p>
          <w:p w14:paraId="7FE4AC65"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 xml:space="preserve">*356:01, 455:01N, 539:01 </w:t>
            </w:r>
          </w:p>
        </w:tc>
      </w:tr>
      <w:tr w:rsidR="00E26B43" w:rsidRPr="00216A7B" w14:paraId="32741221" w14:textId="77777777" w:rsidTr="00826311">
        <w:trPr>
          <w:cnfStyle w:val="000000100000" w:firstRow="0" w:lastRow="0" w:firstColumn="0" w:lastColumn="0" w:oddVBand="0" w:evenVBand="0" w:oddHBand="1" w:evenHBand="0" w:firstRowFirstColumn="0" w:firstRowLastColumn="0" w:lastRowFirstColumn="0" w:lastRowLastColumn="0"/>
          <w:trHeight w:val="761"/>
          <w:jc w:val="center"/>
        </w:trPr>
        <w:tc>
          <w:tcPr>
            <w:tcW w:w="845" w:type="dxa"/>
          </w:tcPr>
          <w:p w14:paraId="31C9D6A6" w14:textId="0964D68D"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7</w:t>
            </w:r>
          </w:p>
        </w:tc>
        <w:tc>
          <w:tcPr>
            <w:tcW w:w="1417" w:type="dxa"/>
          </w:tcPr>
          <w:p w14:paraId="273C6724"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90 bp</w:t>
            </w:r>
          </w:p>
          <w:p w14:paraId="534D897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55 bp</w:t>
            </w:r>
          </w:p>
          <w:p w14:paraId="609FC60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0 bp</w:t>
            </w:r>
          </w:p>
          <w:p w14:paraId="6C7D5AB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0 bp</w:t>
            </w:r>
          </w:p>
        </w:tc>
        <w:tc>
          <w:tcPr>
            <w:tcW w:w="11622" w:type="dxa"/>
          </w:tcPr>
          <w:p w14:paraId="66ED4DD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504:01, 781:01</w:t>
            </w:r>
          </w:p>
          <w:p w14:paraId="38D08CF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501:01, 712:01N</w:t>
            </w:r>
          </w:p>
          <w:p w14:paraId="33BBF735"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61:01, 380:01, 657:01N</w:t>
            </w:r>
          </w:p>
          <w:p w14:paraId="4D07772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674:01</w:t>
            </w:r>
          </w:p>
        </w:tc>
      </w:tr>
      <w:tr w:rsidR="00E26B43" w:rsidRPr="00216A7B" w14:paraId="49858D9C" w14:textId="77777777" w:rsidTr="00826311">
        <w:trPr>
          <w:cnfStyle w:val="000000010000" w:firstRow="0" w:lastRow="0" w:firstColumn="0" w:lastColumn="0" w:oddVBand="0" w:evenVBand="0" w:oddHBand="0" w:evenHBand="1" w:firstRowFirstColumn="0" w:firstRowLastColumn="0" w:lastRowFirstColumn="0" w:lastRowLastColumn="0"/>
          <w:trHeight w:val="193"/>
          <w:jc w:val="center"/>
        </w:trPr>
        <w:tc>
          <w:tcPr>
            <w:tcW w:w="845" w:type="dxa"/>
          </w:tcPr>
          <w:p w14:paraId="29E83D7A" w14:textId="09645D7D" w:rsidR="00216A7B" w:rsidRPr="00216A7B" w:rsidRDefault="00216A7B" w:rsidP="00427A90">
            <w:pPr>
              <w:suppressAutoHyphens/>
              <w:spacing w:beforeLines="20" w:before="48"/>
              <w:rPr>
                <w:rFonts w:cs="Arial"/>
                <w:b/>
                <w:spacing w:val="-3"/>
                <w:sz w:val="18"/>
                <w:szCs w:val="18"/>
                <w:vertAlign w:val="superscript"/>
                <w:lang w:val="fi-FI"/>
              </w:rPr>
            </w:pPr>
            <w:r w:rsidRPr="00216A7B">
              <w:rPr>
                <w:rFonts w:cs="Arial"/>
                <w:b/>
                <w:spacing w:val="-3"/>
                <w:sz w:val="18"/>
                <w:szCs w:val="18"/>
                <w:lang w:val="fi-FI"/>
              </w:rPr>
              <w:t>68</w:t>
            </w:r>
          </w:p>
        </w:tc>
        <w:tc>
          <w:tcPr>
            <w:tcW w:w="1417" w:type="dxa"/>
          </w:tcPr>
          <w:p w14:paraId="4D8B41B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5 bp</w:t>
            </w:r>
          </w:p>
          <w:p w14:paraId="726505D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00 bp</w:t>
            </w:r>
          </w:p>
          <w:p w14:paraId="289EB6D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65 bp</w:t>
            </w:r>
          </w:p>
        </w:tc>
        <w:tc>
          <w:tcPr>
            <w:tcW w:w="11622" w:type="dxa"/>
          </w:tcPr>
          <w:p w14:paraId="08C3098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8:01, 334:01:01, 522:01, 594:01</w:t>
            </w:r>
          </w:p>
          <w:p w14:paraId="3D5221C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91:01, 192:01:01-192:01:02, 310:01, 342:01, 1301:01</w:t>
            </w:r>
          </w:p>
          <w:p w14:paraId="12E72BB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09:01, 117:01, 158:01, 164:01, 199:01, 200:01, 271:01, 294:01, 369:01, 392:01, 440:01, 480:01, 508:01, 531:01, 561:01, 601:01, 663:01, 679:01, 943:01, 961:01, 1080:01, 1174:01, 1277:01, 1399:01, 1507:01</w:t>
            </w:r>
          </w:p>
        </w:tc>
      </w:tr>
      <w:tr w:rsidR="00E26B43" w:rsidRPr="00216A7B" w14:paraId="3094F17D" w14:textId="77777777" w:rsidTr="00826311">
        <w:trPr>
          <w:cnfStyle w:val="000000100000" w:firstRow="0" w:lastRow="0" w:firstColumn="0" w:lastColumn="0" w:oddVBand="0" w:evenVBand="0" w:oddHBand="1" w:evenHBand="0" w:firstRowFirstColumn="0" w:firstRowLastColumn="0" w:lastRowFirstColumn="0" w:lastRowLastColumn="0"/>
          <w:trHeight w:val="421"/>
          <w:jc w:val="center"/>
        </w:trPr>
        <w:tc>
          <w:tcPr>
            <w:tcW w:w="845" w:type="dxa"/>
          </w:tcPr>
          <w:p w14:paraId="239669FF"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69</w:t>
            </w:r>
          </w:p>
        </w:tc>
        <w:tc>
          <w:tcPr>
            <w:tcW w:w="1417" w:type="dxa"/>
          </w:tcPr>
          <w:p w14:paraId="5C6D2AA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0 bp</w:t>
            </w:r>
          </w:p>
          <w:p w14:paraId="630B6D9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p w14:paraId="48790B6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45 bp</w:t>
            </w:r>
          </w:p>
        </w:tc>
        <w:tc>
          <w:tcPr>
            <w:tcW w:w="11622" w:type="dxa"/>
          </w:tcPr>
          <w:p w14:paraId="27C7E82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7:01:01, 228:01, 646:01, 682:01</w:t>
            </w:r>
          </w:p>
          <w:p w14:paraId="3B226C6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520:01</w:t>
            </w:r>
          </w:p>
          <w:p w14:paraId="32A64AE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0:01, 211:01, 240:01, 272:01, 1495:01</w:t>
            </w:r>
          </w:p>
        </w:tc>
      </w:tr>
      <w:tr w:rsidR="00E26B43" w:rsidRPr="00216A7B" w14:paraId="2D7E07B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5D011343" w14:textId="6CCB4EA1" w:rsidR="00216A7B" w:rsidRPr="00216A7B" w:rsidRDefault="00216A7B" w:rsidP="00427A90">
            <w:pPr>
              <w:suppressAutoHyphens/>
              <w:spacing w:beforeLines="20" w:before="48"/>
              <w:rPr>
                <w:rFonts w:cs="Arial"/>
                <w:b/>
                <w:spacing w:val="-3"/>
                <w:sz w:val="18"/>
                <w:szCs w:val="18"/>
                <w:vertAlign w:val="superscript"/>
                <w:lang w:val="fi-FI"/>
              </w:rPr>
            </w:pPr>
            <w:r w:rsidRPr="00216A7B">
              <w:rPr>
                <w:rFonts w:cs="Arial"/>
                <w:b/>
                <w:spacing w:val="-3"/>
                <w:sz w:val="18"/>
                <w:szCs w:val="18"/>
                <w:lang w:val="fi-FI"/>
              </w:rPr>
              <w:t>70</w:t>
            </w:r>
          </w:p>
        </w:tc>
        <w:tc>
          <w:tcPr>
            <w:tcW w:w="1417" w:type="dxa"/>
          </w:tcPr>
          <w:p w14:paraId="0D4CDCC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75 bp</w:t>
            </w:r>
          </w:p>
          <w:p w14:paraId="58BEF6F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15 bp</w:t>
            </w:r>
          </w:p>
          <w:p w14:paraId="31163E4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0 bp</w:t>
            </w:r>
          </w:p>
          <w:p w14:paraId="3D60C326"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p w14:paraId="442B64F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60 bp</w:t>
            </w:r>
          </w:p>
        </w:tc>
        <w:tc>
          <w:tcPr>
            <w:tcW w:w="11622" w:type="dxa"/>
          </w:tcPr>
          <w:p w14:paraId="105AA40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476:01, 751:01</w:t>
            </w:r>
          </w:p>
          <w:p w14:paraId="0053C71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fi-FI" w:eastAsia="sv-SE"/>
              </w:rPr>
              <w:t>*551:01</w:t>
            </w:r>
            <w:r w:rsidRPr="00216A7B">
              <w:rPr>
                <w:rFonts w:ascii="Arial" w:hAnsi="Arial" w:cs="Arial"/>
                <w:spacing w:val="-3"/>
                <w:sz w:val="18"/>
                <w:szCs w:val="18"/>
                <w:lang w:val="en-US" w:eastAsia="sv-SE"/>
              </w:rPr>
              <w:t>N</w:t>
            </w:r>
          </w:p>
          <w:p w14:paraId="290A4ED8"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3:01, 286:01, 334:01:01, 522:01, 594:01, 660:01, 1309:01</w:t>
            </w:r>
          </w:p>
          <w:p w14:paraId="0B7F8DD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62:01, 263:01, 681:01, 1276:01</w:t>
            </w:r>
          </w:p>
          <w:p w14:paraId="37720D8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6:01, 596:01</w:t>
            </w:r>
          </w:p>
        </w:tc>
      </w:tr>
      <w:tr w:rsidR="00E26B43" w:rsidRPr="00216A7B" w14:paraId="43F5628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56FB44EF"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1</w:t>
            </w:r>
          </w:p>
        </w:tc>
        <w:tc>
          <w:tcPr>
            <w:tcW w:w="1417" w:type="dxa"/>
          </w:tcPr>
          <w:p w14:paraId="009060E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0 bp</w:t>
            </w:r>
          </w:p>
          <w:p w14:paraId="3DE2AD8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3C28CB1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60 bp</w:t>
            </w:r>
          </w:p>
        </w:tc>
        <w:tc>
          <w:tcPr>
            <w:tcW w:w="11622" w:type="dxa"/>
          </w:tcPr>
          <w:p w14:paraId="0F1906C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8:01, 250:01</w:t>
            </w:r>
          </w:p>
          <w:p w14:paraId="4E2590D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15:01, 825:01</w:t>
            </w:r>
          </w:p>
          <w:p w14:paraId="1232DA82" w14:textId="77777777" w:rsidR="00216A7B" w:rsidRPr="00216A7B" w:rsidRDefault="00216A7B" w:rsidP="00427A90">
            <w:pPr>
              <w:rPr>
                <w:rFonts w:cs="Arial"/>
                <w:sz w:val="18"/>
                <w:szCs w:val="18"/>
              </w:rPr>
            </w:pPr>
            <w:r w:rsidRPr="00216A7B">
              <w:rPr>
                <w:rFonts w:cs="Arial"/>
                <w:sz w:val="18"/>
                <w:szCs w:val="18"/>
              </w:rPr>
              <w:t>*268:01, 1103:01</w:t>
            </w:r>
          </w:p>
        </w:tc>
      </w:tr>
      <w:tr w:rsidR="00E26B43" w:rsidRPr="00216A7B" w14:paraId="2DB097FA"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37D0A7F6"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2</w:t>
            </w:r>
          </w:p>
        </w:tc>
        <w:tc>
          <w:tcPr>
            <w:tcW w:w="1417" w:type="dxa"/>
          </w:tcPr>
          <w:p w14:paraId="5AC84B9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510843F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5 bp</w:t>
            </w:r>
          </w:p>
          <w:p w14:paraId="4524DE8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64D1BD8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27:01, 1204:01</w:t>
            </w:r>
          </w:p>
          <w:p w14:paraId="5D60DE5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01, 1240:01</w:t>
            </w:r>
          </w:p>
          <w:p w14:paraId="683E00C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67:01, 293:01, 393:01, 662:01, 1007:01, 1017:01</w:t>
            </w:r>
          </w:p>
        </w:tc>
      </w:tr>
      <w:tr w:rsidR="00E26B43" w:rsidRPr="00216A7B" w14:paraId="1FD18BB9"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5ECB8E04"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3</w:t>
            </w:r>
          </w:p>
        </w:tc>
        <w:tc>
          <w:tcPr>
            <w:tcW w:w="1417" w:type="dxa"/>
          </w:tcPr>
          <w:p w14:paraId="421415E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17983E3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0 bp</w:t>
            </w:r>
          </w:p>
        </w:tc>
        <w:tc>
          <w:tcPr>
            <w:tcW w:w="11622" w:type="dxa"/>
          </w:tcPr>
          <w:p w14:paraId="1EB9A422" w14:textId="77777777" w:rsidR="00216A7B" w:rsidRPr="00216A7B" w:rsidRDefault="00216A7B" w:rsidP="00427A90">
            <w:pPr>
              <w:rPr>
                <w:rFonts w:cs="Arial"/>
                <w:sz w:val="18"/>
                <w:szCs w:val="18"/>
              </w:rPr>
            </w:pPr>
            <w:r w:rsidRPr="00216A7B">
              <w:rPr>
                <w:rFonts w:cs="Arial"/>
                <w:sz w:val="18"/>
                <w:szCs w:val="18"/>
              </w:rPr>
              <w:t>*231:01</w:t>
            </w:r>
          </w:p>
          <w:p w14:paraId="52DA67EB" w14:textId="77777777" w:rsidR="00216A7B" w:rsidRPr="00216A7B" w:rsidRDefault="00216A7B" w:rsidP="00427A90">
            <w:pPr>
              <w:rPr>
                <w:rFonts w:cs="Arial"/>
                <w:sz w:val="18"/>
                <w:szCs w:val="18"/>
              </w:rPr>
            </w:pPr>
            <w:r w:rsidRPr="00216A7B">
              <w:rPr>
                <w:rFonts w:cs="Arial"/>
                <w:sz w:val="18"/>
                <w:szCs w:val="18"/>
              </w:rPr>
              <w:t>*18:01:01:01-18:01:04, 28:01:01:01-28:01:01:02, 139:01, 178:01, 230:01, 279:01:01, 280:01, 292:01, 296:01, 347:01, 431:01, 489:01, 499:01, 512:01, 526:01, 644:01, 752:01, 897:01, 918:01, 942:01, 1109:01, 1136:01, 1142:01, 1165:01, 1201:01, 1219:01, 1277:01, 1286:01, 1319:01, 1324:01, 1427:01</w:t>
            </w:r>
          </w:p>
        </w:tc>
      </w:tr>
      <w:tr w:rsidR="00E26B43" w:rsidRPr="00216A7B" w14:paraId="2000B1A8" w14:textId="77777777" w:rsidTr="00826311">
        <w:trPr>
          <w:cnfStyle w:val="000000010000" w:firstRow="0" w:lastRow="0" w:firstColumn="0" w:lastColumn="0" w:oddVBand="0" w:evenVBand="0" w:oddHBand="0" w:evenHBand="1" w:firstRowFirstColumn="0" w:firstRowLastColumn="0" w:lastRowFirstColumn="0" w:lastRowLastColumn="0"/>
          <w:trHeight w:val="618"/>
          <w:jc w:val="center"/>
        </w:trPr>
        <w:tc>
          <w:tcPr>
            <w:tcW w:w="845" w:type="dxa"/>
          </w:tcPr>
          <w:p w14:paraId="44E9FA85" w14:textId="62EFC238"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4</w:t>
            </w:r>
          </w:p>
        </w:tc>
        <w:tc>
          <w:tcPr>
            <w:tcW w:w="1417" w:type="dxa"/>
          </w:tcPr>
          <w:p w14:paraId="5F3C90A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15 bp</w:t>
            </w:r>
          </w:p>
          <w:p w14:paraId="3185B2A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7122962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 bp</w:t>
            </w:r>
          </w:p>
        </w:tc>
        <w:tc>
          <w:tcPr>
            <w:tcW w:w="11622" w:type="dxa"/>
          </w:tcPr>
          <w:p w14:paraId="1209699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1:01, 406:01</w:t>
            </w:r>
          </w:p>
          <w:p w14:paraId="0E23BAC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5:01, 274:01, 374:01, 889:01, 1292:01</w:t>
            </w:r>
          </w:p>
          <w:p w14:paraId="0BC1AC6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2:01, 273:01, 582:01, 624:01, 772:01</w:t>
            </w:r>
          </w:p>
        </w:tc>
      </w:tr>
      <w:tr w:rsidR="00E26B43" w:rsidRPr="00216A7B" w14:paraId="391C4005"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10191302" w14:textId="22FAD0E9"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6</w:t>
            </w:r>
          </w:p>
        </w:tc>
        <w:tc>
          <w:tcPr>
            <w:tcW w:w="1417" w:type="dxa"/>
          </w:tcPr>
          <w:p w14:paraId="2CFADE3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20 bp</w:t>
            </w:r>
          </w:p>
          <w:p w14:paraId="2F2B971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364FD5D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p w14:paraId="2FCAC74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2CD6D36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01</w:t>
            </w:r>
          </w:p>
          <w:p w14:paraId="4877C9C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83:01, 359:01, 423:01:01-423:01:02, 523:01:01, 577:01, 928:01</w:t>
            </w:r>
          </w:p>
          <w:p w14:paraId="368521E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3:01, 681:01</w:t>
            </w:r>
          </w:p>
          <w:p w14:paraId="2C72546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5:01</w:t>
            </w:r>
          </w:p>
        </w:tc>
      </w:tr>
      <w:tr w:rsidR="00E26B43" w:rsidRPr="00216A7B" w14:paraId="3885076E"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BD0C26E" w14:textId="0B2D4A12"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7</w:t>
            </w:r>
          </w:p>
        </w:tc>
        <w:tc>
          <w:tcPr>
            <w:tcW w:w="1417" w:type="dxa"/>
          </w:tcPr>
          <w:p w14:paraId="62BFBBC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20 bp</w:t>
            </w:r>
          </w:p>
          <w:p w14:paraId="70943FA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025B9D0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p w14:paraId="0FA3CC9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49C5048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5:01</w:t>
            </w:r>
          </w:p>
          <w:p w14:paraId="264C92B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488:01, 557:01</w:t>
            </w:r>
          </w:p>
          <w:p w14:paraId="62A5CCE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4:01, 360:01</w:t>
            </w:r>
          </w:p>
          <w:p w14:paraId="0DB3746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11:01, 368:01, 687:01, 696:01N</w:t>
            </w:r>
          </w:p>
        </w:tc>
      </w:tr>
      <w:tr w:rsidR="00E26B43" w:rsidRPr="00216A7B" w14:paraId="02B8F5E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27ADE67"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8</w:t>
            </w:r>
          </w:p>
        </w:tc>
        <w:tc>
          <w:tcPr>
            <w:tcW w:w="1417" w:type="dxa"/>
          </w:tcPr>
          <w:p w14:paraId="1EB2EE4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516C2A5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3DA0C11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p w14:paraId="5B1D654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6462875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82:01, 1056:01</w:t>
            </w:r>
          </w:p>
          <w:p w14:paraId="32EE43AF"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318:01, 485:01, 523:01:01, 641:01</w:t>
            </w:r>
          </w:p>
          <w:p w14:paraId="79A763D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5:01, 424:01, 510:01, 837:01,1253:01</w:t>
            </w:r>
          </w:p>
          <w:p w14:paraId="25AD419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4:01, 696:01N, 1159:01</w:t>
            </w:r>
          </w:p>
        </w:tc>
      </w:tr>
      <w:tr w:rsidR="00E26B43" w:rsidRPr="00216A7B" w14:paraId="7759E73E"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0CBD4D92" w14:textId="637F5CB1"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79</w:t>
            </w:r>
          </w:p>
        </w:tc>
        <w:tc>
          <w:tcPr>
            <w:tcW w:w="1417" w:type="dxa"/>
          </w:tcPr>
          <w:p w14:paraId="5555A08C"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75 bp</w:t>
            </w:r>
          </w:p>
          <w:p w14:paraId="50FD08C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15 bp</w:t>
            </w:r>
          </w:p>
          <w:p w14:paraId="16464A08"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70 bp</w:t>
            </w:r>
          </w:p>
          <w:p w14:paraId="2192CDE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45 bp</w:t>
            </w:r>
          </w:p>
          <w:p w14:paraId="17F2DFB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 bp</w:t>
            </w:r>
          </w:p>
        </w:tc>
        <w:tc>
          <w:tcPr>
            <w:tcW w:w="11622" w:type="dxa"/>
          </w:tcPr>
          <w:p w14:paraId="5F6CE48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476:01, 751:01</w:t>
            </w:r>
          </w:p>
          <w:p w14:paraId="6F87960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551:01N</w:t>
            </w:r>
          </w:p>
          <w:p w14:paraId="3F92C6CF"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5:01, 283:01, 359:01, 396:01, 577:01, 1209:01</w:t>
            </w:r>
          </w:p>
          <w:p w14:paraId="7CE1C53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12:01, 224:01, 1159:01</w:t>
            </w:r>
          </w:p>
          <w:p w14:paraId="7C58D7C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79:01</w:t>
            </w:r>
          </w:p>
        </w:tc>
      </w:tr>
      <w:tr w:rsidR="00E26B43" w:rsidRPr="00216A7B" w14:paraId="58D308F9"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4F093786" w14:textId="1FD535D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80</w:t>
            </w:r>
          </w:p>
        </w:tc>
        <w:tc>
          <w:tcPr>
            <w:tcW w:w="1417" w:type="dxa"/>
          </w:tcPr>
          <w:p w14:paraId="3F1CDB29" w14:textId="2813EF6F"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511086F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0 bp</w:t>
            </w:r>
          </w:p>
        </w:tc>
        <w:tc>
          <w:tcPr>
            <w:tcW w:w="11622" w:type="dxa"/>
          </w:tcPr>
          <w:p w14:paraId="5AFA6752" w14:textId="77777777" w:rsidR="00216A7B" w:rsidRPr="00216A7B" w:rsidRDefault="00216A7B" w:rsidP="00427A90">
            <w:pPr>
              <w:rPr>
                <w:rFonts w:cs="Arial"/>
                <w:sz w:val="18"/>
                <w:szCs w:val="18"/>
              </w:rPr>
            </w:pPr>
            <w:r w:rsidRPr="00216A7B">
              <w:rPr>
                <w:rFonts w:cs="Arial"/>
                <w:sz w:val="18"/>
                <w:szCs w:val="18"/>
              </w:rPr>
              <w:t>*213:01:01, 282:01, 286:01, 396:01, 433:01, 488:01, 523:01:02, 557:01, 646:01, 660:01, 682:01, 1056:01, 1309:01</w:t>
            </w:r>
          </w:p>
          <w:p w14:paraId="535AAE06" w14:textId="77777777" w:rsidR="00216A7B" w:rsidRPr="00216A7B" w:rsidRDefault="00216A7B" w:rsidP="00427A90">
            <w:pPr>
              <w:rPr>
                <w:rFonts w:cs="Arial"/>
                <w:sz w:val="18"/>
                <w:szCs w:val="18"/>
              </w:rPr>
            </w:pPr>
            <w:r w:rsidRPr="00216A7B">
              <w:rPr>
                <w:rFonts w:cs="Arial"/>
                <w:sz w:val="18"/>
                <w:szCs w:val="18"/>
              </w:rPr>
              <w:t>*225:01</w:t>
            </w:r>
          </w:p>
        </w:tc>
      </w:tr>
      <w:tr w:rsidR="00E26B43" w:rsidRPr="00216A7B" w14:paraId="0216FA68"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EB26FB4" w14:textId="517F3BA4"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81</w:t>
            </w:r>
          </w:p>
        </w:tc>
        <w:tc>
          <w:tcPr>
            <w:tcW w:w="1417" w:type="dxa"/>
          </w:tcPr>
          <w:p w14:paraId="3E741C9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65 bp</w:t>
            </w:r>
          </w:p>
          <w:p w14:paraId="0778A7C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95 bp</w:t>
            </w:r>
          </w:p>
          <w:p w14:paraId="3AC9C44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5 bp</w:t>
            </w:r>
          </w:p>
          <w:p w14:paraId="697CA898"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0 bp</w:t>
            </w:r>
          </w:p>
          <w:p w14:paraId="6E5CBB4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05 bp</w:t>
            </w:r>
          </w:p>
          <w:p w14:paraId="7688F6B1"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 bp</w:t>
            </w:r>
          </w:p>
        </w:tc>
        <w:tc>
          <w:tcPr>
            <w:tcW w:w="11622" w:type="dxa"/>
          </w:tcPr>
          <w:p w14:paraId="0EE0421D" w14:textId="77777777" w:rsidR="00216A7B" w:rsidRPr="00216A7B" w:rsidRDefault="00216A7B" w:rsidP="00427A90">
            <w:pPr>
              <w:rPr>
                <w:rFonts w:cs="Arial"/>
                <w:sz w:val="18"/>
                <w:szCs w:val="18"/>
              </w:rPr>
            </w:pPr>
            <w:r w:rsidRPr="00216A7B">
              <w:rPr>
                <w:rFonts w:cs="Arial"/>
                <w:sz w:val="18"/>
                <w:szCs w:val="18"/>
              </w:rPr>
              <w:t>*591:01</w:t>
            </w:r>
          </w:p>
          <w:p w14:paraId="4C551572" w14:textId="77777777" w:rsidR="00216A7B" w:rsidRPr="00216A7B" w:rsidRDefault="00216A7B" w:rsidP="00427A90">
            <w:pPr>
              <w:rPr>
                <w:rFonts w:cs="Arial"/>
                <w:sz w:val="18"/>
                <w:szCs w:val="18"/>
              </w:rPr>
            </w:pPr>
            <w:r w:rsidRPr="00216A7B">
              <w:rPr>
                <w:rFonts w:cs="Arial"/>
                <w:sz w:val="18"/>
                <w:szCs w:val="18"/>
              </w:rPr>
              <w:t>*276:01</w:t>
            </w:r>
          </w:p>
          <w:p w14:paraId="7724981E" w14:textId="77777777" w:rsidR="00216A7B" w:rsidRPr="00216A7B" w:rsidRDefault="00216A7B" w:rsidP="00427A90">
            <w:pPr>
              <w:rPr>
                <w:rFonts w:cs="Arial"/>
                <w:sz w:val="18"/>
                <w:szCs w:val="18"/>
              </w:rPr>
            </w:pPr>
            <w:r w:rsidRPr="00216A7B">
              <w:rPr>
                <w:rFonts w:cs="Arial"/>
                <w:sz w:val="18"/>
                <w:szCs w:val="18"/>
              </w:rPr>
              <w:t>*250:01</w:t>
            </w:r>
          </w:p>
          <w:p w14:paraId="51ECB1B5" w14:textId="77777777" w:rsidR="00216A7B" w:rsidRPr="00216A7B" w:rsidRDefault="00216A7B" w:rsidP="00427A90">
            <w:pPr>
              <w:rPr>
                <w:rFonts w:cs="Arial"/>
                <w:sz w:val="18"/>
                <w:szCs w:val="18"/>
              </w:rPr>
            </w:pPr>
            <w:r w:rsidRPr="00216A7B">
              <w:rPr>
                <w:rFonts w:cs="Arial"/>
                <w:sz w:val="18"/>
                <w:szCs w:val="18"/>
              </w:rPr>
              <w:t>*202:01, 230:01, 313:01, 1103:01, 1319:01</w:t>
            </w:r>
          </w:p>
          <w:p w14:paraId="006A3B82" w14:textId="77777777" w:rsidR="00216A7B" w:rsidRPr="00216A7B" w:rsidRDefault="00216A7B" w:rsidP="00427A90">
            <w:pPr>
              <w:rPr>
                <w:rFonts w:cs="Arial"/>
                <w:sz w:val="18"/>
                <w:szCs w:val="18"/>
              </w:rPr>
            </w:pPr>
            <w:r w:rsidRPr="00216A7B">
              <w:rPr>
                <w:rFonts w:cs="Arial"/>
                <w:sz w:val="18"/>
                <w:szCs w:val="18"/>
              </w:rPr>
              <w:t>*281:01, 472:01, 1448:01</w:t>
            </w:r>
          </w:p>
          <w:p w14:paraId="06799A09" w14:textId="77777777" w:rsidR="00216A7B" w:rsidRPr="00216A7B" w:rsidRDefault="00216A7B" w:rsidP="00427A90">
            <w:pPr>
              <w:rPr>
                <w:rFonts w:cs="Arial"/>
                <w:sz w:val="18"/>
                <w:szCs w:val="18"/>
              </w:rPr>
            </w:pPr>
            <w:r w:rsidRPr="00216A7B">
              <w:rPr>
                <w:rFonts w:cs="Arial"/>
                <w:sz w:val="18"/>
                <w:szCs w:val="18"/>
              </w:rPr>
              <w:t>*268:01, 472:01, 1103:01</w:t>
            </w:r>
          </w:p>
        </w:tc>
      </w:tr>
      <w:tr w:rsidR="00E26B43" w:rsidRPr="008D7785" w14:paraId="2F2DFB01"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2B183D29"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3</w:t>
            </w:r>
          </w:p>
        </w:tc>
        <w:tc>
          <w:tcPr>
            <w:tcW w:w="1417" w:type="dxa"/>
          </w:tcPr>
          <w:p w14:paraId="5BEF160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60 bp</w:t>
            </w:r>
          </w:p>
          <w:p w14:paraId="7E2DC77C"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3D4AED4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E7DF27E"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40CCB7F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08BA8A0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74DD55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FFEE15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017CC5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5C077B6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2614F44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0CEB4E6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3A2BE21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408D854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103F482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66C05CC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CB34EB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05DFFDA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D12BF9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534DE2F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6E092486"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6FCB201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5E9BE70E"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1DFBDAEE"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620AA3F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4D403954"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33E4311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543D316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4A9E012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2A9F3E3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p>
          <w:p w14:paraId="715AB8DB" w14:textId="6A632B85" w:rsidR="00216A7B" w:rsidRDefault="00216A7B" w:rsidP="00427A90">
            <w:pPr>
              <w:pStyle w:val="Slutnotstext"/>
              <w:widowControl/>
              <w:tabs>
                <w:tab w:val="clear" w:pos="-720"/>
              </w:tabs>
              <w:rPr>
                <w:rFonts w:ascii="Arial" w:hAnsi="Arial" w:cs="Arial"/>
                <w:spacing w:val="-3"/>
                <w:sz w:val="18"/>
                <w:szCs w:val="18"/>
                <w:lang w:val="fi-FI" w:eastAsia="sv-SE"/>
              </w:rPr>
            </w:pPr>
          </w:p>
          <w:p w14:paraId="79898679" w14:textId="77777777" w:rsidR="00826311" w:rsidRPr="00216A7B" w:rsidRDefault="00826311" w:rsidP="00427A90">
            <w:pPr>
              <w:pStyle w:val="Slutnotstext"/>
              <w:widowControl/>
              <w:tabs>
                <w:tab w:val="clear" w:pos="-720"/>
              </w:tabs>
              <w:rPr>
                <w:rFonts w:ascii="Arial" w:hAnsi="Arial" w:cs="Arial"/>
                <w:spacing w:val="-3"/>
                <w:sz w:val="18"/>
                <w:szCs w:val="18"/>
                <w:lang w:val="fi-FI" w:eastAsia="sv-SE"/>
              </w:rPr>
            </w:pPr>
          </w:p>
          <w:p w14:paraId="4072AC8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tc>
        <w:tc>
          <w:tcPr>
            <w:tcW w:w="11622" w:type="dxa"/>
          </w:tcPr>
          <w:p w14:paraId="0250741B" w14:textId="77777777" w:rsidR="00216A7B" w:rsidRPr="00216A7B" w:rsidRDefault="00216A7B" w:rsidP="00427A90">
            <w:pPr>
              <w:rPr>
                <w:rFonts w:cs="Arial"/>
                <w:sz w:val="18"/>
                <w:szCs w:val="18"/>
                <w:lang w:val="fi-FI"/>
              </w:rPr>
            </w:pPr>
            <w:r w:rsidRPr="00216A7B">
              <w:rPr>
                <w:rFonts w:cs="Arial"/>
                <w:sz w:val="18"/>
                <w:szCs w:val="18"/>
                <w:lang w:val="fi-FI"/>
              </w:rPr>
              <w:t>*04:01:01:01-04:01:59, 04:01:61-04:01:73, 11:01:01:01-11:01:07, 15:01:01:01-15:01:07, 24:01, 27:01, 28:01:01:01-28:01:01:02, 31:01:01:01-31:01:01:02, 33:01:01:01-33:01:01:05, 39:01:01:01-39:01:03, 40:01:01:01-40:01:03, 49:01:01:01-49:01:01:03, 51:01:01:01-51:01:01:02, 53:01, 66:01, 72:01:01:01-72:01:01:03, 74:01, 81:01:01:01-81:01:02, 85:01:01:01-85:01:02, 89:01, 96:01, 99:01, 102:01, 117:01, 120:01N, 121:01, 126:01:01:01-126:01:01:04, 139:01, 147:01, 149:01, 156:01, 158:01, 169:01, 172:01, 174:01, 175:01, 176:01, 177:01, 178:01, 179:01, 180:01, 181:01, 192:01:01-192:01:02, 193:01, 194:01, 195:01, 198:01, 199:01, 202:01, 204:01, 205:01, 206:01, 207:01:01-207:01:02, 212:01, 213:01:01-213:01:02, 214:01, 215:01, 224:01, 225:01, 227:01:03, 228:01, 229:01, 230:01, 232:01, 240:01, 247:01, 250:01, 253:01, 254:01, 255:01, 262:01, 264:01, 268:01, 272:01, 275:01, 276:01, 277:01, 279:01:01-279:01:02, 280:01, 281:01, 282:01, 283:01, 287:01, 290:01, 294:01, 296:01, 298:01, 299:01, 302:01, 303:01, 305:01, 319:01, 320:01, 323:01, 328:01N, 334:01:01-334:01:02, 335:01, 336:01, 337:01, 341:01, 345:01, 348:01:01-348:01:02, 350:01, 354:01:01-354:01:02, 355:01, 356:01, 357:01N, 360:01, 370:01, 372:01, 375:01, 376:01, 378:01, 387:01, 388:01, 396:01, 397:01, 398:01, 399:01, 415:01, 418:01, 425:01, 426:01, 427:01, 428:01, 434:01, 437:01, 450:01N, 453:01, 454:01, 455:01N, 456:01, 459:01, 464:01, 465:01, 468:01, 471:01, 474:01, 475:01, 476:01, 479:01, 480:01, 482:01, 485:01, 486:01, 487:01, 493:01, 512:01, 517:01, 520:01, 521:01, 522:01, 523:01:01-523:01:02, 524:01, 529:01, 531:01, 534:01, 553:01, 554:01, 555:01, 556:01, 559:01, 561:01, 566:01, 569:01, 574:01, 575:01, 578:01, 583:01, 584:01:01:01-584:01:02:02, 585:01:01:01-585:01:01:02, 591:01, 592:01, 593:01, 607:01, 614:01, 615:01, 618:01, 623:01, 625:01:01-625:01:02, 633:01, 642:01, 643:01, 644:01, 649:01, 654:01, 658:01, 663:01, 666:01, 670:01, 672:01, 677:01, 679:01, 682:01, 683:01, 686:01, 687:01, 694:01, 696:01N, 699:01, 702:01, 707:01, 713:01, 716:01, 722:01, 732:01N, 736:01, 739:01, 742:01, 743:01N, 745:01, 747:01, 748:01N, 749:01, 750:01, 752:01, 753:01, 754:01N, 755:01, 756:01N, 757:01, 758:01, 761:01, 765:01, 767:01, 768:01, 769:01, 772:01, 773:01, 784:01, 788:01, 795:01:01-795:01:02, 803:01, 804:01, 806:01:01:01-806:01:01:02, 808:01, 811:01, 812:01, 813:01, 814:01, 820:01, 821:01N, 824:01:01-824:01:02, 826:01, 828:01, 837:01, 838:01N, 840:01, 842:01, 844:01N, 849:01, 850:01, 852:01, 856:01, 859:01, 867:01N, 868:01N, 871:01N, 874:01N, 875:01N, 878:01N, 880:01, 882:01, 895:01, 896:01, 900:01, 901:01, 903:01, 907:01:01-907:01:02, 910:01, 911:01N, 915:01, 918:01, 921:01, 922:01, 926:01, 930:01, 932:01, 937:01, 939:01, 943:01, 945:01, 957:01, 966:01, 974:01N, 978:01, 980:01, 988:01, 989:01, 992:01, 993:01, 997:01, 1001:01, 1002:01, 1003:01, 1004:01, 1010:01, 1011:01, 1016:01, 1023:01, 1033:01, 1034:01, 1039:01, 1040:01, 1042:01, 1046:01, 1048:01, 1054:01, 1060:01, 1062:01, 1063:01, 1064:01:01-1064:01:02, 1066:01:01-1066:01:02, 1074:01, 1079:01N, 1080:01, 1081:01, 1086:01, 1091:01, 1097:01, 1100:01, 1108:01, 1109:01, 1112:01N, 1113:01, 1121:01N, 1129:01, 1132:01, 1135:01N, 1136:01, 1138:01, 1139:01, 1144:01, 1146:01, 1148:01Q, 1152:01, 1155:01, 1161:01, 1164:01, 1167:01, 1173:01, 1177:01, 1181:01, 1184:01, 1192:01, 1193:01N, 1195:01, 1196:01, 1204:01, 1206:01, 1207:01, 1208:01, 1212:01, 1214:01, 1215:01, 1216:01, 1217:01, 1218:01, 1219:01, 1220:01, 1221:01, 1222:01, 1223:01, 1225:01, 1226:01, 1231:01, 1234:01, 1237:01, 1238:01, 1241:01, 1242:01, 1244:01, 1249:01, 1250:01, 1252:01, 1262:01, 1268:01, 1271:01, 1274:01, 1275:01N, 1277:01, 1279:01N, 1284:01, 1286:01, 1292:01, 1297:01, 1299:01N, 1300:01, 1301:01, 1304:01, 1308:01, 1309:01, 1311:01, 1316:01, 1317:01Q, 1321:01, 1322:01, 1324:01, 1327:01, 1328:01, 1334:01N, 1336:01, 1345:01, 1350:01N, 1356:01, 1357:01N, 1358:01, 1362:01, 1364:01N, 1374:01, 1377:01, 1379:01, 1383:01, 1385:01, 1387:01, 1390:01, 1391:01, 1409:01, 1412:01, 1413:01, 1415:01N, 1416:01N, 1420:01, 1422:01, 1423:01N, 1434:01, 1436:01, 1441:01, 1444:01Q, 1446:01, 1447:01, 1450:01, 1453:01, 1459:01, 1465:01, 1472:01, 1476:01, 1478:01N, 1496:01, 1499:01, 1501:01, 1503:01</w:t>
            </w:r>
          </w:p>
          <w:p w14:paraId="6382E23C" w14:textId="77777777" w:rsidR="00216A7B" w:rsidRPr="00216A7B" w:rsidRDefault="00216A7B" w:rsidP="00427A90">
            <w:pPr>
              <w:rPr>
                <w:rFonts w:cs="Arial"/>
                <w:sz w:val="18"/>
                <w:szCs w:val="18"/>
                <w:lang w:val="fi-FI"/>
              </w:rPr>
            </w:pPr>
            <w:r w:rsidRPr="00216A7B">
              <w:rPr>
                <w:rFonts w:cs="Arial"/>
                <w:sz w:val="18"/>
                <w:szCs w:val="18"/>
                <w:lang w:val="fi-FI"/>
              </w:rPr>
              <w:t>*169:01</w:t>
            </w:r>
          </w:p>
        </w:tc>
      </w:tr>
      <w:tr w:rsidR="00E26B43" w:rsidRPr="00216A7B" w14:paraId="13502B96"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120332BA" w14:textId="5D80C095" w:rsidR="00216A7B" w:rsidRPr="00216A7B" w:rsidRDefault="00216A7B" w:rsidP="00427A90">
            <w:pPr>
              <w:suppressAutoHyphens/>
              <w:spacing w:beforeLines="20" w:before="48"/>
              <w:rPr>
                <w:rFonts w:cs="Arial"/>
                <w:b/>
                <w:spacing w:val="-3"/>
                <w:sz w:val="18"/>
                <w:szCs w:val="18"/>
                <w:vertAlign w:val="superscript"/>
                <w:lang w:val="fi-FI"/>
              </w:rPr>
            </w:pPr>
            <w:r w:rsidRPr="00216A7B">
              <w:rPr>
                <w:rFonts w:cs="Arial"/>
                <w:b/>
                <w:spacing w:val="-3"/>
                <w:sz w:val="18"/>
                <w:szCs w:val="18"/>
                <w:lang w:val="fi-FI"/>
              </w:rPr>
              <w:t>84</w:t>
            </w:r>
          </w:p>
        </w:tc>
        <w:tc>
          <w:tcPr>
            <w:tcW w:w="1417" w:type="dxa"/>
          </w:tcPr>
          <w:p w14:paraId="1FBDC97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00 bp</w:t>
            </w:r>
          </w:p>
          <w:p w14:paraId="4EE77190"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60 bp</w:t>
            </w:r>
          </w:p>
        </w:tc>
        <w:tc>
          <w:tcPr>
            <w:tcW w:w="11622" w:type="dxa"/>
          </w:tcPr>
          <w:p w14:paraId="34F34E7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80:01, 418:01, 432:01, 604:01, 1453:01</w:t>
            </w:r>
          </w:p>
          <w:p w14:paraId="751720BF"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71:01, 177:01, 186:01, 338:01, 787:01,1296:01</w:t>
            </w:r>
          </w:p>
        </w:tc>
      </w:tr>
      <w:tr w:rsidR="00E26B43" w:rsidRPr="00216A7B" w14:paraId="678DC678" w14:textId="77777777" w:rsidTr="00826311">
        <w:trPr>
          <w:cnfStyle w:val="000000100000" w:firstRow="0" w:lastRow="0" w:firstColumn="0" w:lastColumn="0" w:oddVBand="0" w:evenVBand="0" w:oddHBand="1" w:evenHBand="0" w:firstRowFirstColumn="0" w:firstRowLastColumn="0" w:lastRowFirstColumn="0" w:lastRowLastColumn="0"/>
          <w:trHeight w:val="618"/>
          <w:jc w:val="center"/>
        </w:trPr>
        <w:tc>
          <w:tcPr>
            <w:tcW w:w="845" w:type="dxa"/>
          </w:tcPr>
          <w:p w14:paraId="05A4D810" w14:textId="623BE660"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5</w:t>
            </w:r>
          </w:p>
        </w:tc>
        <w:tc>
          <w:tcPr>
            <w:tcW w:w="1417" w:type="dxa"/>
          </w:tcPr>
          <w:p w14:paraId="200184A1"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10 bp</w:t>
            </w:r>
          </w:p>
          <w:p w14:paraId="7549CB6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95 bp</w:t>
            </w:r>
          </w:p>
          <w:p w14:paraId="2B0D5A74"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80 bp</w:t>
            </w:r>
          </w:p>
        </w:tc>
        <w:tc>
          <w:tcPr>
            <w:tcW w:w="11622" w:type="dxa"/>
          </w:tcPr>
          <w:p w14:paraId="412284C0" w14:textId="77777777" w:rsidR="00216A7B" w:rsidRPr="00216A7B" w:rsidRDefault="00216A7B" w:rsidP="00427A90">
            <w:pPr>
              <w:rPr>
                <w:rFonts w:cs="Arial"/>
                <w:sz w:val="18"/>
                <w:szCs w:val="18"/>
                <w:lang w:val="fi-FI"/>
              </w:rPr>
            </w:pPr>
            <w:r w:rsidRPr="00216A7B">
              <w:rPr>
                <w:rFonts w:cs="Arial"/>
                <w:sz w:val="18"/>
                <w:szCs w:val="18"/>
                <w:lang w:val="fi-FI"/>
              </w:rPr>
              <w:t>*572:01, 923:01, 1021:01</w:t>
            </w:r>
          </w:p>
          <w:p w14:paraId="644BA352"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498:01, 1246:01</w:t>
            </w:r>
          </w:p>
          <w:p w14:paraId="44C57E5E" w14:textId="77777777" w:rsidR="00216A7B" w:rsidRPr="00216A7B" w:rsidRDefault="00216A7B" w:rsidP="00427A90">
            <w:pPr>
              <w:rPr>
                <w:rFonts w:cs="Arial"/>
                <w:sz w:val="18"/>
                <w:szCs w:val="18"/>
                <w:lang w:val="fi-FI"/>
              </w:rPr>
            </w:pPr>
            <w:r w:rsidRPr="00216A7B">
              <w:rPr>
                <w:rFonts w:cs="Arial"/>
                <w:sz w:val="18"/>
                <w:szCs w:val="18"/>
                <w:lang w:val="fi-FI"/>
              </w:rPr>
              <w:t>*585:01:01:01-585:01:01:02, 1119:01</w:t>
            </w:r>
          </w:p>
        </w:tc>
      </w:tr>
      <w:tr w:rsidR="00E26B43" w:rsidRPr="00216A7B" w14:paraId="47A774DB"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4503E021" w14:textId="1B88791F"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6</w:t>
            </w:r>
          </w:p>
        </w:tc>
        <w:tc>
          <w:tcPr>
            <w:tcW w:w="1417" w:type="dxa"/>
          </w:tcPr>
          <w:p w14:paraId="40BA3977" w14:textId="77777777" w:rsidR="00216A7B" w:rsidRPr="00216A7B" w:rsidRDefault="00216A7B" w:rsidP="00427A90">
            <w:pPr>
              <w:pStyle w:val="Slutnots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125 bp</w:t>
            </w:r>
          </w:p>
          <w:p w14:paraId="433B5E26" w14:textId="77777777" w:rsidR="00216A7B" w:rsidRPr="00216A7B" w:rsidRDefault="00216A7B" w:rsidP="00427A90">
            <w:pPr>
              <w:pStyle w:val="Slutnots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170 bp</w:t>
            </w:r>
          </w:p>
          <w:p w14:paraId="740ABBA4" w14:textId="5D9B6A0F" w:rsidR="00216A7B" w:rsidRPr="00216A7B" w:rsidRDefault="00216A7B" w:rsidP="00427A90">
            <w:pPr>
              <w:pStyle w:val="Slutnots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195 bp</w:t>
            </w:r>
          </w:p>
          <w:p w14:paraId="5ACD7FEF" w14:textId="77777777" w:rsidR="00216A7B" w:rsidRPr="00216A7B" w:rsidRDefault="00216A7B" w:rsidP="00427A90">
            <w:pPr>
              <w:pStyle w:val="Slutnotstext"/>
              <w:widowControl/>
              <w:tabs>
                <w:tab w:val="clear" w:pos="-720"/>
              </w:tabs>
              <w:spacing w:before="20"/>
              <w:rPr>
                <w:rFonts w:ascii="Arial" w:hAnsi="Arial" w:cs="Arial"/>
                <w:spacing w:val="-3"/>
                <w:sz w:val="18"/>
                <w:szCs w:val="18"/>
                <w:lang w:val="fi-FI" w:eastAsia="sv-SE"/>
              </w:rPr>
            </w:pPr>
            <w:r w:rsidRPr="00216A7B">
              <w:rPr>
                <w:rFonts w:ascii="Arial" w:hAnsi="Arial" w:cs="Arial"/>
                <w:spacing w:val="-3"/>
                <w:sz w:val="18"/>
                <w:szCs w:val="18"/>
                <w:lang w:val="fi-FI" w:eastAsia="sv-SE"/>
              </w:rPr>
              <w:t>220 bp</w:t>
            </w:r>
          </w:p>
        </w:tc>
        <w:tc>
          <w:tcPr>
            <w:tcW w:w="11622" w:type="dxa"/>
            <w:vAlign w:val="bottom"/>
          </w:tcPr>
          <w:p w14:paraId="77850BED" w14:textId="77777777" w:rsidR="00216A7B" w:rsidRPr="00216A7B" w:rsidRDefault="00216A7B" w:rsidP="00427A90">
            <w:pPr>
              <w:rPr>
                <w:rFonts w:cs="Arial"/>
                <w:sz w:val="18"/>
                <w:szCs w:val="18"/>
                <w:lang w:val="fi-FI"/>
              </w:rPr>
            </w:pPr>
            <w:r w:rsidRPr="00216A7B">
              <w:rPr>
                <w:rFonts w:cs="Arial"/>
                <w:sz w:val="18"/>
                <w:szCs w:val="18"/>
                <w:lang w:val="fi-FI"/>
              </w:rPr>
              <w:t>*190:01, 796:01</w:t>
            </w:r>
          </w:p>
          <w:p w14:paraId="46278BB1" w14:textId="77777777" w:rsidR="00216A7B" w:rsidRPr="00216A7B" w:rsidRDefault="00216A7B" w:rsidP="00427A90">
            <w:pPr>
              <w:spacing w:before="20"/>
              <w:rPr>
                <w:rFonts w:cs="Arial"/>
                <w:sz w:val="18"/>
                <w:szCs w:val="18"/>
                <w:lang w:val="fi-FI"/>
              </w:rPr>
            </w:pPr>
            <w:r w:rsidRPr="00216A7B">
              <w:rPr>
                <w:rFonts w:cs="Arial"/>
                <w:sz w:val="18"/>
                <w:szCs w:val="18"/>
                <w:lang w:val="fi-FI"/>
              </w:rPr>
              <w:t>*485:01</w:t>
            </w:r>
          </w:p>
          <w:p w14:paraId="7626E43B" w14:textId="77777777" w:rsidR="00216A7B" w:rsidRPr="00216A7B" w:rsidRDefault="00216A7B" w:rsidP="00427A90">
            <w:pPr>
              <w:rPr>
                <w:rFonts w:cs="Arial"/>
                <w:sz w:val="18"/>
                <w:szCs w:val="18"/>
                <w:lang w:val="fi-FI"/>
              </w:rPr>
            </w:pPr>
            <w:r w:rsidRPr="00216A7B">
              <w:rPr>
                <w:rFonts w:cs="Arial"/>
                <w:sz w:val="18"/>
                <w:szCs w:val="18"/>
                <w:lang w:val="fi-FI"/>
              </w:rPr>
              <w:t>*354:01:01-354:01:02, 375:01, 480:01, 531:01, 663:01, 693:01N, 1039:01, 1230:01</w:t>
            </w:r>
          </w:p>
          <w:p w14:paraId="4D0EB0F5" w14:textId="77777777" w:rsidR="00216A7B" w:rsidRPr="00216A7B" w:rsidRDefault="00216A7B" w:rsidP="00427A90">
            <w:pPr>
              <w:spacing w:before="20"/>
              <w:rPr>
                <w:rFonts w:cs="Arial"/>
                <w:sz w:val="18"/>
                <w:szCs w:val="18"/>
                <w:lang w:val="fi-FI"/>
              </w:rPr>
            </w:pPr>
            <w:r w:rsidRPr="00216A7B">
              <w:rPr>
                <w:rFonts w:cs="Arial"/>
                <w:sz w:val="18"/>
                <w:szCs w:val="18"/>
                <w:lang w:val="fi-FI"/>
              </w:rPr>
              <w:t>*360:01, 520:01</w:t>
            </w:r>
          </w:p>
        </w:tc>
      </w:tr>
      <w:tr w:rsidR="00E26B43" w:rsidRPr="00216A7B" w14:paraId="0C452ACD"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7E3AC4D4"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87</w:t>
            </w:r>
          </w:p>
        </w:tc>
        <w:tc>
          <w:tcPr>
            <w:tcW w:w="1417" w:type="dxa"/>
          </w:tcPr>
          <w:p w14:paraId="2F9DFFF6"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45 bp</w:t>
            </w:r>
          </w:p>
          <w:p w14:paraId="5B715F73"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0 bp</w:t>
            </w:r>
          </w:p>
        </w:tc>
        <w:tc>
          <w:tcPr>
            <w:tcW w:w="11622" w:type="dxa"/>
          </w:tcPr>
          <w:p w14:paraId="4F3975D5"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327:01, 619:01, 698:01, 815:01, 1204:01</w:t>
            </w:r>
          </w:p>
          <w:p w14:paraId="6A6A54D4"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329:01, 587:01, 929:01</w:t>
            </w:r>
          </w:p>
        </w:tc>
      </w:tr>
      <w:tr w:rsidR="00E26B43" w:rsidRPr="00216A7B" w14:paraId="3ACCEEB0"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CB85DFD" w14:textId="2003D27C"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90</w:t>
            </w:r>
          </w:p>
        </w:tc>
        <w:tc>
          <w:tcPr>
            <w:tcW w:w="1417" w:type="dxa"/>
          </w:tcPr>
          <w:p w14:paraId="37FA72E6"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80 bp</w:t>
            </w:r>
          </w:p>
          <w:p w14:paraId="1E16C00B"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25 bp</w:t>
            </w:r>
          </w:p>
          <w:p w14:paraId="69D21B58"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15 bp</w:t>
            </w:r>
          </w:p>
        </w:tc>
        <w:tc>
          <w:tcPr>
            <w:tcW w:w="11622" w:type="dxa"/>
          </w:tcPr>
          <w:p w14:paraId="2BC03925" w14:textId="77777777" w:rsidR="00216A7B" w:rsidRPr="00216A7B" w:rsidRDefault="00216A7B" w:rsidP="00427A90">
            <w:pPr>
              <w:rPr>
                <w:rFonts w:cs="Arial"/>
                <w:sz w:val="18"/>
                <w:szCs w:val="18"/>
                <w:lang w:val="fi-FI"/>
              </w:rPr>
            </w:pPr>
            <w:r w:rsidRPr="00216A7B">
              <w:rPr>
                <w:rFonts w:cs="Arial"/>
                <w:sz w:val="18"/>
                <w:szCs w:val="18"/>
                <w:lang w:val="fi-FI"/>
              </w:rPr>
              <w:t>*571:01</w:t>
            </w:r>
          </w:p>
          <w:p w14:paraId="085D1809" w14:textId="77777777" w:rsidR="00216A7B" w:rsidRPr="00216A7B" w:rsidRDefault="00216A7B" w:rsidP="00427A90">
            <w:pPr>
              <w:rPr>
                <w:rFonts w:cs="Arial"/>
                <w:sz w:val="18"/>
                <w:szCs w:val="18"/>
                <w:lang w:val="fi-FI"/>
              </w:rPr>
            </w:pPr>
            <w:r w:rsidRPr="00216A7B">
              <w:rPr>
                <w:rFonts w:cs="Arial"/>
                <w:sz w:val="18"/>
                <w:szCs w:val="18"/>
                <w:lang w:val="fi-FI"/>
              </w:rPr>
              <w:t>*700:01N</w:t>
            </w:r>
          </w:p>
          <w:p w14:paraId="766FD1B4" w14:textId="77777777" w:rsidR="00216A7B" w:rsidRPr="00216A7B" w:rsidRDefault="00216A7B" w:rsidP="00427A90">
            <w:pPr>
              <w:rPr>
                <w:rFonts w:cs="Arial"/>
                <w:sz w:val="18"/>
                <w:szCs w:val="18"/>
                <w:lang w:val="fi-FI"/>
              </w:rPr>
            </w:pPr>
            <w:r w:rsidRPr="00216A7B">
              <w:rPr>
                <w:rFonts w:cs="Arial"/>
                <w:sz w:val="18"/>
                <w:szCs w:val="18"/>
                <w:lang w:val="fi-FI"/>
              </w:rPr>
              <w:t>*415:01, 534:01, 1356:01</w:t>
            </w:r>
          </w:p>
        </w:tc>
      </w:tr>
      <w:tr w:rsidR="00E26B43" w:rsidRPr="00216A7B" w14:paraId="7090A91B"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62ED98FF" w14:textId="77777777"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91</w:t>
            </w:r>
          </w:p>
        </w:tc>
        <w:tc>
          <w:tcPr>
            <w:tcW w:w="1417" w:type="dxa"/>
          </w:tcPr>
          <w:p w14:paraId="1214BC5D" w14:textId="4DAE9A9D"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55 bp</w:t>
            </w:r>
          </w:p>
          <w:p w14:paraId="408AE4D9"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20 bp</w:t>
            </w:r>
          </w:p>
        </w:tc>
        <w:tc>
          <w:tcPr>
            <w:tcW w:w="11622" w:type="dxa"/>
          </w:tcPr>
          <w:p w14:paraId="075060AE" w14:textId="77777777" w:rsidR="00216A7B" w:rsidRPr="00216A7B" w:rsidRDefault="00216A7B" w:rsidP="00427A90">
            <w:pPr>
              <w:rPr>
                <w:rFonts w:cs="Arial"/>
                <w:sz w:val="18"/>
                <w:szCs w:val="18"/>
                <w:lang w:val="fi-FI"/>
              </w:rPr>
            </w:pPr>
            <w:r w:rsidRPr="00216A7B">
              <w:rPr>
                <w:rFonts w:cs="Arial"/>
                <w:sz w:val="18"/>
                <w:szCs w:val="18"/>
                <w:lang w:val="fi-FI"/>
              </w:rPr>
              <w:t>*464:01, 535:01, 617:01, 699:01, 1372:01:01:01-1372:01:01:02, 1425:01</w:t>
            </w:r>
          </w:p>
          <w:p w14:paraId="3199B3BA" w14:textId="77777777" w:rsidR="00216A7B" w:rsidRPr="00216A7B" w:rsidRDefault="00216A7B" w:rsidP="00427A90">
            <w:pPr>
              <w:rPr>
                <w:rFonts w:cs="Arial"/>
                <w:sz w:val="18"/>
                <w:szCs w:val="18"/>
                <w:lang w:val="fi-FI"/>
              </w:rPr>
            </w:pPr>
            <w:r w:rsidRPr="00216A7B">
              <w:rPr>
                <w:rFonts w:cs="Arial"/>
                <w:sz w:val="18"/>
                <w:szCs w:val="18"/>
                <w:lang w:val="fi-FI"/>
              </w:rPr>
              <w:t>*534:01</w:t>
            </w:r>
          </w:p>
        </w:tc>
      </w:tr>
      <w:tr w:rsidR="00E26B43" w:rsidRPr="00216A7B" w14:paraId="04035656" w14:textId="77777777" w:rsidTr="00826311">
        <w:trPr>
          <w:cnfStyle w:val="000000010000" w:firstRow="0" w:lastRow="0" w:firstColumn="0" w:lastColumn="0" w:oddVBand="0" w:evenVBand="0" w:oddHBand="0" w:evenHBand="1" w:firstRowFirstColumn="0" w:firstRowLastColumn="0" w:lastRowFirstColumn="0" w:lastRowLastColumn="0"/>
          <w:trHeight w:val="577"/>
          <w:jc w:val="center"/>
        </w:trPr>
        <w:tc>
          <w:tcPr>
            <w:tcW w:w="845" w:type="dxa"/>
          </w:tcPr>
          <w:p w14:paraId="78B45609" w14:textId="3E6E6262" w:rsidR="00216A7B" w:rsidRPr="00216A7B" w:rsidRDefault="00216A7B" w:rsidP="00427A90">
            <w:pPr>
              <w:suppressAutoHyphens/>
              <w:spacing w:beforeLines="20" w:before="48"/>
              <w:rPr>
                <w:rFonts w:cs="Arial"/>
                <w:b/>
                <w:spacing w:val="-3"/>
                <w:sz w:val="18"/>
                <w:szCs w:val="18"/>
                <w:lang w:val="fi-FI"/>
              </w:rPr>
            </w:pPr>
            <w:r w:rsidRPr="00216A7B">
              <w:rPr>
                <w:rFonts w:cs="Arial"/>
                <w:b/>
                <w:spacing w:val="-3"/>
                <w:sz w:val="18"/>
                <w:szCs w:val="18"/>
                <w:lang w:val="fi-FI"/>
              </w:rPr>
              <w:t>92</w:t>
            </w:r>
          </w:p>
        </w:tc>
        <w:tc>
          <w:tcPr>
            <w:tcW w:w="1417" w:type="dxa"/>
          </w:tcPr>
          <w:p w14:paraId="39558065"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15 bp</w:t>
            </w:r>
          </w:p>
          <w:p w14:paraId="202B768A"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65 bp</w:t>
            </w:r>
          </w:p>
          <w:p w14:paraId="3E6F496D"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195 bp</w:t>
            </w:r>
          </w:p>
          <w:p w14:paraId="4E60A467" w14:textId="77777777" w:rsidR="00216A7B" w:rsidRPr="00216A7B" w:rsidRDefault="00216A7B" w:rsidP="00427A90">
            <w:pPr>
              <w:pStyle w:val="Slutnotstext"/>
              <w:widowControl/>
              <w:tabs>
                <w:tab w:val="clear" w:pos="-720"/>
              </w:tabs>
              <w:rPr>
                <w:rFonts w:ascii="Arial" w:hAnsi="Arial" w:cs="Arial"/>
                <w:spacing w:val="-3"/>
                <w:sz w:val="18"/>
                <w:szCs w:val="18"/>
                <w:lang w:val="fi-FI" w:eastAsia="sv-SE"/>
              </w:rPr>
            </w:pPr>
            <w:r w:rsidRPr="00216A7B">
              <w:rPr>
                <w:rFonts w:ascii="Arial" w:hAnsi="Arial" w:cs="Arial"/>
                <w:spacing w:val="-3"/>
                <w:sz w:val="18"/>
                <w:szCs w:val="18"/>
                <w:lang w:val="fi-FI" w:eastAsia="sv-SE"/>
              </w:rPr>
              <w:t>230 bp</w:t>
            </w:r>
          </w:p>
        </w:tc>
        <w:tc>
          <w:tcPr>
            <w:tcW w:w="11622" w:type="dxa"/>
          </w:tcPr>
          <w:p w14:paraId="65AC6435" w14:textId="77777777" w:rsidR="00216A7B" w:rsidRPr="00216A7B" w:rsidRDefault="00216A7B" w:rsidP="00427A90">
            <w:pPr>
              <w:rPr>
                <w:rFonts w:cs="Arial"/>
                <w:spacing w:val="-3"/>
                <w:sz w:val="18"/>
                <w:szCs w:val="18"/>
                <w:lang w:val="fi-FI"/>
              </w:rPr>
            </w:pPr>
            <w:r w:rsidRPr="00216A7B">
              <w:rPr>
                <w:rFonts w:cs="Arial"/>
                <w:spacing w:val="-3"/>
                <w:sz w:val="18"/>
                <w:szCs w:val="18"/>
                <w:lang w:val="fi-FI"/>
              </w:rPr>
              <w:t>*403:01N</w:t>
            </w:r>
          </w:p>
          <w:p w14:paraId="218D3679" w14:textId="77777777" w:rsidR="00216A7B" w:rsidRPr="00216A7B" w:rsidRDefault="00216A7B" w:rsidP="00427A90">
            <w:pPr>
              <w:rPr>
                <w:rFonts w:cs="Arial"/>
                <w:sz w:val="18"/>
                <w:szCs w:val="18"/>
                <w:lang w:val="fi-FI"/>
              </w:rPr>
            </w:pPr>
            <w:r w:rsidRPr="00216A7B">
              <w:rPr>
                <w:rFonts w:cs="Arial"/>
                <w:sz w:val="18"/>
                <w:szCs w:val="18"/>
                <w:lang w:val="fi-FI"/>
              </w:rPr>
              <w:t>*445:01</w:t>
            </w:r>
          </w:p>
          <w:p w14:paraId="416F850B" w14:textId="77777777" w:rsidR="00216A7B" w:rsidRPr="00216A7B" w:rsidRDefault="00216A7B" w:rsidP="00427A90">
            <w:pPr>
              <w:rPr>
                <w:rFonts w:cs="Arial"/>
                <w:sz w:val="18"/>
                <w:szCs w:val="18"/>
                <w:lang w:val="fi-FI"/>
              </w:rPr>
            </w:pPr>
            <w:r w:rsidRPr="00216A7B">
              <w:rPr>
                <w:rFonts w:cs="Arial"/>
                <w:sz w:val="18"/>
                <w:szCs w:val="18"/>
                <w:lang w:val="fi-FI"/>
              </w:rPr>
              <w:t>*691:01N</w:t>
            </w:r>
          </w:p>
          <w:p w14:paraId="6E4FBC9A" w14:textId="77777777" w:rsidR="00216A7B" w:rsidRPr="00216A7B" w:rsidRDefault="00216A7B" w:rsidP="00427A90">
            <w:pPr>
              <w:rPr>
                <w:rFonts w:cs="Arial"/>
                <w:sz w:val="18"/>
                <w:szCs w:val="18"/>
                <w:lang w:val="fi-FI"/>
              </w:rPr>
            </w:pPr>
            <w:r w:rsidRPr="00216A7B">
              <w:rPr>
                <w:rFonts w:cs="Arial"/>
                <w:sz w:val="18"/>
                <w:szCs w:val="18"/>
                <w:lang w:val="fi-FI"/>
              </w:rPr>
              <w:t>*533:01, 1429:01</w:t>
            </w:r>
          </w:p>
        </w:tc>
      </w:tr>
      <w:tr w:rsidR="00E26B43" w:rsidRPr="00216A7B" w14:paraId="02F5AD54"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F13D46C" w14:textId="2BC1324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93</w:t>
            </w:r>
          </w:p>
        </w:tc>
        <w:tc>
          <w:tcPr>
            <w:tcW w:w="1417" w:type="dxa"/>
          </w:tcPr>
          <w:p w14:paraId="06C8E909"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85 bp</w:t>
            </w:r>
          </w:p>
          <w:p w14:paraId="64A0C1C7"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5 bp</w:t>
            </w:r>
          </w:p>
          <w:p w14:paraId="0636E263"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55 bp</w:t>
            </w:r>
          </w:p>
        </w:tc>
        <w:tc>
          <w:tcPr>
            <w:tcW w:w="11622" w:type="dxa"/>
          </w:tcPr>
          <w:p w14:paraId="0E65F7BA" w14:textId="77777777" w:rsidR="00216A7B" w:rsidRPr="00216A7B" w:rsidRDefault="00216A7B" w:rsidP="00427A90">
            <w:pPr>
              <w:rPr>
                <w:rFonts w:cs="Arial"/>
                <w:sz w:val="18"/>
                <w:szCs w:val="18"/>
              </w:rPr>
            </w:pPr>
            <w:r w:rsidRPr="00216A7B">
              <w:rPr>
                <w:rFonts w:cs="Arial"/>
                <w:sz w:val="18"/>
                <w:szCs w:val="18"/>
              </w:rPr>
              <w:t>*634:01</w:t>
            </w:r>
          </w:p>
          <w:p w14:paraId="78DD4D98" w14:textId="77777777" w:rsidR="00216A7B" w:rsidRPr="00216A7B" w:rsidRDefault="00216A7B" w:rsidP="00427A90">
            <w:pPr>
              <w:rPr>
                <w:rFonts w:cs="Arial"/>
                <w:sz w:val="18"/>
                <w:szCs w:val="18"/>
              </w:rPr>
            </w:pPr>
            <w:r w:rsidRPr="00216A7B">
              <w:rPr>
                <w:rFonts w:cs="Arial"/>
                <w:sz w:val="18"/>
                <w:szCs w:val="18"/>
              </w:rPr>
              <w:t>*404:01, 598:01N, 661:01N</w:t>
            </w:r>
          </w:p>
          <w:p w14:paraId="5CF6CBCF" w14:textId="77777777" w:rsidR="00216A7B" w:rsidRPr="00216A7B" w:rsidRDefault="00216A7B" w:rsidP="00427A90">
            <w:pPr>
              <w:rPr>
                <w:rFonts w:cs="Arial"/>
                <w:sz w:val="18"/>
                <w:szCs w:val="18"/>
              </w:rPr>
            </w:pPr>
            <w:r w:rsidRPr="00216A7B">
              <w:rPr>
                <w:rFonts w:cs="Arial"/>
                <w:sz w:val="18"/>
                <w:szCs w:val="18"/>
              </w:rPr>
              <w:t>*450:01N</w:t>
            </w:r>
          </w:p>
        </w:tc>
      </w:tr>
      <w:tr w:rsidR="00E26B43" w:rsidRPr="00216A7B" w14:paraId="0DA7FB77" w14:textId="77777777" w:rsidTr="00826311">
        <w:trPr>
          <w:cnfStyle w:val="000000010000" w:firstRow="0" w:lastRow="0" w:firstColumn="0" w:lastColumn="0" w:oddVBand="0" w:evenVBand="0" w:oddHBand="0" w:evenHBand="1" w:firstRowFirstColumn="0" w:firstRowLastColumn="0" w:lastRowFirstColumn="0" w:lastRowLastColumn="0"/>
          <w:jc w:val="center"/>
        </w:trPr>
        <w:tc>
          <w:tcPr>
            <w:tcW w:w="845" w:type="dxa"/>
          </w:tcPr>
          <w:p w14:paraId="26071CED"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94</w:t>
            </w:r>
          </w:p>
        </w:tc>
        <w:tc>
          <w:tcPr>
            <w:tcW w:w="1417" w:type="dxa"/>
          </w:tcPr>
          <w:p w14:paraId="79ED666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60 bp</w:t>
            </w:r>
          </w:p>
          <w:p w14:paraId="237F222A"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5F4E728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5F8BC97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10BD4EE0"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49879D0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729FCB1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3A7071BC" w14:textId="2BF8C525" w:rsidR="00216A7B" w:rsidRDefault="00216A7B" w:rsidP="00427A90">
            <w:pPr>
              <w:pStyle w:val="Slutnotstext"/>
              <w:widowControl/>
              <w:tabs>
                <w:tab w:val="clear" w:pos="-720"/>
              </w:tabs>
              <w:rPr>
                <w:rFonts w:ascii="Arial" w:hAnsi="Arial" w:cs="Arial"/>
                <w:spacing w:val="-3"/>
                <w:sz w:val="18"/>
                <w:szCs w:val="18"/>
                <w:lang w:val="en-US" w:eastAsia="sv-SE"/>
              </w:rPr>
            </w:pPr>
          </w:p>
          <w:p w14:paraId="01AFF995" w14:textId="77777777" w:rsidR="00826311" w:rsidRPr="00216A7B" w:rsidRDefault="00826311" w:rsidP="00427A90">
            <w:pPr>
              <w:pStyle w:val="Slutnotstext"/>
              <w:widowControl/>
              <w:tabs>
                <w:tab w:val="clear" w:pos="-720"/>
              </w:tabs>
              <w:rPr>
                <w:rFonts w:ascii="Arial" w:hAnsi="Arial" w:cs="Arial"/>
                <w:spacing w:val="-3"/>
                <w:sz w:val="18"/>
                <w:szCs w:val="18"/>
                <w:lang w:val="en-US" w:eastAsia="sv-SE"/>
              </w:rPr>
            </w:pPr>
          </w:p>
          <w:p w14:paraId="06C800A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90 bp</w:t>
            </w:r>
          </w:p>
          <w:p w14:paraId="41CCF75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40 bp</w:t>
            </w:r>
          </w:p>
          <w:p w14:paraId="020F3736"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1CC5B264"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70 bp</w:t>
            </w:r>
          </w:p>
        </w:tc>
        <w:tc>
          <w:tcPr>
            <w:tcW w:w="11622" w:type="dxa"/>
          </w:tcPr>
          <w:p w14:paraId="6D604EC3" w14:textId="77777777" w:rsidR="00216A7B" w:rsidRPr="00216A7B" w:rsidRDefault="00216A7B" w:rsidP="00427A90">
            <w:pPr>
              <w:rPr>
                <w:rFonts w:cs="Arial"/>
                <w:sz w:val="18"/>
                <w:szCs w:val="18"/>
              </w:rPr>
            </w:pPr>
            <w:r w:rsidRPr="00216A7B">
              <w:rPr>
                <w:rFonts w:cs="Arial"/>
                <w:sz w:val="18"/>
                <w:szCs w:val="18"/>
              </w:rPr>
              <w:t>*01:01:01:01-01:01:04, 01:01:06-01:01:12, 26:01:01-26:01:03, 56:01, 65:01:01-65:01:02, 76:01, 90:01:01-90:01:02, 92:01, 118:01, 122:01, 125:01, 127:01, 142:01, 150:01, 159:01N, 162:01:01-162:01:03, 203:01:01-203:01:02, 220:01, 267:01, 288:01, 291:01, 306:01, 315:01, 326:01, 327:01, 346:01, 363:01, 377:01, 385:01, 403:01N, 411:01, 417:01:01-417:01:02, 436:01, 440:01, 442:01, 462:01, 470:01, 481:01, 483:01, 490:01, 499:01, 514:01, 516:01, 536:01, 542:01, 543:01, 562:01, 609:01, 616:01, 626:01, 631:01, 632:01, 636:01, 661:01N, 667:01, 708:01, 709:01, 710:01, 711:01, 733:01, 800:01N, 807:01, 810:01, 825:01, 853:01, 862:01N, 866:01N, 870:01N, 879:01:01:01-879:01:01:03, 904:01, 916:01, 931:01, 953:01, 960:01N, 969:01, 976:01, 979:01, 984:01N, 998:01, 999:01, 1012:01, 1024:01, 1038:01Q, 1050:01:01-1050:01:02, 1068:01, 1076:01, 1088:01, 1137:01, 1140:01, 1141:01, 1147:01, 1150:01, 1151:01, 1162:01, 1166:01, 1169:01N, 1183:01, 1205:01, 1256:01N, 1281:01</w:t>
            </w:r>
            <w:r w:rsidRPr="008D7785">
              <w:rPr>
                <w:rFonts w:cs="Arial"/>
                <w:sz w:val="18"/>
                <w:szCs w:val="18"/>
              </w:rPr>
              <w:t xml:space="preserve">, </w:t>
            </w:r>
            <w:r w:rsidRPr="00216A7B">
              <w:rPr>
                <w:rFonts w:cs="Arial"/>
                <w:sz w:val="18"/>
                <w:szCs w:val="18"/>
              </w:rPr>
              <w:t>1287:01, 1310:01, 1314:01, 1325:01N, 1332:01N, 1341:01, 1361:01, 1392:01, 1406:01, 1421:01, 1443:01, 1464:01, 1484:01, 1506:01</w:t>
            </w:r>
          </w:p>
          <w:p w14:paraId="22BA8095" w14:textId="77777777" w:rsidR="00216A7B" w:rsidRPr="00216A7B" w:rsidRDefault="00216A7B" w:rsidP="00427A90">
            <w:pPr>
              <w:rPr>
                <w:rFonts w:cs="Arial"/>
                <w:sz w:val="18"/>
                <w:szCs w:val="18"/>
              </w:rPr>
            </w:pPr>
            <w:r w:rsidRPr="00216A7B">
              <w:rPr>
                <w:rFonts w:cs="Arial"/>
                <w:spacing w:val="-3"/>
                <w:sz w:val="18"/>
                <w:szCs w:val="18"/>
              </w:rPr>
              <w:t>*11:01:02</w:t>
            </w:r>
            <w:r w:rsidRPr="00216A7B">
              <w:rPr>
                <w:rFonts w:cs="Arial"/>
                <w:spacing w:val="-3"/>
                <w:sz w:val="18"/>
                <w:szCs w:val="18"/>
                <w:vertAlign w:val="superscript"/>
              </w:rPr>
              <w:t>?</w:t>
            </w:r>
            <w:r w:rsidRPr="00216A7B">
              <w:rPr>
                <w:rFonts w:cs="Arial"/>
                <w:spacing w:val="-3"/>
                <w:sz w:val="18"/>
                <w:szCs w:val="18"/>
              </w:rPr>
              <w:t>, 56:01</w:t>
            </w:r>
            <w:r w:rsidRPr="00216A7B">
              <w:rPr>
                <w:rFonts w:cs="Arial"/>
                <w:spacing w:val="-3"/>
                <w:sz w:val="18"/>
                <w:szCs w:val="18"/>
                <w:vertAlign w:val="superscript"/>
              </w:rPr>
              <w:t>?</w:t>
            </w:r>
            <w:r w:rsidRPr="00216A7B">
              <w:rPr>
                <w:rFonts w:cs="Arial"/>
                <w:spacing w:val="-3"/>
                <w:sz w:val="18"/>
                <w:szCs w:val="18"/>
              </w:rPr>
              <w:t>, 74:01</w:t>
            </w:r>
            <w:r w:rsidRPr="00216A7B">
              <w:rPr>
                <w:rFonts w:cs="Arial"/>
                <w:spacing w:val="-3"/>
                <w:sz w:val="18"/>
                <w:szCs w:val="18"/>
                <w:vertAlign w:val="superscript"/>
              </w:rPr>
              <w:t>?</w:t>
            </w:r>
            <w:r w:rsidRPr="00216A7B">
              <w:rPr>
                <w:rFonts w:cs="Arial"/>
                <w:spacing w:val="-3"/>
                <w:sz w:val="18"/>
                <w:szCs w:val="18"/>
              </w:rPr>
              <w:t xml:space="preserve"> 102:01</w:t>
            </w:r>
            <w:r w:rsidRPr="00216A7B">
              <w:rPr>
                <w:rFonts w:cs="Arial"/>
                <w:spacing w:val="-3"/>
                <w:sz w:val="18"/>
                <w:szCs w:val="18"/>
                <w:vertAlign w:val="superscript"/>
              </w:rPr>
              <w:t>?</w:t>
            </w:r>
            <w:r w:rsidRPr="00216A7B">
              <w:rPr>
                <w:rFonts w:cs="Arial"/>
                <w:spacing w:val="-3"/>
                <w:sz w:val="18"/>
                <w:szCs w:val="18"/>
              </w:rPr>
              <w:t>, 454:01, 486:01, 722:01</w:t>
            </w:r>
          </w:p>
          <w:p w14:paraId="67E3A3C7" w14:textId="77777777" w:rsidR="00216A7B" w:rsidRPr="00216A7B" w:rsidRDefault="00216A7B" w:rsidP="00427A90">
            <w:pPr>
              <w:pStyle w:val="Slutnotstext"/>
              <w:widowControl/>
              <w:tabs>
                <w:tab w:val="clear" w:pos="-720"/>
              </w:tabs>
              <w:rPr>
                <w:rFonts w:ascii="Arial" w:hAnsi="Arial" w:cs="Arial"/>
                <w:sz w:val="18"/>
                <w:szCs w:val="18"/>
              </w:rPr>
            </w:pPr>
            <w:r w:rsidRPr="00216A7B">
              <w:rPr>
                <w:rFonts w:ascii="Arial" w:hAnsi="Arial" w:cs="Arial"/>
                <w:sz w:val="18"/>
                <w:szCs w:val="18"/>
              </w:rPr>
              <w:t>*08:01, 57:01, 65:01:01-65:01:02, 68:01, 73:01, 75:01, 84:01, 150:01, 188:01, 234:01, 285:01, 306:01, 377:01, 442:01, 499:01, 620:01, 626:01, 648:01:01:01-648:01:01:02, 904:01, 916:01, 976:01, 1140:01, 1150:01, 1200:01, 1366:01</w:t>
            </w:r>
          </w:p>
          <w:p w14:paraId="230EE65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08: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60: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62: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73: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75: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102:01</w:t>
            </w:r>
            <w:r w:rsidRPr="00216A7B">
              <w:rPr>
                <w:rFonts w:ascii="Arial" w:hAnsi="Arial" w:cs="Arial"/>
                <w:spacing w:val="-3"/>
                <w:sz w:val="18"/>
                <w:szCs w:val="18"/>
                <w:vertAlign w:val="superscript"/>
                <w:lang w:val="en-US" w:eastAsia="sv-SE"/>
              </w:rPr>
              <w:t>?</w:t>
            </w:r>
            <w:r w:rsidRPr="00216A7B">
              <w:rPr>
                <w:rFonts w:ascii="Arial" w:hAnsi="Arial" w:cs="Arial"/>
                <w:spacing w:val="-3"/>
                <w:sz w:val="18"/>
                <w:szCs w:val="18"/>
                <w:lang w:val="en-US" w:eastAsia="sv-SE"/>
              </w:rPr>
              <w:t>, 237:01, 454:01, 486:01, 722:01, 775:01, 1236:01</w:t>
            </w:r>
          </w:p>
        </w:tc>
      </w:tr>
      <w:tr w:rsidR="00E26B43" w:rsidRPr="00216A7B" w14:paraId="1CE47EF0" w14:textId="77777777" w:rsidTr="00826311">
        <w:trPr>
          <w:cnfStyle w:val="000000100000" w:firstRow="0" w:lastRow="0" w:firstColumn="0" w:lastColumn="0" w:oddVBand="0" w:evenVBand="0" w:oddHBand="1" w:evenHBand="0" w:firstRowFirstColumn="0" w:firstRowLastColumn="0" w:lastRowFirstColumn="0" w:lastRowLastColumn="0"/>
          <w:jc w:val="center"/>
        </w:trPr>
        <w:tc>
          <w:tcPr>
            <w:tcW w:w="845" w:type="dxa"/>
          </w:tcPr>
          <w:p w14:paraId="0066C5DF" w14:textId="77777777" w:rsidR="00216A7B" w:rsidRPr="00216A7B" w:rsidRDefault="00216A7B" w:rsidP="00427A90">
            <w:pPr>
              <w:suppressAutoHyphens/>
              <w:spacing w:beforeLines="20" w:before="48"/>
              <w:rPr>
                <w:rFonts w:cs="Arial"/>
                <w:b/>
                <w:spacing w:val="-3"/>
                <w:sz w:val="18"/>
                <w:szCs w:val="18"/>
              </w:rPr>
            </w:pPr>
            <w:r w:rsidRPr="00216A7B">
              <w:rPr>
                <w:rFonts w:cs="Arial"/>
                <w:b/>
                <w:spacing w:val="-3"/>
                <w:sz w:val="18"/>
                <w:szCs w:val="18"/>
              </w:rPr>
              <w:t>95</w:t>
            </w:r>
          </w:p>
        </w:tc>
        <w:tc>
          <w:tcPr>
            <w:tcW w:w="1417" w:type="dxa"/>
          </w:tcPr>
          <w:p w14:paraId="01C1B3FD"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140 bp</w:t>
            </w:r>
          </w:p>
          <w:p w14:paraId="7F22985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6D3A7ED5"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78209182"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147B2A3B"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p>
          <w:p w14:paraId="26780B7E" w14:textId="77777777" w:rsidR="00216A7B" w:rsidRPr="00216A7B" w:rsidRDefault="00216A7B" w:rsidP="00427A90">
            <w:pPr>
              <w:pStyle w:val="Slutnotstext"/>
              <w:widowControl/>
              <w:tabs>
                <w:tab w:val="clear" w:pos="-720"/>
              </w:tabs>
              <w:rPr>
                <w:rFonts w:ascii="Arial" w:hAnsi="Arial" w:cs="Arial"/>
                <w:spacing w:val="-3"/>
                <w:sz w:val="18"/>
                <w:szCs w:val="18"/>
                <w:lang w:val="en-US" w:eastAsia="sv-SE"/>
              </w:rPr>
            </w:pPr>
            <w:r w:rsidRPr="00216A7B">
              <w:rPr>
                <w:rFonts w:ascii="Arial" w:hAnsi="Arial" w:cs="Arial"/>
                <w:spacing w:val="-3"/>
                <w:sz w:val="18"/>
                <w:szCs w:val="18"/>
                <w:lang w:val="en-US" w:eastAsia="sv-SE"/>
              </w:rPr>
              <w:t>220 bp</w:t>
            </w:r>
          </w:p>
        </w:tc>
        <w:tc>
          <w:tcPr>
            <w:tcW w:w="11622" w:type="dxa"/>
          </w:tcPr>
          <w:p w14:paraId="3442F0EA" w14:textId="77777777" w:rsidR="00216A7B" w:rsidRPr="00216A7B" w:rsidRDefault="00216A7B" w:rsidP="00427A90">
            <w:pPr>
              <w:rPr>
                <w:rFonts w:cs="Arial"/>
                <w:sz w:val="18"/>
                <w:szCs w:val="18"/>
              </w:rPr>
            </w:pPr>
            <w:r w:rsidRPr="00216A7B">
              <w:rPr>
                <w:rFonts w:cs="Arial"/>
                <w:sz w:val="18"/>
                <w:szCs w:val="18"/>
              </w:rPr>
              <w:t>*13:01:01:01-13:01:07, 107:01, 117:01, 133:01:01:01-133:01:01:02, 160:01, 172:01, 173:01, 198:01</w:t>
            </w:r>
            <w:r w:rsidRPr="00216A7B">
              <w:rPr>
                <w:rFonts w:cs="Arial"/>
                <w:sz w:val="18"/>
                <w:szCs w:val="18"/>
                <w:vertAlign w:val="superscript"/>
              </w:rPr>
              <w:t>w</w:t>
            </w:r>
            <w:r w:rsidRPr="00216A7B">
              <w:rPr>
                <w:rFonts w:cs="Arial"/>
                <w:sz w:val="18"/>
                <w:szCs w:val="18"/>
              </w:rPr>
              <w:t>, 206:01, 246:01, 247:01, 269:01, 287:01, 362:01, 389:01</w:t>
            </w:r>
            <w:r w:rsidRPr="00216A7B">
              <w:rPr>
                <w:rFonts w:cs="Arial"/>
                <w:sz w:val="18"/>
                <w:szCs w:val="18"/>
                <w:vertAlign w:val="superscript"/>
              </w:rPr>
              <w:t>w</w:t>
            </w:r>
            <w:r w:rsidRPr="00216A7B">
              <w:rPr>
                <w:rFonts w:cs="Arial"/>
                <w:sz w:val="18"/>
                <w:szCs w:val="18"/>
              </w:rPr>
              <w:t>, 393:01, 438:01, 441:01, 449:01, 474:01, 503:01, 514:01, 518:01, 519:01, 544:01, 561:01, 564:01, 565:01, 597:01, 600:01, 609:01, 612:01, 631:01, 633:01, 634:01, 663:01</w:t>
            </w:r>
            <w:r w:rsidRPr="00216A7B">
              <w:rPr>
                <w:rFonts w:cs="Arial"/>
                <w:sz w:val="18"/>
                <w:szCs w:val="18"/>
                <w:vertAlign w:val="superscript"/>
              </w:rPr>
              <w:t>w</w:t>
            </w:r>
            <w:r w:rsidRPr="00216A7B">
              <w:rPr>
                <w:rFonts w:cs="Arial"/>
                <w:sz w:val="18"/>
                <w:szCs w:val="18"/>
              </w:rPr>
              <w:t>, 703:01, 711:01, 716:01, 822:01, 873:01N, 888:01, 893:01, 924:01, 947:01, 991:01, 996:01, 1008:01, 1045:01N, 1057:01, 1065:01, 1069:01, 1105:01, 1123:01, 1131:01, 1145:01, 1185:01, 1232:01, 1260:01N, 1264:01</w:t>
            </w:r>
            <w:r w:rsidRPr="00216A7B">
              <w:rPr>
                <w:rFonts w:cs="Arial"/>
                <w:sz w:val="18"/>
                <w:szCs w:val="18"/>
                <w:vertAlign w:val="superscript"/>
              </w:rPr>
              <w:t>w</w:t>
            </w:r>
            <w:r w:rsidRPr="00216A7B">
              <w:rPr>
                <w:rFonts w:cs="Arial"/>
                <w:sz w:val="18"/>
                <w:szCs w:val="18"/>
              </w:rPr>
              <w:t>, 1288:01N, 1294:01, 1306:01, 1311:01, 1333:01, 1342:01, 1349:01, 1370:01, 1451:01, 1489:01</w:t>
            </w:r>
          </w:p>
          <w:p w14:paraId="07212065" w14:textId="77777777" w:rsidR="00216A7B" w:rsidRPr="00216A7B" w:rsidRDefault="00216A7B" w:rsidP="00427A90">
            <w:pPr>
              <w:rPr>
                <w:rFonts w:cs="Arial"/>
                <w:sz w:val="18"/>
                <w:szCs w:val="18"/>
              </w:rPr>
            </w:pPr>
            <w:r w:rsidRPr="00216A7B">
              <w:rPr>
                <w:rFonts w:cs="Arial"/>
                <w:sz w:val="18"/>
                <w:szCs w:val="18"/>
              </w:rPr>
              <w:t>*06:01:01:01-06:01:06, 13:01:01:01-13:01:07, 21:01:01-21:01:02, 29:01, 37:01, 44:01, 88:01, 93:01, 107:01, 109:01, 110:01, 117:01, 133:01:01:01-133:01:01:02, 160:01, 161:01N, 198:01, 200:01, 206:01, 208:01, 246:01, 247:01, 249:01, 269:01, 295:01, 347:01, 349:01, 362:01, 371:01, 389:01, 393:01, 413:01, 438:01, 448:01, 449:01, 518:01, 519:01, 544:01, 546:01, 550:01, 561:01, 563:01, 564:01, 565:01, 566:01, 567:01, 597:01, 600:01, 601:01, 608:01, 609:01, 612:01, 631:01, 633:01, 634:01, 662:01, 663:01, 703:01, 711:01, 717:01, 737:01, 746:01, 822:01, 873:01N, 888:01, 893:01, 906:01, 909:01, 914:01, 920:01, 924:01, 947:01, 991:01, 996:01, 1006:01, 1008:01, 1019:01, 1022:01, 1045:01N, 1047:01, 1057:01, 1065:01, 1069:01, 1087:01, 1105:01, 1111:01, 1123:01, 1127:01, 1131:01, 1145:01, 1170:01, 1185:01, 1186:01, 1190:01, 1232:01, 1251:01, 1259:01, 1260:01N, 1264:01, 1278:01, 1288:01N, 1294:01, 1306:01, 1311:01, 1330:01, 1333:01, 1342:01, 1370:01, 1411:01, 1432:01, 1451:01, 1471:01, 1489:01</w:t>
            </w:r>
          </w:p>
        </w:tc>
      </w:tr>
    </w:tbl>
    <w:p w14:paraId="48E15263" w14:textId="77777777" w:rsidR="00E26B43" w:rsidRPr="00253E5A" w:rsidRDefault="00E26B43" w:rsidP="00BB7E38">
      <w:pPr>
        <w:tabs>
          <w:tab w:val="left" w:pos="142"/>
          <w:tab w:val="center" w:pos="2304"/>
          <w:tab w:val="center" w:pos="3744"/>
          <w:tab w:val="center" w:pos="5184"/>
          <w:tab w:val="center" w:pos="6624"/>
          <w:tab w:val="center" w:pos="8505"/>
          <w:tab w:val="left" w:pos="8784"/>
          <w:tab w:val="left" w:pos="9504"/>
          <w:tab w:val="left" w:pos="10080"/>
        </w:tabs>
        <w:suppressAutoHyphens/>
        <w:jc w:val="both"/>
        <w:rPr>
          <w:rFonts w:ascii="Arial" w:hAnsi="Arial" w:cs="Arial"/>
          <w:b/>
          <w:spacing w:val="-2"/>
          <w:sz w:val="18"/>
          <w:szCs w:val="18"/>
          <w:vertAlign w:val="superscript"/>
          <w:lang w:val="en-GB"/>
        </w:rPr>
      </w:pPr>
    </w:p>
    <w:p w14:paraId="4787528E" w14:textId="77E1027B" w:rsidR="00AE25DB" w:rsidRDefault="00CF1CF1" w:rsidP="00E26B43">
      <w:pPr>
        <w:tabs>
          <w:tab w:val="left" w:pos="8505"/>
        </w:tabs>
        <w:ind w:right="-143"/>
        <w:jc w:val="both"/>
        <w:rPr>
          <w:rFonts w:ascii="Arial" w:hAnsi="Arial" w:cs="Arial"/>
          <w:sz w:val="18"/>
          <w:szCs w:val="18"/>
        </w:rPr>
      </w:pPr>
      <w:r w:rsidRPr="00CF1CF1">
        <w:rPr>
          <w:rFonts w:ascii="Arial" w:hAnsi="Arial" w:cs="Arial"/>
          <w:b/>
          <w:spacing w:val="-3"/>
          <w:sz w:val="18"/>
          <w:szCs w:val="18"/>
          <w:vertAlign w:val="superscript"/>
        </w:rPr>
        <w:t>4</w:t>
      </w:r>
      <w:r w:rsidR="00AE25DB" w:rsidRPr="00AE25DB">
        <w:rPr>
          <w:rFonts w:ascii="Arial" w:hAnsi="Arial" w:cs="Arial"/>
          <w:spacing w:val="-3"/>
          <w:sz w:val="18"/>
          <w:szCs w:val="18"/>
        </w:rPr>
        <w:t xml:space="preserve">The following DPB1 alleles </w:t>
      </w:r>
      <w:r w:rsidR="00AE25DB" w:rsidRPr="00AE25DB">
        <w:rPr>
          <w:rFonts w:ascii="Arial" w:hAnsi="Arial" w:cs="Arial"/>
          <w:sz w:val="18"/>
          <w:szCs w:val="18"/>
        </w:rPr>
        <w:t>can be distinguished by the different sizes of the HLA-specific PCR product:</w:t>
      </w:r>
      <w:r w:rsidR="00E26B43">
        <w:rPr>
          <w:rFonts w:ascii="Arial" w:hAnsi="Arial" w:cs="Arial"/>
          <w:sz w:val="18"/>
          <w:szCs w:val="18"/>
        </w:rPr>
        <w:tab/>
      </w:r>
    </w:p>
    <w:p w14:paraId="0E290E24" w14:textId="4F88C954" w:rsidR="00E26B43" w:rsidRDefault="00E26B43" w:rsidP="00E26B43">
      <w:pPr>
        <w:tabs>
          <w:tab w:val="left" w:pos="8505"/>
        </w:tabs>
        <w:ind w:right="-143"/>
        <w:jc w:val="both"/>
        <w:rPr>
          <w:rFonts w:ascii="Arial" w:hAnsi="Arial" w:cs="Arial"/>
          <w:sz w:val="18"/>
          <w:szCs w:val="18"/>
        </w:rPr>
      </w:pPr>
    </w:p>
    <w:tbl>
      <w:tblPr>
        <w:tblStyle w:val="A"/>
        <w:tblW w:w="0" w:type="auto"/>
        <w:tblLook w:val="04A0" w:firstRow="1" w:lastRow="0" w:firstColumn="1" w:lastColumn="0" w:noHBand="0" w:noVBand="1"/>
      </w:tblPr>
      <w:tblGrid>
        <w:gridCol w:w="3119"/>
        <w:gridCol w:w="1417"/>
        <w:gridCol w:w="2268"/>
        <w:gridCol w:w="1418"/>
      </w:tblGrid>
      <w:tr w:rsidR="00E26B43" w:rsidRPr="00E26B43" w14:paraId="23AAC8E7" w14:textId="77777777" w:rsidTr="008D7785">
        <w:trPr>
          <w:cnfStyle w:val="100000000000" w:firstRow="1" w:lastRow="0" w:firstColumn="0" w:lastColumn="0" w:oddVBand="0" w:evenVBand="0" w:oddHBand="0" w:evenHBand="0" w:firstRowFirstColumn="0" w:firstRowLastColumn="0" w:lastRowFirstColumn="0" w:lastRowLastColumn="0"/>
          <w:trHeight w:val="314"/>
        </w:trPr>
        <w:tc>
          <w:tcPr>
            <w:tcW w:w="3119" w:type="dxa"/>
            <w:tcBorders>
              <w:top w:val="nil"/>
              <w:left w:val="nil"/>
            </w:tcBorders>
          </w:tcPr>
          <w:p w14:paraId="03689BF5" w14:textId="77777777" w:rsidR="00E26B43" w:rsidRPr="00E26B43" w:rsidRDefault="00E26B43" w:rsidP="00427A90">
            <w:pPr>
              <w:pStyle w:val="Brd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Alleles</w:t>
            </w:r>
          </w:p>
        </w:tc>
        <w:tc>
          <w:tcPr>
            <w:tcW w:w="1417" w:type="dxa"/>
            <w:tcBorders>
              <w:top w:val="nil"/>
            </w:tcBorders>
          </w:tcPr>
          <w:p w14:paraId="5F33C192" w14:textId="77777777" w:rsidR="00E26B43" w:rsidRPr="00E26B43" w:rsidRDefault="00E26B43" w:rsidP="00427A90">
            <w:pPr>
              <w:pStyle w:val="Brd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Primer mix</w:t>
            </w:r>
          </w:p>
        </w:tc>
        <w:tc>
          <w:tcPr>
            <w:tcW w:w="2268" w:type="dxa"/>
            <w:tcBorders>
              <w:top w:val="nil"/>
            </w:tcBorders>
          </w:tcPr>
          <w:p w14:paraId="5F95E763" w14:textId="77777777" w:rsidR="00E26B43" w:rsidRPr="00E26B43" w:rsidRDefault="00E26B43" w:rsidP="00427A90">
            <w:pPr>
              <w:pStyle w:val="Brd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Alleles</w:t>
            </w:r>
          </w:p>
        </w:tc>
        <w:tc>
          <w:tcPr>
            <w:tcW w:w="1418" w:type="dxa"/>
            <w:tcBorders>
              <w:top w:val="nil"/>
              <w:right w:val="nil"/>
            </w:tcBorders>
          </w:tcPr>
          <w:p w14:paraId="14DAA9A5" w14:textId="77777777" w:rsidR="00E26B43" w:rsidRPr="00E26B43" w:rsidRDefault="00E26B43" w:rsidP="00427A90">
            <w:pPr>
              <w:pStyle w:val="Brdtext2"/>
              <w:widowControl/>
              <w:tabs>
                <w:tab w:val="clear" w:pos="0"/>
                <w:tab w:val="clear" w:pos="2016"/>
                <w:tab w:val="clear" w:pos="4032"/>
                <w:tab w:val="clear" w:pos="4608"/>
                <w:tab w:val="clear" w:pos="5040"/>
              </w:tabs>
              <w:jc w:val="left"/>
              <w:rPr>
                <w:b w:val="0"/>
                <w:bCs w:val="0"/>
                <w:iCs w:val="0"/>
                <w:color w:val="000000" w:themeColor="text1"/>
                <w:spacing w:val="-3"/>
                <w:sz w:val="18"/>
                <w:szCs w:val="18"/>
                <w:lang w:eastAsia="sv-SE"/>
              </w:rPr>
            </w:pPr>
            <w:r w:rsidRPr="00E26B43">
              <w:rPr>
                <w:color w:val="000000" w:themeColor="text1"/>
                <w:spacing w:val="-3"/>
                <w:sz w:val="18"/>
                <w:szCs w:val="18"/>
                <w:lang w:eastAsia="sv-SE"/>
              </w:rPr>
              <w:t>Primer mix</w:t>
            </w:r>
          </w:p>
        </w:tc>
      </w:tr>
      <w:tr w:rsidR="00E26B43" w:rsidRPr="00E26B43" w14:paraId="1A0624F3" w14:textId="77777777" w:rsidTr="008D7785">
        <w:trPr>
          <w:cnfStyle w:val="000000100000" w:firstRow="0" w:lastRow="0" w:firstColumn="0" w:lastColumn="0" w:oddVBand="0" w:evenVBand="0" w:oddHBand="1" w:evenHBand="0" w:firstRowFirstColumn="0" w:firstRowLastColumn="0" w:lastRowFirstColumn="0" w:lastRowLastColumn="0"/>
          <w:trHeight w:val="227"/>
        </w:trPr>
        <w:tc>
          <w:tcPr>
            <w:tcW w:w="3119" w:type="dxa"/>
            <w:tcBorders>
              <w:top w:val="single" w:sz="6" w:space="0" w:color="000000"/>
              <w:left w:val="nil"/>
              <w:bottom w:val="nil"/>
            </w:tcBorders>
          </w:tcPr>
          <w:p w14:paraId="69EA14F7"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120:01N, 521:01</w:t>
            </w:r>
          </w:p>
        </w:tc>
        <w:tc>
          <w:tcPr>
            <w:tcW w:w="1417" w:type="dxa"/>
            <w:tcBorders>
              <w:top w:val="single" w:sz="6" w:space="0" w:color="000000"/>
              <w:bottom w:val="nil"/>
              <w:right w:val="nil"/>
            </w:tcBorders>
          </w:tcPr>
          <w:p w14:paraId="543339C5"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44</w:t>
            </w:r>
          </w:p>
        </w:tc>
        <w:tc>
          <w:tcPr>
            <w:tcW w:w="2268" w:type="dxa"/>
            <w:tcBorders>
              <w:left w:val="nil"/>
            </w:tcBorders>
          </w:tcPr>
          <w:p w14:paraId="4C3C25F0"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321:01, 595:01</w:t>
            </w:r>
          </w:p>
        </w:tc>
        <w:tc>
          <w:tcPr>
            <w:tcW w:w="1418" w:type="dxa"/>
            <w:tcBorders>
              <w:top w:val="single" w:sz="6" w:space="0" w:color="000000"/>
              <w:bottom w:val="nil"/>
              <w:right w:val="nil"/>
            </w:tcBorders>
          </w:tcPr>
          <w:p w14:paraId="3A884D31"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53</w:t>
            </w:r>
          </w:p>
        </w:tc>
      </w:tr>
      <w:tr w:rsidR="00E26B43" w:rsidRPr="00E26B43" w14:paraId="0BC46BD6" w14:textId="77777777" w:rsidTr="008D7785">
        <w:trPr>
          <w:cnfStyle w:val="000000010000" w:firstRow="0" w:lastRow="0" w:firstColumn="0" w:lastColumn="0" w:oddVBand="0" w:evenVBand="0" w:oddHBand="0" w:evenHBand="1" w:firstRowFirstColumn="0" w:firstRowLastColumn="0" w:lastRowFirstColumn="0" w:lastRowLastColumn="0"/>
          <w:trHeight w:val="227"/>
        </w:trPr>
        <w:tc>
          <w:tcPr>
            <w:tcW w:w="3119" w:type="dxa"/>
            <w:tcBorders>
              <w:top w:val="nil"/>
              <w:left w:val="nil"/>
              <w:bottom w:val="nil"/>
            </w:tcBorders>
          </w:tcPr>
          <w:p w14:paraId="78C43113"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250:01, 268:01</w:t>
            </w:r>
          </w:p>
        </w:tc>
        <w:tc>
          <w:tcPr>
            <w:tcW w:w="1417" w:type="dxa"/>
            <w:tcBorders>
              <w:top w:val="nil"/>
              <w:bottom w:val="nil"/>
              <w:right w:val="nil"/>
            </w:tcBorders>
          </w:tcPr>
          <w:p w14:paraId="199BABF4"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71, 81</w:t>
            </w:r>
          </w:p>
        </w:tc>
        <w:tc>
          <w:tcPr>
            <w:tcW w:w="2268" w:type="dxa"/>
            <w:tcBorders>
              <w:left w:val="nil"/>
            </w:tcBorders>
          </w:tcPr>
          <w:p w14:paraId="04206179"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498:01, 572:01</w:t>
            </w:r>
          </w:p>
        </w:tc>
        <w:tc>
          <w:tcPr>
            <w:tcW w:w="1418" w:type="dxa"/>
            <w:tcBorders>
              <w:top w:val="nil"/>
              <w:bottom w:val="nil"/>
              <w:right w:val="nil"/>
            </w:tcBorders>
          </w:tcPr>
          <w:p w14:paraId="69480A6A"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85</w:t>
            </w:r>
          </w:p>
        </w:tc>
      </w:tr>
      <w:tr w:rsidR="00E26B43" w:rsidRPr="00E26B43" w14:paraId="3BBBFFD6" w14:textId="77777777" w:rsidTr="008D7785">
        <w:trPr>
          <w:gridAfter w:val="2"/>
          <w:cnfStyle w:val="000000100000" w:firstRow="0" w:lastRow="0" w:firstColumn="0" w:lastColumn="0" w:oddVBand="0" w:evenVBand="0" w:oddHBand="1" w:evenHBand="0" w:firstRowFirstColumn="0" w:firstRowLastColumn="0" w:lastRowFirstColumn="0" w:lastRowLastColumn="0"/>
          <w:wAfter w:w="3686" w:type="dxa"/>
          <w:trHeight w:val="227"/>
        </w:trPr>
        <w:tc>
          <w:tcPr>
            <w:tcW w:w="3119" w:type="dxa"/>
            <w:tcBorders>
              <w:top w:val="nil"/>
              <w:left w:val="nil"/>
              <w:bottom w:val="nil"/>
            </w:tcBorders>
          </w:tcPr>
          <w:p w14:paraId="0969B6BB"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DPB1*281:01, 591:01</w:t>
            </w:r>
          </w:p>
        </w:tc>
        <w:tc>
          <w:tcPr>
            <w:tcW w:w="1417" w:type="dxa"/>
            <w:tcBorders>
              <w:top w:val="nil"/>
              <w:bottom w:val="nil"/>
              <w:right w:val="nil"/>
            </w:tcBorders>
          </w:tcPr>
          <w:p w14:paraId="3793CA13" w14:textId="77777777" w:rsidR="00E26B43" w:rsidRPr="00E26B43" w:rsidRDefault="00E26B43" w:rsidP="00427A90">
            <w:pPr>
              <w:pStyle w:val="Brdtext2"/>
              <w:widowControl/>
              <w:tabs>
                <w:tab w:val="clear" w:pos="0"/>
                <w:tab w:val="clear" w:pos="2016"/>
                <w:tab w:val="clear" w:pos="4032"/>
                <w:tab w:val="clear" w:pos="4608"/>
                <w:tab w:val="clear" w:pos="5040"/>
              </w:tabs>
              <w:rPr>
                <w:rFonts w:cs="Arial"/>
                <w:color w:val="000000" w:themeColor="text1"/>
                <w:spacing w:val="-3"/>
                <w:sz w:val="18"/>
                <w:szCs w:val="18"/>
                <w:lang w:eastAsia="sv-SE"/>
              </w:rPr>
            </w:pPr>
            <w:r w:rsidRPr="00E26B43">
              <w:rPr>
                <w:rFonts w:cs="Arial"/>
                <w:color w:val="000000" w:themeColor="text1"/>
                <w:spacing w:val="-3"/>
                <w:sz w:val="18"/>
                <w:szCs w:val="18"/>
                <w:lang w:eastAsia="sv-SE"/>
              </w:rPr>
              <w:t>81</w:t>
            </w:r>
          </w:p>
        </w:tc>
      </w:tr>
    </w:tbl>
    <w:p w14:paraId="2DA24699" w14:textId="77777777" w:rsidR="00826311" w:rsidRDefault="00826311" w:rsidP="003B46E7">
      <w:pPr>
        <w:ind w:right="112"/>
        <w:jc w:val="both"/>
        <w:rPr>
          <w:rFonts w:ascii="Arial" w:hAnsi="Arial" w:cs="Arial"/>
          <w:sz w:val="16"/>
          <w:szCs w:val="16"/>
          <w:u w:val="single"/>
        </w:rPr>
      </w:pPr>
    </w:p>
    <w:p w14:paraId="5F5E7AF3" w14:textId="6EC20B30" w:rsidR="00FF2178" w:rsidRPr="00987919" w:rsidRDefault="00FF2178" w:rsidP="003B46E7">
      <w:pPr>
        <w:ind w:right="112"/>
        <w:jc w:val="both"/>
        <w:rPr>
          <w:rFonts w:ascii="Arial" w:hAnsi="Arial" w:cs="Arial"/>
          <w:sz w:val="16"/>
          <w:szCs w:val="16"/>
          <w:u w:val="single"/>
        </w:rPr>
      </w:pPr>
      <w:r w:rsidRPr="00987919">
        <w:rPr>
          <w:rFonts w:ascii="Arial" w:hAnsi="Arial" w:cs="Arial"/>
          <w:sz w:val="16"/>
          <w:szCs w:val="16"/>
          <w:u w:val="single"/>
        </w:rPr>
        <w:t>Abbreviations</w:t>
      </w:r>
    </w:p>
    <w:p w14:paraId="17EC3CD0" w14:textId="77777777" w:rsidR="00021A3F" w:rsidRPr="00987919" w:rsidRDefault="00FF2178" w:rsidP="003B46E7">
      <w:pPr>
        <w:ind w:right="112"/>
        <w:jc w:val="both"/>
        <w:rPr>
          <w:rFonts w:ascii="Arial" w:hAnsi="Arial" w:cs="Arial"/>
          <w:sz w:val="16"/>
          <w:szCs w:val="16"/>
        </w:rPr>
      </w:pPr>
      <w:r w:rsidRPr="00987919">
        <w:rPr>
          <w:rFonts w:ascii="Arial" w:hAnsi="Arial" w:cs="Arial"/>
          <w:sz w:val="16"/>
          <w:szCs w:val="16"/>
        </w:rPr>
        <w:t>w:</w:t>
      </w:r>
      <w:r w:rsidR="003B46E7" w:rsidRPr="00987919">
        <w:rPr>
          <w:rFonts w:ascii="Arial" w:hAnsi="Arial" w:cs="Arial"/>
          <w:sz w:val="16"/>
          <w:szCs w:val="16"/>
        </w:rPr>
        <w:t xml:space="preserve"> might be weakly amplified. </w:t>
      </w:r>
    </w:p>
    <w:p w14:paraId="2583E1E6" w14:textId="5C9A0827" w:rsidR="003B46E7" w:rsidRDefault="003B46E7" w:rsidP="003B46E7">
      <w:pPr>
        <w:ind w:right="112"/>
        <w:jc w:val="both"/>
        <w:rPr>
          <w:rFonts w:ascii="Arial" w:hAnsi="Arial" w:cs="Arial"/>
          <w:sz w:val="16"/>
          <w:szCs w:val="16"/>
        </w:rPr>
      </w:pPr>
      <w:r w:rsidRPr="00987919">
        <w:rPr>
          <w:rFonts w:ascii="Arial" w:hAnsi="Arial" w:cs="Arial"/>
          <w:sz w:val="16"/>
          <w:szCs w:val="16"/>
        </w:rPr>
        <w:t>?</w:t>
      </w:r>
      <w:r w:rsidR="00FF2178" w:rsidRPr="00987919">
        <w:rPr>
          <w:rFonts w:ascii="Arial" w:hAnsi="Arial" w:cs="Arial"/>
          <w:sz w:val="16"/>
          <w:szCs w:val="16"/>
        </w:rPr>
        <w:t xml:space="preserve">: </w:t>
      </w:r>
      <w:r w:rsidRPr="00987919">
        <w:rPr>
          <w:rFonts w:ascii="Arial" w:hAnsi="Arial" w:cs="Arial"/>
          <w:sz w:val="16"/>
          <w:szCs w:val="16"/>
        </w:rPr>
        <w:t>nucleotide sequence information not available for the primer matching sequence.</w:t>
      </w:r>
    </w:p>
    <w:sectPr w:rsidR="003B46E7" w:rsidSect="00DD7F75">
      <w:pgSz w:w="16840" w:h="11907" w:orient="landscape" w:code="9"/>
      <w:pgMar w:top="567" w:right="1701" w:bottom="2268" w:left="1701" w:header="584" w:footer="492"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08636" w14:textId="77777777" w:rsidR="00E04174" w:rsidRDefault="00E04174">
      <w:r>
        <w:separator/>
      </w:r>
    </w:p>
  </w:endnote>
  <w:endnote w:type="continuationSeparator" w:id="0">
    <w:p w14:paraId="2FD5C926" w14:textId="77777777" w:rsidR="00E04174" w:rsidRDefault="00E04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25571" w14:textId="77777777" w:rsidR="00684136" w:rsidRDefault="00684136">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C02" w14:textId="77777777" w:rsidR="00E04174" w:rsidRPr="00060351" w:rsidRDefault="00E04174" w:rsidP="00D044FA">
    <w:pPr>
      <w:pStyle w:val="Sidfot"/>
      <w:tabs>
        <w:tab w:val="clear" w:pos="4153"/>
        <w:tab w:val="clear" w:pos="8306"/>
        <w:tab w:val="center" w:pos="5103"/>
        <w:tab w:val="right" w:pos="10206"/>
      </w:tabs>
      <w:ind w:right="360"/>
      <w:rPr>
        <w:rFonts w:ascii="Arial" w:hAnsi="Arial"/>
        <w:lang w:val="en-US"/>
      </w:rPr>
    </w:pPr>
    <w:r w:rsidRPr="004B27D3">
      <w:rPr>
        <w:rFonts w:ascii="Arial" w:hAnsi="Arial" w:cs="Arial"/>
        <w:i/>
        <w:lang w:val="en-US"/>
      </w:rPr>
      <w:t>CareDx AB</w:t>
    </w:r>
    <w:r w:rsidRPr="00060351">
      <w:rPr>
        <w:rFonts w:ascii="Arial" w:hAnsi="Arial" w:cs="Arial"/>
        <w:lang w:val="en-US"/>
      </w:rPr>
      <w:tab/>
    </w:r>
    <w:r w:rsidRPr="00060351">
      <w:rPr>
        <w:rFonts w:ascii="Arial" w:hAnsi="Arial" w:cs="Arial"/>
        <w:lang w:val="en-US"/>
      </w:rPr>
      <w:tab/>
    </w:r>
  </w:p>
  <w:p w14:paraId="18710F78" w14:textId="77777777" w:rsidR="00E04174" w:rsidRPr="00834CB9" w:rsidRDefault="00E04174" w:rsidP="00D044FA">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446B1E8C" w14:textId="6FF8E085" w:rsidR="00E04174" w:rsidRPr="00393C78" w:rsidRDefault="00E04174" w:rsidP="00D044FA">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sidR="009846FA">
      <w:rPr>
        <w:rFonts w:ascii="Arial" w:hAnsi="Arial"/>
        <w:sz w:val="16"/>
        <w:szCs w:val="16"/>
        <w:lang w:val="en-US"/>
      </w:rPr>
      <w:t>2</w:t>
    </w:r>
    <w:r w:rsidRPr="00393C78">
      <w:rPr>
        <w:rFonts w:ascii="Arial" w:hAnsi="Arial"/>
        <w:sz w:val="16"/>
        <w:szCs w:val="16"/>
        <w:lang w:val="en-US"/>
      </w:rPr>
      <w:t xml:space="preserve"> </w:t>
    </w:r>
    <w:r>
      <w:rPr>
        <w:rFonts w:ascii="Arial" w:hAnsi="Arial"/>
        <w:sz w:val="16"/>
        <w:szCs w:val="16"/>
        <w:lang w:val="en-US"/>
      </w:rPr>
      <w:t>SSP Worksheet Template</w:t>
    </w:r>
  </w:p>
  <w:p w14:paraId="1AD51A4B" w14:textId="54BC8850" w:rsidR="00E04174" w:rsidRPr="00D044FA" w:rsidRDefault="00E04174" w:rsidP="00D044FA">
    <w:pPr>
      <w:pStyle w:val="Sidfot"/>
      <w:rPr>
        <w:rFonts w:ascii="Arial" w:hAnsi="Arial" w:cs="Arial"/>
        <w:sz w:val="16"/>
        <w:szCs w:val="16"/>
      </w:rPr>
    </w:pPr>
    <w:r w:rsidRPr="00834CB9">
      <w:rPr>
        <w:rFonts w:ascii="Arial" w:hAnsi="Arial" w:cs="Arial"/>
        <w:sz w:val="16"/>
        <w:szCs w:val="16"/>
      </w:rPr>
      <w:t xml:space="preserve">Date: </w:t>
    </w:r>
    <w:r w:rsidR="005B39BC">
      <w:rPr>
        <w:rFonts w:ascii="Arial" w:hAnsi="Arial" w:cs="Arial"/>
        <w:sz w:val="16"/>
        <w:szCs w:val="16"/>
      </w:rPr>
      <w:t>September</w:t>
    </w:r>
    <w:r>
      <w:rPr>
        <w:rFonts w:ascii="Arial" w:hAnsi="Arial" w:cs="Arial"/>
        <w:sz w:val="16"/>
        <w:szCs w:val="16"/>
      </w:rPr>
      <w:t xml:space="preserve"> 202</w:t>
    </w:r>
    <w:r w:rsidR="00D7510C">
      <w:rPr>
        <w:rFonts w:ascii="Arial" w:hAnsi="Arial" w:cs="Arial"/>
        <w:sz w:val="16"/>
        <w:szCs w:val="16"/>
      </w:rPr>
      <w:t>3</w:t>
    </w:r>
    <w:r w:rsidRPr="00834CB9">
      <w:rPr>
        <w:rFonts w:ascii="Arial" w:hAnsi="Arial" w:cs="Arial"/>
        <w:sz w:val="16"/>
        <w:szCs w:val="16"/>
      </w:rPr>
      <w:t xml:space="preserve">, Rev. No: </w:t>
    </w:r>
    <w:r>
      <w:rPr>
        <w:rFonts w:ascii="Arial" w:hAnsi="Arial" w:cs="Arial"/>
        <w:sz w:val="16"/>
        <w:szCs w:val="16"/>
      </w:rPr>
      <w:t>0</w:t>
    </w:r>
    <w:r w:rsidR="00684136">
      <w:rPr>
        <w:rFonts w:ascii="Arial" w:hAnsi="Arial" w:cs="Arial"/>
        <w:sz w:val="16"/>
        <w:szCs w:val="16"/>
      </w:rPr>
      <w:t>0</w:t>
    </w:r>
    <w:r w:rsidRPr="00AA240A">
      <w:rPr>
        <w:rFonts w:ascii="Arial" w:hAnsi="Arial" w:cs="Arial"/>
        <w:lang w:val="en-US"/>
      </w:rPr>
      <w:tab/>
    </w:r>
    <w:r w:rsidRPr="00AA240A">
      <w:rPr>
        <w:rFonts w:ascii="Arial" w:hAnsi="Arial" w:cs="Arial"/>
        <w:lang w:val="en-US"/>
      </w:rPr>
      <w:tab/>
    </w:r>
    <w:r>
      <w:rPr>
        <w:rFonts w:ascii="Arial" w:hAnsi="Arial" w:cs="Arial"/>
        <w:lang w:val="en-US"/>
      </w:rPr>
      <w:t xml:space="preserve">                                     </w:t>
    </w:r>
    <w:r w:rsidRPr="00AA240A">
      <w:rPr>
        <w:rFonts w:ascii="Arial" w:hAnsi="Arial" w:cs="Arial"/>
        <w:lang w:val="en-U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F8B08" w14:textId="77777777" w:rsidR="00684136" w:rsidRDefault="00684136">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191FF" w14:textId="77777777" w:rsidR="00E04174" w:rsidRDefault="00E04174">
      <w:r>
        <w:separator/>
      </w:r>
    </w:p>
  </w:footnote>
  <w:footnote w:type="continuationSeparator" w:id="0">
    <w:p w14:paraId="453EE734" w14:textId="77777777" w:rsidR="00E04174" w:rsidRDefault="00E041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FBB1" w14:textId="77777777" w:rsidR="00E04174" w:rsidRDefault="00E04174"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C965A89" w14:textId="77777777" w:rsidR="00E04174" w:rsidRDefault="00E04174"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3927"/>
      <w:gridCol w:w="1843"/>
      <w:gridCol w:w="1423"/>
    </w:tblGrid>
    <w:tr w:rsidR="009846FA" w14:paraId="7108394E" w14:textId="77777777" w:rsidTr="00203EAC">
      <w:trPr>
        <w:trHeight w:val="284"/>
      </w:trPr>
      <w:tc>
        <w:tcPr>
          <w:tcW w:w="3156" w:type="dxa"/>
          <w:vMerge w:val="restart"/>
          <w:vAlign w:val="center"/>
        </w:tcPr>
        <w:p w14:paraId="668A7796" w14:textId="77777777" w:rsidR="009846FA" w:rsidRDefault="009846FA" w:rsidP="009846FA">
          <w:pPr>
            <w:pStyle w:val="Sidhuvud"/>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59264" behindDoc="0" locked="0" layoutInCell="1" allowOverlap="1" wp14:anchorId="7BABB502" wp14:editId="054C0BD6">
                <wp:simplePos x="0" y="0"/>
                <wp:positionH relativeFrom="column">
                  <wp:posOffset>-64950</wp:posOffset>
                </wp:positionH>
                <wp:positionV relativeFrom="paragraph">
                  <wp:posOffset>136620</wp:posOffset>
                </wp:positionV>
                <wp:extent cx="1863090" cy="254000"/>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691A9E9D" w14:textId="77777777" w:rsidR="009846FA" w:rsidRDefault="009846FA" w:rsidP="009846FA">
          <w:pPr>
            <w:pStyle w:val="Sidhuvud"/>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3D43E72B" w14:textId="77777777" w:rsidR="009846FA" w:rsidRDefault="009846FA" w:rsidP="009846FA">
          <w:pPr>
            <w:pStyle w:val="Sidhuvud"/>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9846FA" w14:paraId="4B923734" w14:textId="77777777" w:rsidTr="00203EAC">
      <w:tc>
        <w:tcPr>
          <w:tcW w:w="3156" w:type="dxa"/>
          <w:vMerge/>
          <w:vAlign w:val="center"/>
        </w:tcPr>
        <w:p w14:paraId="638B599F" w14:textId="77777777" w:rsidR="009846FA" w:rsidRDefault="009846FA" w:rsidP="009846FA">
          <w:pPr>
            <w:pStyle w:val="Sidhuvud"/>
            <w:tabs>
              <w:tab w:val="center" w:pos="4253"/>
              <w:tab w:val="right" w:pos="8647"/>
            </w:tabs>
            <w:ind w:right="-143"/>
            <w:jc w:val="center"/>
            <w:rPr>
              <w:rFonts w:ascii="Arial" w:hAnsi="Arial"/>
              <w:b/>
              <w:sz w:val="20"/>
              <w:szCs w:val="20"/>
            </w:rPr>
          </w:pPr>
        </w:p>
      </w:tc>
      <w:tc>
        <w:tcPr>
          <w:tcW w:w="3927" w:type="dxa"/>
          <w:vAlign w:val="center"/>
        </w:tcPr>
        <w:p w14:paraId="73FA255D" w14:textId="77777777" w:rsidR="009846FA" w:rsidRDefault="009846FA" w:rsidP="009846FA">
          <w:pPr>
            <w:pStyle w:val="Sidhuvud"/>
            <w:tabs>
              <w:tab w:val="center" w:pos="4253"/>
              <w:tab w:val="right" w:pos="8647"/>
            </w:tabs>
            <w:ind w:right="-143"/>
            <w:jc w:val="center"/>
            <w:rPr>
              <w:rFonts w:ascii="Arial" w:hAnsi="Arial"/>
              <w:b/>
              <w:sz w:val="20"/>
              <w:szCs w:val="20"/>
            </w:rPr>
          </w:pPr>
          <w:r>
            <w:rPr>
              <w:rFonts w:ascii="Arial" w:hAnsi="Arial"/>
              <w:b/>
              <w:sz w:val="20"/>
              <w:szCs w:val="20"/>
            </w:rPr>
            <w:t>DPB1</w:t>
          </w:r>
        </w:p>
      </w:tc>
      <w:tc>
        <w:tcPr>
          <w:tcW w:w="3266" w:type="dxa"/>
          <w:gridSpan w:val="2"/>
          <w:vAlign w:val="center"/>
        </w:tcPr>
        <w:p w14:paraId="5E78639C" w14:textId="77777777" w:rsidR="009846FA" w:rsidRDefault="009846FA" w:rsidP="009846FA">
          <w:pPr>
            <w:pStyle w:val="Sidhuvud"/>
            <w:tabs>
              <w:tab w:val="center" w:pos="4253"/>
              <w:tab w:val="right" w:pos="8647"/>
            </w:tabs>
            <w:ind w:right="-143"/>
            <w:jc w:val="center"/>
            <w:rPr>
              <w:rFonts w:ascii="Arial" w:hAnsi="Arial"/>
              <w:b/>
              <w:sz w:val="20"/>
              <w:szCs w:val="20"/>
            </w:rPr>
          </w:pPr>
          <w:r>
            <w:rPr>
              <w:rFonts w:ascii="Arial" w:hAnsi="Arial"/>
              <w:sz w:val="20"/>
              <w:szCs w:val="20"/>
            </w:rPr>
            <w:t xml:space="preserve">                   </w:t>
          </w:r>
          <w:r w:rsidRPr="00F94550">
            <w:rPr>
              <w:rFonts w:ascii="Arial" w:hAnsi="Arial"/>
              <w:sz w:val="20"/>
              <w:szCs w:val="20"/>
            </w:rPr>
            <w:t xml:space="preserve">Visit </w:t>
          </w:r>
          <w:hyperlink r:id="rId2" w:history="1">
            <w:r w:rsidRPr="00F128DD">
              <w:rPr>
                <w:rStyle w:val="Hyperlnk"/>
                <w:rFonts w:ascii="Arial" w:hAnsi="Arial" w:cs="Arial"/>
                <w:sz w:val="20"/>
                <w:szCs w:val="20"/>
              </w:rPr>
              <w:t>www.caredx.com</w:t>
            </w:r>
          </w:hyperlink>
        </w:p>
      </w:tc>
    </w:tr>
    <w:tr w:rsidR="009846FA" w14:paraId="563A5FB1" w14:textId="77777777" w:rsidTr="00203EAC">
      <w:trPr>
        <w:trHeight w:val="217"/>
      </w:trPr>
      <w:tc>
        <w:tcPr>
          <w:tcW w:w="3156" w:type="dxa"/>
          <w:vMerge/>
          <w:vAlign w:val="center"/>
        </w:tcPr>
        <w:p w14:paraId="435CB66F" w14:textId="77777777" w:rsidR="009846FA" w:rsidRDefault="009846FA" w:rsidP="009846FA">
          <w:pPr>
            <w:pStyle w:val="Sidhuvud"/>
            <w:tabs>
              <w:tab w:val="center" w:pos="4253"/>
              <w:tab w:val="right" w:pos="8647"/>
            </w:tabs>
            <w:ind w:right="-143"/>
            <w:jc w:val="center"/>
            <w:rPr>
              <w:rFonts w:ascii="Arial" w:hAnsi="Arial"/>
              <w:b/>
              <w:sz w:val="20"/>
              <w:szCs w:val="20"/>
            </w:rPr>
          </w:pPr>
        </w:p>
      </w:tc>
      <w:tc>
        <w:tcPr>
          <w:tcW w:w="3927" w:type="dxa"/>
        </w:tcPr>
        <w:p w14:paraId="56CF936B" w14:textId="77777777" w:rsidR="009846FA" w:rsidRDefault="009846FA" w:rsidP="009846FA">
          <w:pPr>
            <w:pStyle w:val="Sidhuvud"/>
            <w:tabs>
              <w:tab w:val="center" w:pos="4253"/>
              <w:tab w:val="right" w:pos="8647"/>
            </w:tabs>
            <w:ind w:right="-143"/>
            <w:jc w:val="center"/>
            <w:rPr>
              <w:rFonts w:ascii="Arial" w:hAnsi="Arial"/>
              <w:b/>
              <w:sz w:val="20"/>
              <w:szCs w:val="20"/>
            </w:rPr>
          </w:pPr>
          <w:r>
            <w:rPr>
              <w:rFonts w:ascii="Arial" w:hAnsi="Arial"/>
              <w:b/>
              <w:bCs/>
              <w:sz w:val="20"/>
              <w:szCs w:val="20"/>
            </w:rPr>
            <w:t>101.311-24/04 -24u/04u</w:t>
          </w:r>
        </w:p>
      </w:tc>
      <w:tc>
        <w:tcPr>
          <w:tcW w:w="3266" w:type="dxa"/>
          <w:gridSpan w:val="2"/>
        </w:tcPr>
        <w:p w14:paraId="74575A91" w14:textId="77777777" w:rsidR="009846FA" w:rsidRDefault="009846FA" w:rsidP="009846FA">
          <w:pPr>
            <w:pStyle w:val="Sidhuvud"/>
            <w:tabs>
              <w:tab w:val="left" w:pos="299"/>
              <w:tab w:val="center" w:pos="1596"/>
              <w:tab w:val="center" w:pos="4253"/>
              <w:tab w:val="right" w:pos="8647"/>
            </w:tabs>
            <w:ind w:right="-143"/>
            <w:rPr>
              <w:rFonts w:ascii="Arial" w:hAnsi="Arial"/>
              <w:b/>
              <w:sz w:val="20"/>
              <w:szCs w:val="20"/>
            </w:rPr>
          </w:pPr>
          <w:r>
            <w:rPr>
              <w:rFonts w:ascii="Arial" w:hAnsi="Arial" w:cs="Arial"/>
              <w:sz w:val="20"/>
              <w:szCs w:val="20"/>
            </w:rPr>
            <w:t xml:space="preserve">     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9846FA" w14:paraId="212DF8BA" w14:textId="77777777" w:rsidTr="00203EAC">
      <w:trPr>
        <w:trHeight w:val="74"/>
      </w:trPr>
      <w:tc>
        <w:tcPr>
          <w:tcW w:w="3156" w:type="dxa"/>
          <w:vMerge/>
          <w:vAlign w:val="center"/>
        </w:tcPr>
        <w:p w14:paraId="1875DC40" w14:textId="77777777" w:rsidR="009846FA" w:rsidRDefault="009846FA" w:rsidP="009846FA">
          <w:pPr>
            <w:pStyle w:val="Sidhuvud"/>
            <w:tabs>
              <w:tab w:val="center" w:pos="4253"/>
              <w:tab w:val="right" w:pos="8647"/>
            </w:tabs>
            <w:ind w:right="-143"/>
            <w:jc w:val="center"/>
            <w:rPr>
              <w:rFonts w:ascii="Arial" w:hAnsi="Arial"/>
              <w:b/>
              <w:sz w:val="20"/>
              <w:szCs w:val="20"/>
            </w:rPr>
          </w:pPr>
        </w:p>
      </w:tc>
      <w:tc>
        <w:tcPr>
          <w:tcW w:w="3927" w:type="dxa"/>
        </w:tcPr>
        <w:p w14:paraId="7C8F39A5" w14:textId="36928464" w:rsidR="009846FA" w:rsidRPr="003C32C2" w:rsidRDefault="00D7510C" w:rsidP="009846FA">
          <w:pPr>
            <w:pStyle w:val="Sidhuvud"/>
            <w:tabs>
              <w:tab w:val="center" w:pos="4253"/>
              <w:tab w:val="right" w:pos="8647"/>
            </w:tabs>
            <w:ind w:right="-143"/>
            <w:jc w:val="center"/>
            <w:rPr>
              <w:rFonts w:ascii="Arial" w:hAnsi="Arial"/>
              <w:b/>
              <w:bCs/>
              <w:sz w:val="20"/>
              <w:szCs w:val="20"/>
              <w:highlight w:val="yellow"/>
            </w:rPr>
          </w:pPr>
          <w:r>
            <w:rPr>
              <w:rFonts w:ascii="Arial" w:hAnsi="Arial"/>
              <w:b/>
              <w:bCs/>
              <w:sz w:val="20"/>
              <w:szCs w:val="20"/>
            </w:rPr>
            <w:t>3S4</w:t>
          </w:r>
        </w:p>
      </w:tc>
      <w:tc>
        <w:tcPr>
          <w:tcW w:w="3266" w:type="dxa"/>
          <w:gridSpan w:val="2"/>
          <w:vAlign w:val="center"/>
        </w:tcPr>
        <w:p w14:paraId="1DA36A33" w14:textId="77777777" w:rsidR="009846FA" w:rsidRDefault="009846FA" w:rsidP="009846FA">
          <w:pPr>
            <w:pStyle w:val="Sidhuvud"/>
            <w:tabs>
              <w:tab w:val="center" w:pos="4253"/>
              <w:tab w:val="right" w:pos="8647"/>
            </w:tabs>
            <w:ind w:right="-143"/>
            <w:jc w:val="center"/>
            <w:rPr>
              <w:rFonts w:ascii="Arial" w:hAnsi="Arial"/>
              <w:sz w:val="20"/>
              <w:szCs w:val="20"/>
            </w:rPr>
          </w:pPr>
        </w:p>
      </w:tc>
    </w:tr>
  </w:tbl>
  <w:p w14:paraId="2BE97103" w14:textId="32590312" w:rsidR="00E04174" w:rsidRPr="00490524" w:rsidRDefault="00E04174" w:rsidP="00067A19">
    <w:pPr>
      <w:pStyle w:val="Sidhuvud"/>
      <w:tabs>
        <w:tab w:val="clear" w:pos="4536"/>
        <w:tab w:val="clear" w:pos="9072"/>
        <w:tab w:val="center" w:pos="5103"/>
        <w:tab w:val="right" w:pos="10206"/>
      </w:tabs>
      <w:ind w:right="360"/>
      <w:rPr>
        <w:rFonts w:ascii="Arial" w:hAnsi="Arial" w:cs="Arial"/>
        <w:b/>
        <w:sz w:val="20"/>
        <w:szCs w:val="20"/>
      </w:rPr>
    </w:pPr>
    <w:r>
      <w:rPr>
        <w:rFonts w:ascii="Arial" w:hAnsi="Arial" w:cs="Arial"/>
        <w:b/>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9A2CC" w14:textId="77777777" w:rsidR="00684136" w:rsidRDefault="00684136">
    <w:pPr>
      <w:pStyle w:val="Sidhuvu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82913" w14:textId="77777777" w:rsidR="00E04174" w:rsidRDefault="00E04174"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0CFC93B3" w14:textId="77777777" w:rsidR="00E04174" w:rsidRDefault="00E04174" w:rsidP="00F157DD">
    <w:pPr>
      <w:pStyle w:val="Sidhuvud"/>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4A3468B"/>
    <w:multiLevelType w:val="hybridMultilevel"/>
    <w:tmpl w:val="655036FE"/>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5" w15:restartNumberingAfterBreak="0">
    <w:nsid w:val="2EEE2C35"/>
    <w:multiLevelType w:val="hybridMultilevel"/>
    <w:tmpl w:val="A40E277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36791136"/>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7" w15:restartNumberingAfterBreak="0">
    <w:nsid w:val="39EC417D"/>
    <w:multiLevelType w:val="hybridMultilevel"/>
    <w:tmpl w:val="32BE11A6"/>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8" w15:restartNumberingAfterBreak="0">
    <w:nsid w:val="3FCF16DF"/>
    <w:multiLevelType w:val="hybridMultilevel"/>
    <w:tmpl w:val="22020A72"/>
    <w:lvl w:ilvl="0" w:tplc="EA403560">
      <w:start w:val="1"/>
      <w:numFmt w:val="bullet"/>
      <w:lvlText w:val=""/>
      <w:lvlJc w:val="left"/>
      <w:pPr>
        <w:ind w:left="389" w:hanging="247"/>
      </w:pPr>
      <w:rPr>
        <w:rFonts w:ascii="Symbol" w:hAnsi="Symbol" w:hint="default"/>
      </w:rPr>
    </w:lvl>
    <w:lvl w:ilvl="1" w:tplc="041D0003">
      <w:start w:val="1"/>
      <w:numFmt w:val="bullet"/>
      <w:lvlText w:val="o"/>
      <w:lvlJc w:val="left"/>
      <w:pPr>
        <w:ind w:left="1109" w:hanging="360"/>
      </w:pPr>
      <w:rPr>
        <w:rFonts w:ascii="Courier New" w:hAnsi="Courier New" w:cs="Courier New" w:hint="default"/>
      </w:rPr>
    </w:lvl>
    <w:lvl w:ilvl="2" w:tplc="041D0005" w:tentative="1">
      <w:start w:val="1"/>
      <w:numFmt w:val="bullet"/>
      <w:lvlText w:val=""/>
      <w:lvlJc w:val="left"/>
      <w:pPr>
        <w:ind w:left="1829" w:hanging="360"/>
      </w:pPr>
      <w:rPr>
        <w:rFonts w:ascii="Wingdings" w:hAnsi="Wingdings" w:hint="default"/>
      </w:rPr>
    </w:lvl>
    <w:lvl w:ilvl="3" w:tplc="041D0001" w:tentative="1">
      <w:start w:val="1"/>
      <w:numFmt w:val="bullet"/>
      <w:lvlText w:val=""/>
      <w:lvlJc w:val="left"/>
      <w:pPr>
        <w:ind w:left="2549" w:hanging="360"/>
      </w:pPr>
      <w:rPr>
        <w:rFonts w:ascii="Symbol" w:hAnsi="Symbol" w:hint="default"/>
      </w:rPr>
    </w:lvl>
    <w:lvl w:ilvl="4" w:tplc="041D0003" w:tentative="1">
      <w:start w:val="1"/>
      <w:numFmt w:val="bullet"/>
      <w:lvlText w:val="o"/>
      <w:lvlJc w:val="left"/>
      <w:pPr>
        <w:ind w:left="3269" w:hanging="360"/>
      </w:pPr>
      <w:rPr>
        <w:rFonts w:ascii="Courier New" w:hAnsi="Courier New" w:cs="Courier New" w:hint="default"/>
      </w:rPr>
    </w:lvl>
    <w:lvl w:ilvl="5" w:tplc="041D0005" w:tentative="1">
      <w:start w:val="1"/>
      <w:numFmt w:val="bullet"/>
      <w:lvlText w:val=""/>
      <w:lvlJc w:val="left"/>
      <w:pPr>
        <w:ind w:left="3989" w:hanging="360"/>
      </w:pPr>
      <w:rPr>
        <w:rFonts w:ascii="Wingdings" w:hAnsi="Wingdings" w:hint="default"/>
      </w:rPr>
    </w:lvl>
    <w:lvl w:ilvl="6" w:tplc="041D0001" w:tentative="1">
      <w:start w:val="1"/>
      <w:numFmt w:val="bullet"/>
      <w:lvlText w:val=""/>
      <w:lvlJc w:val="left"/>
      <w:pPr>
        <w:ind w:left="4709" w:hanging="360"/>
      </w:pPr>
      <w:rPr>
        <w:rFonts w:ascii="Symbol" w:hAnsi="Symbol" w:hint="default"/>
      </w:rPr>
    </w:lvl>
    <w:lvl w:ilvl="7" w:tplc="041D0003" w:tentative="1">
      <w:start w:val="1"/>
      <w:numFmt w:val="bullet"/>
      <w:lvlText w:val="o"/>
      <w:lvlJc w:val="left"/>
      <w:pPr>
        <w:ind w:left="5429" w:hanging="360"/>
      </w:pPr>
      <w:rPr>
        <w:rFonts w:ascii="Courier New" w:hAnsi="Courier New" w:cs="Courier New" w:hint="default"/>
      </w:rPr>
    </w:lvl>
    <w:lvl w:ilvl="8" w:tplc="041D0005" w:tentative="1">
      <w:start w:val="1"/>
      <w:numFmt w:val="bullet"/>
      <w:lvlText w:val=""/>
      <w:lvlJc w:val="left"/>
      <w:pPr>
        <w:ind w:left="6149" w:hanging="360"/>
      </w:pPr>
      <w:rPr>
        <w:rFonts w:ascii="Wingdings" w:hAnsi="Wingdings" w:hint="default"/>
      </w:rPr>
    </w:lvl>
  </w:abstractNum>
  <w:abstractNum w:abstractNumId="9" w15:restartNumberingAfterBreak="0">
    <w:nsid w:val="483F4BD7"/>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0" w15:restartNumberingAfterBreak="0">
    <w:nsid w:val="503D6E7C"/>
    <w:multiLevelType w:val="hybridMultilevel"/>
    <w:tmpl w:val="32BE11A6"/>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12" w15:restartNumberingAfterBreak="0">
    <w:nsid w:val="735A0C0D"/>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3" w15:restartNumberingAfterBreak="0">
    <w:nsid w:val="7CA22F52"/>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4"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589384972">
    <w:abstractNumId w:val="11"/>
  </w:num>
  <w:num w:numId="2" w16cid:durableId="1594240900">
    <w:abstractNumId w:val="14"/>
  </w:num>
  <w:num w:numId="3" w16cid:durableId="2132629366">
    <w:abstractNumId w:val="3"/>
  </w:num>
  <w:num w:numId="4" w16cid:durableId="1147168784">
    <w:abstractNumId w:val="0"/>
  </w:num>
  <w:num w:numId="5" w16cid:durableId="1366565633">
    <w:abstractNumId w:val="1"/>
  </w:num>
  <w:num w:numId="6" w16cid:durableId="712576935">
    <w:abstractNumId w:val="2"/>
  </w:num>
  <w:num w:numId="7" w16cid:durableId="307515372">
    <w:abstractNumId w:val="6"/>
  </w:num>
  <w:num w:numId="8" w16cid:durableId="317272034">
    <w:abstractNumId w:val="12"/>
  </w:num>
  <w:num w:numId="9" w16cid:durableId="1547838389">
    <w:abstractNumId w:val="7"/>
  </w:num>
  <w:num w:numId="10" w16cid:durableId="249394645">
    <w:abstractNumId w:val="10"/>
  </w:num>
  <w:num w:numId="11" w16cid:durableId="1544516921">
    <w:abstractNumId w:val="4"/>
  </w:num>
  <w:num w:numId="12" w16cid:durableId="913125070">
    <w:abstractNumId w:val="8"/>
  </w:num>
  <w:num w:numId="13" w16cid:durableId="925386327">
    <w:abstractNumId w:val="13"/>
  </w:num>
  <w:num w:numId="14" w16cid:durableId="1018972515">
    <w:abstractNumId w:val="9"/>
  </w:num>
  <w:num w:numId="15" w16cid:durableId="228289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16486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DM3MzI3MTMyM7ZQ0lEKTi0uzszPAykwqgUAzFWeBiwAAAA="/>
  </w:docVars>
  <w:rsids>
    <w:rsidRoot w:val="001010A3"/>
    <w:rsid w:val="00001DAD"/>
    <w:rsid w:val="00003ADC"/>
    <w:rsid w:val="00012D10"/>
    <w:rsid w:val="00016933"/>
    <w:rsid w:val="00017C1B"/>
    <w:rsid w:val="00020579"/>
    <w:rsid w:val="00020EA2"/>
    <w:rsid w:val="00021A3F"/>
    <w:rsid w:val="0002209D"/>
    <w:rsid w:val="00024005"/>
    <w:rsid w:val="00024ADB"/>
    <w:rsid w:val="00026076"/>
    <w:rsid w:val="0003770A"/>
    <w:rsid w:val="000416EE"/>
    <w:rsid w:val="00044247"/>
    <w:rsid w:val="00045A7F"/>
    <w:rsid w:val="0005415B"/>
    <w:rsid w:val="0005521A"/>
    <w:rsid w:val="00060484"/>
    <w:rsid w:val="000624BA"/>
    <w:rsid w:val="000643D5"/>
    <w:rsid w:val="00067A19"/>
    <w:rsid w:val="00071707"/>
    <w:rsid w:val="00072FF0"/>
    <w:rsid w:val="00073075"/>
    <w:rsid w:val="00073EB6"/>
    <w:rsid w:val="00076077"/>
    <w:rsid w:val="00076D91"/>
    <w:rsid w:val="00081797"/>
    <w:rsid w:val="0008549D"/>
    <w:rsid w:val="00085E00"/>
    <w:rsid w:val="00086AE9"/>
    <w:rsid w:val="00091AB7"/>
    <w:rsid w:val="00093378"/>
    <w:rsid w:val="00094999"/>
    <w:rsid w:val="0009679C"/>
    <w:rsid w:val="00096979"/>
    <w:rsid w:val="000A1D40"/>
    <w:rsid w:val="000A4ACA"/>
    <w:rsid w:val="000A743A"/>
    <w:rsid w:val="000B02BC"/>
    <w:rsid w:val="000B427B"/>
    <w:rsid w:val="000B7DBE"/>
    <w:rsid w:val="000C45FB"/>
    <w:rsid w:val="000C5782"/>
    <w:rsid w:val="000C7605"/>
    <w:rsid w:val="000D0E21"/>
    <w:rsid w:val="000D33A5"/>
    <w:rsid w:val="000D590A"/>
    <w:rsid w:val="000D7B69"/>
    <w:rsid w:val="000E2B25"/>
    <w:rsid w:val="000F1A4F"/>
    <w:rsid w:val="000F365E"/>
    <w:rsid w:val="000F3C01"/>
    <w:rsid w:val="000F6F6F"/>
    <w:rsid w:val="001010A3"/>
    <w:rsid w:val="00101F06"/>
    <w:rsid w:val="001079EE"/>
    <w:rsid w:val="00111884"/>
    <w:rsid w:val="00114ED6"/>
    <w:rsid w:val="00121F02"/>
    <w:rsid w:val="001221F0"/>
    <w:rsid w:val="001232A4"/>
    <w:rsid w:val="00125072"/>
    <w:rsid w:val="001269C6"/>
    <w:rsid w:val="00126DFD"/>
    <w:rsid w:val="00134F7B"/>
    <w:rsid w:val="00135F4A"/>
    <w:rsid w:val="001419E2"/>
    <w:rsid w:val="001430B7"/>
    <w:rsid w:val="001466B2"/>
    <w:rsid w:val="00153748"/>
    <w:rsid w:val="0015458A"/>
    <w:rsid w:val="001579AA"/>
    <w:rsid w:val="0016166E"/>
    <w:rsid w:val="00162A62"/>
    <w:rsid w:val="00164361"/>
    <w:rsid w:val="00167392"/>
    <w:rsid w:val="00172075"/>
    <w:rsid w:val="0017279B"/>
    <w:rsid w:val="00181075"/>
    <w:rsid w:val="0018327C"/>
    <w:rsid w:val="00183375"/>
    <w:rsid w:val="001858A2"/>
    <w:rsid w:val="0019307E"/>
    <w:rsid w:val="00193C74"/>
    <w:rsid w:val="001948B3"/>
    <w:rsid w:val="00197BB8"/>
    <w:rsid w:val="00197C49"/>
    <w:rsid w:val="001A2D4D"/>
    <w:rsid w:val="001A54D0"/>
    <w:rsid w:val="001A59E1"/>
    <w:rsid w:val="001A6FB9"/>
    <w:rsid w:val="001B0A47"/>
    <w:rsid w:val="001B140D"/>
    <w:rsid w:val="001B3054"/>
    <w:rsid w:val="001C0083"/>
    <w:rsid w:val="001C41DC"/>
    <w:rsid w:val="001D09B1"/>
    <w:rsid w:val="001D2FA4"/>
    <w:rsid w:val="001D41A2"/>
    <w:rsid w:val="001D578B"/>
    <w:rsid w:val="001E6BE1"/>
    <w:rsid w:val="001F1BFE"/>
    <w:rsid w:val="001F2D3D"/>
    <w:rsid w:val="001F3F6C"/>
    <w:rsid w:val="001F61FF"/>
    <w:rsid w:val="001F6847"/>
    <w:rsid w:val="0020305B"/>
    <w:rsid w:val="00205564"/>
    <w:rsid w:val="0021219C"/>
    <w:rsid w:val="002144EA"/>
    <w:rsid w:val="00214D0C"/>
    <w:rsid w:val="00216A7B"/>
    <w:rsid w:val="00220DA2"/>
    <w:rsid w:val="002248B9"/>
    <w:rsid w:val="002258C5"/>
    <w:rsid w:val="002269D3"/>
    <w:rsid w:val="0023036E"/>
    <w:rsid w:val="00236AD7"/>
    <w:rsid w:val="00242788"/>
    <w:rsid w:val="002444A8"/>
    <w:rsid w:val="00245C2D"/>
    <w:rsid w:val="00247E7A"/>
    <w:rsid w:val="00251C5E"/>
    <w:rsid w:val="00253280"/>
    <w:rsid w:val="00253E5A"/>
    <w:rsid w:val="00253E9E"/>
    <w:rsid w:val="00255072"/>
    <w:rsid w:val="00255414"/>
    <w:rsid w:val="00256067"/>
    <w:rsid w:val="002564FF"/>
    <w:rsid w:val="00260338"/>
    <w:rsid w:val="00266DFB"/>
    <w:rsid w:val="002673DF"/>
    <w:rsid w:val="00272610"/>
    <w:rsid w:val="002726AB"/>
    <w:rsid w:val="00277149"/>
    <w:rsid w:val="00280F08"/>
    <w:rsid w:val="002835EB"/>
    <w:rsid w:val="0028744C"/>
    <w:rsid w:val="00290B41"/>
    <w:rsid w:val="00291E78"/>
    <w:rsid w:val="00292BC5"/>
    <w:rsid w:val="002A048D"/>
    <w:rsid w:val="002A18D9"/>
    <w:rsid w:val="002A58AE"/>
    <w:rsid w:val="002C011F"/>
    <w:rsid w:val="002C23CF"/>
    <w:rsid w:val="002C2939"/>
    <w:rsid w:val="002C5DC8"/>
    <w:rsid w:val="002C6D8C"/>
    <w:rsid w:val="002D0649"/>
    <w:rsid w:val="002D5D07"/>
    <w:rsid w:val="002D707A"/>
    <w:rsid w:val="002D73C8"/>
    <w:rsid w:val="002E3572"/>
    <w:rsid w:val="002E4D12"/>
    <w:rsid w:val="002E50BD"/>
    <w:rsid w:val="002F0CC7"/>
    <w:rsid w:val="002F3F1E"/>
    <w:rsid w:val="002F4906"/>
    <w:rsid w:val="002F7513"/>
    <w:rsid w:val="00302576"/>
    <w:rsid w:val="00310290"/>
    <w:rsid w:val="00311F1D"/>
    <w:rsid w:val="00312581"/>
    <w:rsid w:val="003201D4"/>
    <w:rsid w:val="00320C08"/>
    <w:rsid w:val="00321533"/>
    <w:rsid w:val="00326893"/>
    <w:rsid w:val="003303EF"/>
    <w:rsid w:val="00331716"/>
    <w:rsid w:val="00331CF6"/>
    <w:rsid w:val="0033365A"/>
    <w:rsid w:val="003352BF"/>
    <w:rsid w:val="003355FC"/>
    <w:rsid w:val="003364D4"/>
    <w:rsid w:val="003367B4"/>
    <w:rsid w:val="00336F58"/>
    <w:rsid w:val="00337E3A"/>
    <w:rsid w:val="00344466"/>
    <w:rsid w:val="0034660D"/>
    <w:rsid w:val="003518CD"/>
    <w:rsid w:val="00354386"/>
    <w:rsid w:val="00355ED9"/>
    <w:rsid w:val="0036014D"/>
    <w:rsid w:val="0036309D"/>
    <w:rsid w:val="003641D8"/>
    <w:rsid w:val="00365D52"/>
    <w:rsid w:val="003678A8"/>
    <w:rsid w:val="00367914"/>
    <w:rsid w:val="00373995"/>
    <w:rsid w:val="00373E47"/>
    <w:rsid w:val="00375239"/>
    <w:rsid w:val="00376026"/>
    <w:rsid w:val="003773F0"/>
    <w:rsid w:val="003829CE"/>
    <w:rsid w:val="00382BE4"/>
    <w:rsid w:val="0038376A"/>
    <w:rsid w:val="00386D54"/>
    <w:rsid w:val="0039104D"/>
    <w:rsid w:val="0039131D"/>
    <w:rsid w:val="00391656"/>
    <w:rsid w:val="0039263F"/>
    <w:rsid w:val="003943DB"/>
    <w:rsid w:val="003949A6"/>
    <w:rsid w:val="00396044"/>
    <w:rsid w:val="003A203F"/>
    <w:rsid w:val="003A27FD"/>
    <w:rsid w:val="003A3486"/>
    <w:rsid w:val="003A3871"/>
    <w:rsid w:val="003A7B11"/>
    <w:rsid w:val="003B46E7"/>
    <w:rsid w:val="003B6C5B"/>
    <w:rsid w:val="003C2DDF"/>
    <w:rsid w:val="003C3A1F"/>
    <w:rsid w:val="003C60D3"/>
    <w:rsid w:val="003C6748"/>
    <w:rsid w:val="003C6B05"/>
    <w:rsid w:val="003C751B"/>
    <w:rsid w:val="003C7AB1"/>
    <w:rsid w:val="003D0837"/>
    <w:rsid w:val="003D0DEE"/>
    <w:rsid w:val="003D57CD"/>
    <w:rsid w:val="003D6E23"/>
    <w:rsid w:val="003E274F"/>
    <w:rsid w:val="003E5D84"/>
    <w:rsid w:val="003E640D"/>
    <w:rsid w:val="003E6F36"/>
    <w:rsid w:val="003F2D05"/>
    <w:rsid w:val="003F4FA7"/>
    <w:rsid w:val="003F543D"/>
    <w:rsid w:val="00401E55"/>
    <w:rsid w:val="00402C50"/>
    <w:rsid w:val="00413C4E"/>
    <w:rsid w:val="00430D02"/>
    <w:rsid w:val="004403B1"/>
    <w:rsid w:val="00440FFA"/>
    <w:rsid w:val="00450478"/>
    <w:rsid w:val="0045611A"/>
    <w:rsid w:val="00462343"/>
    <w:rsid w:val="004627BA"/>
    <w:rsid w:val="004630C5"/>
    <w:rsid w:val="004637D4"/>
    <w:rsid w:val="004637DE"/>
    <w:rsid w:val="00463B82"/>
    <w:rsid w:val="00471F00"/>
    <w:rsid w:val="00475BDE"/>
    <w:rsid w:val="00481119"/>
    <w:rsid w:val="0048332E"/>
    <w:rsid w:val="00486CFF"/>
    <w:rsid w:val="00490524"/>
    <w:rsid w:val="00493D14"/>
    <w:rsid w:val="00495CEA"/>
    <w:rsid w:val="004A2D14"/>
    <w:rsid w:val="004A7C82"/>
    <w:rsid w:val="004A7C84"/>
    <w:rsid w:val="004B0B9B"/>
    <w:rsid w:val="004B28F2"/>
    <w:rsid w:val="004C49B2"/>
    <w:rsid w:val="004C52A4"/>
    <w:rsid w:val="004C72AD"/>
    <w:rsid w:val="004D0AF4"/>
    <w:rsid w:val="004D14E2"/>
    <w:rsid w:val="004D46E1"/>
    <w:rsid w:val="004D720D"/>
    <w:rsid w:val="004E1189"/>
    <w:rsid w:val="004E1E7A"/>
    <w:rsid w:val="004E2F3E"/>
    <w:rsid w:val="004E5807"/>
    <w:rsid w:val="004E7E5F"/>
    <w:rsid w:val="004F3A3A"/>
    <w:rsid w:val="004F3E8F"/>
    <w:rsid w:val="004F5DC6"/>
    <w:rsid w:val="004F7752"/>
    <w:rsid w:val="00501AB7"/>
    <w:rsid w:val="00502A7C"/>
    <w:rsid w:val="00503481"/>
    <w:rsid w:val="00511D00"/>
    <w:rsid w:val="00512069"/>
    <w:rsid w:val="00513898"/>
    <w:rsid w:val="00521C75"/>
    <w:rsid w:val="00525CD5"/>
    <w:rsid w:val="00525E20"/>
    <w:rsid w:val="00532C20"/>
    <w:rsid w:val="0054166B"/>
    <w:rsid w:val="0055075C"/>
    <w:rsid w:val="00553F26"/>
    <w:rsid w:val="00555A80"/>
    <w:rsid w:val="0055676E"/>
    <w:rsid w:val="005649DB"/>
    <w:rsid w:val="00565015"/>
    <w:rsid w:val="005658AC"/>
    <w:rsid w:val="00566396"/>
    <w:rsid w:val="005708F3"/>
    <w:rsid w:val="00571E25"/>
    <w:rsid w:val="00573AA2"/>
    <w:rsid w:val="00574D13"/>
    <w:rsid w:val="005771E4"/>
    <w:rsid w:val="005841C7"/>
    <w:rsid w:val="00587A70"/>
    <w:rsid w:val="005907DA"/>
    <w:rsid w:val="0059269D"/>
    <w:rsid w:val="0059555C"/>
    <w:rsid w:val="00597F5E"/>
    <w:rsid w:val="005A0610"/>
    <w:rsid w:val="005A12CA"/>
    <w:rsid w:val="005A2732"/>
    <w:rsid w:val="005B1B96"/>
    <w:rsid w:val="005B2E48"/>
    <w:rsid w:val="005B39BC"/>
    <w:rsid w:val="005B5123"/>
    <w:rsid w:val="005C3203"/>
    <w:rsid w:val="005C4165"/>
    <w:rsid w:val="005C6D9C"/>
    <w:rsid w:val="005C7EB4"/>
    <w:rsid w:val="005D1A1B"/>
    <w:rsid w:val="005D3647"/>
    <w:rsid w:val="005D51C9"/>
    <w:rsid w:val="005E441B"/>
    <w:rsid w:val="005E5E01"/>
    <w:rsid w:val="005F150D"/>
    <w:rsid w:val="005F1C5B"/>
    <w:rsid w:val="005F2147"/>
    <w:rsid w:val="005F57FD"/>
    <w:rsid w:val="005F5A84"/>
    <w:rsid w:val="005F65ED"/>
    <w:rsid w:val="00605203"/>
    <w:rsid w:val="00607B65"/>
    <w:rsid w:val="00610C4A"/>
    <w:rsid w:val="00611C9E"/>
    <w:rsid w:val="0061243B"/>
    <w:rsid w:val="006129A9"/>
    <w:rsid w:val="006132E4"/>
    <w:rsid w:val="006223A5"/>
    <w:rsid w:val="00622547"/>
    <w:rsid w:val="00626798"/>
    <w:rsid w:val="006362DB"/>
    <w:rsid w:val="006363C8"/>
    <w:rsid w:val="00645833"/>
    <w:rsid w:val="006462D4"/>
    <w:rsid w:val="00646DBC"/>
    <w:rsid w:val="006479D6"/>
    <w:rsid w:val="006504FA"/>
    <w:rsid w:val="00650E11"/>
    <w:rsid w:val="00652800"/>
    <w:rsid w:val="00655DC8"/>
    <w:rsid w:val="00656077"/>
    <w:rsid w:val="006638A6"/>
    <w:rsid w:val="006661C0"/>
    <w:rsid w:val="00667291"/>
    <w:rsid w:val="00674E56"/>
    <w:rsid w:val="00677388"/>
    <w:rsid w:val="0068326C"/>
    <w:rsid w:val="00684136"/>
    <w:rsid w:val="0068440A"/>
    <w:rsid w:val="00685EDA"/>
    <w:rsid w:val="00686988"/>
    <w:rsid w:val="00686B9C"/>
    <w:rsid w:val="00686CD8"/>
    <w:rsid w:val="00692F6C"/>
    <w:rsid w:val="006A2F3F"/>
    <w:rsid w:val="006A72B6"/>
    <w:rsid w:val="006B0D0E"/>
    <w:rsid w:val="006B1064"/>
    <w:rsid w:val="006B3E1A"/>
    <w:rsid w:val="006B6103"/>
    <w:rsid w:val="006B6E3F"/>
    <w:rsid w:val="006B7E8C"/>
    <w:rsid w:val="006C07CE"/>
    <w:rsid w:val="006C192D"/>
    <w:rsid w:val="006C2143"/>
    <w:rsid w:val="006C4083"/>
    <w:rsid w:val="006C5A92"/>
    <w:rsid w:val="006C69B4"/>
    <w:rsid w:val="006C751F"/>
    <w:rsid w:val="006D20DC"/>
    <w:rsid w:val="006D4350"/>
    <w:rsid w:val="006D6F17"/>
    <w:rsid w:val="006E203F"/>
    <w:rsid w:val="006E2BDF"/>
    <w:rsid w:val="006E33AB"/>
    <w:rsid w:val="006E70F6"/>
    <w:rsid w:val="006E7A32"/>
    <w:rsid w:val="006F139A"/>
    <w:rsid w:val="006F18C4"/>
    <w:rsid w:val="006F3D45"/>
    <w:rsid w:val="006F7FEE"/>
    <w:rsid w:val="00700747"/>
    <w:rsid w:val="00703B29"/>
    <w:rsid w:val="00705C65"/>
    <w:rsid w:val="0070727D"/>
    <w:rsid w:val="00710075"/>
    <w:rsid w:val="00720B68"/>
    <w:rsid w:val="007242B9"/>
    <w:rsid w:val="00730EBA"/>
    <w:rsid w:val="0073172C"/>
    <w:rsid w:val="00734CF1"/>
    <w:rsid w:val="00734DDC"/>
    <w:rsid w:val="00735572"/>
    <w:rsid w:val="0074162D"/>
    <w:rsid w:val="0074394F"/>
    <w:rsid w:val="0075152E"/>
    <w:rsid w:val="0075169F"/>
    <w:rsid w:val="00752213"/>
    <w:rsid w:val="00752A50"/>
    <w:rsid w:val="00752E85"/>
    <w:rsid w:val="0075310A"/>
    <w:rsid w:val="0075468C"/>
    <w:rsid w:val="00762F19"/>
    <w:rsid w:val="00763EE2"/>
    <w:rsid w:val="00770571"/>
    <w:rsid w:val="007713C6"/>
    <w:rsid w:val="00772CC6"/>
    <w:rsid w:val="00774763"/>
    <w:rsid w:val="0078073F"/>
    <w:rsid w:val="00780E16"/>
    <w:rsid w:val="0078370B"/>
    <w:rsid w:val="00785012"/>
    <w:rsid w:val="0079135B"/>
    <w:rsid w:val="00796E2D"/>
    <w:rsid w:val="007A1CE6"/>
    <w:rsid w:val="007A2E5A"/>
    <w:rsid w:val="007A73C6"/>
    <w:rsid w:val="007B6A72"/>
    <w:rsid w:val="007C0077"/>
    <w:rsid w:val="007C2A8F"/>
    <w:rsid w:val="007D3A51"/>
    <w:rsid w:val="007E365B"/>
    <w:rsid w:val="007E5B99"/>
    <w:rsid w:val="007E7A46"/>
    <w:rsid w:val="007F03B4"/>
    <w:rsid w:val="007F0C4D"/>
    <w:rsid w:val="007F55D6"/>
    <w:rsid w:val="00800303"/>
    <w:rsid w:val="00801A7F"/>
    <w:rsid w:val="00803051"/>
    <w:rsid w:val="008111DA"/>
    <w:rsid w:val="008113A6"/>
    <w:rsid w:val="00811EBA"/>
    <w:rsid w:val="0081448E"/>
    <w:rsid w:val="00814ED3"/>
    <w:rsid w:val="00824EA6"/>
    <w:rsid w:val="008254F2"/>
    <w:rsid w:val="00825D9F"/>
    <w:rsid w:val="00826311"/>
    <w:rsid w:val="00833E7D"/>
    <w:rsid w:val="00835452"/>
    <w:rsid w:val="00835A82"/>
    <w:rsid w:val="00841447"/>
    <w:rsid w:val="00841E7E"/>
    <w:rsid w:val="00843CBA"/>
    <w:rsid w:val="00845CD3"/>
    <w:rsid w:val="0085284C"/>
    <w:rsid w:val="00864B18"/>
    <w:rsid w:val="008650CB"/>
    <w:rsid w:val="00865172"/>
    <w:rsid w:val="00865721"/>
    <w:rsid w:val="008736B7"/>
    <w:rsid w:val="00875732"/>
    <w:rsid w:val="0088058D"/>
    <w:rsid w:val="00881D32"/>
    <w:rsid w:val="00882739"/>
    <w:rsid w:val="00885533"/>
    <w:rsid w:val="008872EB"/>
    <w:rsid w:val="00887D38"/>
    <w:rsid w:val="00891CFF"/>
    <w:rsid w:val="008959BD"/>
    <w:rsid w:val="008A048C"/>
    <w:rsid w:val="008A2FE1"/>
    <w:rsid w:val="008A3773"/>
    <w:rsid w:val="008B3F41"/>
    <w:rsid w:val="008B3FE8"/>
    <w:rsid w:val="008B674C"/>
    <w:rsid w:val="008B70C1"/>
    <w:rsid w:val="008C3A0F"/>
    <w:rsid w:val="008C5100"/>
    <w:rsid w:val="008D0940"/>
    <w:rsid w:val="008D2BC4"/>
    <w:rsid w:val="008D389E"/>
    <w:rsid w:val="008D4624"/>
    <w:rsid w:val="008D5008"/>
    <w:rsid w:val="008D7785"/>
    <w:rsid w:val="008E7389"/>
    <w:rsid w:val="008F055B"/>
    <w:rsid w:val="008F068B"/>
    <w:rsid w:val="008F16DD"/>
    <w:rsid w:val="008F68F3"/>
    <w:rsid w:val="008F7A7E"/>
    <w:rsid w:val="00900647"/>
    <w:rsid w:val="00902C5B"/>
    <w:rsid w:val="0090710E"/>
    <w:rsid w:val="009135EC"/>
    <w:rsid w:val="0091369D"/>
    <w:rsid w:val="0091530B"/>
    <w:rsid w:val="00915467"/>
    <w:rsid w:val="00920DB9"/>
    <w:rsid w:val="00921275"/>
    <w:rsid w:val="00933390"/>
    <w:rsid w:val="009371BA"/>
    <w:rsid w:val="00940097"/>
    <w:rsid w:val="009435FD"/>
    <w:rsid w:val="009456AE"/>
    <w:rsid w:val="00960BC0"/>
    <w:rsid w:val="00960E8F"/>
    <w:rsid w:val="009622BE"/>
    <w:rsid w:val="00964437"/>
    <w:rsid w:val="00965212"/>
    <w:rsid w:val="009652C3"/>
    <w:rsid w:val="00965933"/>
    <w:rsid w:val="00970D49"/>
    <w:rsid w:val="00971D2A"/>
    <w:rsid w:val="00980262"/>
    <w:rsid w:val="009817BC"/>
    <w:rsid w:val="0098338F"/>
    <w:rsid w:val="00984487"/>
    <w:rsid w:val="009846FA"/>
    <w:rsid w:val="00984E7C"/>
    <w:rsid w:val="00986CCA"/>
    <w:rsid w:val="00987919"/>
    <w:rsid w:val="00987DFB"/>
    <w:rsid w:val="0099112B"/>
    <w:rsid w:val="009925E2"/>
    <w:rsid w:val="00994958"/>
    <w:rsid w:val="00994C93"/>
    <w:rsid w:val="009A0BDC"/>
    <w:rsid w:val="009A340C"/>
    <w:rsid w:val="009A5AD0"/>
    <w:rsid w:val="009A66A1"/>
    <w:rsid w:val="009A7BDB"/>
    <w:rsid w:val="009B1D12"/>
    <w:rsid w:val="009C2790"/>
    <w:rsid w:val="009C2C40"/>
    <w:rsid w:val="009C47B0"/>
    <w:rsid w:val="009C4F9B"/>
    <w:rsid w:val="009C58DE"/>
    <w:rsid w:val="009D4ADF"/>
    <w:rsid w:val="009D6B22"/>
    <w:rsid w:val="009D7398"/>
    <w:rsid w:val="009E1C42"/>
    <w:rsid w:val="009E380C"/>
    <w:rsid w:val="009E61DC"/>
    <w:rsid w:val="009E6698"/>
    <w:rsid w:val="009E6746"/>
    <w:rsid w:val="009F00DE"/>
    <w:rsid w:val="009F050B"/>
    <w:rsid w:val="009F68A2"/>
    <w:rsid w:val="00A00FC4"/>
    <w:rsid w:val="00A01C62"/>
    <w:rsid w:val="00A03121"/>
    <w:rsid w:val="00A046AF"/>
    <w:rsid w:val="00A05640"/>
    <w:rsid w:val="00A06D98"/>
    <w:rsid w:val="00A06E76"/>
    <w:rsid w:val="00A06FF1"/>
    <w:rsid w:val="00A11FD9"/>
    <w:rsid w:val="00A12C1B"/>
    <w:rsid w:val="00A1758C"/>
    <w:rsid w:val="00A211F9"/>
    <w:rsid w:val="00A214BE"/>
    <w:rsid w:val="00A22969"/>
    <w:rsid w:val="00A243C6"/>
    <w:rsid w:val="00A25F6F"/>
    <w:rsid w:val="00A26FF2"/>
    <w:rsid w:val="00A2716F"/>
    <w:rsid w:val="00A27C52"/>
    <w:rsid w:val="00A31061"/>
    <w:rsid w:val="00A34AD6"/>
    <w:rsid w:val="00A34EAF"/>
    <w:rsid w:val="00A4288E"/>
    <w:rsid w:val="00A42C79"/>
    <w:rsid w:val="00A4343D"/>
    <w:rsid w:val="00A44459"/>
    <w:rsid w:val="00A46239"/>
    <w:rsid w:val="00A50614"/>
    <w:rsid w:val="00A5612E"/>
    <w:rsid w:val="00A60555"/>
    <w:rsid w:val="00A60571"/>
    <w:rsid w:val="00A60660"/>
    <w:rsid w:val="00A715E1"/>
    <w:rsid w:val="00A72418"/>
    <w:rsid w:val="00A750CD"/>
    <w:rsid w:val="00A7677C"/>
    <w:rsid w:val="00A812C9"/>
    <w:rsid w:val="00A8155A"/>
    <w:rsid w:val="00A82455"/>
    <w:rsid w:val="00A82EC3"/>
    <w:rsid w:val="00A85C1C"/>
    <w:rsid w:val="00A87763"/>
    <w:rsid w:val="00A905BF"/>
    <w:rsid w:val="00A916D7"/>
    <w:rsid w:val="00A93AA3"/>
    <w:rsid w:val="00A93EF0"/>
    <w:rsid w:val="00A96203"/>
    <w:rsid w:val="00AA01BA"/>
    <w:rsid w:val="00AA03D2"/>
    <w:rsid w:val="00AA240A"/>
    <w:rsid w:val="00AA3727"/>
    <w:rsid w:val="00AA7B6A"/>
    <w:rsid w:val="00AB2381"/>
    <w:rsid w:val="00AB4CCE"/>
    <w:rsid w:val="00AB5CFB"/>
    <w:rsid w:val="00AB743C"/>
    <w:rsid w:val="00AD1AE6"/>
    <w:rsid w:val="00AD3B10"/>
    <w:rsid w:val="00AD51C7"/>
    <w:rsid w:val="00AE11DC"/>
    <w:rsid w:val="00AE25DB"/>
    <w:rsid w:val="00AE6EA8"/>
    <w:rsid w:val="00AF0037"/>
    <w:rsid w:val="00AF0CB9"/>
    <w:rsid w:val="00AF0FF6"/>
    <w:rsid w:val="00AF1792"/>
    <w:rsid w:val="00AF1C2B"/>
    <w:rsid w:val="00B002CC"/>
    <w:rsid w:val="00B01989"/>
    <w:rsid w:val="00B02A26"/>
    <w:rsid w:val="00B050F0"/>
    <w:rsid w:val="00B065C6"/>
    <w:rsid w:val="00B075AE"/>
    <w:rsid w:val="00B07BFA"/>
    <w:rsid w:val="00B11130"/>
    <w:rsid w:val="00B17701"/>
    <w:rsid w:val="00B2190D"/>
    <w:rsid w:val="00B22BD3"/>
    <w:rsid w:val="00B2771C"/>
    <w:rsid w:val="00B306EB"/>
    <w:rsid w:val="00B314BA"/>
    <w:rsid w:val="00B330B1"/>
    <w:rsid w:val="00B33E79"/>
    <w:rsid w:val="00B40077"/>
    <w:rsid w:val="00B4049A"/>
    <w:rsid w:val="00B4172C"/>
    <w:rsid w:val="00B45264"/>
    <w:rsid w:val="00B52EEB"/>
    <w:rsid w:val="00B542B5"/>
    <w:rsid w:val="00B54539"/>
    <w:rsid w:val="00B57E1C"/>
    <w:rsid w:val="00B63649"/>
    <w:rsid w:val="00B74677"/>
    <w:rsid w:val="00B81AA4"/>
    <w:rsid w:val="00B82B42"/>
    <w:rsid w:val="00B83BC3"/>
    <w:rsid w:val="00B83F31"/>
    <w:rsid w:val="00B86686"/>
    <w:rsid w:val="00B91F6C"/>
    <w:rsid w:val="00B92515"/>
    <w:rsid w:val="00B935EB"/>
    <w:rsid w:val="00B94A46"/>
    <w:rsid w:val="00B96962"/>
    <w:rsid w:val="00BA0EA1"/>
    <w:rsid w:val="00BA1CB8"/>
    <w:rsid w:val="00BA34E5"/>
    <w:rsid w:val="00BA380A"/>
    <w:rsid w:val="00BA3B02"/>
    <w:rsid w:val="00BA4AEA"/>
    <w:rsid w:val="00BA7EFC"/>
    <w:rsid w:val="00BB6181"/>
    <w:rsid w:val="00BB6999"/>
    <w:rsid w:val="00BB798A"/>
    <w:rsid w:val="00BB7E38"/>
    <w:rsid w:val="00BC0937"/>
    <w:rsid w:val="00BC0F9F"/>
    <w:rsid w:val="00BC41B2"/>
    <w:rsid w:val="00BC43BC"/>
    <w:rsid w:val="00BC6FE5"/>
    <w:rsid w:val="00BC7505"/>
    <w:rsid w:val="00BD04A7"/>
    <w:rsid w:val="00BD5505"/>
    <w:rsid w:val="00BD6822"/>
    <w:rsid w:val="00BD7544"/>
    <w:rsid w:val="00BE014B"/>
    <w:rsid w:val="00BE0D47"/>
    <w:rsid w:val="00BE2A7D"/>
    <w:rsid w:val="00BE61F6"/>
    <w:rsid w:val="00BF0D30"/>
    <w:rsid w:val="00BF1A5D"/>
    <w:rsid w:val="00BF2E85"/>
    <w:rsid w:val="00BF4248"/>
    <w:rsid w:val="00BF472E"/>
    <w:rsid w:val="00BF5586"/>
    <w:rsid w:val="00BF5CB3"/>
    <w:rsid w:val="00BF6B76"/>
    <w:rsid w:val="00C01FD9"/>
    <w:rsid w:val="00C02DE1"/>
    <w:rsid w:val="00C10982"/>
    <w:rsid w:val="00C12E98"/>
    <w:rsid w:val="00C13C46"/>
    <w:rsid w:val="00C15ACB"/>
    <w:rsid w:val="00C17711"/>
    <w:rsid w:val="00C20306"/>
    <w:rsid w:val="00C21249"/>
    <w:rsid w:val="00C23447"/>
    <w:rsid w:val="00C243B0"/>
    <w:rsid w:val="00C25A15"/>
    <w:rsid w:val="00C25FA2"/>
    <w:rsid w:val="00C34E69"/>
    <w:rsid w:val="00C3613D"/>
    <w:rsid w:val="00C375AC"/>
    <w:rsid w:val="00C401AC"/>
    <w:rsid w:val="00C42001"/>
    <w:rsid w:val="00C42FC0"/>
    <w:rsid w:val="00C4480F"/>
    <w:rsid w:val="00C4571D"/>
    <w:rsid w:val="00C46768"/>
    <w:rsid w:val="00C5100D"/>
    <w:rsid w:val="00C53853"/>
    <w:rsid w:val="00C57BAA"/>
    <w:rsid w:val="00C60E6A"/>
    <w:rsid w:val="00C64B25"/>
    <w:rsid w:val="00C66DF6"/>
    <w:rsid w:val="00C7247F"/>
    <w:rsid w:val="00C743AD"/>
    <w:rsid w:val="00C76A11"/>
    <w:rsid w:val="00C808C5"/>
    <w:rsid w:val="00C83893"/>
    <w:rsid w:val="00C84BA6"/>
    <w:rsid w:val="00C86DDE"/>
    <w:rsid w:val="00C90D9A"/>
    <w:rsid w:val="00C92C07"/>
    <w:rsid w:val="00C954CB"/>
    <w:rsid w:val="00C96752"/>
    <w:rsid w:val="00CA0349"/>
    <w:rsid w:val="00CB37C0"/>
    <w:rsid w:val="00CB44FA"/>
    <w:rsid w:val="00CB4AD2"/>
    <w:rsid w:val="00CB4BEA"/>
    <w:rsid w:val="00CB7E86"/>
    <w:rsid w:val="00CC0D51"/>
    <w:rsid w:val="00CC1A52"/>
    <w:rsid w:val="00CC4B14"/>
    <w:rsid w:val="00CD08AB"/>
    <w:rsid w:val="00CD0CC2"/>
    <w:rsid w:val="00CD0DD9"/>
    <w:rsid w:val="00CD1639"/>
    <w:rsid w:val="00CD49B1"/>
    <w:rsid w:val="00CD57CB"/>
    <w:rsid w:val="00CD5F2A"/>
    <w:rsid w:val="00CD663F"/>
    <w:rsid w:val="00CD7A67"/>
    <w:rsid w:val="00CE0D67"/>
    <w:rsid w:val="00CE2200"/>
    <w:rsid w:val="00CE46F4"/>
    <w:rsid w:val="00CE65A2"/>
    <w:rsid w:val="00CF06B9"/>
    <w:rsid w:val="00CF1586"/>
    <w:rsid w:val="00CF1CF1"/>
    <w:rsid w:val="00CF3FE8"/>
    <w:rsid w:val="00CF6D9C"/>
    <w:rsid w:val="00D00E31"/>
    <w:rsid w:val="00D02421"/>
    <w:rsid w:val="00D0317A"/>
    <w:rsid w:val="00D044FA"/>
    <w:rsid w:val="00D0558E"/>
    <w:rsid w:val="00D06B65"/>
    <w:rsid w:val="00D15949"/>
    <w:rsid w:val="00D15A51"/>
    <w:rsid w:val="00D21518"/>
    <w:rsid w:val="00D22D22"/>
    <w:rsid w:val="00D24AF3"/>
    <w:rsid w:val="00D26771"/>
    <w:rsid w:val="00D2686C"/>
    <w:rsid w:val="00D32C3D"/>
    <w:rsid w:val="00D32DC7"/>
    <w:rsid w:val="00D367A2"/>
    <w:rsid w:val="00D44288"/>
    <w:rsid w:val="00D447E1"/>
    <w:rsid w:val="00D4488B"/>
    <w:rsid w:val="00D463FE"/>
    <w:rsid w:val="00D4714F"/>
    <w:rsid w:val="00D47EFF"/>
    <w:rsid w:val="00D555CC"/>
    <w:rsid w:val="00D6181A"/>
    <w:rsid w:val="00D67242"/>
    <w:rsid w:val="00D70082"/>
    <w:rsid w:val="00D7510C"/>
    <w:rsid w:val="00D87283"/>
    <w:rsid w:val="00D87A0B"/>
    <w:rsid w:val="00D87C71"/>
    <w:rsid w:val="00D912D6"/>
    <w:rsid w:val="00D955F5"/>
    <w:rsid w:val="00DA0250"/>
    <w:rsid w:val="00DA4B0D"/>
    <w:rsid w:val="00DA5F2A"/>
    <w:rsid w:val="00DA7F6E"/>
    <w:rsid w:val="00DA7F75"/>
    <w:rsid w:val="00DB4CD8"/>
    <w:rsid w:val="00DB6464"/>
    <w:rsid w:val="00DB6AE5"/>
    <w:rsid w:val="00DC16B2"/>
    <w:rsid w:val="00DC2D60"/>
    <w:rsid w:val="00DC5A58"/>
    <w:rsid w:val="00DC63F0"/>
    <w:rsid w:val="00DC7602"/>
    <w:rsid w:val="00DD2164"/>
    <w:rsid w:val="00DD2F69"/>
    <w:rsid w:val="00DD4431"/>
    <w:rsid w:val="00DD5C17"/>
    <w:rsid w:val="00DD70AD"/>
    <w:rsid w:val="00DD7E85"/>
    <w:rsid w:val="00DD7F75"/>
    <w:rsid w:val="00DE323B"/>
    <w:rsid w:val="00DE6087"/>
    <w:rsid w:val="00DF0A5E"/>
    <w:rsid w:val="00DF1FC3"/>
    <w:rsid w:val="00DF2170"/>
    <w:rsid w:val="00DF69DE"/>
    <w:rsid w:val="00E04174"/>
    <w:rsid w:val="00E04950"/>
    <w:rsid w:val="00E05DEF"/>
    <w:rsid w:val="00E0636C"/>
    <w:rsid w:val="00E17A54"/>
    <w:rsid w:val="00E248EF"/>
    <w:rsid w:val="00E26592"/>
    <w:rsid w:val="00E26931"/>
    <w:rsid w:val="00E26B43"/>
    <w:rsid w:val="00E30E8D"/>
    <w:rsid w:val="00E31DAE"/>
    <w:rsid w:val="00E32B5A"/>
    <w:rsid w:val="00E36348"/>
    <w:rsid w:val="00E3713B"/>
    <w:rsid w:val="00E4109D"/>
    <w:rsid w:val="00E4215E"/>
    <w:rsid w:val="00E44F7D"/>
    <w:rsid w:val="00E47F61"/>
    <w:rsid w:val="00E50737"/>
    <w:rsid w:val="00E51B64"/>
    <w:rsid w:val="00E541B8"/>
    <w:rsid w:val="00E556A8"/>
    <w:rsid w:val="00E609A3"/>
    <w:rsid w:val="00E62343"/>
    <w:rsid w:val="00E71717"/>
    <w:rsid w:val="00E72534"/>
    <w:rsid w:val="00E74887"/>
    <w:rsid w:val="00E76C81"/>
    <w:rsid w:val="00E80ACB"/>
    <w:rsid w:val="00E84D6E"/>
    <w:rsid w:val="00E94CA6"/>
    <w:rsid w:val="00E94D8E"/>
    <w:rsid w:val="00E9726A"/>
    <w:rsid w:val="00E97822"/>
    <w:rsid w:val="00EA1024"/>
    <w:rsid w:val="00EA1C1D"/>
    <w:rsid w:val="00EA1E59"/>
    <w:rsid w:val="00EA2182"/>
    <w:rsid w:val="00EB7442"/>
    <w:rsid w:val="00EC2311"/>
    <w:rsid w:val="00EC3662"/>
    <w:rsid w:val="00EC583C"/>
    <w:rsid w:val="00EC742E"/>
    <w:rsid w:val="00EC7826"/>
    <w:rsid w:val="00ED24B9"/>
    <w:rsid w:val="00ED2851"/>
    <w:rsid w:val="00ED3EC5"/>
    <w:rsid w:val="00ED506E"/>
    <w:rsid w:val="00ED7E17"/>
    <w:rsid w:val="00EE2BA4"/>
    <w:rsid w:val="00EE4604"/>
    <w:rsid w:val="00EE4C0F"/>
    <w:rsid w:val="00EE637A"/>
    <w:rsid w:val="00EE72E9"/>
    <w:rsid w:val="00EF0624"/>
    <w:rsid w:val="00EF3EB1"/>
    <w:rsid w:val="00EF4F0E"/>
    <w:rsid w:val="00EF7511"/>
    <w:rsid w:val="00F07082"/>
    <w:rsid w:val="00F157DD"/>
    <w:rsid w:val="00F16615"/>
    <w:rsid w:val="00F17084"/>
    <w:rsid w:val="00F21DB6"/>
    <w:rsid w:val="00F231DA"/>
    <w:rsid w:val="00F24527"/>
    <w:rsid w:val="00F25A49"/>
    <w:rsid w:val="00F26332"/>
    <w:rsid w:val="00F2644E"/>
    <w:rsid w:val="00F332C0"/>
    <w:rsid w:val="00F3661F"/>
    <w:rsid w:val="00F416CF"/>
    <w:rsid w:val="00F427B1"/>
    <w:rsid w:val="00F50F20"/>
    <w:rsid w:val="00F5280B"/>
    <w:rsid w:val="00F52D21"/>
    <w:rsid w:val="00F5610A"/>
    <w:rsid w:val="00F57236"/>
    <w:rsid w:val="00F6078C"/>
    <w:rsid w:val="00F63E15"/>
    <w:rsid w:val="00F64721"/>
    <w:rsid w:val="00F66008"/>
    <w:rsid w:val="00F70EE0"/>
    <w:rsid w:val="00F72135"/>
    <w:rsid w:val="00F76880"/>
    <w:rsid w:val="00F76AC1"/>
    <w:rsid w:val="00F777EE"/>
    <w:rsid w:val="00F93DD4"/>
    <w:rsid w:val="00F94B4C"/>
    <w:rsid w:val="00FA2146"/>
    <w:rsid w:val="00FA2A88"/>
    <w:rsid w:val="00FA332A"/>
    <w:rsid w:val="00FB2A48"/>
    <w:rsid w:val="00FB46C6"/>
    <w:rsid w:val="00FB5002"/>
    <w:rsid w:val="00FB5D47"/>
    <w:rsid w:val="00FB69BE"/>
    <w:rsid w:val="00FB6E97"/>
    <w:rsid w:val="00FC1E6A"/>
    <w:rsid w:val="00FC20B5"/>
    <w:rsid w:val="00FC3D4A"/>
    <w:rsid w:val="00FC3EFE"/>
    <w:rsid w:val="00FC7E99"/>
    <w:rsid w:val="00FD09AA"/>
    <w:rsid w:val="00FD15A1"/>
    <w:rsid w:val="00FD23D7"/>
    <w:rsid w:val="00FD481A"/>
    <w:rsid w:val="00FD70B7"/>
    <w:rsid w:val="00FE2134"/>
    <w:rsid w:val="00FE2730"/>
    <w:rsid w:val="00FF1E58"/>
    <w:rsid w:val="00FF2178"/>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4865"/>
    <o:shapelayout v:ext="edit">
      <o:idmap v:ext="edit" data="1"/>
    </o:shapelayout>
  </w:shapeDefaults>
  <w:decimalSymbol w:val=","/>
  <w:listSeparator w:val=";"/>
  <w14:docId w14:val="6A21892F"/>
  <w15:chartTrackingRefBased/>
  <w15:docId w15:val="{A2E9B9A4-0FD5-42DB-9877-229B19883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FollowedHyperlink" w:uiPriority="99"/>
    <w:lsdException w:name="Strong" w:qFormat="1"/>
    <w:lsdException w:name="Emphasis" w:uiPriority="20" w:qFormat="1"/>
    <w:lsdException w:name="Plain Text" w:uiPriority="99"/>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link w:val="SlutnotstextChar"/>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link w:val="OformateradtextChar"/>
    <w:uiPriority w:val="99"/>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link w:val="BallongtextChar"/>
    <w:uiPriority w:val="99"/>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uiPriority w:val="99"/>
    <w:rsid w:val="00C90D9A"/>
    <w:rPr>
      <w:color w:val="800080"/>
      <w:u w:val="single"/>
    </w:rPr>
  </w:style>
  <w:style w:type="character" w:styleId="Stark">
    <w:name w:val="Strong"/>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character" w:customStyle="1" w:styleId="SlutnotstextChar">
    <w:name w:val="Slutnotstext Char"/>
    <w:link w:val="Slutnotstext"/>
    <w:semiHidden/>
    <w:rsid w:val="00253E5A"/>
    <w:rPr>
      <w:rFonts w:ascii="Courier New" w:hAnsi="Courier New"/>
      <w:sz w:val="24"/>
      <w:lang w:val="en-GB" w:eastAsia="en-US"/>
    </w:rPr>
  </w:style>
  <w:style w:type="character" w:customStyle="1" w:styleId="SidhuvudChar">
    <w:name w:val="Sidhuvud Char"/>
    <w:link w:val="Sidhuvud"/>
    <w:rsid w:val="00253E5A"/>
    <w:rPr>
      <w:sz w:val="24"/>
      <w:szCs w:val="24"/>
      <w:lang w:val="en-US" w:eastAsia="en-US"/>
    </w:rPr>
  </w:style>
  <w:style w:type="character" w:customStyle="1" w:styleId="OformateradtextChar">
    <w:name w:val="Oformaterad text Char"/>
    <w:link w:val="Oformateradtext"/>
    <w:uiPriority w:val="99"/>
    <w:rsid w:val="00253E5A"/>
    <w:rPr>
      <w:rFonts w:ascii="Courier New" w:hAnsi="Courier New"/>
      <w:lang w:val="en-GB" w:eastAsia="en-US"/>
    </w:rPr>
  </w:style>
  <w:style w:type="character" w:styleId="Betoning">
    <w:name w:val="Emphasis"/>
    <w:uiPriority w:val="20"/>
    <w:qFormat/>
    <w:rsid w:val="00253E5A"/>
    <w:rPr>
      <w:i/>
      <w:iCs/>
    </w:rPr>
  </w:style>
  <w:style w:type="paragraph" w:customStyle="1" w:styleId="xl63">
    <w:name w:val="xl63"/>
    <w:basedOn w:val="Normal"/>
    <w:rsid w:val="00253E5A"/>
    <w:pPr>
      <w:spacing w:before="100" w:beforeAutospacing="1" w:after="100" w:afterAutospacing="1"/>
      <w:textAlignment w:val="top"/>
    </w:pPr>
    <w:rPr>
      <w:rFonts w:ascii="Courier New" w:hAnsi="Courier New" w:cs="Courier New"/>
      <w:sz w:val="16"/>
      <w:szCs w:val="16"/>
      <w:lang w:val="sv-SE" w:eastAsia="sv-SE"/>
    </w:rPr>
  </w:style>
  <w:style w:type="paragraph" w:customStyle="1" w:styleId="xl64">
    <w:name w:val="xl64"/>
    <w:basedOn w:val="Normal"/>
    <w:rsid w:val="00253E5A"/>
    <w:pPr>
      <w:spacing w:before="100" w:beforeAutospacing="1" w:after="100" w:afterAutospacing="1"/>
      <w:textAlignment w:val="top"/>
    </w:pPr>
    <w:rPr>
      <w:rFonts w:ascii="Arial" w:hAnsi="Arial" w:cs="Arial"/>
      <w:sz w:val="18"/>
      <w:szCs w:val="18"/>
      <w:lang w:val="sv-SE" w:eastAsia="sv-SE"/>
    </w:rPr>
  </w:style>
  <w:style w:type="character" w:customStyle="1" w:styleId="BallongtextChar">
    <w:name w:val="Ballongtext Char"/>
    <w:link w:val="Ballongtext"/>
    <w:uiPriority w:val="99"/>
    <w:semiHidden/>
    <w:rsid w:val="00253E5A"/>
    <w:rPr>
      <w:rFonts w:ascii="Tahoma" w:hAnsi="Tahoma" w:cs="Tahoma"/>
      <w:sz w:val="16"/>
      <w:szCs w:val="16"/>
      <w:lang w:val="en-US" w:eastAsia="en-US"/>
    </w:rPr>
  </w:style>
  <w:style w:type="paragraph" w:styleId="Beskrivning">
    <w:name w:val="caption"/>
    <w:basedOn w:val="Normal"/>
    <w:next w:val="Normal"/>
    <w:link w:val="BeskrivningChar"/>
    <w:uiPriority w:val="35"/>
    <w:unhideWhenUsed/>
    <w:qFormat/>
    <w:rsid w:val="001858A2"/>
    <w:pPr>
      <w:spacing w:after="200"/>
    </w:pPr>
    <w:rPr>
      <w:i/>
      <w:iCs/>
      <w:color w:val="44546A" w:themeColor="text2"/>
      <w:sz w:val="18"/>
      <w:szCs w:val="18"/>
      <w:lang w:val="en-GB" w:eastAsia="sv-SE"/>
    </w:rPr>
  </w:style>
  <w:style w:type="paragraph" w:customStyle="1" w:styleId="PIfotnoter">
    <w:name w:val="PI fotnoter"/>
    <w:basedOn w:val="Beskrivning"/>
    <w:link w:val="PIfotnoterChar"/>
    <w:autoRedefine/>
    <w:qFormat/>
    <w:rsid w:val="001858A2"/>
    <w:pPr>
      <w:keepNext/>
      <w:spacing w:after="0"/>
      <w:ind w:left="-567"/>
      <w:jc w:val="both"/>
    </w:pPr>
    <w:rPr>
      <w:rFonts w:ascii="Arial" w:hAnsi="Arial"/>
      <w:b/>
      <w:i w:val="0"/>
      <w:noProof/>
      <w:color w:val="000000" w:themeColor="text1"/>
      <w:vertAlign w:val="superscript"/>
    </w:rPr>
  </w:style>
  <w:style w:type="character" w:customStyle="1" w:styleId="BeskrivningChar">
    <w:name w:val="Beskrivning Char"/>
    <w:basedOn w:val="Standardstycketeckensnitt"/>
    <w:link w:val="Beskrivning"/>
    <w:uiPriority w:val="35"/>
    <w:rsid w:val="001858A2"/>
    <w:rPr>
      <w:i/>
      <w:iCs/>
      <w:color w:val="44546A" w:themeColor="text2"/>
      <w:sz w:val="18"/>
      <w:szCs w:val="18"/>
      <w:lang w:val="en-GB"/>
    </w:rPr>
  </w:style>
  <w:style w:type="character" w:customStyle="1" w:styleId="PIfotnoterChar">
    <w:name w:val="PI fotnoter Char"/>
    <w:basedOn w:val="BeskrivningChar"/>
    <w:link w:val="PIfotnoter"/>
    <w:rsid w:val="001858A2"/>
    <w:rPr>
      <w:rFonts w:ascii="Arial" w:hAnsi="Arial"/>
      <w:b/>
      <w:i w:val="0"/>
      <w:iCs/>
      <w:noProof/>
      <w:color w:val="000000" w:themeColor="text1"/>
      <w:sz w:val="18"/>
      <w:szCs w:val="18"/>
      <w:vertAlign w:val="superscript"/>
      <w:lang w:val="en-GB"/>
    </w:rPr>
  </w:style>
  <w:style w:type="table" w:styleId="Tabellrutnt">
    <w:name w:val="Table Grid"/>
    <w:basedOn w:val="Normaltabell"/>
    <w:rsid w:val="009846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sreferens">
    <w:name w:val="annotation reference"/>
    <w:basedOn w:val="Standardstycketeckensnitt"/>
    <w:uiPriority w:val="99"/>
    <w:unhideWhenUsed/>
    <w:rsid w:val="00216A7B"/>
    <w:rPr>
      <w:sz w:val="16"/>
      <w:szCs w:val="16"/>
    </w:rPr>
  </w:style>
  <w:style w:type="paragraph" w:styleId="Kommentarer">
    <w:name w:val="annotation text"/>
    <w:basedOn w:val="Normal"/>
    <w:link w:val="KommentarerChar"/>
    <w:uiPriority w:val="99"/>
    <w:unhideWhenUsed/>
    <w:rsid w:val="00216A7B"/>
    <w:rPr>
      <w:sz w:val="20"/>
      <w:szCs w:val="20"/>
      <w:lang w:val="en-GB" w:eastAsia="sv-SE"/>
    </w:rPr>
  </w:style>
  <w:style w:type="character" w:customStyle="1" w:styleId="KommentarerChar">
    <w:name w:val="Kommentarer Char"/>
    <w:basedOn w:val="Standardstycketeckensnitt"/>
    <w:link w:val="Kommentarer"/>
    <w:uiPriority w:val="99"/>
    <w:rsid w:val="00216A7B"/>
    <w:rPr>
      <w:lang w:val="en-GB"/>
    </w:rPr>
  </w:style>
  <w:style w:type="paragraph" w:styleId="Kommentarsmne">
    <w:name w:val="annotation subject"/>
    <w:basedOn w:val="Kommentarer"/>
    <w:next w:val="Kommentarer"/>
    <w:link w:val="KommentarsmneChar"/>
    <w:uiPriority w:val="99"/>
    <w:semiHidden/>
    <w:unhideWhenUsed/>
    <w:rsid w:val="00216A7B"/>
    <w:rPr>
      <w:b/>
      <w:bCs/>
    </w:rPr>
  </w:style>
  <w:style w:type="character" w:customStyle="1" w:styleId="KommentarsmneChar">
    <w:name w:val="Kommentarsämne Char"/>
    <w:basedOn w:val="KommentarerChar"/>
    <w:link w:val="Kommentarsmne"/>
    <w:uiPriority w:val="99"/>
    <w:semiHidden/>
    <w:rsid w:val="00216A7B"/>
    <w:rPr>
      <w:b/>
      <w:bCs/>
      <w:lang w:val="en-GB"/>
    </w:rPr>
  </w:style>
  <w:style w:type="character" w:styleId="Olstomnmnande">
    <w:name w:val="Unresolved Mention"/>
    <w:basedOn w:val="Standardstycketeckensnitt"/>
    <w:uiPriority w:val="99"/>
    <w:semiHidden/>
    <w:unhideWhenUsed/>
    <w:rsid w:val="00216A7B"/>
    <w:rPr>
      <w:color w:val="605E5C"/>
      <w:shd w:val="clear" w:color="auto" w:fill="E1DFDD"/>
    </w:rPr>
  </w:style>
  <w:style w:type="paragraph" w:styleId="Liststycke">
    <w:name w:val="List Paragraph"/>
    <w:basedOn w:val="Normal"/>
    <w:uiPriority w:val="34"/>
    <w:qFormat/>
    <w:rsid w:val="00216A7B"/>
    <w:pPr>
      <w:ind w:left="720"/>
      <w:contextualSpacing/>
    </w:pPr>
    <w:rPr>
      <w:sz w:val="20"/>
      <w:szCs w:val="20"/>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54287">
      <w:bodyDiv w:val="1"/>
      <w:marLeft w:val="0"/>
      <w:marRight w:val="0"/>
      <w:marTop w:val="0"/>
      <w:marBottom w:val="0"/>
      <w:divBdr>
        <w:top w:val="none" w:sz="0" w:space="0" w:color="auto"/>
        <w:left w:val="none" w:sz="0" w:space="0" w:color="auto"/>
        <w:bottom w:val="none" w:sz="0" w:space="0" w:color="auto"/>
        <w:right w:val="none" w:sz="0" w:space="0" w:color="auto"/>
      </w:divBdr>
    </w:div>
    <w:div w:id="517669179">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94013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image" Target="media/image8.emf"/><Relationship Id="rId34" Type="http://schemas.openxmlformats.org/officeDocument/2006/relationships/image" Target="media/image21.emf"/><Relationship Id="rId42" Type="http://schemas.openxmlformats.org/officeDocument/2006/relationships/hyperlink" Target="http://hla.alleles.org/alleles/deleted.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6.emf"/><Relationship Id="rId41" Type="http://schemas.openxmlformats.org/officeDocument/2006/relationships/hyperlink" Target="http://www.ebi.ac.uk/imgt/hl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10" Type="http://schemas.openxmlformats.org/officeDocument/2006/relationships/footer" Target="footer1.xml"/><Relationship Id="rId19" Type="http://schemas.openxmlformats.org/officeDocument/2006/relationships/image" Target="media/image6.emf"/><Relationship Id="rId31" Type="http://schemas.openxmlformats.org/officeDocument/2006/relationships/image" Target="media/image18.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02D67A-D32F-4BD7-ACF8-91DEDD376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36</Pages>
  <Words>5307</Words>
  <Characters>40426</Characters>
  <Application>Microsoft Office Word</Application>
  <DocSecurity>0</DocSecurity>
  <Lines>336</Lines>
  <Paragraphs>9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45642</CharactersWithSpaces>
  <SharedDoc>false</SharedDoc>
  <HLinks>
    <vt:vector size="36"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9</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Eva Enmark</cp:lastModifiedBy>
  <cp:revision>37</cp:revision>
  <cp:lastPrinted>2021-09-24T09:19:00Z</cp:lastPrinted>
  <dcterms:created xsi:type="dcterms:W3CDTF">2023-09-13T09:14:00Z</dcterms:created>
  <dcterms:modified xsi:type="dcterms:W3CDTF">2023-10-05T13:15:00Z</dcterms:modified>
</cp:coreProperties>
</file>